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8D192A" w14:textId="7328E2C0" w:rsidR="00323CF5" w:rsidRDefault="00F80CAB" w:rsidP="06873EB0">
      <w:pPr>
        <w:spacing w:before="120" w:after="160" w:line="259" w:lineRule="auto"/>
        <w:ind w:firstLine="420"/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6873EB0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  <w:r w:rsidR="003345FA" w:rsidRPr="06873EB0">
        <w:rPr>
          <w:rFonts w:ascii="Times New Roman" w:eastAsia="Times New Roman" w:hAnsi="Times New Roman" w:cs="Times New Roman"/>
          <w:b/>
          <w:bCs/>
          <w:sz w:val="44"/>
          <w:szCs w:val="44"/>
        </w:rPr>
        <w:t>C</w:t>
      </w:r>
      <w:r w:rsidR="00687F5F">
        <w:rPr>
          <w:rFonts w:ascii="Times New Roman" w:eastAsia="Times New Roman" w:hAnsi="Times New Roman" w:cs="Times New Roman"/>
          <w:b/>
          <w:bCs/>
          <w:sz w:val="44"/>
          <w:szCs w:val="44"/>
        </w:rPr>
        <w:t>SIT5740</w:t>
      </w:r>
      <w:r w:rsidR="003345FA" w:rsidRPr="06873EB0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</w:t>
      </w:r>
      <w:r w:rsidR="00687F5F">
        <w:rPr>
          <w:rFonts w:ascii="Times New Roman" w:eastAsia="宋体" w:hAnsi="Times New Roman" w:cs="Times New Roman"/>
          <w:b/>
          <w:bCs/>
          <w:sz w:val="44"/>
          <w:szCs w:val="44"/>
        </w:rPr>
        <w:t>Fall</w:t>
      </w:r>
      <w:r w:rsidR="003345FA" w:rsidRPr="06873EB0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20</w:t>
      </w:r>
      <w:r w:rsidR="003345FA" w:rsidRPr="06873EB0">
        <w:rPr>
          <w:rFonts w:ascii="Times New Roman" w:eastAsia="宋体" w:hAnsi="Times New Roman" w:cs="Times New Roman"/>
          <w:b/>
          <w:bCs/>
          <w:sz w:val="44"/>
          <w:szCs w:val="44"/>
        </w:rPr>
        <w:t>2</w:t>
      </w:r>
      <w:r w:rsidR="3D8CFB7E" w:rsidRPr="06873EB0">
        <w:rPr>
          <w:rFonts w:ascii="Times New Roman" w:eastAsia="宋体" w:hAnsi="Times New Roman" w:cs="Times New Roman"/>
          <w:b/>
          <w:bCs/>
          <w:sz w:val="44"/>
          <w:szCs w:val="44"/>
        </w:rPr>
        <w:t>4</w:t>
      </w:r>
      <w:r w:rsidR="00041FB2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 Homework #2</w:t>
      </w:r>
    </w:p>
    <w:p w14:paraId="0BE502F6" w14:textId="198D9199" w:rsidR="00C50064" w:rsidRPr="00C50064" w:rsidRDefault="00C50064" w:rsidP="06873EB0">
      <w:pPr>
        <w:spacing w:before="120" w:after="160" w:line="259" w:lineRule="auto"/>
        <w:ind w:firstLine="420"/>
        <w:jc w:val="center"/>
        <w:rPr>
          <w:rFonts w:ascii="Times New Roman" w:eastAsia="Times New Roman" w:hAnsi="Times New Roman" w:cs="Times New Roman"/>
          <w:b/>
          <w:bCs/>
          <w:color w:val="FF0000"/>
          <w:sz w:val="32"/>
          <w:szCs w:val="32"/>
        </w:rPr>
      </w:pP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Deadline: 11:55pm on </w:t>
      </w:r>
      <w:r w:rsidR="00481DFA">
        <w:rPr>
          <w:rFonts w:ascii="Times New Roman" w:eastAsia="Times New Roman" w:hAnsi="Times New Roman" w:cs="Times New Roman"/>
          <w:b/>
          <w:bCs/>
          <w:sz w:val="32"/>
          <w:szCs w:val="32"/>
        </w:rPr>
        <w:t>Friday</w:t>
      </w: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, </w:t>
      </w:r>
      <w:r w:rsidR="00041FB2">
        <w:rPr>
          <w:rFonts w:ascii="Times New Roman" w:eastAsia="Times New Roman" w:hAnsi="Times New Roman" w:cs="Times New Roman"/>
          <w:b/>
          <w:bCs/>
          <w:sz w:val="32"/>
          <w:szCs w:val="32"/>
        </w:rPr>
        <w:t>1</w:t>
      </w:r>
      <w:r w:rsidR="00481DFA">
        <w:rPr>
          <w:rFonts w:ascii="Times New Roman" w:eastAsia="Times New Roman" w:hAnsi="Times New Roman" w:cs="Times New Roman"/>
          <w:b/>
          <w:bCs/>
          <w:sz w:val="32"/>
          <w:szCs w:val="32"/>
        </w:rPr>
        <w:t>3</w:t>
      </w: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</w:t>
      </w:r>
      <w:r w:rsidR="00041FB2">
        <w:rPr>
          <w:rFonts w:ascii="Times New Roman" w:eastAsia="Times New Roman" w:hAnsi="Times New Roman" w:cs="Times New Roman"/>
          <w:b/>
          <w:bCs/>
          <w:sz w:val="32"/>
          <w:szCs w:val="32"/>
        </w:rPr>
        <w:t>December</w:t>
      </w: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202</w:t>
      </w:r>
      <w:r w:rsidR="6CC53AEC"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>4</w:t>
      </w:r>
      <w:r w:rsidRPr="3C75E9A8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(HKT)</w:t>
      </w:r>
    </w:p>
    <w:p w14:paraId="240B4171" w14:textId="77777777" w:rsidR="00323CF5" w:rsidRDefault="003345FA" w:rsidP="0030455B">
      <w:pPr>
        <w:spacing w:before="120" w:after="160" w:line="259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Note: </w:t>
      </w:r>
    </w:p>
    <w:p w14:paraId="209FC458" w14:textId="77777777" w:rsidR="00CA1F80" w:rsidRDefault="00C50064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Submit the e-copy of your homework to </w:t>
      </w:r>
    </w:p>
    <w:p w14:paraId="2A3EB1A2" w14:textId="32F5C2C9" w:rsidR="00C50064" w:rsidRDefault="006C6050" w:rsidP="004805F3">
      <w:pPr>
        <w:spacing w:after="0" w:line="240" w:lineRule="auto"/>
        <w:ind w:left="714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SIT5740</w:t>
      </w:r>
      <w:r w:rsidR="00041FB2">
        <w:rPr>
          <w:rFonts w:ascii="Times New Roman" w:eastAsia="Times New Roman" w:hAnsi="Times New Roman" w:cs="Times New Roman"/>
          <w:b/>
          <w:sz w:val="24"/>
        </w:rPr>
        <w:t xml:space="preserve"> Canvas-&gt;Assignment-&gt;Homework 2</w:t>
      </w:r>
    </w:p>
    <w:p w14:paraId="576D2737" w14:textId="77777777" w:rsidR="006D4576" w:rsidRDefault="00C50064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You can submit for as many times as needed before the deadline. Only the </w:t>
      </w:r>
      <w:r w:rsidR="00432CDC"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D4FB0B6" w14:textId="6E0F9E5A" w:rsidR="00C50064" w:rsidRPr="00C50064" w:rsidRDefault="00CA1F80" w:rsidP="006C4BD0">
      <w:pPr>
        <w:spacing w:after="0" w:line="240" w:lineRule="auto"/>
        <w:ind w:left="714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latest</w:t>
      </w:r>
      <w:r w:rsidR="00C50064">
        <w:rPr>
          <w:rFonts w:ascii="Times New Roman" w:eastAsia="Times New Roman" w:hAnsi="Times New Roman" w:cs="Times New Roman"/>
          <w:b/>
          <w:sz w:val="24"/>
        </w:rPr>
        <w:t xml:space="preserve"> version will be marked.</w:t>
      </w:r>
    </w:p>
    <w:p w14:paraId="5EDA5614" w14:textId="16B7BD16" w:rsidR="00323CF5" w:rsidRDefault="00C50064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 w:rsidRPr="00C50064">
        <w:rPr>
          <w:rFonts w:ascii="Times New Roman" w:eastAsia="Times New Roman" w:hAnsi="Times New Roman" w:cs="Times New Roman"/>
          <w:b/>
          <w:sz w:val="24"/>
        </w:rPr>
        <w:t xml:space="preserve">Avoid submission in the last few minutes. </w:t>
      </w:r>
      <w:r w:rsidR="003345FA" w:rsidRPr="002D3460">
        <w:rPr>
          <w:rFonts w:ascii="Times New Roman" w:eastAsia="Times New Roman" w:hAnsi="Times New Roman" w:cs="Times New Roman"/>
          <w:b/>
          <w:sz w:val="24"/>
          <w:u w:val="single"/>
        </w:rPr>
        <w:t>NO lat</w:t>
      </w:r>
      <w:r w:rsidR="003345FA">
        <w:rPr>
          <w:rFonts w:ascii="Times New Roman" w:eastAsia="Times New Roman" w:hAnsi="Times New Roman" w:cs="Times New Roman"/>
          <w:b/>
          <w:sz w:val="24"/>
          <w:u w:val="single"/>
        </w:rPr>
        <w:t>e submissions will be accepted</w:t>
      </w:r>
      <w:r w:rsidR="003345FA">
        <w:rPr>
          <w:rFonts w:ascii="Times New Roman" w:eastAsia="Times New Roman" w:hAnsi="Times New Roman" w:cs="Times New Roman"/>
          <w:b/>
          <w:sz w:val="24"/>
        </w:rPr>
        <w:t>!</w:t>
      </w:r>
    </w:p>
    <w:p w14:paraId="219A99F6" w14:textId="59785303" w:rsidR="00323CF5" w:rsidRDefault="003345FA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Work out the answers </w:t>
      </w:r>
      <w:proofErr w:type="gramStart"/>
      <w:r>
        <w:rPr>
          <w:rFonts w:ascii="Times New Roman" w:eastAsia="Times New Roman" w:hAnsi="Times New Roman" w:cs="Times New Roman"/>
          <w:b/>
          <w:sz w:val="24"/>
        </w:rPr>
        <w:t>of</w:t>
      </w:r>
      <w:proofErr w:type="gramEnd"/>
      <w:r>
        <w:rPr>
          <w:rFonts w:ascii="Times New Roman" w:eastAsia="Times New Roman" w:hAnsi="Times New Roman" w:cs="Times New Roman"/>
          <w:b/>
          <w:sz w:val="24"/>
        </w:rPr>
        <w:t xml:space="preserve"> the questions either directly </w:t>
      </w:r>
      <w:r w:rsidR="00381A2F">
        <w:rPr>
          <w:rFonts w:ascii="Times New Roman" w:eastAsia="Times New Roman" w:hAnsi="Times New Roman" w:cs="Times New Roman"/>
          <w:b/>
          <w:sz w:val="24"/>
        </w:rPr>
        <w:t xml:space="preserve">using </w:t>
      </w:r>
      <w:r>
        <w:rPr>
          <w:rFonts w:ascii="Times New Roman" w:eastAsia="Times New Roman" w:hAnsi="Times New Roman" w:cs="Times New Roman"/>
          <w:b/>
          <w:sz w:val="24"/>
        </w:rPr>
        <w:t>th</w:t>
      </w:r>
      <w:r w:rsidR="00381A2F">
        <w:rPr>
          <w:rFonts w:ascii="Times New Roman" w:eastAsia="Times New Roman" w:hAnsi="Times New Roman" w:cs="Times New Roman"/>
          <w:b/>
          <w:sz w:val="24"/>
        </w:rPr>
        <w:t>is document. Paste p</w:t>
      </w:r>
      <w:r w:rsidR="00041FB2">
        <w:rPr>
          <w:rFonts w:ascii="Times New Roman" w:eastAsia="Times New Roman" w:hAnsi="Times New Roman" w:cs="Times New Roman"/>
          <w:b/>
          <w:sz w:val="24"/>
        </w:rPr>
        <w:t>roper picture as indicated. Zip</w:t>
      </w:r>
      <w:r w:rsidR="00381A2F">
        <w:rPr>
          <w:rFonts w:ascii="Times New Roman" w:eastAsia="Times New Roman" w:hAnsi="Times New Roman" w:cs="Times New Roman"/>
          <w:b/>
          <w:sz w:val="24"/>
        </w:rPr>
        <w:t xml:space="preserve"> this document together with </w:t>
      </w:r>
      <w:proofErr w:type="gramStart"/>
      <w:r w:rsidR="00381A2F">
        <w:rPr>
          <w:rFonts w:ascii="Times New Roman" w:eastAsia="Times New Roman" w:hAnsi="Times New Roman" w:cs="Times New Roman"/>
          <w:b/>
          <w:sz w:val="24"/>
        </w:rPr>
        <w:t>your</w:t>
      </w:r>
      <w:proofErr w:type="gramEnd"/>
      <w:r w:rsidR="00381A2F">
        <w:rPr>
          <w:rFonts w:ascii="Times New Roman" w:eastAsia="Times New Roman" w:hAnsi="Times New Roman" w:cs="Times New Roman"/>
          <w:b/>
          <w:sz w:val="24"/>
        </w:rPr>
        <w:t xml:space="preserve"> solve scripts into a single zip </w:t>
      </w:r>
      <w:r w:rsidR="00041FB2">
        <w:rPr>
          <w:rFonts w:ascii="Times New Roman" w:eastAsia="Times New Roman" w:hAnsi="Times New Roman" w:cs="Times New Roman"/>
          <w:b/>
          <w:sz w:val="24"/>
        </w:rPr>
        <w:t>file “homework2</w:t>
      </w:r>
      <w:r>
        <w:rPr>
          <w:rFonts w:ascii="Times New Roman" w:eastAsia="Times New Roman" w:hAnsi="Times New Roman" w:cs="Times New Roman"/>
          <w:b/>
          <w:sz w:val="24"/>
        </w:rPr>
        <w:t>.</w:t>
      </w:r>
      <w:r w:rsidR="00381A2F">
        <w:rPr>
          <w:rFonts w:ascii="Times New Roman" w:eastAsia="Times New Roman" w:hAnsi="Times New Roman" w:cs="Times New Roman"/>
          <w:b/>
          <w:sz w:val="24"/>
        </w:rPr>
        <w:t>zip</w:t>
      </w:r>
      <w:r>
        <w:rPr>
          <w:rFonts w:ascii="Times New Roman" w:eastAsia="Times New Roman" w:hAnsi="Times New Roman" w:cs="Times New Roman"/>
          <w:b/>
          <w:sz w:val="24"/>
        </w:rPr>
        <w:t>”</w:t>
      </w:r>
      <w:r w:rsidR="00381A2F">
        <w:rPr>
          <w:rFonts w:ascii="Times New Roman" w:eastAsia="Times New Roman" w:hAnsi="Times New Roman" w:cs="Times New Roman"/>
          <w:b/>
          <w:sz w:val="24"/>
        </w:rPr>
        <w:t xml:space="preserve">. </w:t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  <w:u w:val="single"/>
        </w:rPr>
        <w:t>Make sure every detail of the answers is clearly visible in your submission</w:t>
      </w:r>
      <w:r>
        <w:rPr>
          <w:rFonts w:ascii="Times New Roman" w:eastAsia="Times New Roman" w:hAnsi="Times New Roman" w:cs="Times New Roman"/>
          <w:b/>
          <w:sz w:val="24"/>
        </w:rPr>
        <w:t>, otherwise marks</w:t>
      </w:r>
      <w:r w:rsidR="001F515C">
        <w:rPr>
          <w:rFonts w:ascii="Times New Roman" w:eastAsia="Times New Roman" w:hAnsi="Times New Roman" w:cs="Times New Roman"/>
          <w:b/>
          <w:sz w:val="24"/>
        </w:rPr>
        <w:t xml:space="preserve"> will</w:t>
      </w:r>
      <w:r>
        <w:rPr>
          <w:rFonts w:ascii="Times New Roman" w:eastAsia="Times New Roman" w:hAnsi="Times New Roman" w:cs="Times New Roman"/>
          <w:b/>
          <w:sz w:val="24"/>
        </w:rPr>
        <w:t xml:space="preserve"> be deducted.</w:t>
      </w:r>
    </w:p>
    <w:p w14:paraId="2B44E94F" w14:textId="6F3096CE" w:rsidR="005A2926" w:rsidRDefault="005A2926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Make sure you download the file again to make sure you have really submitted the correct version</w:t>
      </w:r>
    </w:p>
    <w:p w14:paraId="58477BC9" w14:textId="42CC1B6C" w:rsidR="00C50064" w:rsidRPr="00C50064" w:rsidRDefault="003345FA" w:rsidP="0030455B">
      <w:pPr>
        <w:numPr>
          <w:ilvl w:val="0"/>
          <w:numId w:val="1"/>
        </w:numPr>
        <w:spacing w:after="0" w:line="240" w:lineRule="auto"/>
        <w:ind w:left="714" w:hanging="357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Make sure you </w:t>
      </w:r>
      <w:r w:rsidR="00C50064">
        <w:rPr>
          <w:rFonts w:ascii="Times New Roman" w:eastAsia="Times New Roman" w:hAnsi="Times New Roman" w:cs="Times New Roman"/>
          <w:b/>
          <w:sz w:val="24"/>
        </w:rPr>
        <w:t>have a backup copy of the submission</w:t>
      </w:r>
      <w:r w:rsidR="00CA1F80">
        <w:rPr>
          <w:rFonts w:ascii="Times New Roman" w:eastAsia="Times New Roman" w:hAnsi="Times New Roman" w:cs="Times New Roman"/>
          <w:b/>
          <w:sz w:val="24"/>
        </w:rPr>
        <w:t>.</w:t>
      </w:r>
    </w:p>
    <w:p w14:paraId="4F1E515D" w14:textId="77777777" w:rsidR="00CA1F80" w:rsidRDefault="00CA1F80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59B679A" w14:textId="5FD8B78D" w:rsidR="00323CF5" w:rsidRPr="004702FA" w:rsidRDefault="003345FA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color w:val="7030A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Name       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E3A82" w:rsidRPr="004702FA">
        <w:rPr>
          <w:rFonts w:ascii="Times New Roman" w:eastAsia="Times New Roman" w:hAnsi="Times New Roman" w:cs="Times New Roman"/>
          <w:b/>
          <w:color w:val="7030A0"/>
          <w:sz w:val="24"/>
          <w:szCs w:val="24"/>
        </w:rPr>
        <w:t>Mingzhen</w:t>
      </w:r>
      <w:proofErr w:type="spellEnd"/>
      <w:r w:rsidR="005E3A82" w:rsidRPr="004702FA">
        <w:rPr>
          <w:rFonts w:ascii="Times New Roman" w:eastAsia="Times New Roman" w:hAnsi="Times New Roman" w:cs="Times New Roman"/>
          <w:b/>
          <w:color w:val="7030A0"/>
          <w:sz w:val="24"/>
          <w:szCs w:val="24"/>
        </w:rPr>
        <w:t xml:space="preserve"> JIANG</w:t>
      </w:r>
    </w:p>
    <w:p w14:paraId="15E27B54" w14:textId="02087B68" w:rsidR="00323CF5" w:rsidRPr="004702FA" w:rsidRDefault="003345FA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color w:val="7030A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Student ID </w:t>
      </w:r>
      <w:r w:rsidR="00C646B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proofErr w:type="gramStart"/>
      <w:r w:rsidR="00C646BC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 w:rsidR="005E3A8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E3A82" w:rsidRPr="004702FA">
        <w:rPr>
          <w:rFonts w:ascii="Times New Roman" w:eastAsia="Times New Roman" w:hAnsi="Times New Roman" w:cs="Times New Roman"/>
          <w:b/>
          <w:color w:val="7030A0"/>
          <w:sz w:val="24"/>
          <w:szCs w:val="24"/>
        </w:rPr>
        <w:t>21108128</w:t>
      </w:r>
    </w:p>
    <w:p w14:paraId="7D22800F" w14:textId="7750ECCB" w:rsidR="00CA1F80" w:rsidRDefault="003345FA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color w:val="7030A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mail        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 w:rsidR="005E3A8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hyperlink r:id="rId12" w:history="1">
        <w:r w:rsidR="004702FA" w:rsidRPr="00FD759C">
          <w:rPr>
            <w:rStyle w:val="ab"/>
            <w:rFonts w:ascii="Times New Roman" w:eastAsia="Times New Roman" w:hAnsi="Times New Roman" w:cs="Times New Roman"/>
            <w:b/>
            <w:sz w:val="24"/>
            <w:szCs w:val="24"/>
          </w:rPr>
          <w:t>mjiangar@connect.ust.hk</w:t>
        </w:r>
      </w:hyperlink>
    </w:p>
    <w:p w14:paraId="6FA00186" w14:textId="77777777" w:rsidR="004702FA" w:rsidRPr="004702FA" w:rsidRDefault="004702FA">
      <w:pPr>
        <w:spacing w:after="160" w:line="259" w:lineRule="auto"/>
        <w:jc w:val="left"/>
        <w:rPr>
          <w:rFonts w:ascii="Times New Roman" w:eastAsia="Times New Roman" w:hAnsi="Times New Roman" w:cs="Times New Roman"/>
          <w:b/>
          <w:color w:val="7030A0"/>
          <w:sz w:val="24"/>
          <w:szCs w:val="24"/>
        </w:rPr>
      </w:pPr>
    </w:p>
    <w:tbl>
      <w:tblPr>
        <w:tblStyle w:val="a9"/>
        <w:tblW w:w="0" w:type="auto"/>
        <w:tblInd w:w="108" w:type="dxa"/>
        <w:tblLook w:val="04A0" w:firstRow="1" w:lastRow="0" w:firstColumn="1" w:lastColumn="0" w:noHBand="0" w:noVBand="1"/>
      </w:tblPr>
      <w:tblGrid>
        <w:gridCol w:w="6691"/>
        <w:gridCol w:w="1497"/>
      </w:tblGrid>
      <w:tr w:rsidR="00323CF5" w:rsidRPr="00CA1F80" w14:paraId="551B7EE7" w14:textId="77777777" w:rsidTr="351CEF43">
        <w:trPr>
          <w:trHeight w:val="645"/>
        </w:trPr>
        <w:tc>
          <w:tcPr>
            <w:tcW w:w="6691" w:type="dxa"/>
          </w:tcPr>
          <w:p w14:paraId="5FDC5749" w14:textId="77777777" w:rsidR="00323CF5" w:rsidRPr="00CA1F80" w:rsidRDefault="003345FA" w:rsidP="003A7893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1F80">
              <w:rPr>
                <w:rFonts w:ascii="Times New Roman" w:eastAsia="Times New Roman" w:hAnsi="Times New Roman" w:cs="Times New Roman" w:hint="eastAsia"/>
                <w:b/>
                <w:sz w:val="24"/>
                <w:szCs w:val="24"/>
              </w:rPr>
              <w:t>Question</w:t>
            </w:r>
          </w:p>
        </w:tc>
        <w:tc>
          <w:tcPr>
            <w:tcW w:w="1497" w:type="dxa"/>
          </w:tcPr>
          <w:p w14:paraId="230D6D01" w14:textId="54BE43E2" w:rsidR="00323CF5" w:rsidRPr="00CA1F80" w:rsidRDefault="0032094A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oints</w:t>
            </w:r>
          </w:p>
        </w:tc>
      </w:tr>
      <w:tr w:rsidR="00627CFA" w:rsidRPr="00CA1F80" w14:paraId="70514F8E" w14:textId="77777777" w:rsidTr="351CEF43">
        <w:trPr>
          <w:trHeight w:val="313"/>
        </w:trPr>
        <w:tc>
          <w:tcPr>
            <w:tcW w:w="6691" w:type="dxa"/>
          </w:tcPr>
          <w:p w14:paraId="0928AE89" w14:textId="269365F4" w:rsidR="00627CFA" w:rsidRPr="00D609AC" w:rsidRDefault="00620C33">
            <w:pPr>
              <w:pStyle w:val="ac"/>
              <w:widowControl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 Off-by-one vulnerability</w:t>
            </w:r>
          </w:p>
        </w:tc>
        <w:tc>
          <w:tcPr>
            <w:tcW w:w="1497" w:type="dxa"/>
          </w:tcPr>
          <w:p w14:paraId="78BC713E" w14:textId="113F9B20" w:rsidR="00627CFA" w:rsidRPr="000C786B" w:rsidRDefault="2DDC1851" w:rsidP="037A55AC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37A55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="00A57307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8</w:t>
            </w:r>
          </w:p>
        </w:tc>
      </w:tr>
      <w:tr w:rsidR="00C50064" w:rsidRPr="00CA1F80" w14:paraId="0FACCFDD" w14:textId="77777777" w:rsidTr="351CEF43">
        <w:trPr>
          <w:trHeight w:val="307"/>
        </w:trPr>
        <w:tc>
          <w:tcPr>
            <w:tcW w:w="6691" w:type="dxa"/>
          </w:tcPr>
          <w:p w14:paraId="7A65FA7C" w14:textId="33DA38FF" w:rsidR="00C50064" w:rsidRPr="00A2778F" w:rsidRDefault="00620C33" w:rsidP="001758EC">
            <w:pPr>
              <w:pStyle w:val="ac"/>
              <w:widowControl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he Address Sanitizer</w:t>
            </w:r>
            <w:r w:rsidR="007F09F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(ASAN)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497" w:type="dxa"/>
          </w:tcPr>
          <w:p w14:paraId="354769A6" w14:textId="7B98459B" w:rsidR="00C50064" w:rsidRPr="000C786B" w:rsidRDefault="00C50064" w:rsidP="008443DD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0C786B">
              <w:rPr>
                <w:rFonts w:ascii="Times New Roman" w:eastAsia="Times New Roman" w:hAnsi="Times New Roman" w:cs="Times New Roman" w:hint="eastAsia"/>
                <w:b/>
                <w:color w:val="000000" w:themeColor="text1"/>
                <w:sz w:val="24"/>
                <w:szCs w:val="24"/>
              </w:rPr>
              <w:t>/</w:t>
            </w:r>
            <w:r w:rsidR="008443DD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3</w:t>
            </w:r>
            <w:r w:rsidR="00DC742E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4</w:t>
            </w:r>
          </w:p>
        </w:tc>
      </w:tr>
      <w:tr w:rsidR="00C50064" w:rsidRPr="00CA1F80" w14:paraId="3FA1E272" w14:textId="77777777" w:rsidTr="351CEF43">
        <w:trPr>
          <w:trHeight w:val="456"/>
        </w:trPr>
        <w:tc>
          <w:tcPr>
            <w:tcW w:w="6691" w:type="dxa"/>
          </w:tcPr>
          <w:p w14:paraId="1AE03EF5" w14:textId="5FEC7611" w:rsidR="00C50064" w:rsidRPr="00711AA2" w:rsidRDefault="00A05334" w:rsidP="007F09F8">
            <w:pPr>
              <w:pStyle w:val="ac"/>
              <w:widowControl/>
              <w:numPr>
                <w:ilvl w:val="0"/>
                <w:numId w:val="2"/>
              </w:numPr>
              <w:ind w:firstLineChars="0"/>
              <w:jc w:val="left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The Same Origin Policy and </w:t>
            </w:r>
            <w:r w:rsidR="00A6748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okies</w:t>
            </w:r>
          </w:p>
        </w:tc>
        <w:tc>
          <w:tcPr>
            <w:tcW w:w="1497" w:type="dxa"/>
          </w:tcPr>
          <w:p w14:paraId="27DC0B15" w14:textId="6210754E" w:rsidR="00C50064" w:rsidRPr="00CA1F80" w:rsidRDefault="00C50064" w:rsidP="037A55AC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37A55A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/</w:t>
            </w:r>
            <w:r w:rsidR="00DC742E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18</w:t>
            </w:r>
          </w:p>
        </w:tc>
      </w:tr>
      <w:tr w:rsidR="00C50064" w:rsidRPr="00CA1F80" w14:paraId="6020E046" w14:textId="77777777" w:rsidTr="351CEF43">
        <w:trPr>
          <w:trHeight w:val="417"/>
        </w:trPr>
        <w:tc>
          <w:tcPr>
            <w:tcW w:w="6691" w:type="dxa"/>
          </w:tcPr>
          <w:p w14:paraId="02B5451C" w14:textId="65374FF0" w:rsidR="00C50064" w:rsidRPr="00CA1F80" w:rsidRDefault="00C50064" w:rsidP="00C50064">
            <w:pPr>
              <w:widowControl/>
              <w:ind w:hanging="93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A1F8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497" w:type="dxa"/>
          </w:tcPr>
          <w:p w14:paraId="7F28ED34" w14:textId="66AD2CDA" w:rsidR="00C50064" w:rsidRPr="00CA1F80" w:rsidRDefault="00C50064">
            <w:pPr>
              <w:widowControl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CA1F80">
              <w:rPr>
                <w:rFonts w:ascii="Times New Roman" w:eastAsia="Times New Roman" w:hAnsi="Times New Roman" w:cs="Times New Roman" w:hint="eastAsia"/>
                <w:b/>
                <w:color w:val="000000" w:themeColor="text1"/>
                <w:sz w:val="24"/>
                <w:szCs w:val="24"/>
              </w:rPr>
              <w:t>/</w:t>
            </w:r>
            <w:r w:rsidR="00D609AC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</w:rPr>
              <w:t>100</w:t>
            </w:r>
          </w:p>
        </w:tc>
      </w:tr>
    </w:tbl>
    <w:p w14:paraId="762B1066" w14:textId="19B8B844" w:rsidR="005C61A1" w:rsidRDefault="005C61A1" w:rsidP="0054264E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</w:p>
    <w:p w14:paraId="7F166754" w14:textId="77777777" w:rsidR="00D609AC" w:rsidRDefault="00D609AC" w:rsidP="0054264E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</w:p>
    <w:p w14:paraId="3FE68896" w14:textId="64979A87" w:rsidR="0054264E" w:rsidRDefault="00117B19" w:rsidP="0054264E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 xml:space="preserve">Question </w:t>
      </w:r>
      <w:r w:rsidR="000E398B">
        <w:rPr>
          <w:rFonts w:ascii="Times New Roman" w:eastAsia="宋体" w:hAnsi="Times New Roman" w:cs="Times New Roman"/>
          <w:b/>
          <w:sz w:val="28"/>
        </w:rPr>
        <w:t>1</w:t>
      </w:r>
      <w:r>
        <w:rPr>
          <w:rFonts w:ascii="Times New Roman" w:eastAsia="Times New Roman" w:hAnsi="Times New Roman" w:cs="Times New Roman"/>
          <w:b/>
          <w:sz w:val="28"/>
        </w:rPr>
        <w:t xml:space="preserve">: </w:t>
      </w:r>
      <w:r w:rsidR="006C4EB9">
        <w:rPr>
          <w:rFonts w:ascii="Times New Roman" w:eastAsia="Times New Roman" w:hAnsi="Times New Roman" w:cs="Times New Roman"/>
          <w:b/>
          <w:sz w:val="28"/>
        </w:rPr>
        <w:t xml:space="preserve">The Off-by-One vulnerability </w:t>
      </w:r>
      <w:r w:rsidR="002108EF">
        <w:rPr>
          <w:rFonts w:ascii="Times New Roman" w:eastAsia="Times New Roman" w:hAnsi="Times New Roman" w:cs="Times New Roman"/>
          <w:b/>
          <w:sz w:val="28"/>
        </w:rPr>
        <w:t>(48</w:t>
      </w:r>
      <w:r w:rsidR="0054264E"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 xml:space="preserve"> </w:t>
      </w:r>
      <w:r w:rsidR="00BA1210">
        <w:rPr>
          <w:rFonts w:ascii="Times New Roman" w:eastAsia="Times New Roman" w:hAnsi="Times New Roman" w:cs="Times New Roman"/>
          <w:b/>
          <w:color w:val="000000" w:themeColor="text1"/>
          <w:sz w:val="28"/>
        </w:rPr>
        <w:t>point</w:t>
      </w:r>
      <w:r w:rsidR="00073EAD"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>s</w:t>
      </w:r>
      <w:r w:rsidR="0054264E">
        <w:rPr>
          <w:rFonts w:ascii="Times New Roman" w:eastAsia="Times New Roman" w:hAnsi="Times New Roman" w:cs="Times New Roman"/>
          <w:b/>
          <w:sz w:val="28"/>
        </w:rPr>
        <w:t xml:space="preserve">) </w:t>
      </w:r>
    </w:p>
    <w:p w14:paraId="0C854D95" w14:textId="32881D25" w:rsidR="00AA06FC" w:rsidRDefault="00AA06FC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ake the exploitation possible, please make sure you turn off the Linux address space layout randomization (AS</w:t>
      </w:r>
      <w:r w:rsidR="00682ED6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R) protection. </w:t>
      </w:r>
      <w:proofErr w:type="gramStart"/>
      <w:r>
        <w:rPr>
          <w:rFonts w:ascii="Times New Roman" w:hAnsi="Times New Roman" w:cs="Times New Roman"/>
          <w:sz w:val="24"/>
          <w:szCs w:val="24"/>
        </w:rPr>
        <w:t>Otherwi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874541">
        <w:rPr>
          <w:rFonts w:ascii="Times New Roman" w:hAnsi="Times New Roman" w:cs="Times New Roman"/>
          <w:sz w:val="24"/>
          <w:szCs w:val="24"/>
        </w:rPr>
        <w:t xml:space="preserve"> </w:t>
      </w:r>
      <w:r w:rsidR="00FC11F6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addresses will change every time you run the program. To turn off AS</w:t>
      </w:r>
      <w:r w:rsidR="00682ED6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R, you can do the following</w:t>
      </w:r>
      <w:r w:rsidR="00A809A5">
        <w:rPr>
          <w:rFonts w:ascii="Times New Roman" w:hAnsi="Times New Roman" w:cs="Times New Roman"/>
          <w:sz w:val="24"/>
          <w:szCs w:val="24"/>
        </w:rPr>
        <w:t xml:space="preserve"> at the Kali prompt</w:t>
      </w:r>
      <w:r w:rsidR="00676CCF">
        <w:rPr>
          <w:rFonts w:ascii="Times New Roman" w:hAnsi="Times New Roman" w:cs="Times New Roman"/>
          <w:sz w:val="24"/>
          <w:szCs w:val="24"/>
        </w:rPr>
        <w:t xml:space="preserve"> just like in HW1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8902792" w14:textId="77777777" w:rsidR="00821AAD" w:rsidRDefault="00821AAD" w:rsidP="06873EB0">
      <w:pPr>
        <w:spacing w:after="160" w:line="259" w:lineRule="auto"/>
        <w:rPr>
          <w:rFonts w:ascii="Courier New" w:hAnsi="Courier New" w:cs="Courier New"/>
          <w:sz w:val="24"/>
          <w:szCs w:val="24"/>
        </w:rPr>
      </w:pPr>
    </w:p>
    <w:p w14:paraId="6E5809E8" w14:textId="6C767636" w:rsidR="00AA06FC" w:rsidRDefault="00821AAD" w:rsidP="06873EB0">
      <w:pPr>
        <w:spacing w:after="160" w:line="259" w:lineRule="auto"/>
        <w:rPr>
          <w:rFonts w:ascii="Courier New" w:hAnsi="Courier New" w:cs="Courier New"/>
          <w:sz w:val="24"/>
          <w:szCs w:val="24"/>
        </w:rPr>
      </w:pPr>
      <w:r w:rsidRPr="00821AAD">
        <w:rPr>
          <w:rFonts w:ascii="Courier New" w:hAnsi="Courier New" w:cs="Courier New"/>
          <w:sz w:val="24"/>
          <w:szCs w:val="24"/>
        </w:rPr>
        <w:t>echo "0" |</w:t>
      </w:r>
      <w:proofErr w:type="spellStart"/>
      <w:r w:rsidRPr="00821AAD">
        <w:rPr>
          <w:rFonts w:ascii="Courier New" w:hAnsi="Courier New" w:cs="Courier New"/>
          <w:sz w:val="24"/>
          <w:szCs w:val="24"/>
        </w:rPr>
        <w:t>sudo</w:t>
      </w:r>
      <w:proofErr w:type="spellEnd"/>
      <w:r w:rsidRPr="00821AAD">
        <w:rPr>
          <w:rFonts w:ascii="Courier New" w:hAnsi="Courier New" w:cs="Courier New"/>
          <w:sz w:val="24"/>
          <w:szCs w:val="24"/>
        </w:rPr>
        <w:t xml:space="preserve"> tee /proc/sys/kernel/</w:t>
      </w:r>
      <w:proofErr w:type="spellStart"/>
      <w:r w:rsidRPr="00821AAD">
        <w:rPr>
          <w:rFonts w:ascii="Courier New" w:hAnsi="Courier New" w:cs="Courier New"/>
          <w:sz w:val="24"/>
          <w:szCs w:val="24"/>
        </w:rPr>
        <w:t>randomize_va_space</w:t>
      </w:r>
      <w:proofErr w:type="spellEnd"/>
    </w:p>
    <w:p w14:paraId="4EBB0A8A" w14:textId="77777777" w:rsidR="00821AAD" w:rsidRPr="00821AAD" w:rsidRDefault="00821AAD" w:rsidP="06873EB0">
      <w:pPr>
        <w:spacing w:after="160" w:line="259" w:lineRule="auto"/>
        <w:rPr>
          <w:rFonts w:ascii="Courier New" w:hAnsi="Courier New" w:cs="Courier New"/>
          <w:sz w:val="24"/>
          <w:szCs w:val="24"/>
        </w:rPr>
      </w:pPr>
    </w:p>
    <w:p w14:paraId="1768C14D" w14:textId="1B086B6C" w:rsidR="00E51001" w:rsidRDefault="007235BD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, m</w:t>
      </w:r>
      <w:r w:rsidR="00AA06FC">
        <w:rPr>
          <w:rFonts w:ascii="Times New Roman" w:hAnsi="Times New Roman" w:cs="Times New Roman"/>
          <w:sz w:val="24"/>
          <w:szCs w:val="24"/>
        </w:rPr>
        <w:t>ake sure you are one of the “</w:t>
      </w:r>
      <w:proofErr w:type="spellStart"/>
      <w:r w:rsidR="00AA06FC">
        <w:rPr>
          <w:rFonts w:ascii="Times New Roman" w:hAnsi="Times New Roman" w:cs="Times New Roman"/>
          <w:sz w:val="24"/>
          <w:szCs w:val="24"/>
        </w:rPr>
        <w:t>sudoers</w:t>
      </w:r>
      <w:proofErr w:type="spellEnd"/>
      <w:r w:rsidR="00AA06FC">
        <w:rPr>
          <w:rFonts w:ascii="Times New Roman" w:hAnsi="Times New Roman" w:cs="Times New Roman"/>
          <w:sz w:val="24"/>
          <w:szCs w:val="24"/>
        </w:rPr>
        <w:t xml:space="preserve">” that can </w:t>
      </w:r>
      <w:proofErr w:type="spellStart"/>
      <w:r w:rsidR="00AA06FC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="00AA06FC">
        <w:rPr>
          <w:rFonts w:ascii="Times New Roman" w:hAnsi="Times New Roman" w:cs="Times New Roman"/>
          <w:sz w:val="24"/>
          <w:szCs w:val="24"/>
        </w:rPr>
        <w:t xml:space="preserve">. If you are one of the students using our Kali virtual private server, then ALSR </w:t>
      </w:r>
      <w:r w:rsidR="00350E3B">
        <w:rPr>
          <w:rFonts w:ascii="Times New Roman" w:hAnsi="Times New Roman" w:cs="Times New Roman"/>
          <w:sz w:val="24"/>
          <w:szCs w:val="24"/>
        </w:rPr>
        <w:t>has been</w:t>
      </w:r>
      <w:r w:rsidR="00AA06FC">
        <w:rPr>
          <w:rFonts w:ascii="Times New Roman" w:hAnsi="Times New Roman" w:cs="Times New Roman"/>
          <w:sz w:val="24"/>
          <w:szCs w:val="24"/>
        </w:rPr>
        <w:t xml:space="preserve"> turned off by us already.</w:t>
      </w:r>
    </w:p>
    <w:p w14:paraId="2D0DCDDA" w14:textId="77777777" w:rsidR="00336D44" w:rsidRDefault="00336D44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B3496D2" w14:textId="3D251444" w:rsidR="00FB6FA4" w:rsidRDefault="00D5415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is question, you are given a</w:t>
      </w:r>
      <w:r w:rsidR="00E97A7B">
        <w:rPr>
          <w:rFonts w:ascii="Times New Roman" w:hAnsi="Times New Roman" w:cs="Times New Roman"/>
          <w:sz w:val="24"/>
          <w:szCs w:val="24"/>
        </w:rPr>
        <w:t xml:space="preserve"> C</w:t>
      </w:r>
      <w:r w:rsidR="00521C56">
        <w:rPr>
          <w:rFonts w:ascii="Times New Roman" w:hAnsi="Times New Roman" w:cs="Times New Roman"/>
          <w:sz w:val="24"/>
          <w:szCs w:val="24"/>
        </w:rPr>
        <w:t xml:space="preserve"> program “</w:t>
      </w:r>
      <w:r w:rsidR="00C11A58">
        <w:rPr>
          <w:rFonts w:ascii="Times New Roman" w:hAnsi="Times New Roman" w:cs="Times New Roman"/>
          <w:sz w:val="24"/>
          <w:szCs w:val="24"/>
        </w:rPr>
        <w:t>HW2-</w:t>
      </w:r>
      <w:r w:rsidR="00521C56">
        <w:rPr>
          <w:rFonts w:ascii="Times New Roman" w:hAnsi="Times New Roman" w:cs="Times New Roman"/>
          <w:sz w:val="24"/>
          <w:szCs w:val="24"/>
        </w:rPr>
        <w:t>Q1.c” and the corresponding executable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 w:rsidR="00521C56">
        <w:rPr>
          <w:rFonts w:ascii="Times New Roman" w:hAnsi="Times New Roman" w:cs="Times New Roman"/>
          <w:sz w:val="24"/>
          <w:szCs w:val="24"/>
        </w:rPr>
        <w:t xml:space="preserve">”. </w:t>
      </w:r>
      <w:r w:rsidR="00CF1CAB">
        <w:rPr>
          <w:rFonts w:ascii="Times New Roman" w:hAnsi="Times New Roman" w:cs="Times New Roman"/>
          <w:sz w:val="24"/>
          <w:szCs w:val="24"/>
        </w:rPr>
        <w:t>Exploit the program</w:t>
      </w:r>
      <w:r w:rsidR="00521C56">
        <w:rPr>
          <w:rFonts w:ascii="Times New Roman" w:hAnsi="Times New Roman" w:cs="Times New Roman"/>
          <w:sz w:val="24"/>
          <w:szCs w:val="24"/>
        </w:rPr>
        <w:t xml:space="preserve"> so that it</w:t>
      </w:r>
      <w:r w:rsidR="00616E64">
        <w:rPr>
          <w:rFonts w:ascii="Times New Roman" w:hAnsi="Times New Roman" w:cs="Times New Roman"/>
          <w:sz w:val="24"/>
          <w:szCs w:val="24"/>
        </w:rPr>
        <w:t xml:space="preserve"> will give the shell.</w:t>
      </w:r>
      <w:r w:rsidR="00336D44">
        <w:rPr>
          <w:rFonts w:ascii="Times New Roman" w:hAnsi="Times New Roman" w:cs="Times New Roman"/>
          <w:sz w:val="24"/>
          <w:szCs w:val="24"/>
        </w:rPr>
        <w:t xml:space="preserve"> </w:t>
      </w:r>
      <w:r w:rsidR="004A192E">
        <w:rPr>
          <w:rFonts w:ascii="Times New Roman" w:hAnsi="Times New Roman" w:cs="Times New Roman"/>
          <w:sz w:val="24"/>
          <w:szCs w:val="24"/>
        </w:rPr>
        <w:t xml:space="preserve">The program source code is provided to you on the next page. </w:t>
      </w:r>
      <w:r w:rsidR="00336D44">
        <w:rPr>
          <w:rFonts w:ascii="Times New Roman" w:hAnsi="Times New Roman" w:cs="Times New Roman"/>
          <w:sz w:val="24"/>
          <w:szCs w:val="24"/>
        </w:rPr>
        <w:t xml:space="preserve">Note </w:t>
      </w:r>
      <w:r w:rsidR="00F62997">
        <w:rPr>
          <w:rFonts w:ascii="Times New Roman" w:hAnsi="Times New Roman" w:cs="Times New Roman"/>
          <w:sz w:val="24"/>
          <w:szCs w:val="24"/>
        </w:rPr>
        <w:t xml:space="preserve">that in the program </w:t>
      </w:r>
      <w:r w:rsidR="00336D44">
        <w:rPr>
          <w:rFonts w:ascii="Times New Roman" w:hAnsi="Times New Roman" w:cs="Times New Roman"/>
          <w:sz w:val="24"/>
          <w:szCs w:val="24"/>
        </w:rPr>
        <w:t xml:space="preserve">the shellcode has been given </w:t>
      </w:r>
      <w:r w:rsidR="00F94D6C">
        <w:rPr>
          <w:rFonts w:ascii="Times New Roman" w:hAnsi="Times New Roman" w:cs="Times New Roman"/>
          <w:sz w:val="24"/>
          <w:szCs w:val="24"/>
        </w:rPr>
        <w:t>and stored in a</w:t>
      </w:r>
      <w:r w:rsidR="00336D44">
        <w:rPr>
          <w:rFonts w:ascii="Times New Roman" w:hAnsi="Times New Roman" w:cs="Times New Roman"/>
          <w:sz w:val="24"/>
          <w:szCs w:val="24"/>
        </w:rPr>
        <w:t xml:space="preserve"> global array </w:t>
      </w:r>
      <w:r w:rsidR="00336D44" w:rsidRPr="00336D44">
        <w:rPr>
          <w:rFonts w:ascii="Courier New" w:hAnsi="Courier New" w:cs="Courier New"/>
          <w:b/>
          <w:sz w:val="24"/>
          <w:szCs w:val="24"/>
        </w:rPr>
        <w:t>sc</w:t>
      </w:r>
      <w:r w:rsidR="00336D44">
        <w:rPr>
          <w:rFonts w:ascii="Times New Roman" w:hAnsi="Times New Roman" w:cs="Times New Roman"/>
          <w:sz w:val="24"/>
          <w:szCs w:val="24"/>
        </w:rPr>
        <w:t xml:space="preserve">. </w:t>
      </w:r>
      <w:r w:rsidR="00233A72">
        <w:rPr>
          <w:rFonts w:ascii="Times New Roman" w:hAnsi="Times New Roman" w:cs="Times New Roman"/>
          <w:sz w:val="24"/>
          <w:szCs w:val="24"/>
        </w:rPr>
        <w:t>Your task is to r</w:t>
      </w:r>
      <w:r w:rsidR="00FB6FA4">
        <w:rPr>
          <w:rFonts w:ascii="Times New Roman" w:hAnsi="Times New Roman" w:cs="Times New Roman"/>
          <w:sz w:val="24"/>
          <w:szCs w:val="24"/>
        </w:rPr>
        <w:t>efer to slides 20-31 of note set 4A, launch a similar off-by-one byte attack to the program</w:t>
      </w:r>
      <w:r w:rsidR="00233A72">
        <w:rPr>
          <w:rFonts w:ascii="Times New Roman" w:hAnsi="Times New Roman" w:cs="Times New Roman"/>
          <w:sz w:val="24"/>
          <w:szCs w:val="24"/>
        </w:rPr>
        <w:t xml:space="preserve"> so that it</w:t>
      </w:r>
      <w:r w:rsidR="0056458A">
        <w:rPr>
          <w:rFonts w:ascii="Times New Roman" w:hAnsi="Times New Roman" w:cs="Times New Roman"/>
          <w:sz w:val="24"/>
          <w:szCs w:val="24"/>
        </w:rPr>
        <w:t xml:space="preserve"> will run the shellcode </w:t>
      </w:r>
      <w:r w:rsidR="00233A72">
        <w:rPr>
          <w:rFonts w:ascii="Times New Roman" w:hAnsi="Times New Roman" w:cs="Times New Roman"/>
          <w:sz w:val="24"/>
          <w:szCs w:val="24"/>
        </w:rPr>
        <w:t>stored</w:t>
      </w:r>
      <w:r w:rsidR="00FB6FA4">
        <w:rPr>
          <w:rFonts w:ascii="Times New Roman" w:hAnsi="Times New Roman" w:cs="Times New Roman"/>
          <w:sz w:val="24"/>
          <w:szCs w:val="24"/>
        </w:rPr>
        <w:t>.</w:t>
      </w:r>
      <w:r w:rsidR="00233A72">
        <w:rPr>
          <w:rFonts w:ascii="Times New Roman" w:hAnsi="Times New Roman" w:cs="Times New Roman"/>
          <w:sz w:val="24"/>
          <w:szCs w:val="24"/>
        </w:rPr>
        <w:t xml:space="preserve"> Note that different than all the previous questions you have seen, the only vulnerability exists in </w:t>
      </w:r>
      <w:r w:rsidR="00543B40">
        <w:rPr>
          <w:rFonts w:ascii="Times New Roman" w:hAnsi="Times New Roman" w:cs="Times New Roman"/>
          <w:sz w:val="24"/>
          <w:szCs w:val="24"/>
        </w:rPr>
        <w:t>the given program</w:t>
      </w:r>
      <w:r w:rsidR="00233A72">
        <w:rPr>
          <w:rFonts w:ascii="Times New Roman" w:hAnsi="Times New Roman" w:cs="Times New Roman"/>
          <w:sz w:val="24"/>
          <w:szCs w:val="24"/>
        </w:rPr>
        <w:t xml:space="preserve"> is the off-by-one vulnerability that allows </w:t>
      </w:r>
      <w:r w:rsidR="00687D4B">
        <w:rPr>
          <w:rFonts w:ascii="Times New Roman" w:hAnsi="Times New Roman" w:cs="Times New Roman"/>
          <w:b/>
          <w:sz w:val="24"/>
          <w:szCs w:val="24"/>
        </w:rPr>
        <w:t>overflowing the memory by</w:t>
      </w:r>
      <w:r w:rsidR="00233A72" w:rsidRPr="00233A7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87D4B">
        <w:rPr>
          <w:rFonts w:ascii="Times New Roman" w:hAnsi="Times New Roman" w:cs="Times New Roman"/>
          <w:b/>
          <w:sz w:val="24"/>
          <w:szCs w:val="24"/>
        </w:rPr>
        <w:t>one</w:t>
      </w:r>
      <w:r w:rsidR="00233A72" w:rsidRPr="00233A72">
        <w:rPr>
          <w:rFonts w:ascii="Times New Roman" w:hAnsi="Times New Roman" w:cs="Times New Roman"/>
          <w:b/>
          <w:sz w:val="24"/>
          <w:szCs w:val="24"/>
        </w:rPr>
        <w:t xml:space="preserve"> byte</w:t>
      </w:r>
      <w:r w:rsidR="00233A72">
        <w:rPr>
          <w:rFonts w:ascii="Times New Roman" w:hAnsi="Times New Roman" w:cs="Times New Roman"/>
          <w:sz w:val="24"/>
          <w:szCs w:val="24"/>
        </w:rPr>
        <w:t>.</w:t>
      </w:r>
      <w:r w:rsidR="00B87CC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C440F6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03FCC888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13A5AE80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624201B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42F08576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203CD357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884716B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6BFFF447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554B42E6" w14:textId="77777777" w:rsidR="004A192E" w:rsidRDefault="004A192E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</w:p>
    <w:p w14:paraId="77C7A4B4" w14:textId="72C68C5B" w:rsidR="007F12C3" w:rsidRDefault="00FA0228" w:rsidP="004A192E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7F12C3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CDAC8D5" wp14:editId="3EBCBEA4">
                <wp:simplePos x="0" y="0"/>
                <wp:positionH relativeFrom="column">
                  <wp:posOffset>24130</wp:posOffset>
                </wp:positionH>
                <wp:positionV relativeFrom="paragraph">
                  <wp:posOffset>245745</wp:posOffset>
                </wp:positionV>
                <wp:extent cx="5340350" cy="7634605"/>
                <wp:effectExtent l="0" t="0" r="12700" b="2349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0350" cy="76346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4B65D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#include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&lt;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stdio.h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&gt;</w:t>
                            </w:r>
                          </w:p>
                          <w:p w14:paraId="4224FA9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#include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&lt;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stdint.h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&gt;</w:t>
                            </w:r>
                          </w:p>
                          <w:p w14:paraId="1FADF61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#include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&lt;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stdbool.h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&gt;</w:t>
                            </w:r>
                          </w:p>
                          <w:p w14:paraId="6FC62FD6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01FCF4B9" w14:textId="52FFEDDF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 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the same 29-byte shellcode as in HW1 Q3</w:t>
                            </w:r>
                          </w:p>
                          <w:p w14:paraId="21260507" w14:textId="61C1DE15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const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uint8_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t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_</w:t>
                            </w:r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_attribute__((section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.text#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))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sc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[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2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] = {</w:t>
                            </w:r>
                          </w:p>
                          <w:p w14:paraId="4A9BA0C1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a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8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f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c4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8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9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8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b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</w:t>
                            </w:r>
                          </w:p>
                          <w:p w14:paraId="4F72E35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2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2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2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73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68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7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4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</w:t>
                            </w:r>
                          </w:p>
                          <w:p w14:paraId="0587F7D8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5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8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d0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4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89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d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0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x05</w:t>
                            </w:r>
                          </w:p>
                          <w:p w14:paraId="4C3BC347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};</w:t>
                            </w:r>
                          </w:p>
                          <w:p w14:paraId="2BBF624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6829C4FC" w14:textId="22C4688D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int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;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uninitialized global variable in </w:t>
                            </w:r>
                            <w:proofErr w:type="gramStart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the .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b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section</w:t>
                            </w:r>
                          </w:p>
                          <w:p w14:paraId="3AB4D825" w14:textId="753A4EF5" w:rsidR="00874541" w:rsidRPr="00367A20" w:rsidRDefault="00874541" w:rsidP="002F1223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char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c;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uninitialized global variable in </w:t>
                            </w:r>
                            <w:proofErr w:type="gramStart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the .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bs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section</w:t>
                            </w:r>
                          </w:p>
                          <w:p w14:paraId="711B119A" w14:textId="65771785" w:rsidR="00874541" w:rsidRPr="00367A20" w:rsidRDefault="00874541" w:rsidP="002F1223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char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input[</w:t>
                            </w:r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3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];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uninitialized global variable in the .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bss</w:t>
                            </w:r>
                            <w:proofErr w:type="spellEnd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section</w:t>
                            </w:r>
                          </w:p>
                          <w:p w14:paraId="1E2EB21D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0073D7F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void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</w:t>
                            </w:r>
                            <w:proofErr w:type="spellStart"/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copyInput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(</w:t>
                            </w:r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bool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copy){</w:t>
                            </w:r>
                          </w:p>
                          <w:p w14:paraId="7730882D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char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store[</w:t>
                            </w:r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16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];</w:t>
                            </w:r>
                          </w:p>
                          <w:p w14:paraId="1BE50CB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proofErr w:type="spellStart"/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printf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(</w:t>
                            </w:r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Debug output:\n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</w:t>
                            </w:r>
                          </w:p>
                          <w:p w14:paraId="3D25190D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printf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%p\n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sc</w:t>
                            </w:r>
                            <w:proofErr w:type="spellEnd"/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</w:t>
                            </w:r>
                          </w:p>
                          <w:p w14:paraId="533EE263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printf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%p\n\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n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store</w:t>
                            </w:r>
                            <w:proofErr w:type="spellEnd"/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</w:t>
                            </w:r>
                          </w:p>
                          <w:p w14:paraId="2E7FC190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763183BB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proofErr w:type="spellStart"/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printf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(</w:t>
                            </w:r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Please provide the input string to be stored.\n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</w:t>
                            </w:r>
                          </w:p>
                          <w:p w14:paraId="649795A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fgets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(input,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32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,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stdin</w:t>
                            </w:r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 no overflow is possible here</w:t>
                            </w:r>
                          </w:p>
                          <w:p w14:paraId="2654A66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18804729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i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(copy==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tru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{</w:t>
                            </w:r>
                            <w:proofErr w:type="gramEnd"/>
                          </w:p>
                          <w:p w14:paraId="0C36BAE7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</w:t>
                            </w:r>
                            <w:proofErr w:type="spellStart"/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printf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(</w:t>
                            </w:r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A31515"/>
                                <w:kern w:val="0"/>
                                <w:szCs w:val="21"/>
                              </w:rPr>
                              <w:t>"copying inputs:\n"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</w:t>
                            </w:r>
                          </w:p>
                          <w:p w14:paraId="2AACDC9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=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0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496D722" w14:textId="541323FA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whil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(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&lt;=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98658"/>
                                <w:kern w:val="0"/>
                                <w:szCs w:val="21"/>
                              </w:rPr>
                              <w:t>16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 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{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</w:t>
                            </w:r>
                            <w:proofErr w:type="gram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o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f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f by one</w:t>
                            </w:r>
                          </w:p>
                          <w:p w14:paraId="69C8041F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   store[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]=input[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];</w:t>
                            </w:r>
                            <w:proofErr w:type="gramEnd"/>
                          </w:p>
                          <w:p w14:paraId="3953121F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   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+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+;</w:t>
                            </w:r>
                            <w:proofErr w:type="gramEnd"/>
                          </w:p>
                          <w:p w14:paraId="42EB0894" w14:textId="5413BFDF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   }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end while</w:t>
                            </w:r>
                          </w:p>
                          <w:p w14:paraId="4DB4DD06" w14:textId="2B87460C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}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end if</w:t>
                            </w:r>
                          </w:p>
                          <w:p w14:paraId="2E8FFF0E" w14:textId="2ACC5128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}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//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 xml:space="preserve"> end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copuInput</w:t>
                            </w:r>
                            <w:proofErr w:type="spellEnd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kern w:val="0"/>
                                <w:szCs w:val="21"/>
                              </w:rPr>
                              <w:t>)</w:t>
                            </w:r>
                          </w:p>
                          <w:p w14:paraId="653887B0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</w:p>
                          <w:p w14:paraId="4A9579A3" w14:textId="77777777" w:rsidR="00874541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int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main (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void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{</w:t>
                            </w:r>
                            <w:proofErr w:type="gramEnd"/>
                          </w:p>
                          <w:p w14:paraId="3A82A5BB" w14:textId="32198825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 xml:space="preserve"> 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bool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copyOrNot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= </w:t>
                            </w:r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FF"/>
                                <w:kern w:val="0"/>
                                <w:szCs w:val="21"/>
                              </w:rPr>
                              <w:t>true</w:t>
                            </w: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11CCAB4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   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copyInput</w:t>
                            </w:r>
                            <w:proofErr w:type="spellEnd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copyOrNot</w:t>
                            </w:r>
                            <w:proofErr w:type="spellEnd"/>
                            <w:proofErr w:type="gramStart"/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);</w:t>
                            </w:r>
                            <w:proofErr w:type="gramEnd"/>
                          </w:p>
                          <w:p w14:paraId="08993815" w14:textId="77777777" w:rsidR="00874541" w:rsidRPr="00367A20" w:rsidRDefault="00874541" w:rsidP="00367A20">
                            <w:pPr>
                              <w:widowControl/>
                              <w:shd w:val="clear" w:color="auto" w:fill="FFFFFF"/>
                              <w:spacing w:after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</w:pPr>
                            <w:r w:rsidRPr="00367A20">
                              <w:rPr>
                                <w:rFonts w:ascii="Consolas" w:eastAsia="Times New Roman" w:hAnsi="Consolas" w:cs="Times New Roman"/>
                                <w:color w:val="000000"/>
                                <w:kern w:val="0"/>
                                <w:szCs w:val="21"/>
                              </w:rPr>
                              <w:t>}</w:t>
                            </w:r>
                          </w:p>
                          <w:p w14:paraId="79092530" w14:textId="77777777" w:rsidR="00874541" w:rsidRDefault="00874541" w:rsidP="00367A20">
                            <w:pPr>
                              <w:jc w:val="left"/>
                            </w:pPr>
                          </w:p>
                          <w:p w14:paraId="6EE49F0A" w14:textId="77777777" w:rsidR="00874541" w:rsidRDefault="00874541" w:rsidP="00367A20">
                            <w:pPr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DAC8D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.9pt;margin-top:19.35pt;width:420.5pt;height:601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">
                <v:textbox>
                  <w:txbxContent>
                    <w:p w14:paraId="7694B65D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#include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lt;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stdio.h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gt;</w:t>
                      </w:r>
                    </w:p>
                    <w:p w14:paraId="4224FA9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#include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lt;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stdint.h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gt;</w:t>
                      </w:r>
                    </w:p>
                    <w:p w14:paraId="1FADF61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#include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lt;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stdbool.h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&gt;</w:t>
                      </w:r>
                    </w:p>
                    <w:p w14:paraId="6FC62FD6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01FCF4B9" w14:textId="52FFEDDF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 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the same 29-byte shellcode as in HW1 Q3</w:t>
                      </w:r>
                    </w:p>
                    <w:p w14:paraId="21260507" w14:textId="61C1DE15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const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uint8_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t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_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_attribute__((section(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.text#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))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sc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[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2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 = {</w:t>
                      </w:r>
                    </w:p>
                    <w:p w14:paraId="4A9BA0C1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a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8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f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c4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8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9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8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b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</w:t>
                      </w:r>
                    </w:p>
                    <w:p w14:paraId="4F72E35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2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2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2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73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68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7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4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</w:t>
                      </w:r>
                    </w:p>
                    <w:p w14:paraId="0587F7D8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5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8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d0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4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89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d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0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x05</w:t>
                      </w:r>
                    </w:p>
                    <w:p w14:paraId="4C3BC347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};</w:t>
                      </w:r>
                    </w:p>
                    <w:p w14:paraId="2BBF624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6829C4FC" w14:textId="22C4688D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int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;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uninitialized global variable in </w:t>
                      </w:r>
                      <w:proofErr w:type="gram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the .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bss</w:t>
                      </w:r>
                      <w:proofErr w:type="spellEnd"/>
                      <w:proofErr w:type="gram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section</w:t>
                      </w:r>
                    </w:p>
                    <w:p w14:paraId="3AB4D825" w14:textId="753A4EF5" w:rsidR="00874541" w:rsidRPr="00367A20" w:rsidRDefault="00874541" w:rsidP="002F1223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char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c;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uninitialized global variable in </w:t>
                      </w:r>
                      <w:proofErr w:type="gram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the .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bss</w:t>
                      </w:r>
                      <w:proofErr w:type="spellEnd"/>
                      <w:proofErr w:type="gram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section</w:t>
                      </w:r>
                    </w:p>
                    <w:p w14:paraId="711B119A" w14:textId="65771785" w:rsidR="00874541" w:rsidRPr="00367A20" w:rsidRDefault="00874541" w:rsidP="002F1223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char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nput[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3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;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uninitialized global variable in the .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bss</w:t>
                      </w:r>
                      <w:proofErr w:type="spell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section</w:t>
                      </w:r>
                    </w:p>
                    <w:p w14:paraId="1E2EB21D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0073D7F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void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spellStart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copyInput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bool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copy){</w:t>
                      </w:r>
                    </w:p>
                    <w:p w14:paraId="7730882D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char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store[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16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;</w:t>
                      </w:r>
                    </w:p>
                    <w:p w14:paraId="1BE50CB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Debug output:\n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3D25190D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%p\n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sc</w:t>
                      </w:r>
                      <w:proofErr w:type="spellEnd"/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533EE263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%p\n\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n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store</w:t>
                      </w:r>
                      <w:proofErr w:type="spellEnd"/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2E7FC190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763183BB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Please provide the input string to be stored.\n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649795A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fgets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input,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32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,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stdin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 no overflow is possible here</w:t>
                      </w:r>
                    </w:p>
                    <w:p w14:paraId="2654A66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18804729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i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(copy==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tru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{</w:t>
                      </w:r>
                      <w:proofErr w:type="gramEnd"/>
                    </w:p>
                    <w:p w14:paraId="0C36BAE7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</w:t>
                      </w:r>
                      <w:proofErr w:type="spellStart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printf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A31515"/>
                          <w:kern w:val="0"/>
                          <w:szCs w:val="21"/>
                        </w:rPr>
                        <w:t>"copying inputs:\n"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</w:p>
                    <w:p w14:paraId="2AACDC9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=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0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;</w:t>
                      </w:r>
                      <w:proofErr w:type="gramEnd"/>
                    </w:p>
                    <w:p w14:paraId="4496D722" w14:textId="541323FA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whil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(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&lt;=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98658"/>
                          <w:kern w:val="0"/>
                          <w:szCs w:val="21"/>
                        </w:rPr>
                        <w:t>16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 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{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</w:t>
                      </w:r>
                      <w:proofErr w:type="gramEnd"/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o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f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f by one</w:t>
                      </w:r>
                    </w:p>
                    <w:p w14:paraId="69C8041F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   store[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=input[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];</w:t>
                      </w:r>
                      <w:proofErr w:type="gramEnd"/>
                    </w:p>
                    <w:p w14:paraId="3953121F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i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+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+;</w:t>
                      </w:r>
                      <w:proofErr w:type="gramEnd"/>
                    </w:p>
                    <w:p w14:paraId="42EB0894" w14:textId="5413BFDF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   }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end while</w:t>
                      </w:r>
                    </w:p>
                    <w:p w14:paraId="4DB4DD06" w14:textId="2B87460C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}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end if</w:t>
                      </w:r>
                    </w:p>
                    <w:p w14:paraId="2E8FFF0E" w14:textId="2ACC5128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}</w:t>
                      </w: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//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 xml:space="preserve"> end </w:t>
                      </w:r>
                      <w:proofErr w:type="spellStart"/>
                      <w:proofErr w:type="gramStart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copuInput</w:t>
                      </w:r>
                      <w:proofErr w:type="spell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="Times New Roman" w:hAnsi="Consolas" w:cs="Times New Roman"/>
                          <w:color w:val="008000"/>
                          <w:kern w:val="0"/>
                          <w:szCs w:val="21"/>
                        </w:rPr>
                        <w:t>)</w:t>
                      </w:r>
                    </w:p>
                    <w:p w14:paraId="653887B0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</w:p>
                    <w:p w14:paraId="4A9579A3" w14:textId="77777777" w:rsidR="00874541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int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main (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void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{</w:t>
                      </w:r>
                      <w:proofErr w:type="gramEnd"/>
                    </w:p>
                    <w:p w14:paraId="3A82A5BB" w14:textId="32198825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 xml:space="preserve"> 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bool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copyOrNot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= </w:t>
                      </w:r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FF"/>
                          <w:kern w:val="0"/>
                          <w:szCs w:val="21"/>
                        </w:rPr>
                        <w:t>true</w:t>
                      </w: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;</w:t>
                      </w:r>
                      <w:proofErr w:type="gramEnd"/>
                    </w:p>
                    <w:p w14:paraId="411CCAB4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   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copyInput</w:t>
                      </w:r>
                      <w:proofErr w:type="spellEnd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(</w:t>
                      </w:r>
                      <w:proofErr w:type="spell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copyOrNot</w:t>
                      </w:r>
                      <w:proofErr w:type="spellEnd"/>
                      <w:proofErr w:type="gramStart"/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);</w:t>
                      </w:r>
                      <w:proofErr w:type="gramEnd"/>
                    </w:p>
                    <w:p w14:paraId="08993815" w14:textId="77777777" w:rsidR="00874541" w:rsidRPr="00367A20" w:rsidRDefault="00874541" w:rsidP="00367A20">
                      <w:pPr>
                        <w:widowControl/>
                        <w:shd w:val="clear" w:color="auto" w:fill="FFFFFF"/>
                        <w:spacing w:after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</w:pPr>
                      <w:r w:rsidRPr="00367A20">
                        <w:rPr>
                          <w:rFonts w:ascii="Consolas" w:eastAsia="Times New Roman" w:hAnsi="Consolas" w:cs="Times New Roman"/>
                          <w:color w:val="000000"/>
                          <w:kern w:val="0"/>
                          <w:szCs w:val="21"/>
                        </w:rPr>
                        <w:t>}</w:t>
                      </w:r>
                    </w:p>
                    <w:p w14:paraId="79092530" w14:textId="77777777" w:rsidR="00874541" w:rsidRDefault="00874541" w:rsidP="00367A20">
                      <w:pPr>
                        <w:jc w:val="left"/>
                      </w:pPr>
                    </w:p>
                    <w:p w14:paraId="6EE49F0A" w14:textId="77777777" w:rsidR="00874541" w:rsidRDefault="00874541" w:rsidP="00367A20">
                      <w:pPr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</w:p>
    <w:p w14:paraId="280CF2B0" w14:textId="77777777" w:rsidR="007F12C3" w:rsidRDefault="007F12C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3C70D60" w14:textId="77777777" w:rsidR="007F12C3" w:rsidRDefault="007F12C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A47B9AC" w14:textId="47C21185" w:rsidR="00367A20" w:rsidRDefault="00367A20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09ABA7D" w14:textId="5A35EB08" w:rsidR="006C5DBD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</w:t>
      </w:r>
      <w:r w:rsidR="00A05A90">
        <w:rPr>
          <w:rFonts w:ascii="Times New Roman" w:hAnsi="Times New Roman" w:cs="Times New Roman"/>
          <w:sz w:val="24"/>
          <w:szCs w:val="24"/>
        </w:rPr>
        <w:t>e have supplied a</w:t>
      </w:r>
      <w:r>
        <w:rPr>
          <w:rFonts w:ascii="Times New Roman" w:hAnsi="Times New Roman" w:cs="Times New Roman"/>
          <w:sz w:val="24"/>
          <w:szCs w:val="24"/>
        </w:rPr>
        <w:t xml:space="preserve"> compiled executable file,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>
        <w:rPr>
          <w:rFonts w:ascii="Times New Roman" w:hAnsi="Times New Roman" w:cs="Times New Roman"/>
          <w:sz w:val="24"/>
          <w:szCs w:val="24"/>
        </w:rPr>
        <w:t>”</w:t>
      </w:r>
      <w:r w:rsidR="00993FCB">
        <w:rPr>
          <w:rFonts w:ascii="Times New Roman" w:hAnsi="Times New Roman" w:cs="Times New Roman"/>
          <w:sz w:val="24"/>
          <w:szCs w:val="24"/>
        </w:rPr>
        <w:t>, to</w:t>
      </w:r>
      <w:r>
        <w:rPr>
          <w:rFonts w:ascii="Times New Roman" w:hAnsi="Times New Roman" w:cs="Times New Roman"/>
          <w:sz w:val="24"/>
          <w:szCs w:val="24"/>
        </w:rPr>
        <w:t xml:space="preserve"> you. Please use it to it to work on this question. It has been compiled with special flags to make this exploitation possible.</w:t>
      </w:r>
    </w:p>
    <w:p w14:paraId="42F8B7E6" w14:textId="4CF672DE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fore you can do anything, you need to give the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>
        <w:rPr>
          <w:rFonts w:ascii="Times New Roman" w:hAnsi="Times New Roman" w:cs="Times New Roman"/>
          <w:sz w:val="24"/>
          <w:szCs w:val="24"/>
        </w:rPr>
        <w:t>” file the permission to run. To do that (make sure you are in the same folder as the file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>
        <w:rPr>
          <w:rFonts w:ascii="Times New Roman" w:hAnsi="Times New Roman" w:cs="Times New Roman"/>
          <w:sz w:val="24"/>
          <w:szCs w:val="24"/>
        </w:rPr>
        <w:t>”), issue the following at Kali:</w:t>
      </w:r>
    </w:p>
    <w:p w14:paraId="3E06E2A5" w14:textId="3FD022A9" w:rsidR="007C08E8" w:rsidRPr="007C08E8" w:rsidRDefault="007C08E8" w:rsidP="06873EB0">
      <w:pPr>
        <w:spacing w:after="160" w:line="259" w:lineRule="auto"/>
        <w:rPr>
          <w:rFonts w:ascii="Courier New" w:hAnsi="Courier New" w:cs="Courier New"/>
          <w:b/>
          <w:sz w:val="24"/>
          <w:szCs w:val="24"/>
        </w:rPr>
      </w:pPr>
      <w:proofErr w:type="spellStart"/>
      <w:r w:rsidRPr="007C08E8">
        <w:rPr>
          <w:rFonts w:ascii="Courier New" w:hAnsi="Courier New" w:cs="Courier New"/>
          <w:b/>
          <w:sz w:val="24"/>
          <w:szCs w:val="24"/>
        </w:rPr>
        <w:t>chmod</w:t>
      </w:r>
      <w:proofErr w:type="spellEnd"/>
      <w:r w:rsidRPr="007C08E8">
        <w:rPr>
          <w:rFonts w:ascii="Courier New" w:hAnsi="Courier New" w:cs="Courier New"/>
          <w:b/>
          <w:sz w:val="24"/>
          <w:szCs w:val="24"/>
        </w:rPr>
        <w:t xml:space="preserve"> 705 </w:t>
      </w:r>
      <w:r w:rsidR="00932BC6">
        <w:rPr>
          <w:rFonts w:ascii="Courier New" w:hAnsi="Courier New" w:cs="Courier New"/>
          <w:b/>
          <w:sz w:val="24"/>
          <w:szCs w:val="24"/>
        </w:rPr>
        <w:t>HW2-Q1</w:t>
      </w:r>
    </w:p>
    <w:p w14:paraId="109F8CC7" w14:textId="77777777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D418AF7" w14:textId="45B0A8C0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you can load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>
        <w:rPr>
          <w:rFonts w:ascii="Times New Roman" w:hAnsi="Times New Roman" w:cs="Times New Roman"/>
          <w:sz w:val="24"/>
          <w:szCs w:val="24"/>
        </w:rPr>
        <w:t xml:space="preserve">” to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BC32744" w14:textId="2427AB8E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.</w:t>
      </w:r>
      <w:proofErr w:type="gramEnd"/>
      <w:r>
        <w:rPr>
          <w:rFonts w:ascii="Times New Roman" w:hAnsi="Times New Roman" w:cs="Times New Roman"/>
          <w:sz w:val="24"/>
          <w:szCs w:val="24"/>
        </w:rPr>
        <w:t>/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</w:p>
    <w:p w14:paraId="49AAFD92" w14:textId="77777777" w:rsidR="007C08E8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CEB716E" w14:textId="5C58354E" w:rsidR="003F37BD" w:rsidRDefault="007C08E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enter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you can </w:t>
      </w:r>
      <w:r w:rsidR="003F37BD">
        <w:rPr>
          <w:rFonts w:ascii="Times New Roman" w:hAnsi="Times New Roman" w:cs="Times New Roman"/>
          <w:sz w:val="24"/>
          <w:szCs w:val="24"/>
        </w:rPr>
        <w:t>dis</w:t>
      </w:r>
      <w:r>
        <w:rPr>
          <w:rFonts w:ascii="Times New Roman" w:hAnsi="Times New Roman" w:cs="Times New Roman"/>
          <w:sz w:val="24"/>
          <w:szCs w:val="24"/>
        </w:rPr>
        <w:t>-</w:t>
      </w:r>
      <w:r w:rsidR="003F37BD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>semble</w:t>
      </w:r>
      <w:r w:rsidR="003F37B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3F37BD" w:rsidRPr="007C08E8">
        <w:rPr>
          <w:rFonts w:ascii="Courier New" w:hAnsi="Courier New" w:cs="Courier New"/>
          <w:b/>
          <w:sz w:val="24"/>
          <w:szCs w:val="24"/>
        </w:rPr>
        <w:t>main</w:t>
      </w:r>
      <w:r w:rsidRPr="007C08E8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7C08E8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to see its instructions with the command “</w:t>
      </w:r>
      <w:proofErr w:type="spellStart"/>
      <w:r w:rsidRPr="007C08E8">
        <w:rPr>
          <w:rFonts w:ascii="Courier New" w:hAnsi="Courier New" w:cs="Courier New"/>
          <w:b/>
          <w:sz w:val="24"/>
          <w:szCs w:val="24"/>
        </w:rPr>
        <w:t>disas</w:t>
      </w:r>
      <w:proofErr w:type="spellEnd"/>
      <w:r w:rsidRPr="007C08E8">
        <w:rPr>
          <w:rFonts w:ascii="Courier New" w:hAnsi="Courier New" w:cs="Courier New"/>
          <w:b/>
          <w:sz w:val="24"/>
          <w:szCs w:val="24"/>
        </w:rPr>
        <w:t xml:space="preserve"> main</w:t>
      </w:r>
      <w:r>
        <w:rPr>
          <w:rFonts w:ascii="Times New Roman" w:hAnsi="Times New Roman" w:cs="Times New Roman"/>
          <w:sz w:val="24"/>
          <w:szCs w:val="24"/>
        </w:rPr>
        <w:t xml:space="preserve">” a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mpt.</w:t>
      </w:r>
      <w:r w:rsidR="003F37B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3F37BD">
        <w:rPr>
          <w:rFonts w:ascii="Times New Roman" w:hAnsi="Times New Roman" w:cs="Times New Roman"/>
          <w:sz w:val="24"/>
          <w:szCs w:val="24"/>
        </w:rPr>
        <w:t>you will see the following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78B2FAE" w14:textId="5EAC371A" w:rsidR="003F37BD" w:rsidRDefault="006B6AD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3BA910" wp14:editId="0FCACAC6">
            <wp:extent cx="5270500" cy="2311400"/>
            <wp:effectExtent l="19050" t="19050" r="2540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11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AF93E" w14:textId="5A35AA3A" w:rsidR="002B34AA" w:rsidRDefault="002B34A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</w:t>
      </w:r>
    </w:p>
    <w:p w14:paraId="57D05F31" w14:textId="77777777" w:rsidR="006B6AD8" w:rsidRDefault="006B6AD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FEA2281" w14:textId="00CA73C7" w:rsidR="00367DA0" w:rsidRDefault="006B6AD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, y</w:t>
      </w:r>
      <w:r w:rsidR="003B38E7">
        <w:rPr>
          <w:rFonts w:ascii="Times New Roman" w:hAnsi="Times New Roman" w:cs="Times New Roman"/>
          <w:sz w:val="24"/>
          <w:szCs w:val="24"/>
        </w:rPr>
        <w:t xml:space="preserve">ou may want to set </w:t>
      </w:r>
      <w:proofErr w:type="spellStart"/>
      <w:r w:rsidR="003B38E7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3B38E7">
        <w:rPr>
          <w:rFonts w:ascii="Times New Roman" w:hAnsi="Times New Roman" w:cs="Times New Roman"/>
          <w:sz w:val="24"/>
          <w:szCs w:val="24"/>
        </w:rPr>
        <w:t xml:space="preserve"> to display instructions in </w:t>
      </w:r>
      <w:r w:rsidR="00367DA0">
        <w:rPr>
          <w:rFonts w:ascii="Times New Roman" w:hAnsi="Times New Roman" w:cs="Times New Roman"/>
          <w:sz w:val="24"/>
          <w:szCs w:val="24"/>
        </w:rPr>
        <w:t>Intel format</w:t>
      </w:r>
      <w:r w:rsidR="003B38E7">
        <w:rPr>
          <w:rFonts w:ascii="Times New Roman" w:hAnsi="Times New Roman" w:cs="Times New Roman"/>
          <w:sz w:val="24"/>
          <w:szCs w:val="24"/>
        </w:rPr>
        <w:t xml:space="preserve"> (but not AT&amp;T</w:t>
      </w:r>
      <w:r>
        <w:rPr>
          <w:rFonts w:ascii="Times New Roman" w:hAnsi="Times New Roman" w:cs="Times New Roman"/>
          <w:sz w:val="24"/>
          <w:szCs w:val="24"/>
        </w:rPr>
        <w:t xml:space="preserve"> format</w:t>
      </w:r>
      <w:r w:rsidR="003B38E7">
        <w:rPr>
          <w:rFonts w:ascii="Times New Roman" w:hAnsi="Times New Roman" w:cs="Times New Roman"/>
          <w:sz w:val="24"/>
          <w:szCs w:val="24"/>
        </w:rPr>
        <w:t>)</w:t>
      </w:r>
      <w:r w:rsidR="00367DA0">
        <w:rPr>
          <w:rFonts w:ascii="Times New Roman" w:hAnsi="Times New Roman" w:cs="Times New Roman"/>
          <w:sz w:val="24"/>
          <w:szCs w:val="24"/>
        </w:rPr>
        <w:t xml:space="preserve"> if you see instructions in a different way than what is being shown </w:t>
      </w:r>
      <w:r w:rsidR="000445CF">
        <w:rPr>
          <w:rFonts w:ascii="Times New Roman" w:hAnsi="Times New Roman" w:cs="Times New Roman"/>
          <w:sz w:val="24"/>
          <w:szCs w:val="24"/>
        </w:rPr>
        <w:t xml:space="preserve">here </w:t>
      </w:r>
      <w:r w:rsidR="00367DA0">
        <w:rPr>
          <w:rFonts w:ascii="Times New Roman" w:hAnsi="Times New Roman" w:cs="Times New Roman"/>
          <w:sz w:val="24"/>
          <w:szCs w:val="24"/>
        </w:rPr>
        <w:t>(i.e.</w:t>
      </w:r>
      <w:r w:rsidR="000445CF">
        <w:rPr>
          <w:rFonts w:ascii="Times New Roman" w:hAnsi="Times New Roman" w:cs="Times New Roman"/>
          <w:sz w:val="24"/>
          <w:szCs w:val="24"/>
        </w:rPr>
        <w:t xml:space="preserve"> if you see</w:t>
      </w:r>
      <w:r w:rsidR="00367DA0">
        <w:rPr>
          <w:rFonts w:ascii="Times New Roman" w:hAnsi="Times New Roman" w:cs="Times New Roman"/>
          <w:sz w:val="24"/>
          <w:szCs w:val="24"/>
        </w:rPr>
        <w:t xml:space="preserve"> %</w:t>
      </w:r>
      <w:r w:rsidR="000445CF">
        <w:rPr>
          <w:rFonts w:ascii="Times New Roman" w:hAnsi="Times New Roman" w:cs="Times New Roman"/>
          <w:sz w:val="24"/>
          <w:szCs w:val="24"/>
        </w:rPr>
        <w:t xml:space="preserve"> symbols</w:t>
      </w:r>
      <w:r w:rsidR="00367DA0">
        <w:rPr>
          <w:rFonts w:ascii="Times New Roman" w:hAnsi="Times New Roman" w:cs="Times New Roman"/>
          <w:sz w:val="24"/>
          <w:szCs w:val="24"/>
        </w:rPr>
        <w:t>):</w:t>
      </w:r>
    </w:p>
    <w:p w14:paraId="28C89CDD" w14:textId="62F6918F" w:rsidR="00367DA0" w:rsidRDefault="00367DA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set disassembly-flavor intel</w:t>
      </w:r>
    </w:p>
    <w:p w14:paraId="4890A114" w14:textId="77777777" w:rsidR="00D90B25" w:rsidRDefault="00D90B25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4ACE985" w14:textId="77777777" w:rsidR="00881EFC" w:rsidRDefault="00881EFC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EBBA6BC" w14:textId="01A189F3" w:rsidR="00D90B25" w:rsidRDefault="00D90B25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gain you may want to put a break point to the </w:t>
      </w:r>
      <w:proofErr w:type="gramStart"/>
      <w:r w:rsidRPr="00D90B25">
        <w:rPr>
          <w:rFonts w:ascii="Courier New" w:hAnsi="Courier New" w:cs="Courier New"/>
          <w:sz w:val="24"/>
          <w:szCs w:val="24"/>
        </w:rPr>
        <w:t>main(</w:t>
      </w:r>
      <w:proofErr w:type="gramEnd"/>
      <w:r w:rsidRPr="00D90B25">
        <w:rPr>
          <w:rFonts w:ascii="Courier New" w:hAnsi="Courier New" w:cs="Courier New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and then run the program:</w:t>
      </w:r>
    </w:p>
    <w:p w14:paraId="05EA1022" w14:textId="4FF83544" w:rsidR="00B63670" w:rsidRDefault="00B6367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b main</w:t>
      </w:r>
    </w:p>
    <w:p w14:paraId="2F1AC760" w14:textId="36A76305" w:rsidR="00B63670" w:rsidRDefault="00B6367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run</w:t>
      </w:r>
    </w:p>
    <w:p w14:paraId="06F086A3" w14:textId="06577107" w:rsidR="00D90B25" w:rsidRDefault="00D90B25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the program will stop at the beginning of </w:t>
      </w:r>
      <w:proofErr w:type="gramStart"/>
      <w:r w:rsidRPr="00D90B25">
        <w:rPr>
          <w:rFonts w:ascii="Courier New" w:hAnsi="Courier New" w:cs="Courier New"/>
          <w:sz w:val="24"/>
          <w:szCs w:val="24"/>
        </w:rPr>
        <w:t>main(</w:t>
      </w:r>
      <w:proofErr w:type="gramEnd"/>
      <w:r w:rsidRPr="00D90B25">
        <w:rPr>
          <w:rFonts w:ascii="Courier New" w:hAnsi="Courier New" w:cs="Courier New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, if you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90B25">
        <w:rPr>
          <w:rFonts w:ascii="Courier New" w:hAnsi="Courier New" w:cs="Courier New"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D90B25">
        <w:rPr>
          <w:rFonts w:ascii="Courier New" w:hAnsi="Courier New" w:cs="Courier New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gain you will see:</w:t>
      </w:r>
    </w:p>
    <w:p w14:paraId="2D35DC76" w14:textId="6397BD48" w:rsidR="00D90B25" w:rsidRDefault="00D90B25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in</w:t>
      </w:r>
    </w:p>
    <w:p w14:paraId="4F4565A5" w14:textId="654156B8" w:rsidR="00D90B25" w:rsidRDefault="003F69F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3F69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71B5BC6" wp14:editId="69EA5D50">
                <wp:simplePos x="0" y="0"/>
                <wp:positionH relativeFrom="column">
                  <wp:posOffset>57150</wp:posOffset>
                </wp:positionH>
                <wp:positionV relativeFrom="paragraph">
                  <wp:posOffset>1797050</wp:posOffset>
                </wp:positionV>
                <wp:extent cx="5162550" cy="156845"/>
                <wp:effectExtent l="0" t="0" r="19050" b="1460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2550" cy="156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83DC33" id="Rectangle 11" o:spid="_x0000_s1026" style="position:absolute;margin-left:4.5pt;margin-top:141.5pt;width:406.5pt;height:12.3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" filled="f" strokecolor="red" strokeweight="2pt"/>
            </w:pict>
          </mc:Fallback>
        </mc:AlternateContent>
      </w:r>
      <w:r w:rsidR="00D90B2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5B1D98" wp14:editId="0518D568">
            <wp:extent cx="5270500" cy="2546350"/>
            <wp:effectExtent l="19050" t="19050" r="2540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463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1A148" w14:textId="63C7BBE3" w:rsidR="003F37BD" w:rsidRDefault="002B34A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</w:t>
      </w:r>
    </w:p>
    <w:p w14:paraId="41334E05" w14:textId="77777777" w:rsidR="003F69F8" w:rsidRDefault="003F69F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4E4ACEE" w14:textId="13241E9B" w:rsidR="000018F0" w:rsidRDefault="00521C56" w:rsidP="00B66302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 from the abov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mp that we will call function </w:t>
      </w:r>
      <w:proofErr w:type="spellStart"/>
      <w:proofErr w:type="gramStart"/>
      <w:r w:rsidR="003F69F8"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="00C02072" w:rsidRPr="00C0207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="00C02072" w:rsidRPr="00C02072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t address </w:t>
      </w:r>
      <w:r w:rsidR="003F69F8">
        <w:rPr>
          <w:rFonts w:ascii="Times New Roman" w:hAnsi="Times New Roman" w:cs="Times New Roman"/>
          <w:sz w:val="24"/>
          <w:szCs w:val="24"/>
        </w:rPr>
        <w:t>0x000000000040125f</w:t>
      </w:r>
      <w:r>
        <w:rPr>
          <w:rFonts w:ascii="Times New Roman" w:hAnsi="Times New Roman" w:cs="Times New Roman"/>
          <w:sz w:val="24"/>
          <w:szCs w:val="24"/>
        </w:rPr>
        <w:t>, and then we will return to the “</w:t>
      </w:r>
      <w:r w:rsidR="003F69F8">
        <w:rPr>
          <w:rFonts w:ascii="Courier New" w:hAnsi="Courier New" w:cs="Courier New"/>
          <w:b/>
          <w:sz w:val="24"/>
          <w:szCs w:val="24"/>
        </w:rPr>
        <w:t>mov</w:t>
      </w:r>
      <w:r>
        <w:rPr>
          <w:rFonts w:ascii="Times New Roman" w:hAnsi="Times New Roman" w:cs="Times New Roman"/>
          <w:sz w:val="24"/>
          <w:szCs w:val="24"/>
        </w:rPr>
        <w:t xml:space="preserve">” instruction at address </w:t>
      </w:r>
      <w:r w:rsidR="003F69F8">
        <w:rPr>
          <w:rFonts w:ascii="Times New Roman" w:hAnsi="Times New Roman" w:cs="Times New Roman"/>
          <w:sz w:val="24"/>
          <w:szCs w:val="24"/>
        </w:rPr>
        <w:t>0x0000000000401264</w:t>
      </w:r>
      <w:r>
        <w:rPr>
          <w:rFonts w:ascii="Times New Roman" w:hAnsi="Times New Roman" w:cs="Times New Roman"/>
          <w:sz w:val="24"/>
          <w:szCs w:val="24"/>
        </w:rPr>
        <w:t xml:space="preserve"> (the address could be slightly different on your PC, but it should be the address of the same “</w:t>
      </w:r>
      <w:r w:rsidR="00A90EEA">
        <w:rPr>
          <w:rFonts w:ascii="Courier New" w:hAnsi="Courier New" w:cs="Courier New"/>
          <w:b/>
          <w:sz w:val="24"/>
          <w:szCs w:val="24"/>
        </w:rPr>
        <w:t>mov</w:t>
      </w:r>
      <w:r>
        <w:rPr>
          <w:rFonts w:ascii="Times New Roman" w:hAnsi="Times New Roman" w:cs="Times New Roman"/>
          <w:sz w:val="24"/>
          <w:szCs w:val="24"/>
        </w:rPr>
        <w:t xml:space="preserve">” instruction). </w:t>
      </w:r>
      <w:r w:rsidR="00870906">
        <w:rPr>
          <w:rFonts w:ascii="Times New Roman" w:hAnsi="Times New Roman" w:cs="Times New Roman"/>
          <w:sz w:val="24"/>
          <w:szCs w:val="24"/>
        </w:rPr>
        <w:t>Remember this</w:t>
      </w:r>
      <w:r w:rsidR="0057622D">
        <w:rPr>
          <w:rFonts w:ascii="Times New Roman" w:hAnsi="Times New Roman" w:cs="Times New Roman"/>
          <w:sz w:val="24"/>
          <w:szCs w:val="24"/>
        </w:rPr>
        <w:t xml:space="preserve"> return</w:t>
      </w:r>
      <w:r w:rsidR="00870906">
        <w:rPr>
          <w:rFonts w:ascii="Times New Roman" w:hAnsi="Times New Roman" w:cs="Times New Roman"/>
          <w:sz w:val="24"/>
          <w:szCs w:val="24"/>
        </w:rPr>
        <w:t xml:space="preserve"> address, it will help you.</w:t>
      </w:r>
      <w:r w:rsidR="000018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ow </w:t>
      </w:r>
      <w:r w:rsidR="00DD182B">
        <w:rPr>
          <w:rFonts w:ascii="Times New Roman" w:hAnsi="Times New Roman" w:cs="Times New Roman"/>
          <w:sz w:val="24"/>
          <w:szCs w:val="24"/>
        </w:rPr>
        <w:t xml:space="preserve">let’s </w:t>
      </w:r>
      <w:r>
        <w:rPr>
          <w:rFonts w:ascii="Times New Roman" w:hAnsi="Times New Roman" w:cs="Times New Roman"/>
          <w:sz w:val="24"/>
          <w:szCs w:val="24"/>
        </w:rPr>
        <w:t xml:space="preserve">check the function </w:t>
      </w:r>
      <w:proofErr w:type="spellStart"/>
      <w:proofErr w:type="gramStart"/>
      <w:r w:rsidR="00DD182B"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Pr="00521C56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521C56">
        <w:rPr>
          <w:rFonts w:ascii="Courier New" w:hAnsi="Courier New" w:cs="Courier New"/>
          <w:b/>
          <w:sz w:val="24"/>
          <w:szCs w:val="24"/>
        </w:rPr>
        <w:t>)</w:t>
      </w:r>
      <w:r w:rsidR="00A50CE5">
        <w:rPr>
          <w:rFonts w:ascii="Times New Roman" w:hAnsi="Times New Roman" w:cs="Times New Roman"/>
          <w:sz w:val="24"/>
          <w:szCs w:val="24"/>
        </w:rPr>
        <w:t xml:space="preserve"> that</w:t>
      </w:r>
      <w:r w:rsidR="00B66302">
        <w:rPr>
          <w:rFonts w:ascii="Times New Roman" w:hAnsi="Times New Roman" w:cs="Times New Roman"/>
          <w:sz w:val="24"/>
          <w:szCs w:val="24"/>
        </w:rPr>
        <w:t xml:space="preserve"> has</w:t>
      </w:r>
      <w:r w:rsidR="00DD182B">
        <w:rPr>
          <w:rFonts w:ascii="Times New Roman" w:hAnsi="Times New Roman" w:cs="Times New Roman"/>
          <w:sz w:val="24"/>
          <w:szCs w:val="24"/>
        </w:rPr>
        <w:t xml:space="preserve"> the off-by-one vulnerability</w:t>
      </w:r>
      <w:r>
        <w:rPr>
          <w:rFonts w:ascii="Times New Roman" w:hAnsi="Times New Roman" w:cs="Times New Roman"/>
          <w:sz w:val="24"/>
          <w:szCs w:val="24"/>
        </w:rPr>
        <w:t>.</w:t>
      </w:r>
      <w:r w:rsidR="00B663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C68BA8" w14:textId="36DB9EBA" w:rsidR="00330FCA" w:rsidRDefault="00B66302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pyInput</w:t>
      </w:r>
      <w:proofErr w:type="spellEnd"/>
    </w:p>
    <w:p w14:paraId="22652422" w14:textId="77777777" w:rsidR="000018F0" w:rsidRDefault="000018F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7ACD2C3" w14:textId="3A240A81" w:rsidR="00521C56" w:rsidRDefault="00B66302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7B08D3">
        <w:rPr>
          <w:rFonts w:ascii="Times New Roman" w:hAnsi="Times New Roman" w:cs="Times New Roman"/>
          <w:sz w:val="24"/>
          <w:szCs w:val="24"/>
        </w:rPr>
        <w:t xml:space="preserve">or simplicity, we are </w:t>
      </w:r>
      <w:r>
        <w:rPr>
          <w:rFonts w:ascii="Times New Roman" w:hAnsi="Times New Roman" w:cs="Times New Roman"/>
          <w:sz w:val="24"/>
          <w:szCs w:val="24"/>
        </w:rPr>
        <w:t xml:space="preserve">showing </w:t>
      </w:r>
      <w:r w:rsidR="007B08D3">
        <w:rPr>
          <w:rFonts w:ascii="Times New Roman" w:hAnsi="Times New Roman" w:cs="Times New Roman"/>
          <w:sz w:val="24"/>
          <w:szCs w:val="24"/>
        </w:rPr>
        <w:t xml:space="preserve">only </w:t>
      </w:r>
      <w:r>
        <w:rPr>
          <w:rFonts w:ascii="Times New Roman" w:hAnsi="Times New Roman" w:cs="Times New Roman"/>
          <w:sz w:val="24"/>
          <w:szCs w:val="24"/>
        </w:rPr>
        <w:t>the part that corresponds to the</w:t>
      </w:r>
      <w:r w:rsidR="00E32F5E">
        <w:rPr>
          <w:rFonts w:ascii="Times New Roman" w:hAnsi="Times New Roman" w:cs="Times New Roman"/>
          <w:sz w:val="24"/>
          <w:szCs w:val="24"/>
        </w:rPr>
        <w:t xml:space="preserve"> </w:t>
      </w:r>
      <w:r w:rsidR="00E32F5E" w:rsidRPr="007B08D3">
        <w:rPr>
          <w:rFonts w:ascii="Courier New" w:hAnsi="Courier New" w:cs="Courier New"/>
          <w:sz w:val="24"/>
          <w:szCs w:val="24"/>
        </w:rPr>
        <w:t>while</w:t>
      </w:r>
      <w:r w:rsidR="00E32F5E">
        <w:rPr>
          <w:rFonts w:ascii="Times New Roman" w:hAnsi="Times New Roman" w:cs="Times New Roman"/>
          <w:sz w:val="24"/>
          <w:szCs w:val="24"/>
        </w:rPr>
        <w:t xml:space="preserve"> loop (that contains the off-by-one vulnerability)</w:t>
      </w:r>
      <w:r w:rsidR="00330FCA">
        <w:rPr>
          <w:rFonts w:ascii="Times New Roman" w:hAnsi="Times New Roman" w:cs="Times New Roman"/>
          <w:sz w:val="24"/>
          <w:szCs w:val="24"/>
        </w:rPr>
        <w:t xml:space="preserve">. The upper red rectangle in figure 3 indicates the beginning of the </w:t>
      </w:r>
      <w:r w:rsidR="00330FCA" w:rsidRPr="007B08D3">
        <w:rPr>
          <w:rFonts w:ascii="Courier New" w:hAnsi="Courier New" w:cs="Courier New"/>
          <w:sz w:val="24"/>
          <w:szCs w:val="24"/>
        </w:rPr>
        <w:t>while</w:t>
      </w:r>
      <w:r w:rsidR="00330FCA">
        <w:rPr>
          <w:rFonts w:ascii="Times New Roman" w:hAnsi="Times New Roman" w:cs="Times New Roman"/>
          <w:sz w:val="24"/>
          <w:szCs w:val="24"/>
        </w:rPr>
        <w:t xml:space="preserve"> loop, and the lower red rectangle indicates the last instruction of the loop</w:t>
      </w:r>
    </w:p>
    <w:p w14:paraId="17DB3992" w14:textId="50B07E85" w:rsidR="00521C56" w:rsidRDefault="00330FC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3F69F8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97014B5" wp14:editId="5F0ABEB2">
                <wp:simplePos x="0" y="0"/>
                <wp:positionH relativeFrom="column">
                  <wp:posOffset>101600</wp:posOffset>
                </wp:positionH>
                <wp:positionV relativeFrom="paragraph">
                  <wp:posOffset>25400</wp:posOffset>
                </wp:positionV>
                <wp:extent cx="5207000" cy="120650"/>
                <wp:effectExtent l="0" t="0" r="12700" b="127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700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00CB29" id="Rectangle 18" o:spid="_x0000_s1026" style="position:absolute;margin-left:8pt;margin-top:2pt;width:410pt;height:9.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" filled="f" strokecolor="red" strokeweight="2pt"/>
            </w:pict>
          </mc:Fallback>
        </mc:AlternateContent>
      </w:r>
      <w:r w:rsidRPr="003F69F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C4FA7B1" wp14:editId="3A429D70">
                <wp:simplePos x="0" y="0"/>
                <wp:positionH relativeFrom="column">
                  <wp:posOffset>101600</wp:posOffset>
                </wp:positionH>
                <wp:positionV relativeFrom="paragraph">
                  <wp:posOffset>1511300</wp:posOffset>
                </wp:positionV>
                <wp:extent cx="5187950" cy="120650"/>
                <wp:effectExtent l="0" t="0" r="12700" b="127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795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87A89C" id="Rectangle 19" o:spid="_x0000_s1026" style="position:absolute;margin-left:8pt;margin-top:119pt;width:408.5pt;height:9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" filled="f" strokecolor="red" strokeweight="2pt"/>
            </w:pict>
          </mc:Fallback>
        </mc:AlternateContent>
      </w:r>
      <w:r w:rsidR="00B6630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204724" wp14:editId="1DF2A53C">
            <wp:extent cx="5270500" cy="1924050"/>
            <wp:effectExtent l="19050" t="19050" r="2540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239FCF" w14:textId="77777777" w:rsidR="002B34AA" w:rsidRDefault="002B34A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3</w:t>
      </w:r>
    </w:p>
    <w:p w14:paraId="66C4AC88" w14:textId="40CDC682" w:rsidR="00D720FD" w:rsidRDefault="00870906" w:rsidP="00D720FD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 a break point</w:t>
      </w:r>
      <w:r w:rsidR="00A46A6B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 xml:space="preserve">the last instruction of the </w:t>
      </w: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Pr="00C0207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C02072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function so that we </w:t>
      </w:r>
      <w:r w:rsidR="005F3A73">
        <w:rPr>
          <w:rFonts w:ascii="Times New Roman" w:hAnsi="Times New Roman" w:cs="Times New Roman"/>
          <w:sz w:val="24"/>
          <w:szCs w:val="24"/>
        </w:rPr>
        <w:t xml:space="preserve">can see the loop iteration by iteration and </w:t>
      </w:r>
      <w:proofErr w:type="spellStart"/>
      <w:r w:rsidR="005F3A73">
        <w:rPr>
          <w:rFonts w:ascii="Times New Roman" w:hAnsi="Times New Roman" w:cs="Times New Roman"/>
          <w:sz w:val="24"/>
          <w:szCs w:val="24"/>
        </w:rPr>
        <w:t>can</w:t>
      </w:r>
      <w:r>
        <w:rPr>
          <w:rFonts w:ascii="Times New Roman" w:hAnsi="Times New Roman" w:cs="Times New Roman"/>
          <w:sz w:val="24"/>
          <w:szCs w:val="24"/>
        </w:rPr>
        <w:t>kn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how the characters are copied one by one to </w:t>
      </w:r>
      <w:r w:rsidR="00A46A6B">
        <w:rPr>
          <w:rFonts w:ascii="Times New Roman" w:hAnsi="Times New Roman" w:cs="Times New Roman"/>
          <w:sz w:val="24"/>
          <w:szCs w:val="24"/>
        </w:rPr>
        <w:t xml:space="preserve">the stack </w:t>
      </w:r>
      <w:r w:rsidR="00A46A6B" w:rsidRPr="00A46A6B">
        <w:rPr>
          <w:rFonts w:ascii="Times New Roman" w:hAnsi="Times New Roman" w:cs="Times New Roman"/>
          <w:b/>
          <w:sz w:val="24"/>
          <w:szCs w:val="24"/>
        </w:rPr>
        <w:t>before</w:t>
      </w:r>
      <w:r w:rsidR="00A46A6B">
        <w:rPr>
          <w:rFonts w:ascii="Times New Roman" w:hAnsi="Times New Roman" w:cs="Times New Roman"/>
          <w:sz w:val="24"/>
          <w:szCs w:val="24"/>
        </w:rPr>
        <w:t xml:space="preserve"> and </w:t>
      </w:r>
      <w:r w:rsidR="00A46A6B" w:rsidRPr="00A46A6B">
        <w:rPr>
          <w:rFonts w:ascii="Times New Roman" w:hAnsi="Times New Roman" w:cs="Times New Roman"/>
          <w:b/>
          <w:sz w:val="24"/>
          <w:szCs w:val="24"/>
        </w:rPr>
        <w:t>after</w:t>
      </w:r>
      <w:r w:rsidR="00D720FD">
        <w:rPr>
          <w:rFonts w:ascii="Times New Roman" w:hAnsi="Times New Roman" w:cs="Times New Roman"/>
          <w:sz w:val="24"/>
          <w:szCs w:val="24"/>
        </w:rPr>
        <w:t xml:space="preserve"> calling </w:t>
      </w:r>
      <w:r w:rsidR="00D720FD" w:rsidRPr="00521C56">
        <w:rPr>
          <w:rFonts w:ascii="Courier New" w:hAnsi="Courier New" w:cs="Courier New"/>
          <w:b/>
          <w:sz w:val="24"/>
          <w:szCs w:val="24"/>
        </w:rPr>
        <w:t>gets()</w:t>
      </w:r>
      <w:r w:rsidR="00D720FD">
        <w:rPr>
          <w:rFonts w:ascii="Times New Roman" w:hAnsi="Times New Roman" w:cs="Times New Roman"/>
          <w:sz w:val="24"/>
          <w:szCs w:val="24"/>
        </w:rPr>
        <w:t>.</w:t>
      </w:r>
    </w:p>
    <w:p w14:paraId="41198BE7" w14:textId="07F4F4EB" w:rsidR="00FB7C67" w:rsidRDefault="00D720FD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FB7C67">
        <w:rPr>
          <w:rFonts w:ascii="Times New Roman" w:hAnsi="Times New Roman" w:cs="Times New Roman"/>
          <w:sz w:val="24"/>
          <w:szCs w:val="24"/>
        </w:rPr>
        <w:t xml:space="preserve">ere we can add </w:t>
      </w:r>
      <w:r w:rsidR="005D0666">
        <w:rPr>
          <w:rFonts w:ascii="Times New Roman" w:hAnsi="Times New Roman" w:cs="Times New Roman"/>
          <w:sz w:val="24"/>
          <w:szCs w:val="24"/>
        </w:rPr>
        <w:t>a</w:t>
      </w:r>
      <w:r w:rsidR="00D316E7">
        <w:rPr>
          <w:rFonts w:ascii="Times New Roman" w:hAnsi="Times New Roman" w:cs="Times New Roman"/>
          <w:sz w:val="24"/>
          <w:szCs w:val="24"/>
        </w:rPr>
        <w:t xml:space="preserve"> </w:t>
      </w:r>
      <w:r w:rsidR="00FB7C67">
        <w:rPr>
          <w:rFonts w:ascii="Times New Roman" w:hAnsi="Times New Roman" w:cs="Times New Roman"/>
          <w:sz w:val="24"/>
          <w:szCs w:val="24"/>
        </w:rPr>
        <w:t xml:space="preserve">break point to </w:t>
      </w:r>
      <w:r w:rsidR="00FB7C67" w:rsidRPr="00017AD0">
        <w:rPr>
          <w:rFonts w:ascii="Courier New" w:hAnsi="Courier New" w:cs="Courier New"/>
          <w:b/>
          <w:sz w:val="24"/>
          <w:szCs w:val="24"/>
        </w:rPr>
        <w:t>0x0000</w:t>
      </w:r>
      <w:r w:rsidR="005D0666">
        <w:rPr>
          <w:rFonts w:ascii="Courier New" w:hAnsi="Courier New" w:cs="Courier New"/>
          <w:b/>
          <w:sz w:val="24"/>
          <w:szCs w:val="24"/>
        </w:rPr>
        <w:t>000000401248</w:t>
      </w:r>
      <w:r w:rsidR="00FB7C67">
        <w:rPr>
          <w:rFonts w:ascii="Times New Roman" w:hAnsi="Times New Roman" w:cs="Times New Roman"/>
          <w:sz w:val="24"/>
          <w:szCs w:val="24"/>
        </w:rPr>
        <w:t xml:space="preserve"> (“</w:t>
      </w:r>
      <w:r w:rsidR="005D0666">
        <w:rPr>
          <w:rFonts w:ascii="Times New Roman" w:hAnsi="Times New Roman" w:cs="Times New Roman"/>
          <w:sz w:val="24"/>
          <w:szCs w:val="24"/>
        </w:rPr>
        <w:t xml:space="preserve">last instruction of the while loop, it will </w:t>
      </w:r>
      <w:proofErr w:type="gramStart"/>
      <w:r w:rsidR="005D0666">
        <w:rPr>
          <w:rFonts w:ascii="Times New Roman" w:hAnsi="Times New Roman" w:cs="Times New Roman"/>
          <w:sz w:val="24"/>
          <w:szCs w:val="24"/>
        </w:rPr>
        <w:t>return back</w:t>
      </w:r>
      <w:proofErr w:type="gramEnd"/>
      <w:r w:rsidR="005D0666">
        <w:rPr>
          <w:rFonts w:ascii="Times New Roman" w:hAnsi="Times New Roman" w:cs="Times New Roman"/>
          <w:sz w:val="24"/>
          <w:szCs w:val="24"/>
        </w:rPr>
        <w:t xml:space="preserve"> to the beginning of the </w:t>
      </w:r>
      <w:r w:rsidR="005D0666" w:rsidRPr="00987FB2">
        <w:rPr>
          <w:rFonts w:ascii="Courier New" w:hAnsi="Courier New" w:cs="Courier New"/>
          <w:sz w:val="24"/>
          <w:szCs w:val="24"/>
        </w:rPr>
        <w:t>while</w:t>
      </w:r>
      <w:r w:rsidR="005D0666">
        <w:rPr>
          <w:rFonts w:ascii="Times New Roman" w:hAnsi="Times New Roman" w:cs="Times New Roman"/>
          <w:sz w:val="24"/>
          <w:szCs w:val="24"/>
        </w:rPr>
        <w:t xml:space="preserve"> loop if the enough number of iterations has not been reached</w:t>
      </w:r>
      <w:r w:rsidR="00FB7C67">
        <w:rPr>
          <w:rFonts w:ascii="Times New Roman" w:hAnsi="Times New Roman" w:cs="Times New Roman"/>
          <w:sz w:val="24"/>
          <w:szCs w:val="24"/>
        </w:rPr>
        <w:t>)</w:t>
      </w:r>
      <w:r w:rsidR="005D0666">
        <w:rPr>
          <w:rFonts w:ascii="Times New Roman" w:hAnsi="Times New Roman" w:cs="Times New Roman"/>
          <w:sz w:val="24"/>
          <w:szCs w:val="24"/>
        </w:rPr>
        <w:t>:</w:t>
      </w:r>
    </w:p>
    <w:p w14:paraId="5F6C6DEA" w14:textId="77777777" w:rsidR="00FA2BED" w:rsidRDefault="00FA2BED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4ACB6E7" w14:textId="39061B0E" w:rsidR="00FB7C67" w:rsidRDefault="00FB7C67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 b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* </w:t>
      </w:r>
      <w:r w:rsidR="00987FB2">
        <w:rPr>
          <w:rFonts w:ascii="Times New Roman" w:hAnsi="Times New Roman" w:cs="Times New Roman"/>
          <w:sz w:val="24"/>
          <w:szCs w:val="24"/>
        </w:rPr>
        <w:t>0x0000000000401248</w:t>
      </w:r>
    </w:p>
    <w:p w14:paraId="6359A6D0" w14:textId="77777777" w:rsidR="004E5374" w:rsidRDefault="004E5374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1615893" w14:textId="1781C60F" w:rsidR="004E5374" w:rsidRDefault="004E5374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ontinue to run the program using:</w:t>
      </w:r>
    </w:p>
    <w:p w14:paraId="7CCB1F6E" w14:textId="6897F41B" w:rsidR="004E5374" w:rsidRDefault="004E5374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c</w:t>
      </w:r>
    </w:p>
    <w:p w14:paraId="287C94AA" w14:textId="727517C7" w:rsidR="004E5374" w:rsidRDefault="00210896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put seventeen A’s when the program prompts for input. </w:t>
      </w:r>
      <w:r w:rsidR="004E5374">
        <w:rPr>
          <w:rFonts w:ascii="Times New Roman" w:hAnsi="Times New Roman" w:cs="Times New Roman"/>
          <w:sz w:val="24"/>
          <w:szCs w:val="24"/>
        </w:rPr>
        <w:t xml:space="preserve">The program will </w:t>
      </w:r>
      <w:r>
        <w:rPr>
          <w:rFonts w:ascii="Times New Roman" w:hAnsi="Times New Roman" w:cs="Times New Roman"/>
          <w:sz w:val="24"/>
          <w:szCs w:val="24"/>
        </w:rPr>
        <w:t xml:space="preserve">then </w:t>
      </w:r>
      <w:r w:rsidR="004E5374">
        <w:rPr>
          <w:rFonts w:ascii="Times New Roman" w:hAnsi="Times New Roman" w:cs="Times New Roman"/>
          <w:sz w:val="24"/>
          <w:szCs w:val="24"/>
        </w:rPr>
        <w:t xml:space="preserve">stop at the break point 2 </w:t>
      </w:r>
      <w:r w:rsidR="004E5374" w:rsidRPr="00366E5D">
        <w:rPr>
          <w:rFonts w:ascii="Times New Roman" w:hAnsi="Times New Roman" w:cs="Times New Roman"/>
          <w:b/>
          <w:sz w:val="24"/>
          <w:szCs w:val="24"/>
        </w:rPr>
        <w:t>(</w:t>
      </w:r>
      <w:r w:rsidRPr="00017AD0">
        <w:rPr>
          <w:rFonts w:ascii="Courier New" w:hAnsi="Courier New" w:cs="Courier New"/>
          <w:b/>
          <w:sz w:val="24"/>
          <w:szCs w:val="24"/>
        </w:rPr>
        <w:t>0x0000</w:t>
      </w:r>
      <w:r>
        <w:rPr>
          <w:rFonts w:ascii="Courier New" w:hAnsi="Courier New" w:cs="Courier New"/>
          <w:b/>
          <w:sz w:val="24"/>
          <w:szCs w:val="24"/>
        </w:rPr>
        <w:t>000000401248</w:t>
      </w:r>
      <w:r w:rsidR="004E5374">
        <w:rPr>
          <w:rFonts w:ascii="Times New Roman" w:hAnsi="Times New Roman" w:cs="Times New Roman"/>
          <w:sz w:val="24"/>
          <w:szCs w:val="24"/>
        </w:rPr>
        <w:t>)</w:t>
      </w:r>
    </w:p>
    <w:p w14:paraId="5484FC23" w14:textId="01D2A32C" w:rsidR="004E5374" w:rsidRDefault="00210896" w:rsidP="00FB7C6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C3841C" wp14:editId="3A2F7262">
            <wp:extent cx="3219450" cy="1582573"/>
            <wp:effectExtent l="19050" t="19050" r="19050" b="177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58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096E2" w14:textId="77777777" w:rsidR="002B34AA" w:rsidRDefault="002B34AA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4</w:t>
      </w:r>
    </w:p>
    <w:p w14:paraId="0F978118" w14:textId="77777777" w:rsidR="002B34AA" w:rsidRDefault="002B34AA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CCC7ECA" w14:textId="77777777" w:rsidR="00932277" w:rsidRDefault="00932277" w:rsidP="009322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9CBE86D" w14:textId="26D4AF9E" w:rsidR="00932277" w:rsidRDefault="007E6825" w:rsidP="009322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at’s the p</w:t>
      </w:r>
      <w:r w:rsidR="00210896">
        <w:rPr>
          <w:rFonts w:ascii="Times New Roman" w:hAnsi="Times New Roman" w:cs="Times New Roman"/>
          <w:sz w:val="24"/>
          <w:szCs w:val="24"/>
        </w:rPr>
        <w:t>oint</w:t>
      </w:r>
      <w:r w:rsidR="00932277">
        <w:rPr>
          <w:rFonts w:ascii="Times New Roman" w:hAnsi="Times New Roman" w:cs="Times New Roman"/>
          <w:sz w:val="24"/>
          <w:szCs w:val="24"/>
        </w:rPr>
        <w:t xml:space="preserve"> just</w:t>
      </w:r>
      <w:r w:rsidR="00210896">
        <w:rPr>
          <w:rFonts w:ascii="Times New Roman" w:hAnsi="Times New Roman" w:cs="Times New Roman"/>
          <w:sz w:val="24"/>
          <w:szCs w:val="24"/>
        </w:rPr>
        <w:t xml:space="preserve"> </w:t>
      </w:r>
      <w:r w:rsidR="00932277" w:rsidRPr="00932277">
        <w:rPr>
          <w:rFonts w:ascii="Times New Roman" w:hAnsi="Times New Roman" w:cs="Times New Roman"/>
          <w:i/>
          <w:sz w:val="24"/>
          <w:szCs w:val="24"/>
        </w:rPr>
        <w:t>before</w:t>
      </w:r>
      <w:r w:rsidR="00210896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proofErr w:type="gramStart"/>
      <w:r w:rsidR="00210896"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="00210896" w:rsidRPr="00C0207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="00210896" w:rsidRPr="00C02072">
        <w:rPr>
          <w:rFonts w:ascii="Courier New" w:hAnsi="Courier New" w:cs="Courier New"/>
          <w:b/>
          <w:sz w:val="24"/>
          <w:szCs w:val="24"/>
        </w:rPr>
        <w:t>)</w:t>
      </w:r>
      <w:r w:rsidR="00210896">
        <w:rPr>
          <w:rFonts w:ascii="Times New Roman" w:hAnsi="Times New Roman" w:cs="Times New Roman"/>
          <w:sz w:val="24"/>
          <w:szCs w:val="24"/>
        </w:rPr>
        <w:t xml:space="preserve">function </w:t>
      </w:r>
      <w:r w:rsidR="009D5D0E">
        <w:rPr>
          <w:rFonts w:ascii="Times New Roman" w:hAnsi="Times New Roman" w:cs="Times New Roman"/>
          <w:sz w:val="24"/>
          <w:szCs w:val="24"/>
        </w:rPr>
        <w:t xml:space="preserve">and in this assembly code, no character has been </w:t>
      </w:r>
      <w:r w:rsidR="00210896">
        <w:rPr>
          <w:rFonts w:ascii="Times New Roman" w:hAnsi="Times New Roman" w:cs="Times New Roman"/>
          <w:sz w:val="24"/>
          <w:szCs w:val="24"/>
        </w:rPr>
        <w:t xml:space="preserve">copied to </w:t>
      </w:r>
      <w:r w:rsidR="00210896">
        <w:rPr>
          <w:rFonts w:ascii="Courier New" w:eastAsia="DengXian" w:hAnsi="Courier New" w:cs="Courier New"/>
          <w:kern w:val="0"/>
          <w:sz w:val="22"/>
        </w:rPr>
        <w:t>store</w:t>
      </w:r>
      <w:r w:rsidR="009D5D0E">
        <w:rPr>
          <w:rFonts w:ascii="Courier New" w:eastAsia="DengXian" w:hAnsi="Courier New" w:cs="Courier New"/>
          <w:kern w:val="0"/>
          <w:sz w:val="22"/>
        </w:rPr>
        <w:t xml:space="preserve">[] </w:t>
      </w:r>
      <w:r w:rsidR="009D5D0E">
        <w:rPr>
          <w:rFonts w:ascii="Times New Roman" w:hAnsi="Times New Roman" w:cs="Times New Roman"/>
          <w:sz w:val="24"/>
          <w:szCs w:val="24"/>
        </w:rPr>
        <w:t>ye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2277">
        <w:rPr>
          <w:rFonts w:ascii="Times New Roman" w:hAnsi="Times New Roman" w:cs="Times New Roman"/>
          <w:sz w:val="24"/>
          <w:szCs w:val="24"/>
        </w:rPr>
        <w:t>Continue to run the program using:</w:t>
      </w:r>
    </w:p>
    <w:p w14:paraId="7EA07915" w14:textId="77777777" w:rsidR="00932277" w:rsidRDefault="00932277" w:rsidP="009322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c</w:t>
      </w:r>
    </w:p>
    <w:p w14:paraId="2713CED7" w14:textId="1A9F1DEE" w:rsidR="00FB7C67" w:rsidRDefault="00FB7C67" w:rsidP="00932277">
      <w:pPr>
        <w:widowControl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A1B376" w14:textId="0A151B7E" w:rsidR="00932277" w:rsidRDefault="00932277" w:rsidP="00932277">
      <w:pPr>
        <w:widowControl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gram stops again at breakpoint 2, That’s the point just </w:t>
      </w:r>
      <w:r>
        <w:rPr>
          <w:rFonts w:ascii="Times New Roman" w:hAnsi="Times New Roman" w:cs="Times New Roman"/>
          <w:i/>
          <w:sz w:val="24"/>
          <w:szCs w:val="24"/>
        </w:rPr>
        <w:t xml:space="preserve">after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proofErr w:type="gramStart"/>
      <w:r>
        <w:rPr>
          <w:rFonts w:ascii="Courier New" w:hAnsi="Courier New" w:cs="Courier New"/>
          <w:b/>
          <w:sz w:val="24"/>
          <w:szCs w:val="24"/>
        </w:rPr>
        <w:t>copyInput</w:t>
      </w:r>
      <w:proofErr w:type="spellEnd"/>
      <w:r w:rsidRPr="00C02072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Pr="00C02072">
        <w:rPr>
          <w:rFonts w:ascii="Courier New" w:hAnsi="Courier New" w:cs="Courier New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function has copied a single character to </w:t>
      </w:r>
      <w:r>
        <w:rPr>
          <w:rFonts w:ascii="Courier New" w:eastAsia="DengXian" w:hAnsi="Courier New" w:cs="Courier New"/>
          <w:kern w:val="0"/>
          <w:sz w:val="22"/>
        </w:rPr>
        <w:t>store[0]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700B98" w14:textId="77777777" w:rsidR="0080411C" w:rsidRDefault="0080411C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4FD64CD5" w14:textId="77777777" w:rsidR="008D0ABE" w:rsidRDefault="008D0ABE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00017691" w14:textId="625D2BEC" w:rsidR="007E6825" w:rsidRDefault="007E6825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’s </w:t>
      </w:r>
      <w:proofErr w:type="spellStart"/>
      <w:r>
        <w:rPr>
          <w:rFonts w:ascii="Times New Roman" w:hAnsi="Times New Roman" w:cs="Times New Roman"/>
          <w:sz w:val="24"/>
          <w:szCs w:val="24"/>
        </w:rPr>
        <w:t>e</w:t>
      </w:r>
      <w:r w:rsidRPr="00E242E6">
        <w:rPr>
          <w:rFonts w:ascii="Times New Roman" w:hAnsi="Times New Roman" w:cs="Times New Roman"/>
          <w:b/>
          <w:color w:val="0E17C2"/>
          <w:sz w:val="24"/>
          <w:szCs w:val="24"/>
          <w:u w:val="single"/>
        </w:rPr>
        <w:t>X</w:t>
      </w:r>
      <w:r>
        <w:rPr>
          <w:rFonts w:ascii="Times New Roman" w:hAnsi="Times New Roman" w:cs="Times New Roman"/>
          <w:sz w:val="24"/>
          <w:szCs w:val="24"/>
        </w:rPr>
        <w:t>ami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42E6">
        <w:rPr>
          <w:rFonts w:ascii="Times New Roman" w:hAnsi="Times New Roman" w:cs="Times New Roman"/>
          <w:b/>
          <w:color w:val="0E17C2"/>
          <w:sz w:val="24"/>
          <w:szCs w:val="24"/>
          <w:u w:val="single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242E6">
        <w:rPr>
          <w:rFonts w:ascii="Times New Roman" w:hAnsi="Times New Roman" w:cs="Times New Roman"/>
          <w:b/>
          <w:color w:val="0E17C2"/>
          <w:sz w:val="24"/>
          <w:szCs w:val="24"/>
          <w:u w:val="single"/>
        </w:rPr>
        <w:t>w</w:t>
      </w:r>
      <w:r>
        <w:rPr>
          <w:rFonts w:ascii="Times New Roman" w:hAnsi="Times New Roman" w:cs="Times New Roman"/>
          <w:sz w:val="24"/>
          <w:szCs w:val="24"/>
        </w:rPr>
        <w:t>ords from the top of the stack and show them in he</w:t>
      </w:r>
      <w:r w:rsidRPr="00E242E6">
        <w:rPr>
          <w:rFonts w:ascii="Times New Roman" w:hAnsi="Times New Roman" w:cs="Times New Roman"/>
          <w:b/>
          <w:color w:val="0E17C2"/>
          <w:sz w:val="24"/>
          <w:szCs w:val="24"/>
          <w:u w:val="single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format:</w:t>
      </w:r>
    </w:p>
    <w:p w14:paraId="5FB29DD0" w14:textId="581AB890" w:rsidR="007E6825" w:rsidRDefault="007E6825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2DFD6F70" w14:textId="6EA8E052" w:rsidR="007E6825" w:rsidRPr="007E6825" w:rsidRDefault="007E6825" w:rsidP="007E6825">
      <w:pPr>
        <w:widowControl/>
        <w:autoSpaceDE w:val="0"/>
        <w:autoSpaceDN w:val="0"/>
        <w:adjustRightInd w:val="0"/>
        <w:spacing w:after="0" w:line="240" w:lineRule="auto"/>
        <w:jc w:val="left"/>
        <w:rPr>
          <w:rFonts w:ascii="Courier New" w:eastAsia="DengXian" w:hAnsi="Courier New" w:cs="Courier New"/>
          <w:kern w:val="0"/>
          <w:sz w:val="22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) x/20wx $</w:t>
      </w:r>
      <w:proofErr w:type="spellStart"/>
      <w:r>
        <w:rPr>
          <w:rFonts w:ascii="Times New Roman" w:hAnsi="Times New Roman" w:cs="Times New Roman"/>
          <w:sz w:val="24"/>
          <w:szCs w:val="24"/>
        </w:rPr>
        <w:t>rsp</w:t>
      </w:r>
      <w:proofErr w:type="spellEnd"/>
    </w:p>
    <w:p w14:paraId="5FB9EF93" w14:textId="77777777" w:rsidR="00A46A6B" w:rsidRDefault="00A46A6B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B3C2C5C" w14:textId="5664BC0D" w:rsidR="00FA5AF9" w:rsidRDefault="00FA5AF9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see:</w:t>
      </w:r>
    </w:p>
    <w:p w14:paraId="6611DD54" w14:textId="1427524B" w:rsidR="00FA5AF9" w:rsidRDefault="005A29D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CE05E86" wp14:editId="3AF08FF2">
                <wp:simplePos x="0" y="0"/>
                <wp:positionH relativeFrom="column">
                  <wp:posOffset>1162050</wp:posOffset>
                </wp:positionH>
                <wp:positionV relativeFrom="paragraph">
                  <wp:posOffset>711835</wp:posOffset>
                </wp:positionV>
                <wp:extent cx="1816100" cy="0"/>
                <wp:effectExtent l="0" t="0" r="12700" b="1905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1610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rgbClr val="703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ED9D58" id="Straight Connector 52" o:spid="_x0000_s1026" style="position:absolute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1.5pt,56.05pt" to="234.5pt,56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" strokecolor="#7030a0" strokeweight="1.25pt"/>
            </w:pict>
          </mc:Fallback>
        </mc:AlternateContent>
      </w:r>
      <w:r w:rsidR="008D0AB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FB645B" wp14:editId="289EA54F">
                <wp:simplePos x="0" y="0"/>
                <wp:positionH relativeFrom="column">
                  <wp:posOffset>1714500</wp:posOffset>
                </wp:positionH>
                <wp:positionV relativeFrom="paragraph">
                  <wp:posOffset>457836</wp:posOffset>
                </wp:positionV>
                <wp:extent cx="171450" cy="139700"/>
                <wp:effectExtent l="0" t="0" r="19050" b="1270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F872B14" id="Rectangle 34" o:spid="_x0000_s1026" style="position:absolute;margin-left:135pt;margin-top:36.05pt;width:13.5pt;height:11pt;z-index:251707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" filled="f" strokecolor="#ffc000" strokeweight="2pt"/>
            </w:pict>
          </mc:Fallback>
        </mc:AlternateContent>
      </w:r>
      <w:r w:rsidR="008D0AB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BD9D32" wp14:editId="3716D8FB">
                <wp:simplePos x="0" y="0"/>
                <wp:positionH relativeFrom="column">
                  <wp:posOffset>3352800</wp:posOffset>
                </wp:positionH>
                <wp:positionV relativeFrom="paragraph">
                  <wp:posOffset>596265</wp:posOffset>
                </wp:positionV>
                <wp:extent cx="1838325" cy="142875"/>
                <wp:effectExtent l="0" t="0" r="28575" b="2857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1D0892" id="Rectangle 15" o:spid="_x0000_s1026" style="position:absolute;margin-left:264pt;margin-top:46.95pt;width:144.75pt;height:11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" filled="f" strokecolor="red" strokeweight="2pt"/>
            </w:pict>
          </mc:Fallback>
        </mc:AlternateContent>
      </w:r>
      <w:r w:rsidR="008D0AB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5D945D8" wp14:editId="028EE390">
                <wp:simplePos x="0" y="0"/>
                <wp:positionH relativeFrom="column">
                  <wp:posOffset>0</wp:posOffset>
                </wp:positionH>
                <wp:positionV relativeFrom="paragraph">
                  <wp:posOffset>459740</wp:posOffset>
                </wp:positionV>
                <wp:extent cx="1066800" cy="142875"/>
                <wp:effectExtent l="0" t="0" r="19050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1428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F7CFAD8" id="Rectangle 16" o:spid="_x0000_s1026" style="position:absolute;margin-left:0;margin-top:36.2pt;width:84pt;height:11.2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" filled="f" strokecolor="#ffc000" strokeweight="2pt"/>
            </w:pict>
          </mc:Fallback>
        </mc:AlternateContent>
      </w:r>
      <w:r w:rsidR="008D0AB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EFED040" wp14:editId="123BEB66">
            <wp:extent cx="5270500" cy="1111250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B0D7D" w14:textId="481A4BC8" w:rsidR="008D0ABE" w:rsidRDefault="002B34AA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5</w:t>
      </w:r>
    </w:p>
    <w:p w14:paraId="33DA0B0D" w14:textId="77777777" w:rsidR="005A29D0" w:rsidRDefault="005A29D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53FB37E" w14:textId="0B96FDE1" w:rsidR="005A29D0" w:rsidRDefault="005A29D0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 that our first entered character “A”</w:t>
      </w:r>
      <w:r w:rsidR="000931EB">
        <w:rPr>
          <w:rFonts w:ascii="Times New Roman" w:hAnsi="Times New Roman" w:cs="Times New Roman"/>
          <w:sz w:val="24"/>
          <w:szCs w:val="24"/>
        </w:rPr>
        <w:t xml:space="preserve"> has been copied from </w:t>
      </w:r>
      <w:proofErr w:type="gramStart"/>
      <w:r w:rsidR="000931EB">
        <w:rPr>
          <w:rFonts w:ascii="Courier New" w:eastAsia="DengXian" w:hAnsi="Courier New" w:cs="Courier New"/>
          <w:kern w:val="0"/>
          <w:sz w:val="22"/>
        </w:rPr>
        <w:t>input[</w:t>
      </w:r>
      <w:proofErr w:type="gramEnd"/>
      <w:r w:rsidR="000931EB">
        <w:rPr>
          <w:rFonts w:ascii="Courier New" w:eastAsia="DengXian" w:hAnsi="Courier New" w:cs="Courier New"/>
          <w:kern w:val="0"/>
          <w:sz w:val="22"/>
        </w:rPr>
        <w:t xml:space="preserve">] </w:t>
      </w:r>
      <w:r w:rsidR="000931EB">
        <w:rPr>
          <w:rFonts w:ascii="Times New Roman" w:hAnsi="Times New Roman" w:cs="Times New Roman"/>
          <w:sz w:val="24"/>
          <w:szCs w:val="24"/>
        </w:rPr>
        <w:t xml:space="preserve">to </w:t>
      </w:r>
      <w:r w:rsidR="000931EB">
        <w:rPr>
          <w:rFonts w:ascii="Courier New" w:eastAsia="DengXian" w:hAnsi="Courier New" w:cs="Courier New"/>
          <w:kern w:val="0"/>
          <w:sz w:val="22"/>
        </w:rPr>
        <w:t>store[]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931EB">
        <w:rPr>
          <w:rFonts w:ascii="Times New Roman" w:hAnsi="Times New Roman" w:cs="Times New Roman"/>
          <w:sz w:val="24"/>
          <w:szCs w:val="24"/>
        </w:rPr>
        <w:t xml:space="preserve">and is </w:t>
      </w:r>
      <w:r>
        <w:rPr>
          <w:rFonts w:ascii="Times New Roman" w:hAnsi="Times New Roman" w:cs="Times New Roman"/>
          <w:sz w:val="24"/>
          <w:szCs w:val="24"/>
        </w:rPr>
        <w:t>now visible</w:t>
      </w:r>
      <w:r w:rsidR="000931EB">
        <w:rPr>
          <w:rFonts w:ascii="Times New Roman" w:hAnsi="Times New Roman" w:cs="Times New Roman"/>
          <w:sz w:val="24"/>
          <w:szCs w:val="24"/>
        </w:rPr>
        <w:t xml:space="preserve"> ( </w:t>
      </w:r>
      <w:r>
        <w:rPr>
          <w:rFonts w:ascii="Times New Roman" w:hAnsi="Times New Roman" w:cs="Times New Roman"/>
          <w:sz w:val="24"/>
          <w:szCs w:val="24"/>
        </w:rPr>
        <w:t xml:space="preserve">at address </w:t>
      </w:r>
      <w:r w:rsidRPr="005A29D0">
        <w:rPr>
          <w:rFonts w:ascii="Courier New" w:hAnsi="Courier New" w:cs="Courier New"/>
          <w:sz w:val="24"/>
          <w:szCs w:val="24"/>
        </w:rPr>
        <w:t>0x7ffffffffdea0</w:t>
      </w:r>
      <w:r w:rsidR="000931EB">
        <w:rPr>
          <w:rFonts w:ascii="Times New Roman" w:hAnsi="Times New Roman" w:cs="Times New Roman"/>
          <w:sz w:val="24"/>
          <w:szCs w:val="24"/>
        </w:rPr>
        <w:t xml:space="preserve">, </w:t>
      </w:r>
      <w:r w:rsidR="0005274D">
        <w:rPr>
          <w:rFonts w:ascii="Times New Roman" w:hAnsi="Times New Roman" w:cs="Times New Roman"/>
          <w:sz w:val="24"/>
          <w:szCs w:val="24"/>
        </w:rPr>
        <w:t xml:space="preserve">and </w:t>
      </w:r>
      <w:r w:rsidR="000931EB">
        <w:rPr>
          <w:rFonts w:ascii="Times New Roman" w:hAnsi="Times New Roman" w:cs="Times New Roman"/>
          <w:sz w:val="24"/>
          <w:szCs w:val="24"/>
        </w:rPr>
        <w:t xml:space="preserve">this is where </w:t>
      </w:r>
      <w:r w:rsidR="000931EB">
        <w:rPr>
          <w:rFonts w:ascii="Courier New" w:eastAsia="DengXian" w:hAnsi="Courier New" w:cs="Courier New"/>
          <w:kern w:val="0"/>
          <w:sz w:val="22"/>
        </w:rPr>
        <w:t>store[0]</w:t>
      </w:r>
      <w:r>
        <w:rPr>
          <w:rFonts w:ascii="Courier New" w:hAnsi="Courier New" w:cs="Courier New"/>
          <w:sz w:val="24"/>
          <w:szCs w:val="24"/>
        </w:rPr>
        <w:t xml:space="preserve"> </w:t>
      </w:r>
      <w:r w:rsidR="000931EB">
        <w:rPr>
          <w:rFonts w:ascii="Times New Roman" w:hAnsi="Times New Roman" w:cs="Times New Roman"/>
          <w:sz w:val="24"/>
          <w:szCs w:val="24"/>
        </w:rPr>
        <w:t>is located</w:t>
      </w:r>
      <w:r w:rsidR="0005274D">
        <w:rPr>
          <w:rFonts w:ascii="Times New Roman" w:hAnsi="Times New Roman" w:cs="Times New Roman"/>
          <w:sz w:val="24"/>
          <w:szCs w:val="24"/>
        </w:rPr>
        <w:t>)</w:t>
      </w:r>
      <w:r w:rsidR="000931EB">
        <w:rPr>
          <w:rFonts w:ascii="Times New Roman" w:hAnsi="Times New Roman" w:cs="Times New Roman"/>
          <w:sz w:val="24"/>
          <w:szCs w:val="24"/>
        </w:rPr>
        <w:t>. R</w:t>
      </w:r>
      <w:r w:rsidR="00ED1DE0">
        <w:rPr>
          <w:rFonts w:ascii="Times New Roman" w:hAnsi="Times New Roman" w:cs="Times New Roman"/>
          <w:sz w:val="24"/>
          <w:szCs w:val="24"/>
        </w:rPr>
        <w:t xml:space="preserve">ecall </w:t>
      </w:r>
      <w:r w:rsidR="00B938B8">
        <w:rPr>
          <w:rFonts w:ascii="Times New Roman" w:hAnsi="Times New Roman" w:cs="Times New Roman"/>
          <w:sz w:val="24"/>
          <w:szCs w:val="24"/>
        </w:rPr>
        <w:t xml:space="preserve">that </w:t>
      </w:r>
      <w:r w:rsidR="00ED1DE0">
        <w:rPr>
          <w:rFonts w:ascii="Times New Roman" w:hAnsi="Times New Roman" w:cs="Times New Roman"/>
          <w:sz w:val="24"/>
          <w:szCs w:val="24"/>
        </w:rPr>
        <w:t xml:space="preserve">the </w:t>
      </w:r>
      <w:r w:rsidR="00796C01">
        <w:rPr>
          <w:rFonts w:ascii="Times New Roman" w:hAnsi="Times New Roman" w:cs="Times New Roman"/>
          <w:sz w:val="24"/>
          <w:szCs w:val="24"/>
        </w:rPr>
        <w:t>r</w:t>
      </w:r>
      <w:r w:rsidR="00FA5AF9">
        <w:rPr>
          <w:rFonts w:ascii="Times New Roman" w:hAnsi="Times New Roman" w:cs="Times New Roman"/>
          <w:sz w:val="24"/>
          <w:szCs w:val="24"/>
        </w:rPr>
        <w:t xml:space="preserve">eturn address </w:t>
      </w:r>
      <w:r w:rsidR="00E612C7">
        <w:rPr>
          <w:rFonts w:ascii="Times New Roman" w:hAnsi="Times New Roman" w:cs="Times New Roman"/>
          <w:sz w:val="24"/>
          <w:szCs w:val="24"/>
        </w:rPr>
        <w:t xml:space="preserve">to get </w:t>
      </w:r>
      <w:r w:rsidR="00FA5AF9">
        <w:rPr>
          <w:rFonts w:ascii="Times New Roman" w:hAnsi="Times New Roman" w:cs="Times New Roman"/>
          <w:sz w:val="24"/>
          <w:szCs w:val="24"/>
        </w:rPr>
        <w:t xml:space="preserve">back to the </w:t>
      </w:r>
      <w:proofErr w:type="gramStart"/>
      <w:r w:rsidR="00FA5AF9" w:rsidRPr="00E66DCB">
        <w:rPr>
          <w:rFonts w:ascii="Courier New" w:hAnsi="Courier New" w:cs="Courier New"/>
          <w:b/>
          <w:sz w:val="24"/>
          <w:szCs w:val="24"/>
        </w:rPr>
        <w:t>main</w:t>
      </w:r>
      <w:r w:rsidR="00E66DCB" w:rsidRPr="00E66DCB">
        <w:rPr>
          <w:rFonts w:ascii="Courier New" w:hAnsi="Courier New" w:cs="Courier New"/>
          <w:b/>
          <w:sz w:val="24"/>
          <w:szCs w:val="24"/>
        </w:rPr>
        <w:t>(</w:t>
      </w:r>
      <w:proofErr w:type="gramEnd"/>
      <w:r w:rsidR="00E66DCB" w:rsidRPr="00E66DCB">
        <w:rPr>
          <w:rFonts w:ascii="Courier New" w:hAnsi="Courier New" w:cs="Courier New"/>
          <w:b/>
          <w:sz w:val="24"/>
          <w:szCs w:val="24"/>
        </w:rPr>
        <w:t>)</w:t>
      </w:r>
      <w:r w:rsidR="00FA5AF9">
        <w:rPr>
          <w:rFonts w:ascii="Times New Roman" w:hAnsi="Times New Roman" w:cs="Times New Roman"/>
          <w:sz w:val="24"/>
          <w:szCs w:val="24"/>
        </w:rPr>
        <w:t xml:space="preserve"> </w:t>
      </w:r>
      <w:r w:rsidR="00B938B8">
        <w:rPr>
          <w:rFonts w:ascii="Times New Roman" w:hAnsi="Times New Roman" w:cs="Times New Roman"/>
          <w:sz w:val="24"/>
          <w:szCs w:val="24"/>
        </w:rPr>
        <w:t xml:space="preserve">is </w:t>
      </w:r>
      <w:r w:rsidR="00B938B8" w:rsidRPr="00B938B8">
        <w:rPr>
          <w:rFonts w:ascii="Courier New" w:hAnsi="Courier New" w:cs="Courier New"/>
          <w:b/>
          <w:sz w:val="24"/>
          <w:szCs w:val="24"/>
        </w:rPr>
        <w:t>0x0000000000401264</w:t>
      </w:r>
      <w:r w:rsidR="00B938B8">
        <w:rPr>
          <w:rFonts w:ascii="Times New Roman" w:hAnsi="Times New Roman" w:cs="Times New Roman"/>
          <w:sz w:val="24"/>
          <w:szCs w:val="24"/>
        </w:rPr>
        <w:t xml:space="preserve"> </w:t>
      </w:r>
      <w:r w:rsidR="0043663C">
        <w:rPr>
          <w:rFonts w:ascii="Times New Roman" w:hAnsi="Times New Roman" w:cs="Times New Roman"/>
          <w:sz w:val="24"/>
          <w:szCs w:val="24"/>
        </w:rPr>
        <w:t>in</w:t>
      </w:r>
      <w:r w:rsidR="008D0ABE">
        <w:rPr>
          <w:rFonts w:ascii="Times New Roman" w:hAnsi="Times New Roman" w:cs="Times New Roman"/>
          <w:sz w:val="24"/>
          <w:szCs w:val="24"/>
        </w:rPr>
        <w:t xml:space="preserve"> figure 2</w:t>
      </w:r>
      <w:r w:rsidR="00ED1DE0">
        <w:rPr>
          <w:rFonts w:ascii="Times New Roman" w:hAnsi="Times New Roman" w:cs="Times New Roman"/>
          <w:sz w:val="24"/>
          <w:szCs w:val="24"/>
        </w:rPr>
        <w:t xml:space="preserve">. It </w:t>
      </w:r>
      <w:r w:rsidR="00CA7E96">
        <w:rPr>
          <w:rFonts w:ascii="Times New Roman" w:hAnsi="Times New Roman" w:cs="Times New Roman"/>
          <w:sz w:val="24"/>
          <w:szCs w:val="24"/>
        </w:rPr>
        <w:t xml:space="preserve">is </w:t>
      </w:r>
      <w:r w:rsidR="00367640">
        <w:rPr>
          <w:rFonts w:ascii="Times New Roman" w:hAnsi="Times New Roman" w:cs="Times New Roman"/>
          <w:sz w:val="24"/>
          <w:szCs w:val="24"/>
        </w:rPr>
        <w:t xml:space="preserve">also </w:t>
      </w:r>
      <w:r w:rsidR="008D0AB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closed </w:t>
      </w:r>
      <w:r w:rsidR="008D0ABE">
        <w:rPr>
          <w:rFonts w:ascii="Times New Roman" w:hAnsi="Times New Roman" w:cs="Times New Roman"/>
          <w:sz w:val="24"/>
          <w:szCs w:val="24"/>
        </w:rPr>
        <w:t>by a red rectangle</w:t>
      </w:r>
      <w:r>
        <w:rPr>
          <w:rFonts w:ascii="Times New Roman" w:hAnsi="Times New Roman" w:cs="Times New Roman"/>
          <w:sz w:val="24"/>
          <w:szCs w:val="24"/>
        </w:rPr>
        <w:t xml:space="preserve"> here</w:t>
      </w:r>
      <w:r w:rsidR="008D0ABE">
        <w:rPr>
          <w:rFonts w:ascii="Times New Roman" w:hAnsi="Times New Roman" w:cs="Times New Roman"/>
          <w:sz w:val="24"/>
          <w:szCs w:val="24"/>
        </w:rPr>
        <w:t>. T</w:t>
      </w:r>
      <w:r w:rsidR="00C261D9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red rectangle </w:t>
      </w:r>
      <w:r w:rsidR="00C261D9">
        <w:rPr>
          <w:rFonts w:ascii="Times New Roman" w:hAnsi="Times New Roman" w:cs="Times New Roman"/>
          <w:sz w:val="24"/>
          <w:szCs w:val="24"/>
        </w:rPr>
        <w:t xml:space="preserve">in figure 5 </w:t>
      </w:r>
      <w:r>
        <w:rPr>
          <w:rFonts w:ascii="Times New Roman" w:hAnsi="Times New Roman" w:cs="Times New Roman"/>
          <w:sz w:val="24"/>
          <w:szCs w:val="24"/>
        </w:rPr>
        <w:t xml:space="preserve">indicates </w:t>
      </w:r>
      <w:r w:rsidR="008D0ABE">
        <w:rPr>
          <w:rFonts w:ascii="Times New Roman" w:hAnsi="Times New Roman" w:cs="Times New Roman"/>
          <w:sz w:val="24"/>
          <w:szCs w:val="24"/>
        </w:rPr>
        <w:t xml:space="preserve">where </w:t>
      </w:r>
      <w:r w:rsidR="008D0ABE" w:rsidRPr="005A29D0">
        <w:rPr>
          <w:rFonts w:ascii="Courier New" w:hAnsi="Courier New" w:cs="Courier New"/>
          <w:sz w:val="24"/>
          <w:szCs w:val="24"/>
        </w:rPr>
        <w:t>RIP</w:t>
      </w:r>
      <w:r w:rsidR="008D0ABE">
        <w:rPr>
          <w:rFonts w:ascii="Times New Roman" w:hAnsi="Times New Roman" w:cs="Times New Roman"/>
          <w:sz w:val="24"/>
          <w:szCs w:val="24"/>
        </w:rPr>
        <w:t xml:space="preserve"> is stored</w:t>
      </w:r>
      <w:r w:rsidR="002B2048">
        <w:rPr>
          <w:rFonts w:ascii="Times New Roman" w:hAnsi="Times New Roman" w:cs="Times New Roman"/>
          <w:sz w:val="24"/>
          <w:szCs w:val="24"/>
        </w:rPr>
        <w:t>. We know from the lecture note that</w:t>
      </w:r>
      <w:r w:rsidR="008D0ABE">
        <w:rPr>
          <w:rFonts w:ascii="Times New Roman" w:hAnsi="Times New Roman" w:cs="Times New Roman"/>
          <w:sz w:val="24"/>
          <w:szCs w:val="24"/>
        </w:rPr>
        <w:t xml:space="preserve"> </w:t>
      </w:r>
      <w:r w:rsidR="008D0ABE" w:rsidRPr="005A29D0">
        <w:rPr>
          <w:rFonts w:ascii="Courier New" w:hAnsi="Courier New" w:cs="Courier New"/>
          <w:sz w:val="24"/>
          <w:szCs w:val="24"/>
        </w:rPr>
        <w:t>RBP</w:t>
      </w:r>
      <w:r w:rsidR="008D0ABE">
        <w:rPr>
          <w:rFonts w:ascii="Times New Roman" w:hAnsi="Times New Roman" w:cs="Times New Roman"/>
          <w:sz w:val="24"/>
          <w:szCs w:val="24"/>
        </w:rPr>
        <w:t xml:space="preserve"> is located </w:t>
      </w:r>
      <w:r>
        <w:rPr>
          <w:rFonts w:ascii="Times New Roman" w:hAnsi="Times New Roman" w:cs="Times New Roman"/>
          <w:sz w:val="24"/>
          <w:szCs w:val="24"/>
        </w:rPr>
        <w:t>immediately b</w:t>
      </w:r>
      <w:r w:rsidR="008D0AB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low </w:t>
      </w:r>
      <w:r w:rsidRPr="005A29D0">
        <w:rPr>
          <w:rFonts w:ascii="Courier New" w:hAnsi="Courier New" w:cs="Courier New"/>
          <w:sz w:val="24"/>
          <w:szCs w:val="24"/>
        </w:rPr>
        <w:t>RI</w:t>
      </w:r>
      <w:r w:rsidR="008D0ABE" w:rsidRPr="005A29D0">
        <w:rPr>
          <w:rFonts w:ascii="Courier New" w:hAnsi="Courier New" w:cs="Courier New"/>
          <w:sz w:val="24"/>
          <w:szCs w:val="24"/>
        </w:rPr>
        <w:t>P</w:t>
      </w:r>
      <w:r w:rsidR="0080472C">
        <w:rPr>
          <w:rFonts w:ascii="Times New Roman" w:hAnsi="Times New Roman" w:cs="Times New Roman"/>
          <w:sz w:val="24"/>
          <w:szCs w:val="24"/>
        </w:rPr>
        <w:t xml:space="preserve"> (</w:t>
      </w:r>
      <w:r w:rsidR="0080472C" w:rsidRPr="0080472C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472C">
        <w:rPr>
          <w:rFonts w:ascii="Times New Roman" w:hAnsi="Times New Roman" w:cs="Times New Roman"/>
          <w:sz w:val="24"/>
          <w:szCs w:val="24"/>
        </w:rPr>
        <w:t xml:space="preserve">in figure 5 </w:t>
      </w:r>
      <w:r>
        <w:rPr>
          <w:rFonts w:ascii="Times New Roman" w:hAnsi="Times New Roman" w:cs="Times New Roman"/>
          <w:sz w:val="24"/>
          <w:szCs w:val="24"/>
        </w:rPr>
        <w:t>is underlined by a purple line</w:t>
      </w:r>
      <w:r w:rsidR="0080472C">
        <w:rPr>
          <w:rFonts w:ascii="Times New Roman" w:hAnsi="Times New Roman" w:cs="Times New Roman"/>
          <w:sz w:val="24"/>
          <w:szCs w:val="24"/>
        </w:rPr>
        <w:t>)</w:t>
      </w:r>
      <w:r w:rsidR="008D0AB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F1C4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ur goal is </w:t>
      </w:r>
      <w:r w:rsidR="00986375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input values so that we can make the </w:t>
      </w:r>
      <w:r w:rsidRPr="00986375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to point to the beginning of </w:t>
      </w:r>
      <w:proofErr w:type="gramStart"/>
      <w:r>
        <w:rPr>
          <w:rFonts w:ascii="Courier New" w:eastAsia="DengXian" w:hAnsi="Courier New" w:cs="Courier New"/>
          <w:kern w:val="0"/>
          <w:sz w:val="22"/>
        </w:rPr>
        <w:t>store[</w:t>
      </w:r>
      <w:proofErr w:type="gramEnd"/>
      <w:r>
        <w:rPr>
          <w:rFonts w:ascii="Courier New" w:eastAsia="DengXian" w:hAnsi="Courier New" w:cs="Courier New"/>
          <w:kern w:val="0"/>
          <w:sz w:val="22"/>
        </w:rPr>
        <w:t xml:space="preserve">] </w:t>
      </w:r>
      <w:r>
        <w:rPr>
          <w:rFonts w:ascii="Times New Roman" w:hAnsi="Times New Roman" w:cs="Times New Roman"/>
          <w:sz w:val="24"/>
          <w:szCs w:val="24"/>
        </w:rPr>
        <w:t>array</w:t>
      </w:r>
      <w:r w:rsidR="00350868">
        <w:rPr>
          <w:rFonts w:ascii="Times New Roman" w:hAnsi="Times New Roman" w:cs="Times New Roman"/>
          <w:sz w:val="24"/>
          <w:szCs w:val="24"/>
        </w:rPr>
        <w:t xml:space="preserve">, and we also put the </w:t>
      </w:r>
      <w:r w:rsidR="00350868" w:rsidRPr="00FC172B">
        <w:rPr>
          <w:rFonts w:ascii="Times New Roman" w:hAnsi="Times New Roman" w:cs="Times New Roman"/>
          <w:b/>
          <w:sz w:val="24"/>
          <w:szCs w:val="24"/>
        </w:rPr>
        <w:t>shellcode address</w:t>
      </w:r>
      <w:r w:rsidR="00350868">
        <w:rPr>
          <w:rFonts w:ascii="Courier New" w:eastAsia="DengXian" w:hAnsi="Courier New" w:cs="Courier New"/>
          <w:kern w:val="0"/>
          <w:sz w:val="22"/>
        </w:rPr>
        <w:t xml:space="preserve"> </w:t>
      </w:r>
      <w:r w:rsidR="00986375">
        <w:rPr>
          <w:rFonts w:ascii="Times New Roman" w:hAnsi="Times New Roman" w:cs="Times New Roman"/>
          <w:sz w:val="24"/>
          <w:szCs w:val="24"/>
        </w:rPr>
        <w:t xml:space="preserve">to the appropriate positions in the </w:t>
      </w:r>
      <w:r w:rsidR="00986375">
        <w:rPr>
          <w:rFonts w:ascii="Courier New" w:eastAsia="DengXian" w:hAnsi="Courier New" w:cs="Courier New"/>
          <w:kern w:val="0"/>
          <w:sz w:val="22"/>
        </w:rPr>
        <w:t xml:space="preserve">store[] </w:t>
      </w:r>
      <w:r w:rsidR="00986375">
        <w:rPr>
          <w:rFonts w:ascii="Times New Roman" w:hAnsi="Times New Roman" w:cs="Times New Roman"/>
          <w:sz w:val="24"/>
          <w:szCs w:val="24"/>
        </w:rPr>
        <w:t>array. In that way when</w:t>
      </w:r>
      <w:r w:rsidR="003508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86375" w:rsidRPr="00986375">
        <w:rPr>
          <w:rFonts w:ascii="Courier New" w:hAnsi="Courier New" w:cs="Courier New"/>
          <w:sz w:val="24"/>
          <w:szCs w:val="24"/>
        </w:rPr>
        <w:t>getInput</w:t>
      </w:r>
      <w:proofErr w:type="spellEnd"/>
      <w:r w:rsidR="00986375" w:rsidRPr="00986375">
        <w:rPr>
          <w:rFonts w:ascii="Courier New" w:hAnsi="Courier New" w:cs="Courier New"/>
          <w:sz w:val="24"/>
          <w:szCs w:val="24"/>
        </w:rPr>
        <w:t>(</w:t>
      </w:r>
      <w:proofErr w:type="gramEnd"/>
      <w:r w:rsidR="00986375" w:rsidRPr="00986375">
        <w:rPr>
          <w:rFonts w:ascii="Courier New" w:hAnsi="Courier New" w:cs="Courier New"/>
          <w:sz w:val="24"/>
          <w:szCs w:val="24"/>
        </w:rPr>
        <w:t>)</w:t>
      </w:r>
      <w:r w:rsidR="00986375">
        <w:rPr>
          <w:rFonts w:ascii="Times New Roman" w:hAnsi="Times New Roman" w:cs="Times New Roman"/>
          <w:sz w:val="24"/>
          <w:szCs w:val="24"/>
        </w:rPr>
        <w:t xml:space="preserve"> returns to </w:t>
      </w:r>
      <w:r w:rsidR="00986375" w:rsidRPr="00986375">
        <w:rPr>
          <w:rFonts w:ascii="Courier New" w:hAnsi="Courier New" w:cs="Courier New"/>
          <w:sz w:val="24"/>
          <w:szCs w:val="24"/>
        </w:rPr>
        <w:t>main()</w:t>
      </w:r>
      <w:r w:rsidR="00986375">
        <w:rPr>
          <w:rFonts w:ascii="Times New Roman" w:hAnsi="Times New Roman" w:cs="Times New Roman"/>
          <w:sz w:val="24"/>
          <w:szCs w:val="24"/>
        </w:rPr>
        <w:t xml:space="preserve"> and then </w:t>
      </w:r>
      <w:r w:rsidR="00986375" w:rsidRPr="00986375">
        <w:rPr>
          <w:rFonts w:ascii="Courier New" w:hAnsi="Courier New" w:cs="Courier New"/>
          <w:sz w:val="24"/>
          <w:szCs w:val="24"/>
        </w:rPr>
        <w:t>main()</w:t>
      </w:r>
      <w:r w:rsidR="00986375">
        <w:rPr>
          <w:rFonts w:ascii="Times New Roman" w:hAnsi="Times New Roman" w:cs="Times New Roman"/>
          <w:sz w:val="24"/>
          <w:szCs w:val="24"/>
        </w:rPr>
        <w:t xml:space="preserve"> returns, the program will return to the shellcode address we put in the </w:t>
      </w:r>
      <w:r w:rsidR="00986375">
        <w:rPr>
          <w:rFonts w:ascii="Courier New" w:eastAsia="DengXian" w:hAnsi="Courier New" w:cs="Courier New"/>
          <w:kern w:val="0"/>
          <w:sz w:val="22"/>
        </w:rPr>
        <w:t>store[]</w:t>
      </w:r>
      <w:r w:rsidR="00986375">
        <w:rPr>
          <w:rFonts w:ascii="Times New Roman" w:hAnsi="Times New Roman" w:cs="Times New Roman"/>
          <w:sz w:val="24"/>
          <w:szCs w:val="24"/>
        </w:rPr>
        <w:t xml:space="preserve"> array. Refer to slides 20-31 of note set 4A for all the details.</w:t>
      </w:r>
    </w:p>
    <w:p w14:paraId="30977D9A" w14:textId="2C4FC721" w:rsidR="001402D8" w:rsidRDefault="00231CE5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ther words, our target is to put characters to </w:t>
      </w:r>
      <w:proofErr w:type="gramStart"/>
      <w:r>
        <w:rPr>
          <w:rFonts w:ascii="Courier New" w:eastAsia="DengXian" w:hAnsi="Courier New" w:cs="Courier New"/>
          <w:kern w:val="0"/>
          <w:sz w:val="22"/>
        </w:rPr>
        <w:t>input[</w:t>
      </w:r>
      <w:proofErr w:type="gramEnd"/>
      <w:r>
        <w:rPr>
          <w:rFonts w:ascii="Courier New" w:eastAsia="DengXian" w:hAnsi="Courier New" w:cs="Courier New"/>
          <w:kern w:val="0"/>
          <w:sz w:val="22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array so that when it overflows the </w:t>
      </w:r>
      <w:r>
        <w:rPr>
          <w:rFonts w:ascii="Courier New" w:eastAsia="DengXian" w:hAnsi="Courier New" w:cs="Courier New"/>
          <w:kern w:val="0"/>
          <w:sz w:val="22"/>
        </w:rPr>
        <w:t>store[]</w:t>
      </w:r>
      <w:r>
        <w:rPr>
          <w:rFonts w:ascii="Times New Roman" w:hAnsi="Times New Roman" w:cs="Times New Roman"/>
          <w:sz w:val="24"/>
          <w:szCs w:val="24"/>
        </w:rPr>
        <w:t xml:space="preserve"> array by one byte, it will overflow the lower byte of </w:t>
      </w:r>
      <w:r w:rsidRPr="00311DD4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appropriately, so that RBP points to the beginning of the </w:t>
      </w:r>
      <w:r>
        <w:rPr>
          <w:rFonts w:ascii="Courier New" w:eastAsia="DengXian" w:hAnsi="Courier New" w:cs="Courier New"/>
          <w:kern w:val="0"/>
          <w:sz w:val="22"/>
        </w:rPr>
        <w:t>store[]</w:t>
      </w:r>
      <w:r>
        <w:rPr>
          <w:rFonts w:ascii="Times New Roman" w:hAnsi="Times New Roman" w:cs="Times New Roman"/>
          <w:sz w:val="24"/>
          <w:szCs w:val="24"/>
        </w:rPr>
        <w:t xml:space="preserve"> array.</w:t>
      </w:r>
      <w:r w:rsidR="00311DD4">
        <w:rPr>
          <w:rFonts w:ascii="Times New Roman" w:hAnsi="Times New Roman" w:cs="Times New Roman"/>
          <w:sz w:val="24"/>
          <w:szCs w:val="24"/>
        </w:rPr>
        <w:t xml:space="preserve"> The lower byte of </w:t>
      </w:r>
      <w:r w:rsidR="00311DD4" w:rsidRPr="001354D6">
        <w:rPr>
          <w:rFonts w:ascii="Courier New" w:hAnsi="Courier New" w:cs="Courier New"/>
          <w:sz w:val="24"/>
          <w:szCs w:val="24"/>
        </w:rPr>
        <w:t>RBP</w:t>
      </w:r>
      <w:r w:rsidR="00311DD4">
        <w:rPr>
          <w:rFonts w:ascii="Times New Roman" w:hAnsi="Times New Roman" w:cs="Times New Roman"/>
          <w:sz w:val="24"/>
          <w:szCs w:val="24"/>
        </w:rPr>
        <w:t xml:space="preserve"> is enclosed by a purple rectangle in Fig 6 below.</w:t>
      </w:r>
      <w:r w:rsidR="00AA210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536ABC" w14:textId="694D2B62" w:rsidR="005A29D0" w:rsidRDefault="00311DD4" w:rsidP="008D0AB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8B1FF4D" wp14:editId="4B8FC640">
                <wp:simplePos x="0" y="0"/>
                <wp:positionH relativeFrom="column">
                  <wp:posOffset>1711325</wp:posOffset>
                </wp:positionH>
                <wp:positionV relativeFrom="paragraph">
                  <wp:posOffset>593090</wp:posOffset>
                </wp:positionV>
                <wp:extent cx="171450" cy="139700"/>
                <wp:effectExtent l="0" t="0" r="19050" b="12700"/>
                <wp:wrapNone/>
                <wp:docPr id="291" name="Rectangle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9DDF38E" id="Rectangle 291" o:spid="_x0000_s1026" style="position:absolute;margin-left:134.75pt;margin-top:46.7pt;width:13.5pt;height:11pt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" filled="f" strokecolor="#7030a0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B43B62E" wp14:editId="69389672">
                <wp:simplePos x="0" y="0"/>
                <wp:positionH relativeFrom="column">
                  <wp:posOffset>1707515</wp:posOffset>
                </wp:positionH>
                <wp:positionV relativeFrom="paragraph">
                  <wp:posOffset>464820</wp:posOffset>
                </wp:positionV>
                <wp:extent cx="171450" cy="139700"/>
                <wp:effectExtent l="0" t="0" r="19050" b="1270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" cy="139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63026E5" id="Rectangle 42" o:spid="_x0000_s1026" style="position:absolute;margin-left:134.45pt;margin-top:36.6pt;width:13.5pt;height:11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" filled="f" strokecolor="#ffc000" strokeweight="2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C2D7E7" wp14:editId="2A0987E3">
            <wp:extent cx="5270500" cy="1111250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11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6BF75" w14:textId="41B8B39F" w:rsidR="00405DB7" w:rsidRDefault="00311DD4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6</w:t>
      </w:r>
    </w:p>
    <w:p w14:paraId="039B6C6C" w14:textId="24985A70" w:rsidR="00FF66E3" w:rsidRPr="00FF66E3" w:rsidRDefault="00324F33" w:rsidP="00FF66E3">
      <w:pPr>
        <w:pStyle w:val="ac"/>
        <w:numPr>
          <w:ilvl w:val="0"/>
          <w:numId w:val="16"/>
        </w:numPr>
        <w:spacing w:after="160" w:line="259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FF66E3">
        <w:rPr>
          <w:rFonts w:ascii="Times New Roman" w:hAnsi="Times New Roman" w:cs="Times New Roman"/>
          <w:sz w:val="24"/>
          <w:szCs w:val="24"/>
        </w:rPr>
        <w:t xml:space="preserve">By referring to the C source code </w:t>
      </w:r>
      <w:r w:rsidR="00932BC6" w:rsidRPr="00FF66E3">
        <w:rPr>
          <w:rFonts w:ascii="Times New Roman" w:hAnsi="Times New Roman" w:cs="Times New Roman"/>
          <w:sz w:val="24"/>
          <w:szCs w:val="24"/>
        </w:rPr>
        <w:t>HW2-Q1</w:t>
      </w:r>
      <w:r w:rsidR="001402D8" w:rsidRPr="00FF66E3">
        <w:rPr>
          <w:rFonts w:ascii="Times New Roman" w:hAnsi="Times New Roman" w:cs="Times New Roman"/>
          <w:sz w:val="24"/>
          <w:szCs w:val="24"/>
        </w:rPr>
        <w:t>.c</w:t>
      </w:r>
      <w:r w:rsidRPr="00FF66E3">
        <w:rPr>
          <w:rFonts w:ascii="Times New Roman" w:hAnsi="Times New Roman" w:cs="Times New Roman"/>
          <w:sz w:val="24"/>
          <w:szCs w:val="24"/>
        </w:rPr>
        <w:t xml:space="preserve"> and by r</w:t>
      </w:r>
      <w:r w:rsidR="00F618FA" w:rsidRPr="00FF66E3">
        <w:rPr>
          <w:rFonts w:ascii="Times New Roman" w:hAnsi="Times New Roman" w:cs="Times New Roman"/>
          <w:sz w:val="24"/>
          <w:szCs w:val="24"/>
        </w:rPr>
        <w:t>un</w:t>
      </w:r>
      <w:r w:rsidRPr="00FF66E3">
        <w:rPr>
          <w:rFonts w:ascii="Times New Roman" w:hAnsi="Times New Roman" w:cs="Times New Roman"/>
          <w:sz w:val="24"/>
          <w:szCs w:val="24"/>
        </w:rPr>
        <w:t>ning</w:t>
      </w:r>
      <w:r w:rsidR="00F618FA" w:rsidRPr="00FF66E3">
        <w:rPr>
          <w:rFonts w:ascii="Times New Roman" w:hAnsi="Times New Roman" w:cs="Times New Roman"/>
          <w:sz w:val="24"/>
          <w:szCs w:val="24"/>
        </w:rPr>
        <w:t xml:space="preserve"> the program </w:t>
      </w:r>
      <w:r w:rsidR="00932BC6" w:rsidRPr="00FF66E3">
        <w:rPr>
          <w:rFonts w:ascii="Times New Roman" w:hAnsi="Times New Roman" w:cs="Times New Roman"/>
          <w:sz w:val="24"/>
          <w:szCs w:val="24"/>
        </w:rPr>
        <w:t>HW2-Q1</w:t>
      </w:r>
      <w:r w:rsidRPr="00FF66E3">
        <w:rPr>
          <w:rFonts w:ascii="Times New Roman" w:hAnsi="Times New Roman" w:cs="Times New Roman"/>
          <w:sz w:val="24"/>
          <w:szCs w:val="24"/>
        </w:rPr>
        <w:t xml:space="preserve">, </w:t>
      </w:r>
      <w:r w:rsidR="00F618FA" w:rsidRPr="00FF66E3">
        <w:rPr>
          <w:rFonts w:ascii="Times New Roman" w:hAnsi="Times New Roman" w:cs="Times New Roman"/>
          <w:sz w:val="24"/>
          <w:szCs w:val="24"/>
        </w:rPr>
        <w:t xml:space="preserve">determine </w:t>
      </w:r>
      <w:r w:rsidR="005F346E" w:rsidRPr="00FF66E3">
        <w:rPr>
          <w:rFonts w:ascii="Times New Roman" w:hAnsi="Times New Roman" w:cs="Times New Roman"/>
          <w:sz w:val="24"/>
          <w:szCs w:val="24"/>
        </w:rPr>
        <w:t xml:space="preserve">the </w:t>
      </w:r>
      <w:r w:rsidR="00A64BB6" w:rsidRPr="00FF66E3">
        <w:rPr>
          <w:rFonts w:ascii="Times New Roman" w:hAnsi="Times New Roman" w:cs="Times New Roman"/>
          <w:sz w:val="24"/>
          <w:szCs w:val="24"/>
        </w:rPr>
        <w:t xml:space="preserve">start </w:t>
      </w:r>
      <w:r w:rsidR="005F346E" w:rsidRPr="00FF66E3">
        <w:rPr>
          <w:rFonts w:ascii="Times New Roman" w:hAnsi="Times New Roman" w:cs="Times New Roman"/>
          <w:sz w:val="24"/>
          <w:szCs w:val="24"/>
        </w:rPr>
        <w:t xml:space="preserve">address </w:t>
      </w:r>
      <w:r w:rsidR="00F618FA" w:rsidRPr="00FF66E3">
        <w:rPr>
          <w:rFonts w:ascii="Times New Roman" w:hAnsi="Times New Roman" w:cs="Times New Roman"/>
          <w:sz w:val="24"/>
          <w:szCs w:val="24"/>
        </w:rPr>
        <w:t xml:space="preserve">where the shellcode is located. Explain briefly in one sentence. </w:t>
      </w:r>
      <w:r w:rsidR="00F618FA" w:rsidRPr="00FF66E3">
        <w:rPr>
          <w:rFonts w:ascii="Times New Roman" w:hAnsi="Times New Roman" w:cs="Times New Roman"/>
          <w:b/>
          <w:sz w:val="24"/>
          <w:szCs w:val="24"/>
        </w:rPr>
        <w:t>Enclose a screenshot showing the outputs of the program to support your answer</w:t>
      </w:r>
      <w:r w:rsidR="00F618FA" w:rsidRPr="00FF66E3">
        <w:rPr>
          <w:rFonts w:ascii="Times New Roman" w:hAnsi="Times New Roman" w:cs="Times New Roman"/>
          <w:sz w:val="24"/>
          <w:szCs w:val="24"/>
        </w:rPr>
        <w:t>. (</w:t>
      </w:r>
      <w:r w:rsidR="00665D59" w:rsidRPr="00FF66E3">
        <w:rPr>
          <w:rFonts w:ascii="Times New Roman" w:hAnsi="Times New Roman" w:cs="Times New Roman"/>
          <w:sz w:val="24"/>
          <w:szCs w:val="24"/>
        </w:rPr>
        <w:t>6</w:t>
      </w:r>
      <w:r w:rsidR="00F618FA" w:rsidRPr="00FF66E3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235B5740" w14:textId="16F3206B" w:rsidR="00E12F44" w:rsidRDefault="00FF66E3" w:rsidP="00FF66E3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 w:rsidRPr="00FF66E3">
        <w:rPr>
          <w:rFonts w:ascii="Times New Roman" w:hAnsi="Times New Roman" w:cs="Times New Roman"/>
          <w:color w:val="7030A0"/>
          <w:sz w:val="24"/>
          <w:szCs w:val="24"/>
        </w:rPr>
        <w:t>​</w:t>
      </w:r>
      <w:r w:rsidR="008E76FD">
        <w:rPr>
          <w:rFonts w:ascii="Times New Roman" w:hAnsi="Times New Roman" w:cs="Times New Roman"/>
          <w:color w:val="7030A0"/>
          <w:sz w:val="24"/>
          <w:szCs w:val="24"/>
        </w:rPr>
        <w:t xml:space="preserve">Ans: </w:t>
      </w:r>
      <w:r w:rsidR="00E12F44">
        <w:rPr>
          <w:rFonts w:ascii="Times New Roman" w:hAnsi="Times New Roman" w:cs="Times New Roman"/>
          <w:color w:val="7030A0"/>
          <w:sz w:val="24"/>
          <w:szCs w:val="24"/>
        </w:rPr>
        <w:t>According to the c program code, ‘</w:t>
      </w:r>
      <w:proofErr w:type="spellStart"/>
      <w:r w:rsidR="00E12F44">
        <w:rPr>
          <w:rFonts w:ascii="Times New Roman" w:hAnsi="Times New Roman" w:cs="Times New Roman"/>
          <w:color w:val="7030A0"/>
          <w:sz w:val="24"/>
          <w:szCs w:val="24"/>
        </w:rPr>
        <w:t>sc</w:t>
      </w:r>
      <w:proofErr w:type="spellEnd"/>
      <w:r w:rsidR="00E12F44">
        <w:rPr>
          <w:rFonts w:ascii="Times New Roman" w:hAnsi="Times New Roman" w:cs="Times New Roman"/>
          <w:color w:val="7030A0"/>
          <w:sz w:val="24"/>
          <w:szCs w:val="24"/>
        </w:rPr>
        <w:t xml:space="preserve">’ prints out the start address of stored inputs. </w:t>
      </w:r>
    </w:p>
    <w:p w14:paraId="35DFED55" w14:textId="77777777" w:rsidR="00E12F44" w:rsidRDefault="00E12F44" w:rsidP="00FF66E3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5FCE0189" wp14:editId="1A9ABB63">
                <wp:simplePos x="0" y="0"/>
                <wp:positionH relativeFrom="column">
                  <wp:posOffset>-117426</wp:posOffset>
                </wp:positionH>
                <wp:positionV relativeFrom="paragraph">
                  <wp:posOffset>435123</wp:posOffset>
                </wp:positionV>
                <wp:extent cx="985520" cy="196508"/>
                <wp:effectExtent l="12700" t="12700" r="30480" b="19685"/>
                <wp:wrapNone/>
                <wp:docPr id="1114132822" name="圆角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5520" cy="196508"/>
                        </a:xfrm>
                        <a:prstGeom prst="roundRect">
                          <a:avLst/>
                        </a:prstGeom>
                        <a:solidFill>
                          <a:srgbClr val="7230A2">
                            <a:alpha val="21961"/>
                          </a:srgbClr>
                        </a:solidFill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A56C9A" id="圆角矩形 20" o:spid="_x0000_s1026" style="position:absolute;margin-left:-9.25pt;margin-top:34.25pt;width:77.6pt;height:15.4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" fillcolor="#7230a2" strokecolor="#7030a0" strokeweight="3pt">
                <v:fill opacity="14392f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321D23" wp14:editId="40AD3AE5">
            <wp:extent cx="2764301" cy="787791"/>
            <wp:effectExtent l="0" t="0" r="4445" b="0"/>
            <wp:docPr id="1432482064" name="图片 1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482064" name="图片 18" descr="文本&#10;&#10;描述已自动生成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9" r="18132" b="47763"/>
                    <a:stretch/>
                  </pic:blipFill>
                  <pic:spPr bwMode="auto">
                    <a:xfrm>
                      <a:off x="0" y="0"/>
                      <a:ext cx="2872692" cy="818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12F44"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</w:p>
    <w:p w14:paraId="6663927C" w14:textId="10C021DE" w:rsidR="00212905" w:rsidRDefault="00E12F44" w:rsidP="00FF66E3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 w:rsidRPr="00FF66E3">
        <w:rPr>
          <w:rFonts w:ascii="Times New Roman" w:hAnsi="Times New Roman" w:cs="Times New Roman"/>
          <w:color w:val="7030A0"/>
          <w:sz w:val="24"/>
          <w:szCs w:val="24"/>
        </w:rPr>
        <w:t>The start address of the shellcode is 0x401150.​</w:t>
      </w:r>
    </w:p>
    <w:p w14:paraId="133D28B8" w14:textId="23F061C9" w:rsidR="00502DF6" w:rsidRPr="00502DF6" w:rsidRDefault="00502DF6" w:rsidP="06873EB0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</w:p>
    <w:p w14:paraId="23E18A8F" w14:textId="2113B113" w:rsidR="00B54B41" w:rsidRDefault="000F018E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BD7398">
        <w:rPr>
          <w:rFonts w:ascii="Times New Roman" w:hAnsi="Times New Roman" w:cs="Times New Roman"/>
          <w:sz w:val="24"/>
          <w:szCs w:val="24"/>
        </w:rPr>
        <w:t xml:space="preserve">) </w:t>
      </w:r>
      <w:r w:rsidR="002E2F1A">
        <w:rPr>
          <w:rFonts w:ascii="Times New Roman" w:hAnsi="Times New Roman" w:cs="Times New Roman"/>
          <w:sz w:val="24"/>
          <w:szCs w:val="24"/>
        </w:rPr>
        <w:t xml:space="preserve">Run the program 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 w:rsidR="002E2F1A">
        <w:rPr>
          <w:rFonts w:ascii="Times New Roman" w:hAnsi="Times New Roman" w:cs="Times New Roman"/>
          <w:sz w:val="24"/>
          <w:szCs w:val="24"/>
        </w:rPr>
        <w:t xml:space="preserve">, use the output of the program to </w:t>
      </w:r>
      <w:r w:rsidR="00EA6108">
        <w:rPr>
          <w:rFonts w:ascii="Times New Roman" w:hAnsi="Times New Roman" w:cs="Times New Roman"/>
          <w:sz w:val="24"/>
          <w:szCs w:val="24"/>
        </w:rPr>
        <w:t>determine the address</w:t>
      </w:r>
      <w:r w:rsidR="002E2F1A">
        <w:rPr>
          <w:rFonts w:ascii="Times New Roman" w:hAnsi="Times New Roman" w:cs="Times New Roman"/>
          <w:sz w:val="24"/>
          <w:szCs w:val="24"/>
        </w:rPr>
        <w:t xml:space="preserve"> </w:t>
      </w:r>
      <w:r w:rsidR="000D7AD7">
        <w:rPr>
          <w:rFonts w:ascii="Times New Roman" w:hAnsi="Times New Roman" w:cs="Times New Roman"/>
          <w:sz w:val="24"/>
          <w:szCs w:val="24"/>
        </w:rPr>
        <w:t xml:space="preserve">that </w:t>
      </w:r>
      <w:r w:rsidR="002E2F1A">
        <w:rPr>
          <w:rFonts w:ascii="Times New Roman" w:hAnsi="Times New Roman" w:cs="Times New Roman"/>
          <w:sz w:val="24"/>
          <w:szCs w:val="24"/>
        </w:rPr>
        <w:t xml:space="preserve">the </w:t>
      </w:r>
      <w:r w:rsidR="002E2F1A" w:rsidRPr="00324F33">
        <w:rPr>
          <w:rFonts w:ascii="Courier New" w:hAnsi="Courier New" w:cs="Courier New"/>
          <w:sz w:val="24"/>
          <w:szCs w:val="24"/>
        </w:rPr>
        <w:t>RBP</w:t>
      </w:r>
      <w:r w:rsidR="00EA6108">
        <w:rPr>
          <w:rFonts w:ascii="Times New Roman" w:hAnsi="Times New Roman" w:cs="Times New Roman"/>
          <w:sz w:val="24"/>
          <w:szCs w:val="24"/>
        </w:rPr>
        <w:t xml:space="preserve"> should point</w:t>
      </w:r>
      <w:r w:rsidR="002E2F1A">
        <w:rPr>
          <w:rFonts w:ascii="Times New Roman" w:hAnsi="Times New Roman" w:cs="Times New Roman"/>
          <w:sz w:val="24"/>
          <w:szCs w:val="24"/>
        </w:rPr>
        <w:t xml:space="preserve"> to. Explain briefly</w:t>
      </w:r>
      <w:r w:rsidR="00816D57">
        <w:rPr>
          <w:rFonts w:ascii="Times New Roman" w:hAnsi="Times New Roman" w:cs="Times New Roman"/>
          <w:sz w:val="24"/>
          <w:szCs w:val="24"/>
        </w:rPr>
        <w:t xml:space="preserve"> in one </w:t>
      </w:r>
      <w:r w:rsidR="002E2F1A">
        <w:rPr>
          <w:rFonts w:ascii="Times New Roman" w:hAnsi="Times New Roman" w:cs="Times New Roman"/>
          <w:sz w:val="24"/>
          <w:szCs w:val="24"/>
        </w:rPr>
        <w:t>sentence</w:t>
      </w:r>
      <w:r w:rsidR="008D7FA7">
        <w:rPr>
          <w:rFonts w:ascii="Times New Roman" w:hAnsi="Times New Roman" w:cs="Times New Roman"/>
          <w:sz w:val="24"/>
          <w:szCs w:val="24"/>
        </w:rPr>
        <w:t>.</w:t>
      </w:r>
      <w:r w:rsidR="002E2F1A">
        <w:rPr>
          <w:rFonts w:ascii="Times New Roman" w:hAnsi="Times New Roman" w:cs="Times New Roman"/>
          <w:sz w:val="24"/>
          <w:szCs w:val="24"/>
        </w:rPr>
        <w:t xml:space="preserve"> </w:t>
      </w:r>
      <w:r w:rsidR="008D7FA7">
        <w:rPr>
          <w:rFonts w:ascii="Times New Roman" w:hAnsi="Times New Roman" w:cs="Times New Roman"/>
          <w:b/>
          <w:sz w:val="24"/>
          <w:szCs w:val="24"/>
        </w:rPr>
        <w:t>E</w:t>
      </w:r>
      <w:r w:rsidR="002E2F1A">
        <w:rPr>
          <w:rFonts w:ascii="Times New Roman" w:hAnsi="Times New Roman" w:cs="Times New Roman"/>
          <w:b/>
          <w:sz w:val="24"/>
          <w:szCs w:val="24"/>
        </w:rPr>
        <w:t>nclose a screenshot</w:t>
      </w:r>
      <w:r w:rsidR="00D56601" w:rsidRPr="00D56601">
        <w:rPr>
          <w:rFonts w:ascii="Times New Roman" w:hAnsi="Times New Roman" w:cs="Times New Roman"/>
          <w:b/>
          <w:sz w:val="24"/>
          <w:szCs w:val="24"/>
        </w:rPr>
        <w:t xml:space="preserve"> showing the </w:t>
      </w:r>
      <w:r w:rsidR="002E2F1A">
        <w:rPr>
          <w:rFonts w:ascii="Times New Roman" w:hAnsi="Times New Roman" w:cs="Times New Roman"/>
          <w:b/>
          <w:sz w:val="24"/>
          <w:szCs w:val="24"/>
        </w:rPr>
        <w:t>outputs of the program to support your answer</w:t>
      </w:r>
      <w:r w:rsidR="00187488">
        <w:rPr>
          <w:rFonts w:ascii="Times New Roman" w:hAnsi="Times New Roman" w:cs="Times New Roman"/>
          <w:sz w:val="24"/>
          <w:szCs w:val="24"/>
        </w:rPr>
        <w:t xml:space="preserve">. </w:t>
      </w:r>
      <w:r w:rsidR="00057725">
        <w:rPr>
          <w:rFonts w:ascii="Times New Roman" w:hAnsi="Times New Roman" w:cs="Times New Roman"/>
          <w:sz w:val="24"/>
          <w:szCs w:val="24"/>
        </w:rPr>
        <w:t>(</w:t>
      </w:r>
      <w:r w:rsidR="00791162">
        <w:rPr>
          <w:rFonts w:ascii="Times New Roman" w:hAnsi="Times New Roman" w:cs="Times New Roman"/>
          <w:sz w:val="24"/>
          <w:szCs w:val="24"/>
        </w:rPr>
        <w:t>6</w:t>
      </w:r>
      <w:r w:rsidR="00057725">
        <w:rPr>
          <w:rFonts w:ascii="Times New Roman" w:hAnsi="Times New Roman" w:cs="Times New Roman"/>
          <w:sz w:val="24"/>
          <w:szCs w:val="24"/>
        </w:rPr>
        <w:t xml:space="preserve"> </w:t>
      </w:r>
      <w:r w:rsidR="00077FA1">
        <w:rPr>
          <w:rFonts w:ascii="Times New Roman" w:hAnsi="Times New Roman" w:cs="Times New Roman"/>
          <w:sz w:val="24"/>
          <w:szCs w:val="24"/>
        </w:rPr>
        <w:t>points)</w:t>
      </w:r>
    </w:p>
    <w:p w14:paraId="3BF9B140" w14:textId="3A73CF73" w:rsidR="00212905" w:rsidRPr="00212905" w:rsidRDefault="00212905" w:rsidP="06873EB0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 xml:space="preserve">Ans: </w:t>
      </w:r>
      <w:r w:rsidRPr="00212905">
        <w:rPr>
          <w:rFonts w:ascii="Times New Roman" w:hAnsi="Times New Roman" w:cs="Times New Roman"/>
          <w:color w:val="7030A0"/>
          <w:sz w:val="24"/>
          <w:szCs w:val="24"/>
        </w:rPr>
        <w:t xml:space="preserve">The address </w:t>
      </w:r>
      <w:r w:rsidRPr="00E50AD4">
        <w:rPr>
          <w:rFonts w:ascii="Times New Roman" w:hAnsi="Times New Roman" w:cs="Times New Roman"/>
          <w:b/>
          <w:bCs/>
          <w:color w:val="7030A0"/>
          <w:sz w:val="24"/>
          <w:szCs w:val="24"/>
        </w:rPr>
        <w:t>0x7fffffffdd</w:t>
      </w:r>
      <w:r w:rsidR="00E12F44">
        <w:rPr>
          <w:rFonts w:ascii="Times New Roman" w:hAnsi="Times New Roman" w:cs="Times New Roman"/>
          <w:b/>
          <w:bCs/>
          <w:color w:val="7030A0"/>
          <w:sz w:val="24"/>
          <w:szCs w:val="24"/>
        </w:rPr>
        <w:t>1</w:t>
      </w:r>
      <w:r w:rsidRPr="00E50AD4">
        <w:rPr>
          <w:rFonts w:ascii="Times New Roman" w:hAnsi="Times New Roman" w:cs="Times New Roman"/>
          <w:b/>
          <w:bCs/>
          <w:color w:val="7030A0"/>
          <w:sz w:val="24"/>
          <w:szCs w:val="24"/>
        </w:rPr>
        <w:t>0</w:t>
      </w:r>
      <w:r w:rsidRPr="00212905">
        <w:rPr>
          <w:rFonts w:ascii="Times New Roman" w:hAnsi="Times New Roman" w:cs="Times New Roman"/>
          <w:color w:val="7030A0"/>
          <w:sz w:val="24"/>
          <w:szCs w:val="24"/>
        </w:rPr>
        <w:t xml:space="preserve"> shown in the debug output is a stack </w:t>
      </w:r>
      <w:proofErr w:type="gramStart"/>
      <w:r w:rsidRPr="00212905">
        <w:rPr>
          <w:rFonts w:ascii="Times New Roman" w:hAnsi="Times New Roman" w:cs="Times New Roman"/>
          <w:color w:val="7030A0"/>
          <w:sz w:val="24"/>
          <w:szCs w:val="24"/>
        </w:rPr>
        <w:t>address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, </w:t>
      </w:r>
      <w:r w:rsidRPr="00212905">
        <w:rPr>
          <w:rFonts w:ascii="Times New Roman" w:hAnsi="Times New Roman" w:cs="Times New Roman"/>
          <w:color w:val="7030A0"/>
          <w:sz w:val="24"/>
          <w:szCs w:val="24"/>
        </w:rPr>
        <w:t>and</w:t>
      </w:r>
      <w:proofErr w:type="gramEnd"/>
      <w:r w:rsidRPr="00212905">
        <w:rPr>
          <w:rFonts w:ascii="Times New Roman" w:hAnsi="Times New Roman" w:cs="Times New Roman"/>
          <w:color w:val="7030A0"/>
          <w:sz w:val="24"/>
          <w:szCs w:val="24"/>
        </w:rPr>
        <w:t xml:space="preserve"> given the context of the code and the stack frame setup, this would be the address that RBP should point to.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</w:p>
    <w:p w14:paraId="314D27C5" w14:textId="22510D7F" w:rsidR="00502DF6" w:rsidRDefault="00E12F44" w:rsidP="00502DF6">
      <w:pPr>
        <w:spacing w:after="160" w:line="259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D2330BC" wp14:editId="7F82DDA6">
                <wp:simplePos x="0" y="0"/>
                <wp:positionH relativeFrom="column">
                  <wp:posOffset>-31652</wp:posOffset>
                </wp:positionH>
                <wp:positionV relativeFrom="paragraph">
                  <wp:posOffset>1555750</wp:posOffset>
                </wp:positionV>
                <wp:extent cx="1075787" cy="194310"/>
                <wp:effectExtent l="12700" t="12700" r="29210" b="21590"/>
                <wp:wrapNone/>
                <wp:docPr id="1055023092" name="圆角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5787" cy="194310"/>
                        </a:xfrm>
                        <a:prstGeom prst="roundRect">
                          <a:avLst/>
                        </a:prstGeom>
                        <a:solidFill>
                          <a:srgbClr val="7230A2">
                            <a:alpha val="21961"/>
                          </a:srgbClr>
                        </a:solidFill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31E5CF" id="圆角矩形 20" o:spid="_x0000_s1026" style="position:absolute;margin-left:-2.5pt;margin-top:122.5pt;width:84.7pt;height:15.3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" fillcolor="#7230a2" strokecolor="#7030a0" strokeweight="3pt">
                <v:fill opacity="14392f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E50AD7E" wp14:editId="1A7F7E0E">
                <wp:simplePos x="0" y="0"/>
                <wp:positionH relativeFrom="column">
                  <wp:posOffset>1633269</wp:posOffset>
                </wp:positionH>
                <wp:positionV relativeFrom="paragraph">
                  <wp:posOffset>1531620</wp:posOffset>
                </wp:positionV>
                <wp:extent cx="247015" cy="194310"/>
                <wp:effectExtent l="12700" t="12700" r="19685" b="21590"/>
                <wp:wrapNone/>
                <wp:docPr id="1231229083" name="圆角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015" cy="194310"/>
                        </a:xfrm>
                        <a:prstGeom prst="roundRect">
                          <a:avLst/>
                        </a:prstGeom>
                        <a:solidFill>
                          <a:srgbClr val="7230A2">
                            <a:alpha val="16863"/>
                          </a:srgbClr>
                        </a:solidFill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7182D3E" id="圆角矩形 20" o:spid="_x0000_s1026" style="position:absolute;margin-left:128.6pt;margin-top:120.6pt;width:19.45pt;height:15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" fillcolor="#7230a2" strokecolor="#7030a0" strokeweight="3pt">
                <v:fill opacity="11051f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55B88D" wp14:editId="527106C8">
            <wp:extent cx="5274310" cy="2268855"/>
            <wp:effectExtent l="0" t="0" r="0" b="4445"/>
            <wp:docPr id="995692755" name="图片 17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692755" name="图片 17" descr="图形用户界面, 文本, 应用程序&#10;&#10;描述已自动生成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C36E1" w14:textId="4754BF2F" w:rsidR="009C245B" w:rsidRDefault="00AA2101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</w:t>
      </w:r>
      <w:r w:rsidR="00BD7398">
        <w:rPr>
          <w:rFonts w:ascii="Times New Roman" w:hAnsi="Times New Roman" w:cs="Times New Roman"/>
          <w:sz w:val="24"/>
          <w:szCs w:val="24"/>
        </w:rPr>
        <w:t xml:space="preserve">) </w:t>
      </w:r>
      <w:r w:rsidR="00555341">
        <w:rPr>
          <w:rFonts w:ascii="Times New Roman" w:hAnsi="Times New Roman" w:cs="Times New Roman"/>
          <w:sz w:val="24"/>
          <w:szCs w:val="24"/>
        </w:rPr>
        <w:t>By using the result of part (b), and by assuming that the</w:t>
      </w:r>
      <w:r w:rsidR="002916C7">
        <w:rPr>
          <w:rFonts w:ascii="Times New Roman" w:hAnsi="Times New Roman" w:cs="Times New Roman"/>
          <w:sz w:val="24"/>
          <w:szCs w:val="24"/>
        </w:rPr>
        <w:t xml:space="preserve"> start</w:t>
      </w:r>
      <w:r w:rsidR="00555341">
        <w:rPr>
          <w:rFonts w:ascii="Times New Roman" w:hAnsi="Times New Roman" w:cs="Times New Roman"/>
          <w:sz w:val="24"/>
          <w:szCs w:val="24"/>
        </w:rPr>
        <w:t xml:space="preserve"> address of </w:t>
      </w:r>
      <w:proofErr w:type="gramStart"/>
      <w:r w:rsidR="00555341" w:rsidRPr="00F8619F">
        <w:rPr>
          <w:rFonts w:ascii="Courier New" w:hAnsi="Courier New" w:cs="Courier New"/>
          <w:sz w:val="24"/>
          <w:szCs w:val="24"/>
        </w:rPr>
        <w:t>store[</w:t>
      </w:r>
      <w:proofErr w:type="gramEnd"/>
      <w:r w:rsidR="00555341" w:rsidRPr="00F8619F">
        <w:rPr>
          <w:rFonts w:ascii="Courier New" w:hAnsi="Courier New" w:cs="Courier New"/>
          <w:sz w:val="24"/>
          <w:szCs w:val="24"/>
        </w:rPr>
        <w:t>]</w:t>
      </w:r>
      <w:r w:rsidR="00555341">
        <w:rPr>
          <w:rFonts w:ascii="Times New Roman" w:hAnsi="Times New Roman" w:cs="Times New Roman"/>
          <w:sz w:val="24"/>
          <w:szCs w:val="24"/>
        </w:rPr>
        <w:t xml:space="preserve"> different </w:t>
      </w:r>
      <w:r w:rsidR="005932CC">
        <w:rPr>
          <w:rFonts w:ascii="Times New Roman" w:hAnsi="Times New Roman" w:cs="Times New Roman"/>
          <w:sz w:val="24"/>
          <w:szCs w:val="24"/>
        </w:rPr>
        <w:t>than</w:t>
      </w:r>
      <w:r w:rsidR="00555341">
        <w:rPr>
          <w:rFonts w:ascii="Times New Roman" w:hAnsi="Times New Roman" w:cs="Times New Roman"/>
          <w:sz w:val="24"/>
          <w:szCs w:val="24"/>
        </w:rPr>
        <w:t xml:space="preserve"> the </w:t>
      </w:r>
      <w:r w:rsidR="00864B54">
        <w:rPr>
          <w:rFonts w:ascii="Times New Roman" w:hAnsi="Times New Roman" w:cs="Times New Roman"/>
          <w:sz w:val="24"/>
          <w:szCs w:val="24"/>
        </w:rPr>
        <w:t>stored</w:t>
      </w:r>
      <w:r w:rsidR="00555341">
        <w:rPr>
          <w:rFonts w:ascii="Times New Roman" w:hAnsi="Times New Roman" w:cs="Times New Roman"/>
          <w:sz w:val="24"/>
          <w:szCs w:val="24"/>
        </w:rPr>
        <w:t xml:space="preserve"> </w:t>
      </w:r>
      <w:r w:rsidR="00555341" w:rsidRPr="00555341">
        <w:rPr>
          <w:rFonts w:ascii="Courier New" w:hAnsi="Courier New" w:cs="Courier New"/>
          <w:sz w:val="24"/>
          <w:szCs w:val="24"/>
        </w:rPr>
        <w:t>RBP</w:t>
      </w:r>
      <w:r w:rsidR="00F8619F">
        <w:rPr>
          <w:rFonts w:ascii="Times New Roman" w:hAnsi="Times New Roman" w:cs="Times New Roman"/>
          <w:sz w:val="24"/>
          <w:szCs w:val="24"/>
        </w:rPr>
        <w:t xml:space="preserve"> only in</w:t>
      </w:r>
      <w:r w:rsidR="00555341">
        <w:rPr>
          <w:rFonts w:ascii="Times New Roman" w:hAnsi="Times New Roman" w:cs="Times New Roman"/>
          <w:sz w:val="24"/>
          <w:szCs w:val="24"/>
        </w:rPr>
        <w:t xml:space="preserve"> the last byte (the rightmost byte),</w:t>
      </w:r>
      <w:r w:rsidR="00BD7398">
        <w:rPr>
          <w:rFonts w:ascii="Times New Roman" w:hAnsi="Times New Roman" w:cs="Times New Roman"/>
          <w:sz w:val="24"/>
          <w:szCs w:val="24"/>
        </w:rPr>
        <w:t xml:space="preserve"> decide the</w:t>
      </w:r>
      <w:r w:rsidR="00F61A33">
        <w:rPr>
          <w:rFonts w:ascii="Times New Roman" w:hAnsi="Times New Roman" w:cs="Times New Roman"/>
          <w:sz w:val="24"/>
          <w:szCs w:val="24"/>
        </w:rPr>
        <w:t xml:space="preserve"> </w:t>
      </w:r>
      <w:r w:rsidR="00555341" w:rsidRPr="00555341">
        <w:rPr>
          <w:rFonts w:ascii="Times New Roman" w:hAnsi="Times New Roman" w:cs="Times New Roman"/>
          <w:b/>
          <w:sz w:val="24"/>
          <w:szCs w:val="24"/>
        </w:rPr>
        <w:t>overflowed byte value</w:t>
      </w:r>
      <w:r w:rsidR="00555341">
        <w:rPr>
          <w:rFonts w:ascii="Times New Roman" w:hAnsi="Times New Roman" w:cs="Times New Roman"/>
          <w:sz w:val="24"/>
          <w:szCs w:val="24"/>
        </w:rPr>
        <w:t xml:space="preserve"> to be written to the </w:t>
      </w:r>
      <w:r w:rsidR="00F61A33">
        <w:rPr>
          <w:rFonts w:ascii="Times New Roman" w:hAnsi="Times New Roman" w:cs="Times New Roman"/>
          <w:sz w:val="24"/>
          <w:szCs w:val="24"/>
        </w:rPr>
        <w:t>memory</w:t>
      </w:r>
      <w:r w:rsidR="00BD7398">
        <w:rPr>
          <w:rFonts w:ascii="Times New Roman" w:hAnsi="Times New Roman" w:cs="Times New Roman"/>
          <w:sz w:val="24"/>
          <w:szCs w:val="24"/>
        </w:rPr>
        <w:t xml:space="preserve"> </w:t>
      </w:r>
      <w:r w:rsidR="00555341">
        <w:rPr>
          <w:rFonts w:ascii="Times New Roman" w:hAnsi="Times New Roman" w:cs="Times New Roman"/>
          <w:sz w:val="24"/>
          <w:szCs w:val="24"/>
        </w:rPr>
        <w:t xml:space="preserve">so that </w:t>
      </w:r>
      <w:r w:rsidR="00555341" w:rsidRPr="0011559C">
        <w:rPr>
          <w:rFonts w:ascii="Courier New" w:hAnsi="Courier New" w:cs="Courier New"/>
          <w:sz w:val="24"/>
          <w:szCs w:val="24"/>
        </w:rPr>
        <w:t>RBP</w:t>
      </w:r>
      <w:r w:rsidR="00555341">
        <w:rPr>
          <w:rFonts w:ascii="Times New Roman" w:hAnsi="Times New Roman" w:cs="Times New Roman"/>
          <w:sz w:val="24"/>
          <w:szCs w:val="24"/>
        </w:rPr>
        <w:t xml:space="preserve"> would point to </w:t>
      </w:r>
      <w:r w:rsidR="00555341" w:rsidRPr="00555341">
        <w:rPr>
          <w:rFonts w:ascii="Courier New" w:hAnsi="Courier New" w:cs="Courier New"/>
          <w:sz w:val="24"/>
          <w:szCs w:val="24"/>
        </w:rPr>
        <w:t>store[]</w:t>
      </w:r>
      <w:r w:rsidR="00EA3734" w:rsidRPr="00555341">
        <w:rPr>
          <w:rFonts w:ascii="Courier New" w:hAnsi="Courier New" w:cs="Courier New"/>
          <w:sz w:val="24"/>
          <w:szCs w:val="24"/>
        </w:rPr>
        <w:t>.</w:t>
      </w:r>
      <w:r w:rsidR="00555341">
        <w:rPr>
          <w:rFonts w:ascii="Times New Roman" w:hAnsi="Times New Roman" w:cs="Times New Roman"/>
          <w:sz w:val="24"/>
          <w:szCs w:val="24"/>
        </w:rPr>
        <w:t xml:space="preserve"> </w:t>
      </w:r>
      <w:r w:rsidR="00BB17DF">
        <w:rPr>
          <w:rFonts w:ascii="Times New Roman" w:hAnsi="Times New Roman" w:cs="Times New Roman"/>
          <w:sz w:val="24"/>
          <w:szCs w:val="24"/>
        </w:rPr>
        <w:t xml:space="preserve">Write the byte in hexadecimal format. </w:t>
      </w:r>
      <w:r w:rsidR="00555341" w:rsidRPr="00555341">
        <w:rPr>
          <w:rFonts w:ascii="Times New Roman" w:hAnsi="Times New Roman" w:cs="Times New Roman"/>
          <w:b/>
          <w:sz w:val="24"/>
          <w:szCs w:val="24"/>
        </w:rPr>
        <w:t>Explain the answer briefly in one sentence, otherwise no point will be given.</w:t>
      </w:r>
      <w:r w:rsidR="00EA3734">
        <w:rPr>
          <w:rFonts w:ascii="Times New Roman" w:hAnsi="Times New Roman" w:cs="Times New Roman"/>
          <w:sz w:val="24"/>
          <w:szCs w:val="24"/>
        </w:rPr>
        <w:t xml:space="preserve"> </w:t>
      </w:r>
      <w:r w:rsidR="00235B07">
        <w:rPr>
          <w:rFonts w:ascii="Times New Roman" w:hAnsi="Times New Roman" w:cs="Times New Roman"/>
          <w:sz w:val="24"/>
          <w:szCs w:val="24"/>
        </w:rPr>
        <w:t>(</w:t>
      </w:r>
      <w:r w:rsidR="00C81510">
        <w:rPr>
          <w:rFonts w:ascii="Times New Roman" w:hAnsi="Times New Roman" w:cs="Times New Roman"/>
          <w:sz w:val="24"/>
          <w:szCs w:val="24"/>
        </w:rPr>
        <w:t>6</w:t>
      </w:r>
      <w:r w:rsidR="00EA3734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355CE9DE" w14:textId="04FF5F65" w:rsidR="008E76FD" w:rsidRPr="008E76FD" w:rsidRDefault="00864B54" w:rsidP="00121A91">
      <w:pPr>
        <w:spacing w:after="160" w:line="259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</w:t>
      </w:r>
      <w:r w:rsidR="002916C7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this example, </w:t>
      </w:r>
      <w:r w:rsidR="002916C7">
        <w:rPr>
          <w:rFonts w:ascii="Times New Roman" w:hAnsi="Times New Roman" w:cs="Times New Roman"/>
          <w:sz w:val="24"/>
          <w:szCs w:val="24"/>
        </w:rPr>
        <w:t xml:space="preserve">the start address of </w:t>
      </w:r>
      <w:proofErr w:type="gramStart"/>
      <w:r w:rsidRPr="00F8619F">
        <w:rPr>
          <w:rFonts w:ascii="Courier New" w:hAnsi="Courier New" w:cs="Courier New"/>
          <w:sz w:val="24"/>
          <w:szCs w:val="24"/>
        </w:rPr>
        <w:t>store[</w:t>
      </w:r>
      <w:proofErr w:type="gramEnd"/>
      <w:r w:rsidRPr="00F8619F">
        <w:rPr>
          <w:rFonts w:ascii="Courier New" w:hAnsi="Courier New" w:cs="Courier New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different </w:t>
      </w:r>
      <w:r w:rsidR="0048317B">
        <w:rPr>
          <w:rFonts w:ascii="Times New Roman" w:hAnsi="Times New Roman" w:cs="Times New Roman"/>
          <w:sz w:val="24"/>
          <w:szCs w:val="24"/>
        </w:rPr>
        <w:t>th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46F3">
        <w:rPr>
          <w:rFonts w:ascii="Times New Roman" w:hAnsi="Times New Roman" w:cs="Times New Roman"/>
          <w:sz w:val="24"/>
          <w:szCs w:val="24"/>
        </w:rPr>
        <w:t>stor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5341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only in the last byte</w:t>
      </w:r>
      <w:r w:rsidR="002916C7">
        <w:rPr>
          <w:rFonts w:ascii="Times New Roman" w:hAnsi="Times New Roman" w:cs="Times New Roman"/>
          <w:sz w:val="24"/>
          <w:szCs w:val="24"/>
        </w:rPr>
        <w:t>.</w:t>
      </w:r>
      <w:r w:rsidR="00F846F3">
        <w:rPr>
          <w:rFonts w:ascii="Times New Roman" w:hAnsi="Times New Roman" w:cs="Times New Roman"/>
          <w:sz w:val="24"/>
          <w:szCs w:val="24"/>
        </w:rPr>
        <w:t xml:space="preserve"> </w:t>
      </w:r>
      <w:r w:rsidR="002916C7">
        <w:rPr>
          <w:rFonts w:ascii="Times New Roman" w:hAnsi="Times New Roman" w:cs="Times New Roman"/>
          <w:sz w:val="24"/>
          <w:szCs w:val="24"/>
        </w:rPr>
        <w:t>I</w:t>
      </w:r>
      <w:r w:rsidR="00F846F3">
        <w:rPr>
          <w:rFonts w:ascii="Times New Roman" w:hAnsi="Times New Roman" w:cs="Times New Roman"/>
          <w:sz w:val="24"/>
          <w:szCs w:val="24"/>
        </w:rPr>
        <w:t>f</w:t>
      </w:r>
      <w:r w:rsidR="002916C7">
        <w:rPr>
          <w:rFonts w:ascii="Times New Roman" w:hAnsi="Times New Roman" w:cs="Times New Roman"/>
          <w:sz w:val="24"/>
          <w:szCs w:val="24"/>
        </w:rPr>
        <w:t xml:space="preserve"> </w:t>
      </w:r>
      <w:r w:rsidR="00F846F3">
        <w:rPr>
          <w:rFonts w:ascii="Times New Roman" w:hAnsi="Times New Roman" w:cs="Times New Roman"/>
          <w:sz w:val="24"/>
          <w:szCs w:val="24"/>
        </w:rPr>
        <w:t>the difference</w:t>
      </w:r>
      <w:r w:rsidR="002916C7">
        <w:rPr>
          <w:rFonts w:ascii="Times New Roman" w:hAnsi="Times New Roman" w:cs="Times New Roman"/>
          <w:sz w:val="24"/>
          <w:szCs w:val="24"/>
        </w:rPr>
        <w:t xml:space="preserve"> is more</w:t>
      </w:r>
      <w:r w:rsidR="00F846F3">
        <w:rPr>
          <w:rFonts w:ascii="Times New Roman" w:hAnsi="Times New Roman" w:cs="Times New Roman"/>
          <w:sz w:val="24"/>
          <w:szCs w:val="24"/>
        </w:rPr>
        <w:t xml:space="preserve"> than 1 byte</w:t>
      </w:r>
      <w:r w:rsidR="002916C7">
        <w:rPr>
          <w:rFonts w:ascii="Times New Roman" w:hAnsi="Times New Roman" w:cs="Times New Roman"/>
          <w:sz w:val="24"/>
          <w:szCs w:val="24"/>
        </w:rPr>
        <w:t xml:space="preserve"> in a program</w:t>
      </w:r>
      <w:r w:rsidR="00F846F3">
        <w:rPr>
          <w:rFonts w:ascii="Times New Roman" w:hAnsi="Times New Roman" w:cs="Times New Roman"/>
          <w:sz w:val="24"/>
          <w:szCs w:val="24"/>
        </w:rPr>
        <w:t xml:space="preserve">, we </w:t>
      </w:r>
      <w:r w:rsidR="002916C7">
        <w:rPr>
          <w:rFonts w:ascii="Times New Roman" w:hAnsi="Times New Roman" w:cs="Times New Roman"/>
          <w:sz w:val="24"/>
          <w:szCs w:val="24"/>
        </w:rPr>
        <w:t>may not be able</w:t>
      </w:r>
      <w:r w:rsidR="00F846F3">
        <w:rPr>
          <w:rFonts w:ascii="Times New Roman" w:hAnsi="Times New Roman" w:cs="Times New Roman"/>
          <w:sz w:val="24"/>
          <w:szCs w:val="24"/>
        </w:rPr>
        <w:t xml:space="preserve"> to </w:t>
      </w:r>
      <w:r w:rsidR="002916C7">
        <w:rPr>
          <w:rFonts w:ascii="Times New Roman" w:hAnsi="Times New Roman" w:cs="Times New Roman"/>
          <w:sz w:val="24"/>
          <w:szCs w:val="24"/>
        </w:rPr>
        <w:t xml:space="preserve">apply off-by-one </w:t>
      </w:r>
      <w:r w:rsidR="003B0658">
        <w:rPr>
          <w:rFonts w:ascii="Times New Roman" w:hAnsi="Times New Roman" w:cs="Times New Roman"/>
          <w:sz w:val="24"/>
          <w:szCs w:val="24"/>
        </w:rPr>
        <w:t xml:space="preserve">technique </w:t>
      </w:r>
      <w:r w:rsidR="002916C7">
        <w:rPr>
          <w:rFonts w:ascii="Times New Roman" w:hAnsi="Times New Roman" w:cs="Times New Roman"/>
          <w:sz w:val="24"/>
          <w:szCs w:val="24"/>
        </w:rPr>
        <w:t>directly.</w:t>
      </w:r>
    </w:p>
    <w:p w14:paraId="08822CDA" w14:textId="51DD5647" w:rsidR="008E76FD" w:rsidRDefault="008E76FD" w:rsidP="008E76FD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 w:hint="eastAsia"/>
          <w:color w:val="7030A0"/>
          <w:sz w:val="24"/>
          <w:szCs w:val="24"/>
        </w:rPr>
        <w:t>Ans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: </w:t>
      </w:r>
      <w:r w:rsidRPr="008E76FD">
        <w:rPr>
          <w:rFonts w:ascii="Times New Roman" w:hAnsi="Times New Roman" w:cs="Times New Roman"/>
          <w:color w:val="7030A0"/>
          <w:sz w:val="24"/>
          <w:szCs w:val="24"/>
        </w:rPr>
        <w:t xml:space="preserve">The overflowed byte value is at </w:t>
      </w:r>
      <w:r w:rsidRPr="008E76FD">
        <w:rPr>
          <w:rFonts w:ascii="Times New Roman" w:hAnsi="Times New Roman" w:cs="Times New Roman"/>
          <w:b/>
          <w:bCs/>
          <w:color w:val="7030A0"/>
          <w:sz w:val="24"/>
          <w:szCs w:val="24"/>
        </w:rPr>
        <w:t>0x7fffffff</w:t>
      </w:r>
      <w:r>
        <w:rPr>
          <w:rFonts w:ascii="Times New Roman" w:hAnsi="Times New Roman" w:cs="Times New Roman"/>
          <w:b/>
          <w:bCs/>
          <w:color w:val="7030A0"/>
          <w:sz w:val="24"/>
          <w:szCs w:val="24"/>
        </w:rPr>
        <w:t>dd2</w:t>
      </w:r>
      <w:r w:rsidRPr="008E76FD">
        <w:rPr>
          <w:rFonts w:ascii="Times New Roman" w:hAnsi="Times New Roman" w:cs="Times New Roman"/>
          <w:b/>
          <w:bCs/>
          <w:color w:val="7030A0"/>
          <w:sz w:val="24"/>
          <w:szCs w:val="24"/>
        </w:rPr>
        <w:t>0</w:t>
      </w:r>
      <w:r w:rsidRPr="008E76FD">
        <w:rPr>
          <w:rFonts w:ascii="Times New Roman" w:hAnsi="Times New Roman" w:cs="Times New Roman"/>
          <w:color w:val="7030A0"/>
          <w:sz w:val="24"/>
          <w:szCs w:val="24"/>
        </w:rPr>
        <w:t>. We know that RBP is located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  <w:r w:rsidRPr="008E76FD">
        <w:rPr>
          <w:rFonts w:ascii="Times New Roman" w:hAnsi="Times New Roman" w:cs="Times New Roman"/>
          <w:color w:val="7030A0"/>
          <w:sz w:val="24"/>
          <w:szCs w:val="24"/>
        </w:rPr>
        <w:t>immediately below RIP, then we have that the original address of RBP pointing to is at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  <w:r w:rsidRPr="008E76FD">
        <w:rPr>
          <w:rFonts w:ascii="Times New Roman" w:hAnsi="Times New Roman" w:cs="Times New Roman"/>
          <w:b/>
          <w:bCs/>
          <w:color w:val="7030A0"/>
          <w:sz w:val="24"/>
          <w:szCs w:val="24"/>
        </w:rPr>
        <w:t>0x7fffffff</w:t>
      </w:r>
      <w:r>
        <w:rPr>
          <w:rFonts w:ascii="Times New Roman" w:hAnsi="Times New Roman" w:cs="Times New Roman" w:hint="eastAsia"/>
          <w:b/>
          <w:bCs/>
          <w:color w:val="7030A0"/>
          <w:sz w:val="24"/>
          <w:szCs w:val="24"/>
        </w:rPr>
        <w:t>dd</w:t>
      </w:r>
      <w:r>
        <w:rPr>
          <w:rFonts w:ascii="Times New Roman" w:hAnsi="Times New Roman" w:cs="Times New Roman"/>
          <w:b/>
          <w:bCs/>
          <w:color w:val="7030A0"/>
          <w:sz w:val="24"/>
          <w:szCs w:val="24"/>
        </w:rPr>
        <w:t>4</w:t>
      </w:r>
      <w:r w:rsidRPr="008E76FD">
        <w:rPr>
          <w:rFonts w:ascii="Times New Roman" w:hAnsi="Times New Roman" w:cs="Times New Roman"/>
          <w:b/>
          <w:bCs/>
          <w:color w:val="7030A0"/>
          <w:sz w:val="24"/>
          <w:szCs w:val="24"/>
        </w:rPr>
        <w:t>0</w:t>
      </w:r>
      <w:r w:rsidRPr="008E76FD">
        <w:rPr>
          <w:rFonts w:ascii="Times New Roman" w:hAnsi="Times New Roman" w:cs="Times New Roman"/>
          <w:color w:val="7030A0"/>
          <w:sz w:val="24"/>
          <w:szCs w:val="24"/>
        </w:rPr>
        <w:t xml:space="preserve"> (enclosed by </w:t>
      </w:r>
      <w:r>
        <w:rPr>
          <w:rFonts w:ascii="Times New Roman" w:hAnsi="Times New Roman" w:cs="Times New Roman"/>
          <w:color w:val="7030A0"/>
          <w:sz w:val="24"/>
          <w:szCs w:val="24"/>
        </w:rPr>
        <w:t>purple</w:t>
      </w:r>
      <w:r w:rsidRPr="008E76FD">
        <w:rPr>
          <w:rFonts w:ascii="Times New Roman" w:hAnsi="Times New Roman" w:cs="Times New Roman"/>
          <w:color w:val="7030A0"/>
          <w:sz w:val="24"/>
          <w:szCs w:val="24"/>
        </w:rPr>
        <w:t xml:space="preserve"> rectangle), we change it point to the beginning of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  <w:proofErr w:type="gramStart"/>
      <w:r w:rsidRPr="008E76FD">
        <w:rPr>
          <w:rFonts w:ascii="Times New Roman" w:hAnsi="Times New Roman" w:cs="Times New Roman"/>
          <w:b/>
          <w:bCs/>
          <w:color w:val="7030A0"/>
          <w:sz w:val="24"/>
          <w:szCs w:val="24"/>
        </w:rPr>
        <w:t>store[</w:t>
      </w:r>
      <w:proofErr w:type="gramEnd"/>
      <w:r w:rsidRPr="008E76FD">
        <w:rPr>
          <w:rFonts w:ascii="Times New Roman" w:hAnsi="Times New Roman" w:cs="Times New Roman"/>
          <w:b/>
          <w:bCs/>
          <w:color w:val="7030A0"/>
          <w:sz w:val="24"/>
          <w:szCs w:val="24"/>
        </w:rPr>
        <w:t>]</w:t>
      </w:r>
      <w:r w:rsidRPr="008E76FD">
        <w:rPr>
          <w:rFonts w:ascii="Times New Roman" w:hAnsi="Times New Roman" w:cs="Times New Roman"/>
          <w:color w:val="7030A0"/>
          <w:sz w:val="24"/>
          <w:szCs w:val="24"/>
        </w:rPr>
        <w:t xml:space="preserve"> array (</w:t>
      </w:r>
      <w:r>
        <w:rPr>
          <w:rFonts w:ascii="Times New Roman" w:hAnsi="Times New Roman" w:cs="Times New Roman"/>
          <w:color w:val="7030A0"/>
          <w:sz w:val="24"/>
          <w:szCs w:val="24"/>
        </w:rPr>
        <w:t>‘4</w:t>
      </w:r>
      <w:r w:rsidR="00E12F44">
        <w:rPr>
          <w:rFonts w:ascii="Times New Roman" w:hAnsi="Times New Roman" w:cs="Times New Roman"/>
          <w:color w:val="7030A0"/>
          <w:sz w:val="24"/>
          <w:szCs w:val="24"/>
        </w:rPr>
        <w:t>1</w:t>
      </w:r>
      <w:r>
        <w:rPr>
          <w:rFonts w:ascii="Times New Roman" w:hAnsi="Times New Roman" w:cs="Times New Roman"/>
          <w:color w:val="7030A0"/>
          <w:sz w:val="24"/>
          <w:szCs w:val="24"/>
        </w:rPr>
        <w:t>’</w:t>
      </w:r>
      <w:r w:rsidRPr="008E76FD">
        <w:rPr>
          <w:rFonts w:ascii="Times New Roman" w:hAnsi="Times New Roman" w:cs="Times New Roman"/>
          <w:color w:val="7030A0"/>
          <w:sz w:val="24"/>
          <w:szCs w:val="24"/>
        </w:rPr>
        <w:t>).</w:t>
      </w:r>
      <w:r w:rsidRPr="008E76FD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085E2137" w14:textId="4DAD4C03" w:rsidR="00121A91" w:rsidRDefault="008E76FD" w:rsidP="00121A91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3DE3B02" wp14:editId="097F899A">
                <wp:simplePos x="0" y="0"/>
                <wp:positionH relativeFrom="column">
                  <wp:posOffset>1640840</wp:posOffset>
                </wp:positionH>
                <wp:positionV relativeFrom="paragraph">
                  <wp:posOffset>499630</wp:posOffset>
                </wp:positionV>
                <wp:extent cx="234315" cy="194310"/>
                <wp:effectExtent l="12700" t="12700" r="19685" b="21590"/>
                <wp:wrapNone/>
                <wp:docPr id="1288483688" name="圆角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194310"/>
                        </a:xfrm>
                        <a:prstGeom prst="roundRect">
                          <a:avLst/>
                        </a:prstGeom>
                        <a:solidFill>
                          <a:srgbClr val="7230A2">
                            <a:alpha val="16863"/>
                          </a:srgbClr>
                        </a:solidFill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7FE7C1F" id="圆角矩形 20" o:spid="_x0000_s1026" style="position:absolute;margin-left:129.2pt;margin-top:39.35pt;width:18.45pt;height:15.3pt;z-index:251734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" fillcolor="#7230a2" strokecolor="#7030a0" strokeweight="3pt">
                <v:fill opacity="11051f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154016E" wp14:editId="7F31F4D3">
                <wp:simplePos x="0" y="0"/>
                <wp:positionH relativeFrom="column">
                  <wp:posOffset>1125220</wp:posOffset>
                </wp:positionH>
                <wp:positionV relativeFrom="paragraph">
                  <wp:posOffset>650875</wp:posOffset>
                </wp:positionV>
                <wp:extent cx="1868565" cy="167182"/>
                <wp:effectExtent l="12700" t="12700" r="24130" b="23495"/>
                <wp:wrapNone/>
                <wp:docPr id="299802498" name="圆角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8565" cy="167182"/>
                        </a:xfrm>
                        <a:prstGeom prst="roundRect">
                          <a:avLst/>
                        </a:prstGeom>
                        <a:solidFill>
                          <a:srgbClr val="7230A2">
                            <a:alpha val="21961"/>
                          </a:srgbClr>
                        </a:solidFill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40E71A" id="圆角矩形 20" o:spid="_x0000_s1026" style="position:absolute;margin-left:88.6pt;margin-top:51.25pt;width:147.15pt;height:13.1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" fillcolor="#7230a2" strokecolor="#7030a0" strokeweight="3pt">
                <v:fill opacity="14392f"/>
              </v:round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B960BD" wp14:editId="5E4A5A82">
            <wp:extent cx="5174989" cy="1032510"/>
            <wp:effectExtent l="0" t="0" r="0" b="0"/>
            <wp:docPr id="156821559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21559" name="图片 2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989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D600C" w14:textId="72177C5D" w:rsidR="00A50DB0" w:rsidRDefault="00A50DB0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6BD20DFD" w14:textId="574AE330" w:rsidR="00D1066F" w:rsidRDefault="00EC60EB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 w:rsidR="00F53F66">
        <w:rPr>
          <w:rFonts w:ascii="Times New Roman" w:hAnsi="Times New Roman" w:cs="Times New Roman"/>
          <w:sz w:val="24"/>
          <w:szCs w:val="24"/>
        </w:rPr>
        <w:t xml:space="preserve">) </w:t>
      </w:r>
      <w:r w:rsidR="0009521C">
        <w:rPr>
          <w:rFonts w:ascii="Times New Roman" w:hAnsi="Times New Roman" w:cs="Times New Roman"/>
          <w:sz w:val="24"/>
          <w:szCs w:val="24"/>
        </w:rPr>
        <w:t xml:space="preserve">Use a figure similar to Fig 6, calculate the </w:t>
      </w:r>
      <w:proofErr w:type="gramStart"/>
      <w:r w:rsidR="00F53F66">
        <w:rPr>
          <w:rFonts w:ascii="Times New Roman" w:hAnsi="Times New Roman" w:cs="Times New Roman"/>
          <w:sz w:val="24"/>
          <w:szCs w:val="24"/>
        </w:rPr>
        <w:t>amount</w:t>
      </w:r>
      <w:proofErr w:type="gramEnd"/>
      <w:r w:rsidR="00F53F66">
        <w:rPr>
          <w:rFonts w:ascii="Times New Roman" w:hAnsi="Times New Roman" w:cs="Times New Roman"/>
          <w:sz w:val="24"/>
          <w:szCs w:val="24"/>
        </w:rPr>
        <w:t xml:space="preserve"> of characters you have to input, if you want to reach the </w:t>
      </w:r>
      <w:r w:rsidR="0009521C">
        <w:rPr>
          <w:rFonts w:ascii="Times New Roman" w:hAnsi="Times New Roman" w:cs="Times New Roman"/>
          <w:sz w:val="24"/>
          <w:szCs w:val="24"/>
        </w:rPr>
        <w:t xml:space="preserve">last byte of </w:t>
      </w:r>
      <w:r w:rsidR="00B15753">
        <w:rPr>
          <w:rFonts w:ascii="Times New Roman" w:hAnsi="Times New Roman" w:cs="Times New Roman"/>
          <w:sz w:val="24"/>
          <w:szCs w:val="24"/>
        </w:rPr>
        <w:t xml:space="preserve">the stored </w:t>
      </w:r>
      <w:r w:rsidR="0009521C">
        <w:rPr>
          <w:rFonts w:ascii="Times New Roman" w:hAnsi="Times New Roman" w:cs="Times New Roman"/>
          <w:sz w:val="24"/>
          <w:szCs w:val="24"/>
        </w:rPr>
        <w:t xml:space="preserve">RBP. Show your version of Fig 6 and show your calculation clearly otherwise no point will be given. (note: this value in fact does not need to be calculated if you know the principle of the off-by-one attack </w:t>
      </w:r>
      <w:r w:rsidR="0009521C" w:rsidRPr="0009521C">
        <w:rPr>
          <w:rFonts w:ascii="Times New Roman" w:hAnsi="Times New Roman" w:cs="Times New Roman"/>
          <w:sz w:val="24"/>
          <w:szCs w:val="24"/>
        </w:rPr>
        <w:sym w:font="Wingdings" w:char="F04A"/>
      </w:r>
      <w:r w:rsidR="0009521C">
        <w:rPr>
          <w:rFonts w:ascii="Times New Roman" w:hAnsi="Times New Roman" w:cs="Times New Roman"/>
          <w:sz w:val="24"/>
          <w:szCs w:val="24"/>
        </w:rPr>
        <w:t xml:space="preserve"> ), </w:t>
      </w:r>
      <w:r w:rsidR="00D106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0DE1F3" w14:textId="6E9722F5" w:rsidR="009348B1" w:rsidRDefault="00D1066F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6</w:t>
      </w:r>
      <w:r w:rsidR="009348B1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692BA872" w14:textId="0352B3BC" w:rsidR="009348B1" w:rsidRDefault="008E76FD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04DCF5A" wp14:editId="78A5C2B8">
                <wp:simplePos x="0" y="0"/>
                <wp:positionH relativeFrom="column">
                  <wp:posOffset>1642110</wp:posOffset>
                </wp:positionH>
                <wp:positionV relativeFrom="paragraph">
                  <wp:posOffset>478741</wp:posOffset>
                </wp:positionV>
                <wp:extent cx="234315" cy="194310"/>
                <wp:effectExtent l="12700" t="12700" r="19685" b="21590"/>
                <wp:wrapNone/>
                <wp:docPr id="142050663" name="圆角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4315" cy="194310"/>
                        </a:xfrm>
                        <a:prstGeom prst="roundRect">
                          <a:avLst/>
                        </a:prstGeom>
                        <a:solidFill>
                          <a:srgbClr val="7230A2">
                            <a:alpha val="16863"/>
                          </a:srgbClr>
                        </a:solidFill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9E63569" id="圆角矩形 20" o:spid="_x0000_s1026" style="position:absolute;margin-left:129.3pt;margin-top:37.7pt;width:18.45pt;height:15.3pt;z-index:2517288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" fillcolor="#7230a2" strokecolor="#7030a0" strokeweight="3pt">
                <v:fill opacity="11051f"/>
              </v:roundrect>
            </w:pict>
          </mc:Fallback>
        </mc:AlternateContent>
      </w:r>
      <w:r w:rsidR="00121A9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27A23FB" wp14:editId="16C5F683">
                <wp:simplePos x="0" y="0"/>
                <wp:positionH relativeFrom="column">
                  <wp:posOffset>-51008</wp:posOffset>
                </wp:positionH>
                <wp:positionV relativeFrom="paragraph">
                  <wp:posOffset>506012</wp:posOffset>
                </wp:positionV>
                <wp:extent cx="1148715" cy="336716"/>
                <wp:effectExtent l="12700" t="12700" r="19685" b="31750"/>
                <wp:wrapNone/>
                <wp:docPr id="114719729" name="圆角矩形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8715" cy="336716"/>
                        </a:xfrm>
                        <a:prstGeom prst="roundRect">
                          <a:avLst/>
                        </a:prstGeom>
                        <a:solidFill>
                          <a:srgbClr val="7230A2">
                            <a:alpha val="21961"/>
                          </a:srgbClr>
                        </a:solidFill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468701F" id="圆角矩形 20" o:spid="_x0000_s1026" style="position:absolute;margin-left:-4pt;margin-top:39.85pt;width:90.45pt;height:26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" fillcolor="#7230a2" strokecolor="#7030a0" strokeweight="3pt">
                <v:fill opacity="14392f"/>
              </v:roundrect>
            </w:pict>
          </mc:Fallback>
        </mc:AlternateContent>
      </w:r>
      <w:r w:rsidR="00667C1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B4057C" wp14:editId="205F2E37">
            <wp:extent cx="5174989" cy="1032510"/>
            <wp:effectExtent l="0" t="0" r="0" b="0"/>
            <wp:docPr id="1444078097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078097" name="图片 2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989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39E3B" w14:textId="113DAA8F" w:rsidR="00903341" w:rsidRPr="00903341" w:rsidRDefault="008E76FD" w:rsidP="00903341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 xml:space="preserve">Ans: </w:t>
      </w:r>
      <w:r w:rsidR="00903341" w:rsidRPr="00903341">
        <w:rPr>
          <w:rFonts w:ascii="Times New Roman" w:hAnsi="Times New Roman" w:cs="Times New Roman"/>
          <w:color w:val="7030A0"/>
          <w:sz w:val="24"/>
          <w:szCs w:val="24"/>
        </w:rPr>
        <w:t>Buffer start: 0x7fffffffdd10</w:t>
      </w:r>
    </w:p>
    <w:p w14:paraId="7E418AF2" w14:textId="2ECBA8FE" w:rsidR="00903341" w:rsidRPr="00903341" w:rsidRDefault="00903341" w:rsidP="00903341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 w:rsidRPr="00903341">
        <w:rPr>
          <w:rFonts w:ascii="Times New Roman" w:hAnsi="Times New Roman" w:cs="Times New Roman"/>
          <w:color w:val="7030A0"/>
          <w:sz w:val="24"/>
          <w:szCs w:val="24"/>
        </w:rPr>
        <w:t>Stored RBP: 0x7fffffffdd20</w:t>
      </w:r>
    </w:p>
    <w:p w14:paraId="715561C2" w14:textId="175A82DB" w:rsidR="00903341" w:rsidRPr="008E76FD" w:rsidRDefault="00903341" w:rsidP="00903341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 w:rsidRPr="00903341">
        <w:rPr>
          <w:rFonts w:ascii="Times New Roman" w:hAnsi="Times New Roman" w:cs="Times New Roman"/>
          <w:color w:val="7030A0"/>
          <w:sz w:val="24"/>
          <w:szCs w:val="24"/>
        </w:rPr>
        <w:t xml:space="preserve">Distance = 0x7fffffffdd20 - 0x7fffffffdd10 = </w:t>
      </w:r>
      <w:r w:rsidR="008E76FD">
        <w:rPr>
          <w:rFonts w:ascii="Times New Roman" w:hAnsi="Times New Roman" w:cs="Times New Roman"/>
          <w:color w:val="7030A0"/>
          <w:sz w:val="24"/>
          <w:szCs w:val="24"/>
        </w:rPr>
        <w:t>2 * 16</w:t>
      </w:r>
      <w:r w:rsidR="008E76FD" w:rsidRPr="008E76FD">
        <w:rPr>
          <w:rFonts w:ascii="Times New Roman" w:hAnsi="Times New Roman" w:cs="Times New Roman"/>
          <w:color w:val="7030A0"/>
          <w:sz w:val="24"/>
          <w:szCs w:val="24"/>
          <w:vertAlign w:val="superscript"/>
        </w:rPr>
        <w:t>1</w:t>
      </w:r>
      <w:r w:rsidR="008E76FD">
        <w:rPr>
          <w:rFonts w:ascii="Times New Roman" w:hAnsi="Times New Roman" w:cs="Times New Roman"/>
          <w:color w:val="7030A0"/>
          <w:sz w:val="24"/>
          <w:szCs w:val="24"/>
        </w:rPr>
        <w:t>-1*16</w:t>
      </w:r>
      <w:r w:rsidR="008E76FD" w:rsidRPr="008E76FD">
        <w:rPr>
          <w:rFonts w:ascii="Times New Roman" w:hAnsi="Times New Roman" w:cs="Times New Roman"/>
          <w:color w:val="7030A0"/>
          <w:sz w:val="24"/>
          <w:szCs w:val="24"/>
          <w:vertAlign w:val="superscript"/>
        </w:rPr>
        <w:t>1</w:t>
      </w:r>
      <w:r w:rsidR="008E76FD">
        <w:rPr>
          <w:rFonts w:ascii="Times New Roman" w:hAnsi="Times New Roman" w:cs="Times New Roman"/>
          <w:color w:val="7030A0"/>
          <w:sz w:val="24"/>
          <w:szCs w:val="24"/>
        </w:rPr>
        <w:t>=16</w:t>
      </w:r>
    </w:p>
    <w:p w14:paraId="28230FC7" w14:textId="653C8CF6" w:rsidR="005318A1" w:rsidRPr="00903341" w:rsidRDefault="00903341" w:rsidP="00903341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 xml:space="preserve">To reach the ‘small purple rectangle’ above (the last byte of the stored RBP), </w:t>
      </w:r>
      <w:r w:rsidRPr="00903341">
        <w:rPr>
          <w:rFonts w:ascii="Times New Roman" w:hAnsi="Times New Roman" w:cs="Times New Roman"/>
          <w:b/>
          <w:bCs/>
          <w:color w:val="7030A0"/>
          <w:sz w:val="24"/>
          <w:szCs w:val="24"/>
        </w:rPr>
        <w:t>1</w:t>
      </w:r>
      <w:r w:rsidR="008E76FD">
        <w:rPr>
          <w:rFonts w:ascii="Times New Roman" w:hAnsi="Times New Roman" w:cs="Times New Roman"/>
          <w:b/>
          <w:bCs/>
          <w:color w:val="7030A0"/>
          <w:sz w:val="24"/>
          <w:szCs w:val="24"/>
        </w:rPr>
        <w:t>6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bytes of input is needed. </w:t>
      </w:r>
      <w:r w:rsidR="005318A1">
        <w:rPr>
          <w:rFonts w:ascii="Times New Roman" w:hAnsi="Times New Roman" w:cs="Times New Roman"/>
          <w:sz w:val="24"/>
          <w:szCs w:val="24"/>
        </w:rPr>
        <w:br w:type="page"/>
      </w:r>
    </w:p>
    <w:p w14:paraId="129D010D" w14:textId="5C3FF9F9" w:rsidR="00A31152" w:rsidRDefault="00EA6108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</w:t>
      </w:r>
      <w:r w:rsidR="00364820">
        <w:rPr>
          <w:rFonts w:ascii="Times New Roman" w:hAnsi="Times New Roman" w:cs="Times New Roman"/>
          <w:sz w:val="24"/>
          <w:szCs w:val="24"/>
        </w:rPr>
        <w:t xml:space="preserve">) </w:t>
      </w:r>
      <w:r w:rsidR="00DD6128">
        <w:rPr>
          <w:rFonts w:ascii="Times New Roman" w:hAnsi="Times New Roman" w:cs="Times New Roman"/>
          <w:sz w:val="24"/>
          <w:szCs w:val="24"/>
        </w:rPr>
        <w:t xml:space="preserve">With the </w:t>
      </w:r>
      <w:r>
        <w:rPr>
          <w:rFonts w:ascii="Times New Roman" w:hAnsi="Times New Roman" w:cs="Times New Roman"/>
          <w:sz w:val="24"/>
          <w:szCs w:val="24"/>
        </w:rPr>
        <w:t>result in (d</w:t>
      </w:r>
      <w:r w:rsidR="00364820">
        <w:rPr>
          <w:rFonts w:ascii="Times New Roman" w:hAnsi="Times New Roman" w:cs="Times New Roman"/>
          <w:sz w:val="24"/>
          <w:szCs w:val="24"/>
        </w:rPr>
        <w:t>)</w:t>
      </w:r>
      <w:r w:rsidR="004D570A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design a payload that will change </w:t>
      </w:r>
      <w:r w:rsidRPr="00A31152">
        <w:rPr>
          <w:rFonts w:ascii="Courier New" w:hAnsi="Courier New" w:cs="Courier New"/>
          <w:sz w:val="24"/>
          <w:szCs w:val="24"/>
        </w:rPr>
        <w:t>RBP</w:t>
      </w:r>
      <w:r>
        <w:rPr>
          <w:rFonts w:ascii="Times New Roman" w:hAnsi="Times New Roman" w:cs="Times New Roman"/>
          <w:sz w:val="24"/>
          <w:szCs w:val="24"/>
        </w:rPr>
        <w:t xml:space="preserve"> according</w:t>
      </w:r>
      <w:r w:rsidR="00DD6128">
        <w:rPr>
          <w:rFonts w:ascii="Times New Roman" w:hAnsi="Times New Roman" w:cs="Times New Roman"/>
          <w:sz w:val="24"/>
          <w:szCs w:val="24"/>
        </w:rPr>
        <w:t xml:space="preserve"> to what you have derived in part</w:t>
      </w:r>
      <w:r w:rsidR="00932D2B">
        <w:rPr>
          <w:rFonts w:ascii="Times New Roman" w:hAnsi="Times New Roman" w:cs="Times New Roman"/>
          <w:sz w:val="24"/>
          <w:szCs w:val="24"/>
        </w:rPr>
        <w:t>s</w:t>
      </w:r>
      <w:r w:rsidR="00DD6128">
        <w:rPr>
          <w:rFonts w:ascii="Times New Roman" w:hAnsi="Times New Roman" w:cs="Times New Roman"/>
          <w:sz w:val="24"/>
          <w:szCs w:val="24"/>
        </w:rPr>
        <w:t xml:space="preserve"> (</w:t>
      </w:r>
      <w:r w:rsidR="005964CF">
        <w:rPr>
          <w:rFonts w:ascii="Times New Roman" w:hAnsi="Times New Roman" w:cs="Times New Roman"/>
          <w:sz w:val="24"/>
          <w:szCs w:val="24"/>
        </w:rPr>
        <w:t>c</w:t>
      </w:r>
      <w:r w:rsidR="00DD6128">
        <w:rPr>
          <w:rFonts w:ascii="Times New Roman" w:hAnsi="Times New Roman" w:cs="Times New Roman"/>
          <w:sz w:val="24"/>
          <w:szCs w:val="24"/>
        </w:rPr>
        <w:t>)</w:t>
      </w:r>
      <w:r w:rsidR="00932D2B">
        <w:rPr>
          <w:rFonts w:ascii="Times New Roman" w:hAnsi="Times New Roman" w:cs="Times New Roman"/>
          <w:sz w:val="24"/>
          <w:szCs w:val="24"/>
        </w:rPr>
        <w:t xml:space="preserve"> and (</w:t>
      </w:r>
      <w:r w:rsidR="005964CF">
        <w:rPr>
          <w:rFonts w:ascii="Times New Roman" w:hAnsi="Times New Roman" w:cs="Times New Roman"/>
          <w:sz w:val="24"/>
          <w:szCs w:val="24"/>
        </w:rPr>
        <w:t>d</w:t>
      </w:r>
      <w:r w:rsidR="00932D2B">
        <w:rPr>
          <w:rFonts w:ascii="Times New Roman" w:hAnsi="Times New Roman" w:cs="Times New Roman"/>
          <w:sz w:val="24"/>
          <w:szCs w:val="24"/>
        </w:rPr>
        <w:t>)</w:t>
      </w:r>
      <w:r w:rsidR="00DD6128">
        <w:rPr>
          <w:rFonts w:ascii="Times New Roman" w:hAnsi="Times New Roman" w:cs="Times New Roman"/>
          <w:sz w:val="24"/>
          <w:szCs w:val="24"/>
        </w:rPr>
        <w:t xml:space="preserve">. </w:t>
      </w:r>
      <w:r w:rsidR="00CD2FBD">
        <w:rPr>
          <w:rFonts w:ascii="Times New Roman" w:hAnsi="Times New Roman" w:cs="Times New Roman"/>
          <w:sz w:val="24"/>
          <w:szCs w:val="24"/>
        </w:rPr>
        <w:t>You may use the character ‘</w:t>
      </w:r>
      <w:r w:rsidR="00CD2FBD" w:rsidRPr="00A31152">
        <w:rPr>
          <w:rFonts w:ascii="Courier New" w:hAnsi="Courier New" w:cs="Courier New"/>
          <w:sz w:val="24"/>
          <w:szCs w:val="24"/>
        </w:rPr>
        <w:t>A</w:t>
      </w:r>
      <w:r w:rsidR="00CD2FBD">
        <w:rPr>
          <w:rFonts w:ascii="Times New Roman" w:hAnsi="Times New Roman" w:cs="Times New Roman"/>
          <w:sz w:val="24"/>
          <w:szCs w:val="24"/>
        </w:rPr>
        <w:t>’ as padding.</w:t>
      </w:r>
      <w:r w:rsidR="000C68BF">
        <w:rPr>
          <w:rFonts w:ascii="Times New Roman" w:hAnsi="Times New Roman" w:cs="Times New Roman"/>
          <w:sz w:val="24"/>
          <w:szCs w:val="24"/>
        </w:rPr>
        <w:t xml:space="preserve"> </w:t>
      </w:r>
      <w:r w:rsidR="00A31152"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 w:rsidR="00A31152">
        <w:rPr>
          <w:rFonts w:ascii="Times New Roman" w:hAnsi="Times New Roman" w:cs="Times New Roman"/>
          <w:sz w:val="24"/>
          <w:szCs w:val="24"/>
        </w:rPr>
        <w:t>example</w:t>
      </w:r>
      <w:proofErr w:type="gramEnd"/>
      <w:r w:rsidR="00A31152">
        <w:rPr>
          <w:rFonts w:ascii="Times New Roman" w:hAnsi="Times New Roman" w:cs="Times New Roman"/>
          <w:sz w:val="24"/>
          <w:szCs w:val="24"/>
        </w:rPr>
        <w:t xml:space="preserve"> if your calculated result in part (</w:t>
      </w:r>
      <w:r w:rsidR="005964CF">
        <w:rPr>
          <w:rFonts w:ascii="Times New Roman" w:hAnsi="Times New Roman" w:cs="Times New Roman"/>
          <w:sz w:val="24"/>
          <w:szCs w:val="24"/>
        </w:rPr>
        <w:t>d</w:t>
      </w:r>
      <w:r w:rsidR="00A31152">
        <w:rPr>
          <w:rFonts w:ascii="Times New Roman" w:hAnsi="Times New Roman" w:cs="Times New Roman"/>
          <w:sz w:val="24"/>
          <w:szCs w:val="24"/>
        </w:rPr>
        <w:t>) is 11, and the answer in part (</w:t>
      </w:r>
      <w:r w:rsidR="005964CF">
        <w:rPr>
          <w:rFonts w:ascii="Times New Roman" w:hAnsi="Times New Roman" w:cs="Times New Roman"/>
          <w:sz w:val="24"/>
          <w:szCs w:val="24"/>
        </w:rPr>
        <w:t>c</w:t>
      </w:r>
      <w:r w:rsidR="00A31152">
        <w:rPr>
          <w:rFonts w:ascii="Times New Roman" w:hAnsi="Times New Roman" w:cs="Times New Roman"/>
          <w:sz w:val="24"/>
          <w:szCs w:val="24"/>
        </w:rPr>
        <w:t xml:space="preserve">) is </w:t>
      </w:r>
      <w:r w:rsidR="00A31152" w:rsidRPr="00A31152">
        <w:rPr>
          <w:rFonts w:ascii="Courier New" w:hAnsi="Courier New" w:cs="Courier New"/>
          <w:sz w:val="24"/>
          <w:szCs w:val="24"/>
        </w:rPr>
        <w:t>0x08</w:t>
      </w:r>
      <w:r w:rsidR="00A31152">
        <w:rPr>
          <w:rFonts w:ascii="Courier New" w:hAnsi="Courier New" w:cs="Courier New"/>
          <w:sz w:val="24"/>
          <w:szCs w:val="24"/>
        </w:rPr>
        <w:t xml:space="preserve">, </w:t>
      </w:r>
      <w:r w:rsidR="00A31152">
        <w:rPr>
          <w:rFonts w:ascii="Times New Roman" w:hAnsi="Times New Roman" w:cs="Times New Roman"/>
          <w:sz w:val="24"/>
          <w:szCs w:val="24"/>
        </w:rPr>
        <w:t>then you can write your answer as:</w:t>
      </w:r>
    </w:p>
    <w:p w14:paraId="6263C951" w14:textId="4F140D1B" w:rsidR="00A31152" w:rsidRDefault="00A31152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yload = AAAAAAAAAAA\x08</w:t>
      </w:r>
    </w:p>
    <w:p w14:paraId="67AB0BB1" w14:textId="6F95C7B5" w:rsidR="00EA6108" w:rsidRDefault="00A31152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8</w:t>
      </w:r>
      <w:r w:rsidR="00CD2FBD"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72EA19CB" w14:textId="47377665" w:rsidR="00390823" w:rsidRPr="00903341" w:rsidRDefault="00903341" w:rsidP="06873EB0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>According to c) and d), the payload = ABCDEFGHIJKLMNOP\x</w:t>
      </w:r>
      <w:r w:rsidR="0047705A">
        <w:rPr>
          <w:rFonts w:ascii="Times New Roman" w:hAnsi="Times New Roman" w:cs="Times New Roman"/>
          <w:color w:val="7030A0"/>
          <w:sz w:val="24"/>
          <w:szCs w:val="24"/>
        </w:rPr>
        <w:t>6</w:t>
      </w:r>
      <w:r>
        <w:rPr>
          <w:rFonts w:ascii="Times New Roman" w:hAnsi="Times New Roman" w:cs="Times New Roman"/>
          <w:color w:val="7030A0"/>
          <w:sz w:val="24"/>
          <w:szCs w:val="24"/>
        </w:rPr>
        <w:t>0</w:t>
      </w:r>
    </w:p>
    <w:p w14:paraId="1E8979B8" w14:textId="77777777" w:rsidR="00390823" w:rsidRDefault="00390823" w:rsidP="06873E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4A15C13" w14:textId="77777777" w:rsidR="008D11CA" w:rsidRDefault="008D11CA" w:rsidP="06873EB0">
      <w:pPr>
        <w:spacing w:after="160" w:line="259" w:lineRule="auto"/>
        <w:rPr>
          <w:rFonts w:ascii="Times New Roman" w:hAnsi="Times New Roman" w:cs="Times New Roman" w:hint="eastAsia"/>
          <w:sz w:val="24"/>
          <w:szCs w:val="24"/>
        </w:rPr>
      </w:pPr>
    </w:p>
    <w:p w14:paraId="6874D4B4" w14:textId="7C4F39DF" w:rsidR="00B16B4E" w:rsidRDefault="005F346E" w:rsidP="00B16B4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3C2995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 xml:space="preserve">By referring to the lecture note set 4A slides 20-31, replace part of the payload in part (e) so that the appropriate part of </w:t>
      </w:r>
      <w:proofErr w:type="gramStart"/>
      <w:r w:rsidRPr="00914548">
        <w:rPr>
          <w:rFonts w:ascii="Courier New" w:hAnsi="Courier New" w:cs="Courier New"/>
          <w:sz w:val="24"/>
          <w:szCs w:val="24"/>
        </w:rPr>
        <w:t>store[</w:t>
      </w:r>
      <w:proofErr w:type="gramEnd"/>
      <w:r w:rsidRPr="00914548">
        <w:rPr>
          <w:rFonts w:ascii="Courier New" w:hAnsi="Courier New" w:cs="Courier New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 xml:space="preserve"> will be pointing to the shellcode address you have derived in part (a).</w:t>
      </w:r>
      <w:r w:rsidR="00B16B4E">
        <w:rPr>
          <w:rFonts w:ascii="Times New Roman" w:hAnsi="Times New Roman" w:cs="Times New Roman"/>
          <w:sz w:val="24"/>
          <w:szCs w:val="24"/>
        </w:rPr>
        <w:t xml:space="preserve"> Note that the address in part (a) should be 64-bit even if you may not see </w:t>
      </w:r>
      <w:r w:rsidR="00914548">
        <w:rPr>
          <w:rFonts w:ascii="Times New Roman" w:hAnsi="Times New Roman" w:cs="Times New Roman"/>
          <w:sz w:val="24"/>
          <w:szCs w:val="24"/>
        </w:rPr>
        <w:t>all the</w:t>
      </w:r>
      <w:r w:rsidR="00B16B4E">
        <w:rPr>
          <w:rFonts w:ascii="Times New Roman" w:hAnsi="Times New Roman" w:cs="Times New Roman"/>
          <w:sz w:val="24"/>
          <w:szCs w:val="24"/>
        </w:rPr>
        <w:t xml:space="preserve"> 64 bits from the output</w:t>
      </w:r>
      <w:r w:rsidR="00914548">
        <w:rPr>
          <w:rFonts w:ascii="Times New Roman" w:hAnsi="Times New Roman" w:cs="Times New Roman"/>
          <w:sz w:val="24"/>
          <w:szCs w:val="24"/>
        </w:rPr>
        <w:t xml:space="preserve"> (i.e. left bits could be 0’s and are not displayed)</w:t>
      </w:r>
      <w:r w:rsidR="00B16B4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FA9AC2C" w14:textId="05C112F9" w:rsidR="00B16B4E" w:rsidRDefault="00B16B4E" w:rsidP="00B16B4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>
        <w:rPr>
          <w:rFonts w:ascii="Times New Roman" w:hAnsi="Times New Roman" w:cs="Times New Roman"/>
          <w:sz w:val="24"/>
          <w:szCs w:val="24"/>
        </w:rPr>
        <w:t>exam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f you feel you need to put the shellcode address after three characters, and the shellcode address is at 0x00112233aabbccdd</w:t>
      </w:r>
      <w:r>
        <w:rPr>
          <w:rFonts w:ascii="Courier New" w:hAnsi="Courier New" w:cs="Courier New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hen you can write your answer as:</w:t>
      </w:r>
    </w:p>
    <w:p w14:paraId="4B3EE8A7" w14:textId="4B19CB4E" w:rsidR="00B16B4E" w:rsidRDefault="00B16B4E" w:rsidP="00B16B4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yload </w:t>
      </w:r>
      <w:proofErr w:type="gramStart"/>
      <w:r>
        <w:rPr>
          <w:rFonts w:ascii="Times New Roman" w:hAnsi="Times New Roman" w:cs="Times New Roman"/>
          <w:sz w:val="24"/>
          <w:szCs w:val="24"/>
        </w:rPr>
        <w:t>=  AAA</w:t>
      </w:r>
      <w:proofErr w:type="gramEnd"/>
      <w:r>
        <w:rPr>
          <w:rFonts w:ascii="Times New Roman" w:hAnsi="Times New Roman" w:cs="Times New Roman"/>
          <w:sz w:val="24"/>
          <w:szCs w:val="24"/>
        </w:rPr>
        <w:t>\0xdd\0xcc\0xbb\</w:t>
      </w:r>
      <w:proofErr w:type="spellStart"/>
      <w:r>
        <w:rPr>
          <w:rFonts w:ascii="Times New Roman" w:hAnsi="Times New Roman" w:cs="Times New Roman"/>
          <w:sz w:val="24"/>
          <w:szCs w:val="24"/>
        </w:rPr>
        <w:t>xaa</w:t>
      </w:r>
      <w:proofErr w:type="spellEnd"/>
      <w:r>
        <w:rPr>
          <w:rFonts w:ascii="Times New Roman" w:hAnsi="Times New Roman" w:cs="Times New Roman"/>
          <w:sz w:val="24"/>
          <w:szCs w:val="24"/>
        </w:rPr>
        <w:t>\x33\x22\x11\x00\x08</w:t>
      </w:r>
    </w:p>
    <w:p w14:paraId="4770323F" w14:textId="6236E47D" w:rsidR="00B16B4E" w:rsidRDefault="00CF4F91" w:rsidP="00B16B4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CF4F91">
        <w:rPr>
          <w:rFonts w:ascii="Times New Roman" w:hAnsi="Times New Roman" w:cs="Times New Roman"/>
          <w:b/>
          <w:sz w:val="24"/>
          <w:szCs w:val="24"/>
        </w:rPr>
        <w:t>Explain briefly</w:t>
      </w:r>
      <w:r>
        <w:rPr>
          <w:rFonts w:ascii="Times New Roman" w:hAnsi="Times New Roman" w:cs="Times New Roman"/>
          <w:b/>
          <w:sz w:val="24"/>
          <w:szCs w:val="24"/>
        </w:rPr>
        <w:t xml:space="preserve"> why it is like that using the note set</w:t>
      </w:r>
      <w:r w:rsidRPr="00CF4F91">
        <w:rPr>
          <w:rFonts w:ascii="Times New Roman" w:hAnsi="Times New Roman" w:cs="Times New Roman"/>
          <w:b/>
          <w:sz w:val="24"/>
          <w:szCs w:val="24"/>
        </w:rPr>
        <w:t>, otherwise no point will be given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B16B4E">
        <w:rPr>
          <w:rFonts w:ascii="Times New Roman" w:hAnsi="Times New Roman" w:cs="Times New Roman"/>
          <w:sz w:val="24"/>
          <w:szCs w:val="24"/>
        </w:rPr>
        <w:t>(8 point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7C0FA6" w14:textId="6408E2E1" w:rsidR="00BB0BC7" w:rsidRPr="00BB0BC7" w:rsidRDefault="00BB0BC7" w:rsidP="00BB0BC7">
      <w:pPr>
        <w:spacing w:after="160" w:line="259" w:lineRule="auto"/>
        <w:jc w:val="left"/>
        <w:rPr>
          <w:rFonts w:ascii="Times New Roman" w:hAnsi="Times New Roman" w:cs="Times New Roman"/>
          <w:color w:val="7030A0"/>
          <w:sz w:val="24"/>
          <w:szCs w:val="24"/>
        </w:rPr>
      </w:pPr>
      <w:r w:rsidRPr="00BB0BC7">
        <w:rPr>
          <w:rFonts w:ascii="Times New Roman" w:hAnsi="Times New Roman" w:cs="Times New Roman"/>
          <w:color w:val="7030A0"/>
          <w:sz w:val="24"/>
          <w:szCs w:val="24"/>
        </w:rPr>
        <w:t>For a 64-bit address: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</w:p>
    <w:p w14:paraId="200739CC" w14:textId="7689B0C0" w:rsidR="00BB0BC7" w:rsidRPr="00BB0BC7" w:rsidRDefault="00BB0BC7" w:rsidP="00BB0BC7">
      <w:pPr>
        <w:spacing w:after="160" w:line="259" w:lineRule="auto"/>
        <w:jc w:val="left"/>
        <w:rPr>
          <w:rFonts w:ascii="Times New Roman" w:hAnsi="Times New Roman" w:cs="Times New Roman"/>
          <w:color w:val="7030A0"/>
          <w:sz w:val="24"/>
          <w:szCs w:val="24"/>
        </w:rPr>
      </w:pPr>
      <w:r w:rsidRPr="00BB0BC7">
        <w:rPr>
          <w:rFonts w:ascii="Times New Roman" w:hAnsi="Times New Roman" w:cs="Times New Roman"/>
          <w:color w:val="7030A0"/>
          <w:sz w:val="24"/>
          <w:szCs w:val="24"/>
        </w:rPr>
        <w:t>Target address: 0x401150</w:t>
      </w:r>
      <w:r>
        <w:rPr>
          <w:rFonts w:ascii="Times New Roman" w:hAnsi="Times New Roman" w:cs="Times New Roman"/>
          <w:color w:val="7030A0"/>
          <w:sz w:val="24"/>
          <w:szCs w:val="24"/>
        </w:rPr>
        <w:t>, f</w:t>
      </w:r>
      <w:r w:rsidRPr="00BB0BC7">
        <w:rPr>
          <w:rFonts w:ascii="Times New Roman" w:hAnsi="Times New Roman" w:cs="Times New Roman"/>
          <w:color w:val="7030A0"/>
          <w:sz w:val="24"/>
          <w:szCs w:val="24"/>
        </w:rPr>
        <w:t>ull 64-bit representation: 0x0000000000401150</w:t>
      </w:r>
    </w:p>
    <w:p w14:paraId="478DC5DA" w14:textId="22AC2180" w:rsidR="00903341" w:rsidRDefault="00BB0BC7" w:rsidP="00BB0BC7">
      <w:pPr>
        <w:spacing w:after="160" w:line="259" w:lineRule="auto"/>
        <w:jc w:val="left"/>
        <w:rPr>
          <w:rFonts w:ascii="Times New Roman" w:hAnsi="Times New Roman" w:cs="Times New Roman"/>
          <w:color w:val="7030A0"/>
          <w:sz w:val="24"/>
          <w:szCs w:val="24"/>
        </w:rPr>
      </w:pPr>
      <w:r w:rsidRPr="00BB0BC7">
        <w:rPr>
          <w:rFonts w:ascii="Times New Roman" w:hAnsi="Times New Roman" w:cs="Times New Roman"/>
          <w:color w:val="7030A0"/>
          <w:sz w:val="24"/>
          <w:szCs w:val="24"/>
        </w:rPr>
        <w:t>Need to write this in little-endian format (least significant byte first)</w:t>
      </w:r>
      <w:r>
        <w:rPr>
          <w:rFonts w:ascii="Times New Roman" w:hAnsi="Times New Roman" w:cs="Times New Roman"/>
          <w:color w:val="7030A0"/>
          <w:sz w:val="24"/>
          <w:szCs w:val="24"/>
        </w:rPr>
        <w:t>: ‘</w:t>
      </w:r>
      <w:r w:rsidRPr="00BB0BC7">
        <w:rPr>
          <w:rFonts w:ascii="Times New Roman" w:hAnsi="Times New Roman" w:cs="Times New Roman"/>
          <w:color w:val="7030A0"/>
          <w:sz w:val="24"/>
          <w:szCs w:val="24"/>
        </w:rPr>
        <w:t>\x50\x11\x40\x00\x00\x00\x00\x00</w:t>
      </w:r>
      <w:r>
        <w:rPr>
          <w:rFonts w:ascii="Times New Roman" w:hAnsi="Times New Roman" w:cs="Times New Roman"/>
          <w:color w:val="7030A0"/>
          <w:sz w:val="24"/>
          <w:szCs w:val="24"/>
        </w:rPr>
        <w:t>’</w:t>
      </w:r>
    </w:p>
    <w:p w14:paraId="46A63CE9" w14:textId="04546E73" w:rsidR="00BB0BC7" w:rsidRDefault="00BB0BC7" w:rsidP="00BB0BC7">
      <w:pPr>
        <w:spacing w:after="160" w:line="259" w:lineRule="auto"/>
        <w:jc w:val="left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 xml:space="preserve">Thus, after replacement, the payload = </w:t>
      </w:r>
      <w:r w:rsidR="00667C1E">
        <w:rPr>
          <w:rFonts w:ascii="Times New Roman" w:hAnsi="Times New Roman" w:cs="Times New Roman"/>
          <w:color w:val="7030A0"/>
          <w:sz w:val="24"/>
          <w:szCs w:val="24"/>
        </w:rPr>
        <w:t>‘</w:t>
      </w:r>
      <w:r w:rsidRPr="00903341">
        <w:rPr>
          <w:rFonts w:ascii="Times New Roman" w:hAnsi="Times New Roman" w:cs="Times New Roman"/>
          <w:color w:val="7030A0"/>
          <w:sz w:val="24"/>
          <w:szCs w:val="24"/>
        </w:rPr>
        <w:t>ABCDEFGH\x50\x11\x40\x00\x00\x00\x00\x00\x</w:t>
      </w:r>
      <w:r w:rsidR="0047705A">
        <w:rPr>
          <w:rFonts w:ascii="Times New Roman" w:hAnsi="Times New Roman" w:cs="Times New Roman"/>
          <w:color w:val="7030A0"/>
          <w:sz w:val="24"/>
          <w:szCs w:val="24"/>
        </w:rPr>
        <w:t>6</w:t>
      </w:r>
      <w:r w:rsidRPr="00903341">
        <w:rPr>
          <w:rFonts w:ascii="Times New Roman" w:hAnsi="Times New Roman" w:cs="Times New Roman"/>
          <w:color w:val="7030A0"/>
          <w:sz w:val="24"/>
          <w:szCs w:val="24"/>
        </w:rPr>
        <w:t>0</w:t>
      </w:r>
      <w:r>
        <w:rPr>
          <w:rFonts w:ascii="Times New Roman" w:hAnsi="Times New Roman" w:cs="Times New Roman"/>
          <w:color w:val="7030A0"/>
          <w:sz w:val="24"/>
          <w:szCs w:val="24"/>
        </w:rPr>
        <w:t>’</w:t>
      </w:r>
    </w:p>
    <w:p w14:paraId="7D97E12B" w14:textId="77777777" w:rsidR="00BB0BC7" w:rsidRPr="00BB0BC7" w:rsidRDefault="00BB0BC7" w:rsidP="00BB0BC7">
      <w:pPr>
        <w:spacing w:after="160" w:line="259" w:lineRule="auto"/>
        <w:jc w:val="left"/>
        <w:rPr>
          <w:rFonts w:ascii="Times New Roman" w:hAnsi="Times New Roman" w:cs="Times New Roman"/>
          <w:color w:val="7030A0"/>
          <w:sz w:val="24"/>
          <w:szCs w:val="24"/>
        </w:rPr>
      </w:pPr>
    </w:p>
    <w:p w14:paraId="2DF39F22" w14:textId="77777777" w:rsidR="00390823" w:rsidRDefault="00390823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04F4942" w14:textId="6AE352FD" w:rsidR="00501A80" w:rsidRPr="00134DD5" w:rsidRDefault="00D2564C" w:rsidP="00501A80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</w:t>
      </w:r>
      <w:r w:rsidR="00501A80">
        <w:rPr>
          <w:rFonts w:ascii="Times New Roman" w:hAnsi="Times New Roman" w:cs="Times New Roman"/>
          <w:sz w:val="24"/>
          <w:szCs w:val="24"/>
        </w:rPr>
        <w:t>) Use the compiled executable “</w:t>
      </w:r>
      <w:r w:rsidR="00932BC6">
        <w:rPr>
          <w:rFonts w:ascii="Times New Roman" w:hAnsi="Times New Roman" w:cs="Times New Roman"/>
          <w:sz w:val="24"/>
          <w:szCs w:val="24"/>
        </w:rPr>
        <w:t>HW2-Q1</w:t>
      </w:r>
      <w:r w:rsidR="00501A80">
        <w:rPr>
          <w:rFonts w:ascii="Times New Roman" w:hAnsi="Times New Roman" w:cs="Times New Roman"/>
          <w:sz w:val="24"/>
          <w:szCs w:val="24"/>
        </w:rPr>
        <w:t xml:space="preserve">” we provided (make sure you give it the right to execute). Supply a proper </w:t>
      </w:r>
      <w:proofErr w:type="gramStart"/>
      <w:r w:rsidR="00501A80">
        <w:rPr>
          <w:rFonts w:ascii="Times New Roman" w:hAnsi="Times New Roman" w:cs="Times New Roman"/>
          <w:sz w:val="24"/>
          <w:szCs w:val="24"/>
        </w:rPr>
        <w:t>payload, and</w:t>
      </w:r>
      <w:proofErr w:type="gramEnd"/>
      <w:r w:rsidR="00501A80">
        <w:rPr>
          <w:rFonts w:ascii="Times New Roman" w:hAnsi="Times New Roman" w:cs="Times New Roman"/>
          <w:sz w:val="24"/>
          <w:szCs w:val="24"/>
        </w:rPr>
        <w:t xml:space="preserve"> run </w:t>
      </w:r>
      <w:r w:rsidR="007D6B12">
        <w:rPr>
          <w:rFonts w:ascii="Times New Roman" w:hAnsi="Times New Roman" w:cs="Times New Roman"/>
          <w:sz w:val="24"/>
          <w:szCs w:val="24"/>
        </w:rPr>
        <w:t xml:space="preserve">the shellcode. </w:t>
      </w:r>
      <w:r w:rsidR="00501A80">
        <w:rPr>
          <w:rFonts w:ascii="Times New Roman" w:hAnsi="Times New Roman" w:cs="Times New Roman"/>
          <w:sz w:val="24"/>
          <w:szCs w:val="24"/>
        </w:rPr>
        <w:t>Show your full command below (include “</w:t>
      </w:r>
      <w:r w:rsidR="00501A80" w:rsidRPr="00150D97">
        <w:rPr>
          <w:rFonts w:ascii="Courier New" w:hAnsi="Courier New" w:cs="Courier New"/>
          <w:b/>
          <w:sz w:val="24"/>
          <w:szCs w:val="24"/>
        </w:rPr>
        <w:t>echo</w:t>
      </w:r>
      <w:r w:rsidR="00501A80">
        <w:rPr>
          <w:rFonts w:ascii="Times New Roman" w:hAnsi="Times New Roman" w:cs="Times New Roman"/>
          <w:sz w:val="24"/>
          <w:szCs w:val="24"/>
        </w:rPr>
        <w:t>” and everything)</w:t>
      </w:r>
      <w:r w:rsidR="006E1A98">
        <w:rPr>
          <w:rFonts w:ascii="Times New Roman" w:hAnsi="Times New Roman" w:cs="Times New Roman"/>
          <w:sz w:val="24"/>
          <w:szCs w:val="24"/>
        </w:rPr>
        <w:t xml:space="preserve">. </w:t>
      </w:r>
      <w:r w:rsidR="00A37ECC">
        <w:rPr>
          <w:rFonts w:ascii="Times New Roman" w:hAnsi="Times New Roman" w:cs="Times New Roman"/>
          <w:sz w:val="24"/>
          <w:szCs w:val="24"/>
        </w:rPr>
        <w:t>Enclose</w:t>
      </w:r>
      <w:r w:rsidR="006E1A98">
        <w:rPr>
          <w:rFonts w:ascii="Times New Roman" w:hAnsi="Times New Roman" w:cs="Times New Roman"/>
          <w:sz w:val="24"/>
          <w:szCs w:val="24"/>
        </w:rPr>
        <w:t xml:space="preserve"> a </w:t>
      </w:r>
      <w:r w:rsidR="00A37ECC">
        <w:rPr>
          <w:rFonts w:ascii="Times New Roman" w:hAnsi="Times New Roman" w:cs="Times New Roman"/>
          <w:sz w:val="24"/>
          <w:szCs w:val="24"/>
        </w:rPr>
        <w:t xml:space="preserve">screenshot to </w:t>
      </w:r>
      <w:r w:rsidR="00501A80">
        <w:rPr>
          <w:rFonts w:ascii="Times New Roman" w:hAnsi="Times New Roman" w:cs="Times New Roman"/>
          <w:sz w:val="24"/>
          <w:szCs w:val="24"/>
        </w:rPr>
        <w:t xml:space="preserve">indicate </w:t>
      </w:r>
      <w:r w:rsidR="00A37ECC">
        <w:rPr>
          <w:rFonts w:ascii="Times New Roman" w:hAnsi="Times New Roman" w:cs="Times New Roman"/>
          <w:sz w:val="24"/>
          <w:szCs w:val="24"/>
        </w:rPr>
        <w:t xml:space="preserve">that </w:t>
      </w:r>
      <w:r w:rsidR="00501A80">
        <w:rPr>
          <w:rFonts w:ascii="Times New Roman" w:hAnsi="Times New Roman" w:cs="Times New Roman"/>
          <w:sz w:val="24"/>
          <w:szCs w:val="24"/>
        </w:rPr>
        <w:t>your exploitation is successful</w:t>
      </w:r>
      <w:r>
        <w:rPr>
          <w:rFonts w:ascii="Times New Roman" w:hAnsi="Times New Roman" w:cs="Times New Roman"/>
          <w:sz w:val="24"/>
          <w:szCs w:val="24"/>
        </w:rPr>
        <w:t xml:space="preserve"> (see fig 9 below), f</w:t>
      </w:r>
      <w:r w:rsidR="006E1A98">
        <w:rPr>
          <w:rFonts w:ascii="Times New Roman" w:hAnsi="Times New Roman" w:cs="Times New Roman"/>
          <w:sz w:val="24"/>
          <w:szCs w:val="24"/>
        </w:rPr>
        <w:t>or instance you can “ls” in it to see the files.</w:t>
      </w:r>
      <w:r w:rsidR="00501A80">
        <w:rPr>
          <w:rFonts w:ascii="Times New Roman" w:hAnsi="Times New Roman" w:cs="Times New Roman"/>
          <w:sz w:val="24"/>
          <w:szCs w:val="24"/>
        </w:rPr>
        <w:t xml:space="preserve"> </w:t>
      </w:r>
      <w:r w:rsidR="00A37ECC" w:rsidRPr="00134DD5">
        <w:rPr>
          <w:rFonts w:ascii="Times New Roman" w:hAnsi="Times New Roman" w:cs="Times New Roman"/>
          <w:b/>
          <w:sz w:val="24"/>
          <w:szCs w:val="24"/>
        </w:rPr>
        <w:t>No point will be given if this screenshot is not included.</w:t>
      </w:r>
    </w:p>
    <w:p w14:paraId="409ECF6A" w14:textId="00053BCD" w:rsidR="00343FA1" w:rsidRDefault="00D2564C" w:rsidP="00EF040A">
      <w:pPr>
        <w:spacing w:after="160" w:line="259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6B5BC4" wp14:editId="3B63E90E">
            <wp:extent cx="4027848" cy="1924190"/>
            <wp:effectExtent l="19050" t="19050" r="10795" b="1905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848" cy="19241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7030A0"/>
                      </a:solidFill>
                    </a:ln>
                  </pic:spPr>
                </pic:pic>
              </a:graphicData>
            </a:graphic>
          </wp:inline>
        </w:drawing>
      </w:r>
    </w:p>
    <w:p w14:paraId="381C88D6" w14:textId="762CB27D" w:rsidR="00134DD5" w:rsidRDefault="00EF040A" w:rsidP="00501A8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7</w:t>
      </w:r>
    </w:p>
    <w:p w14:paraId="4D1EEC47" w14:textId="2BC86F21" w:rsidR="0084335B" w:rsidRDefault="00EF040A" w:rsidP="00501A8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st like in HW1 Q3, </w:t>
      </w:r>
      <w:r w:rsidR="00CF400B">
        <w:rPr>
          <w:rFonts w:ascii="Times New Roman" w:hAnsi="Times New Roman" w:cs="Times New Roman"/>
          <w:sz w:val="24"/>
          <w:szCs w:val="24"/>
        </w:rPr>
        <w:t>S</w:t>
      </w:r>
      <w:r w:rsidR="006D41A1">
        <w:rPr>
          <w:rFonts w:ascii="Times New Roman" w:hAnsi="Times New Roman" w:cs="Times New Roman"/>
          <w:sz w:val="24"/>
          <w:szCs w:val="24"/>
        </w:rPr>
        <w:t>hellcode needs the input stream</w:t>
      </w:r>
      <w:r w:rsidR="006E1A98">
        <w:rPr>
          <w:rFonts w:ascii="Times New Roman" w:hAnsi="Times New Roman" w:cs="Times New Roman"/>
          <w:sz w:val="24"/>
          <w:szCs w:val="24"/>
        </w:rPr>
        <w:t xml:space="preserve"> (</w:t>
      </w:r>
      <w:r w:rsidR="006E1A98" w:rsidRPr="0003377C">
        <w:rPr>
          <w:rFonts w:ascii="Courier New" w:hAnsi="Courier New" w:cs="Courier New"/>
          <w:sz w:val="24"/>
          <w:szCs w:val="24"/>
        </w:rPr>
        <w:t>stdin</w:t>
      </w:r>
      <w:r w:rsidR="006E1A98">
        <w:rPr>
          <w:rFonts w:ascii="Times New Roman" w:hAnsi="Times New Roman" w:cs="Times New Roman"/>
          <w:sz w:val="24"/>
          <w:szCs w:val="24"/>
        </w:rPr>
        <w:t>)</w:t>
      </w:r>
      <w:r w:rsidR="00CF400B">
        <w:rPr>
          <w:rFonts w:ascii="Times New Roman" w:hAnsi="Times New Roman" w:cs="Times New Roman"/>
          <w:sz w:val="24"/>
          <w:szCs w:val="24"/>
        </w:rPr>
        <w:t xml:space="preserve"> before it can run. When </w:t>
      </w:r>
      <w:r w:rsidR="00CF400B" w:rsidRPr="0003377C">
        <w:rPr>
          <w:rFonts w:ascii="Courier New" w:hAnsi="Courier New" w:cs="Courier New"/>
          <w:sz w:val="24"/>
          <w:szCs w:val="24"/>
        </w:rPr>
        <w:t>s</w:t>
      </w:r>
      <w:r w:rsidR="0003377C" w:rsidRPr="0003377C">
        <w:rPr>
          <w:rFonts w:ascii="Courier New" w:hAnsi="Courier New" w:cs="Courier New"/>
          <w:sz w:val="24"/>
          <w:szCs w:val="24"/>
        </w:rPr>
        <w:t>t</w:t>
      </w:r>
      <w:r w:rsidR="00CF400B" w:rsidRPr="0003377C">
        <w:rPr>
          <w:rFonts w:ascii="Courier New" w:hAnsi="Courier New" w:cs="Courier New"/>
          <w:sz w:val="24"/>
          <w:szCs w:val="24"/>
        </w:rPr>
        <w:t>din</w:t>
      </w:r>
      <w:r w:rsidR="00C8406F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r w:rsidR="00C8406F">
        <w:rPr>
          <w:rFonts w:ascii="Times New Roman" w:hAnsi="Times New Roman" w:cs="Times New Roman"/>
          <w:sz w:val="24"/>
          <w:szCs w:val="24"/>
        </w:rPr>
        <w:t>unvai</w:t>
      </w:r>
      <w:r w:rsidR="00CF400B">
        <w:rPr>
          <w:rFonts w:ascii="Times New Roman" w:hAnsi="Times New Roman" w:cs="Times New Roman"/>
          <w:sz w:val="24"/>
          <w:szCs w:val="24"/>
        </w:rPr>
        <w:t>l</w:t>
      </w:r>
      <w:r w:rsidR="00C8406F">
        <w:rPr>
          <w:rFonts w:ascii="Times New Roman" w:hAnsi="Times New Roman" w:cs="Times New Roman"/>
          <w:sz w:val="24"/>
          <w:szCs w:val="24"/>
        </w:rPr>
        <w:t>a</w:t>
      </w:r>
      <w:r w:rsidR="00CF400B">
        <w:rPr>
          <w:rFonts w:ascii="Times New Roman" w:hAnsi="Times New Roman" w:cs="Times New Roman"/>
          <w:sz w:val="24"/>
          <w:szCs w:val="24"/>
        </w:rPr>
        <w:t>ble</w:t>
      </w:r>
      <w:proofErr w:type="spellEnd"/>
      <w:r w:rsidR="00CF400B">
        <w:rPr>
          <w:rFonts w:ascii="Times New Roman" w:hAnsi="Times New Roman" w:cs="Times New Roman"/>
          <w:sz w:val="24"/>
          <w:szCs w:val="24"/>
        </w:rPr>
        <w:t xml:space="preserve">, </w:t>
      </w:r>
      <w:r w:rsidR="00070524">
        <w:rPr>
          <w:rFonts w:ascii="Times New Roman" w:hAnsi="Times New Roman" w:cs="Times New Roman"/>
          <w:sz w:val="24"/>
          <w:szCs w:val="24"/>
        </w:rPr>
        <w:t>the shell</w:t>
      </w:r>
      <w:r w:rsidR="006E1A98">
        <w:rPr>
          <w:rFonts w:ascii="Times New Roman" w:hAnsi="Times New Roman" w:cs="Times New Roman"/>
          <w:sz w:val="24"/>
          <w:szCs w:val="24"/>
        </w:rPr>
        <w:t xml:space="preserve"> will close immediately even if you manage to run it. You don’t really have to understand this, but to enable you getting the shell, your full command</w:t>
      </w:r>
      <w:r w:rsidR="0084335B">
        <w:rPr>
          <w:rFonts w:ascii="Times New Roman" w:hAnsi="Times New Roman" w:cs="Times New Roman"/>
          <w:sz w:val="24"/>
          <w:szCs w:val="24"/>
        </w:rPr>
        <w:t xml:space="preserve"> should be </w:t>
      </w:r>
      <w:proofErr w:type="gramStart"/>
      <w:r w:rsidR="0084335B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84335B">
        <w:rPr>
          <w:rFonts w:ascii="Times New Roman" w:hAnsi="Times New Roman" w:cs="Times New Roman"/>
          <w:sz w:val="24"/>
          <w:szCs w:val="24"/>
        </w:rPr>
        <w:t xml:space="preserve"> the below:</w:t>
      </w:r>
    </w:p>
    <w:p w14:paraId="792D966B" w14:textId="435C196F" w:rsidR="00E729A0" w:rsidRDefault="00E729A0" w:rsidP="00501A80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E729A0">
        <w:rPr>
          <w:rFonts w:ascii="Times New Roman" w:hAnsi="Times New Roman" w:cs="Times New Roman"/>
          <w:b/>
          <w:sz w:val="24"/>
          <w:szCs w:val="24"/>
        </w:rPr>
        <w:t>(echo -e "</w:t>
      </w:r>
      <w:proofErr w:type="spellStart"/>
      <w:r w:rsidRPr="00E729A0">
        <w:rPr>
          <w:rFonts w:ascii="Times New Roman" w:hAnsi="Times New Roman" w:cs="Times New Roman"/>
          <w:b/>
          <w:sz w:val="24"/>
          <w:szCs w:val="24"/>
        </w:rPr>
        <w:t>PAYLOAD_IN_PART_</w:t>
      </w:r>
      <w:r w:rsidR="00E02E9D">
        <w:rPr>
          <w:rFonts w:ascii="Times New Roman" w:hAnsi="Times New Roman" w:cs="Times New Roman"/>
          <w:b/>
          <w:sz w:val="24"/>
          <w:szCs w:val="24"/>
        </w:rPr>
        <w:t>f</w:t>
      </w:r>
      <w:proofErr w:type="spellEnd"/>
      <w:proofErr w:type="gramStart"/>
      <w:r w:rsidR="00614D0A">
        <w:rPr>
          <w:rFonts w:ascii="Times New Roman" w:hAnsi="Times New Roman" w:cs="Times New Roman"/>
          <w:b/>
          <w:sz w:val="24"/>
          <w:szCs w:val="24"/>
        </w:rPr>
        <w:t>" ;</w:t>
      </w:r>
      <w:proofErr w:type="gramEnd"/>
      <w:r w:rsidR="00614D0A">
        <w:rPr>
          <w:rFonts w:ascii="Times New Roman" w:hAnsi="Times New Roman" w:cs="Times New Roman"/>
          <w:b/>
          <w:sz w:val="24"/>
          <w:szCs w:val="24"/>
        </w:rPr>
        <w:t xml:space="preserve"> cat)  | ./</w:t>
      </w:r>
      <w:r w:rsidR="00932BC6">
        <w:rPr>
          <w:rFonts w:ascii="Times New Roman" w:hAnsi="Times New Roman" w:cs="Times New Roman"/>
          <w:b/>
          <w:sz w:val="24"/>
          <w:szCs w:val="24"/>
        </w:rPr>
        <w:t>HW2-Q1</w:t>
      </w:r>
    </w:p>
    <w:p w14:paraId="6396B658" w14:textId="60A444DB" w:rsidR="001C2FCB" w:rsidRDefault="0047705A" w:rsidP="00501A8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7030A0"/>
          <w:sz w:val="24"/>
          <w:szCs w:val="24"/>
        </w:rPr>
        <w:drawing>
          <wp:anchor distT="0" distB="0" distL="114300" distR="114300" simplePos="0" relativeHeight="251737088" behindDoc="1" locked="0" layoutInCell="1" allowOverlap="1" wp14:anchorId="39831F12" wp14:editId="1B4B3C48">
            <wp:simplePos x="0" y="0"/>
            <wp:positionH relativeFrom="column">
              <wp:posOffset>2682924</wp:posOffset>
            </wp:positionH>
            <wp:positionV relativeFrom="paragraph">
              <wp:posOffset>279107</wp:posOffset>
            </wp:positionV>
            <wp:extent cx="977265" cy="647065"/>
            <wp:effectExtent l="0" t="0" r="635" b="635"/>
            <wp:wrapNone/>
            <wp:docPr id="780771619" name="图片 2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771619" name="图片 20" descr="文本&#10;&#10;描述已自动生成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8359"/>
                    <a:stretch/>
                  </pic:blipFill>
                  <pic:spPr bwMode="auto">
                    <a:xfrm>
                      <a:off x="0" y="0"/>
                      <a:ext cx="977265" cy="6470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729A0">
        <w:rPr>
          <w:rFonts w:ascii="Times New Roman" w:hAnsi="Times New Roman" w:cs="Times New Roman"/>
          <w:sz w:val="24"/>
          <w:szCs w:val="24"/>
        </w:rPr>
        <w:t xml:space="preserve">Replace the </w:t>
      </w:r>
      <w:proofErr w:type="spellStart"/>
      <w:r w:rsidR="00E02E9D">
        <w:rPr>
          <w:rFonts w:ascii="Times New Roman" w:hAnsi="Times New Roman" w:cs="Times New Roman"/>
          <w:b/>
          <w:sz w:val="24"/>
          <w:szCs w:val="24"/>
        </w:rPr>
        <w:t>PAYLOAD_IN_PART_</w:t>
      </w:r>
      <w:proofErr w:type="gramStart"/>
      <w:r w:rsidR="00E02E9D">
        <w:rPr>
          <w:rFonts w:ascii="Times New Roman" w:hAnsi="Times New Roman" w:cs="Times New Roman"/>
          <w:b/>
          <w:sz w:val="24"/>
          <w:szCs w:val="24"/>
        </w:rPr>
        <w:t>f</w:t>
      </w:r>
      <w:proofErr w:type="spellEnd"/>
      <w:r w:rsidR="00E729A0">
        <w:rPr>
          <w:rFonts w:ascii="Times New Roman" w:hAnsi="Times New Roman" w:cs="Times New Roman"/>
          <w:sz w:val="24"/>
          <w:szCs w:val="24"/>
        </w:rPr>
        <w:t xml:space="preserve">  with</w:t>
      </w:r>
      <w:proofErr w:type="gramEnd"/>
      <w:r w:rsidR="00E729A0">
        <w:rPr>
          <w:rFonts w:ascii="Times New Roman" w:hAnsi="Times New Roman" w:cs="Times New Roman"/>
          <w:sz w:val="24"/>
          <w:szCs w:val="24"/>
        </w:rPr>
        <w:t xml:space="preserve"> the pa</w:t>
      </w:r>
      <w:r w:rsidR="00E02E9D">
        <w:rPr>
          <w:rFonts w:ascii="Times New Roman" w:hAnsi="Times New Roman" w:cs="Times New Roman"/>
          <w:sz w:val="24"/>
          <w:szCs w:val="24"/>
        </w:rPr>
        <w:t>yload you have derived in part f</w:t>
      </w:r>
      <w:r w:rsidR="001C2FCB">
        <w:rPr>
          <w:rFonts w:ascii="Times New Roman" w:hAnsi="Times New Roman" w:cs="Times New Roman"/>
          <w:sz w:val="24"/>
          <w:szCs w:val="24"/>
        </w:rPr>
        <w:t>.</w:t>
      </w:r>
    </w:p>
    <w:p w14:paraId="784FEE88" w14:textId="747C53B5" w:rsidR="00E729A0" w:rsidRPr="00E729A0" w:rsidRDefault="001C2FCB" w:rsidP="00501A80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r w:rsidR="00E40A6A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 points)</w:t>
      </w:r>
      <w:r w:rsidR="00E729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B4AAEB" w14:textId="3F95D40A" w:rsidR="0047705A" w:rsidRDefault="006A7B53" w:rsidP="006A7B53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>Ans: As first execute the program we have</w:t>
      </w:r>
      <w:r w:rsidR="0047705A">
        <w:rPr>
          <w:rFonts w:ascii="Times New Roman" w:hAnsi="Times New Roman" w:cs="Times New Roman"/>
          <w:color w:val="7030A0"/>
          <w:sz w:val="24"/>
          <w:szCs w:val="24"/>
        </w:rPr>
        <w:t xml:space="preserve">: </w:t>
      </w:r>
    </w:p>
    <w:p w14:paraId="35C4CEBA" w14:textId="348167E5" w:rsidR="004B4C3F" w:rsidRPr="009F03F7" w:rsidRDefault="0047705A" w:rsidP="006A7B53">
      <w:pPr>
        <w:spacing w:after="160" w:line="259" w:lineRule="auto"/>
        <w:rPr>
          <w:rFonts w:ascii="Times New Roman" w:hAnsi="Times New Roman" w:cs="Times New Roman" w:hint="eastAsia"/>
          <w:color w:val="7030A0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anchor distT="0" distB="0" distL="114300" distR="114300" simplePos="0" relativeHeight="251738112" behindDoc="1" locked="0" layoutInCell="1" allowOverlap="1" wp14:anchorId="6AE80D2D" wp14:editId="7DCDB08D">
            <wp:simplePos x="0" y="0"/>
            <wp:positionH relativeFrom="column">
              <wp:posOffset>-67164</wp:posOffset>
            </wp:positionH>
            <wp:positionV relativeFrom="paragraph">
              <wp:posOffset>374162</wp:posOffset>
            </wp:positionV>
            <wp:extent cx="5274310" cy="2578735"/>
            <wp:effectExtent l="0" t="0" r="0" b="0"/>
            <wp:wrapNone/>
            <wp:docPr id="1696401712" name="图片 2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401712" name="图片 21" descr="文本&#10;&#10;描述已自动生成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8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7B53">
        <w:rPr>
          <w:rFonts w:ascii="Times New Roman" w:hAnsi="Times New Roman" w:cs="Times New Roman"/>
          <w:color w:val="7030A0"/>
          <w:sz w:val="24"/>
          <w:szCs w:val="24"/>
        </w:rPr>
        <w:t>where 0x7fffffffdd</w:t>
      </w:r>
      <w:r>
        <w:rPr>
          <w:rFonts w:ascii="Times New Roman" w:hAnsi="Times New Roman" w:cs="Times New Roman"/>
          <w:color w:val="7030A0"/>
          <w:sz w:val="24"/>
          <w:szCs w:val="24"/>
        </w:rPr>
        <w:t>6</w:t>
      </w:r>
      <w:r w:rsidR="006A7B53">
        <w:rPr>
          <w:rFonts w:ascii="Times New Roman" w:hAnsi="Times New Roman" w:cs="Times New Roman"/>
          <w:color w:val="7030A0"/>
          <w:sz w:val="24"/>
          <w:szCs w:val="24"/>
        </w:rPr>
        <w:t xml:space="preserve">0 is the start address of </w:t>
      </w:r>
      <w:proofErr w:type="gramStart"/>
      <w:r w:rsidR="006A7B53">
        <w:rPr>
          <w:rFonts w:ascii="Times New Roman" w:hAnsi="Times New Roman" w:cs="Times New Roman"/>
          <w:color w:val="7030A0"/>
          <w:sz w:val="24"/>
          <w:szCs w:val="24"/>
        </w:rPr>
        <w:t>store[</w:t>
      </w:r>
      <w:proofErr w:type="gramEnd"/>
      <w:r w:rsidR="006A7B53">
        <w:rPr>
          <w:rFonts w:ascii="Times New Roman" w:hAnsi="Times New Roman" w:cs="Times New Roman"/>
          <w:color w:val="7030A0"/>
          <w:sz w:val="24"/>
          <w:szCs w:val="24"/>
        </w:rPr>
        <w:t xml:space="preserve">]. </w:t>
      </w:r>
      <w:r w:rsidR="009F03F7">
        <w:rPr>
          <w:rFonts w:ascii="Times New Roman" w:hAnsi="Times New Roman" w:cs="Times New Roman"/>
          <w:color w:val="7030A0"/>
          <w:sz w:val="24"/>
          <w:szCs w:val="24"/>
        </w:rPr>
        <w:t>T</w:t>
      </w:r>
      <w:r w:rsidR="006A7B53">
        <w:rPr>
          <w:rFonts w:ascii="Times New Roman" w:hAnsi="Times New Roman" w:cs="Times New Roman"/>
          <w:color w:val="7030A0"/>
          <w:sz w:val="24"/>
          <w:szCs w:val="24"/>
        </w:rPr>
        <w:t>hus</w:t>
      </w:r>
      <w:r>
        <w:rPr>
          <w:rFonts w:ascii="Times New Roman" w:hAnsi="Times New Roman" w:cs="Times New Roman"/>
          <w:color w:val="7030A0"/>
          <w:sz w:val="24"/>
          <w:szCs w:val="24"/>
        </w:rPr>
        <w:t>,</w:t>
      </w:r>
      <w:r w:rsidR="006A7B53">
        <w:rPr>
          <w:rFonts w:ascii="Times New Roman" w:hAnsi="Times New Roman" w:cs="Times New Roman"/>
          <w:color w:val="7030A0"/>
          <w:sz w:val="24"/>
          <w:szCs w:val="24"/>
        </w:rPr>
        <w:t xml:space="preserve"> t</w:t>
      </w:r>
      <w:r w:rsidR="009F03F7">
        <w:rPr>
          <w:rFonts w:ascii="Times New Roman" w:hAnsi="Times New Roman" w:cs="Times New Roman"/>
          <w:color w:val="7030A0"/>
          <w:sz w:val="24"/>
          <w:szCs w:val="24"/>
        </w:rPr>
        <w:t xml:space="preserve">he payload: </w:t>
      </w:r>
      <w:r w:rsidR="00E71042" w:rsidRPr="00E71042">
        <w:rPr>
          <w:rFonts w:ascii="Times New Roman" w:hAnsi="Times New Roman" w:cs="Times New Roman"/>
          <w:color w:val="7030A0"/>
          <w:sz w:val="24"/>
          <w:szCs w:val="24"/>
        </w:rPr>
        <w:t>(echo -e 'ABCDEFGH\x50\x11\x40\x00\x00\x00\x00\x00\x</w:t>
      </w:r>
      <w:r>
        <w:rPr>
          <w:rFonts w:ascii="Times New Roman" w:hAnsi="Times New Roman" w:cs="Times New Roman"/>
          <w:color w:val="7030A0"/>
          <w:sz w:val="24"/>
          <w:szCs w:val="24"/>
        </w:rPr>
        <w:t>6</w:t>
      </w:r>
      <w:r w:rsidR="00E71042" w:rsidRPr="00E71042">
        <w:rPr>
          <w:rFonts w:ascii="Times New Roman" w:hAnsi="Times New Roman" w:cs="Times New Roman"/>
          <w:color w:val="7030A0"/>
          <w:sz w:val="24"/>
          <w:szCs w:val="24"/>
        </w:rPr>
        <w:t>0</w:t>
      </w:r>
      <w:proofErr w:type="gramStart"/>
      <w:r w:rsidR="00E71042" w:rsidRPr="00E71042">
        <w:rPr>
          <w:rFonts w:ascii="Times New Roman" w:hAnsi="Times New Roman" w:cs="Times New Roman"/>
          <w:color w:val="7030A0"/>
          <w:sz w:val="24"/>
          <w:szCs w:val="24"/>
        </w:rPr>
        <w:t>';cat</w:t>
      </w:r>
      <w:proofErr w:type="gramEnd"/>
      <w:r w:rsidR="00E71042" w:rsidRPr="00E71042">
        <w:rPr>
          <w:rFonts w:ascii="Times New Roman" w:hAnsi="Times New Roman" w:cs="Times New Roman"/>
          <w:color w:val="7030A0"/>
          <w:sz w:val="24"/>
          <w:szCs w:val="24"/>
        </w:rPr>
        <w:t>) | ./HW2-Q1</w:t>
      </w:r>
      <w:r w:rsidR="006A7B53">
        <w:rPr>
          <w:rFonts w:ascii="Times New Roman" w:hAnsi="Times New Roman" w:cs="Times New Roman" w:hint="eastAsia"/>
          <w:color w:val="7030A0"/>
          <w:sz w:val="24"/>
          <w:szCs w:val="24"/>
        </w:rPr>
        <w:t xml:space="preserve"> </w:t>
      </w:r>
    </w:p>
    <w:p w14:paraId="5AA6DB08" w14:textId="63BBBE53" w:rsidR="00984314" w:rsidRDefault="00984314">
      <w:pPr>
        <w:widowControl/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br w:type="page"/>
      </w:r>
    </w:p>
    <w:p w14:paraId="4E2D9AB2" w14:textId="4C53043A" w:rsidR="00984314" w:rsidRDefault="00984314" w:rsidP="00984314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 xml:space="preserve">Question </w:t>
      </w:r>
      <w:r>
        <w:rPr>
          <w:rFonts w:ascii="Times New Roman" w:eastAsia="宋体" w:hAnsi="Times New Roman" w:cs="Times New Roman"/>
          <w:b/>
          <w:sz w:val="28"/>
        </w:rPr>
        <w:t>2</w:t>
      </w:r>
      <w:r>
        <w:rPr>
          <w:rFonts w:ascii="Times New Roman" w:eastAsia="Times New Roman" w:hAnsi="Times New Roman" w:cs="Times New Roman"/>
          <w:b/>
          <w:sz w:val="28"/>
        </w:rPr>
        <w:t>: The Address Sanitizer (ASAN) (</w:t>
      </w:r>
      <w:r w:rsidR="00CD64B3">
        <w:rPr>
          <w:rFonts w:ascii="Times New Roman" w:eastAsia="Times New Roman" w:hAnsi="Times New Roman" w:cs="Times New Roman"/>
          <w:b/>
          <w:sz w:val="28"/>
        </w:rPr>
        <w:t>3</w:t>
      </w:r>
      <w:r w:rsidR="00791287">
        <w:rPr>
          <w:rFonts w:ascii="Times New Roman" w:eastAsia="Times New Roman" w:hAnsi="Times New Roman" w:cs="Times New Roman"/>
          <w:b/>
          <w:sz w:val="28"/>
        </w:rPr>
        <w:t>4</w:t>
      </w:r>
      <w:r w:rsidR="00CD64B3">
        <w:rPr>
          <w:rFonts w:ascii="Times New Roman" w:eastAsia="Times New Roman" w:hAnsi="Times New Roman" w:cs="Times New Roman"/>
          <w:b/>
          <w:sz w:val="28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</w:rPr>
        <w:t>point</w:t>
      </w:r>
      <w:r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>s</w:t>
      </w:r>
      <w:r>
        <w:rPr>
          <w:rFonts w:ascii="Times New Roman" w:eastAsia="Times New Roman" w:hAnsi="Times New Roman" w:cs="Times New Roman"/>
          <w:b/>
          <w:sz w:val="28"/>
        </w:rPr>
        <w:t xml:space="preserve">) </w:t>
      </w:r>
    </w:p>
    <w:p w14:paraId="469481DE" w14:textId="16BA094F" w:rsidR="00984314" w:rsidRDefault="00026255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ddress Sanitizer (ASAN) is a tool develop by Google to detect memory bugs. You may refer to note set 4C for the details of it.</w:t>
      </w:r>
    </w:p>
    <w:p w14:paraId="7A352E30" w14:textId="646781FD" w:rsidR="00A75D82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e that the computer is a 32-bit system, assume that starting from the memory address </w:t>
      </w:r>
      <w:r w:rsidRPr="00A75D82">
        <w:rPr>
          <w:rFonts w:ascii="Courier New" w:hAnsi="Courier New" w:cs="Courier New"/>
          <w:b/>
          <w:sz w:val="24"/>
          <w:szCs w:val="24"/>
        </w:rPr>
        <w:t>0x60</w:t>
      </w:r>
      <w:r>
        <w:rPr>
          <w:rFonts w:ascii="Courier New" w:hAnsi="Courier New" w:cs="Courier New"/>
          <w:b/>
          <w:sz w:val="24"/>
          <w:szCs w:val="24"/>
        </w:rPr>
        <w:t>FF</w:t>
      </w:r>
      <w:r w:rsidRPr="00A75D82">
        <w:rPr>
          <w:rFonts w:ascii="Courier New" w:hAnsi="Courier New" w:cs="Courier New"/>
          <w:b/>
          <w:sz w:val="24"/>
          <w:szCs w:val="24"/>
        </w:rPr>
        <w:t>FF</w:t>
      </w:r>
      <w:r>
        <w:rPr>
          <w:rFonts w:ascii="Courier New" w:hAnsi="Courier New" w:cs="Courier New"/>
          <w:b/>
          <w:sz w:val="24"/>
          <w:szCs w:val="24"/>
        </w:rPr>
        <w:t>18</w:t>
      </w:r>
      <w:r>
        <w:rPr>
          <w:rFonts w:ascii="Times New Roman" w:hAnsi="Times New Roman" w:cs="Times New Roman"/>
          <w:sz w:val="24"/>
          <w:szCs w:val="24"/>
        </w:rPr>
        <w:t xml:space="preserve"> 12 bytes of memory has been allocated to some variables in </w:t>
      </w:r>
      <w:r w:rsidR="00E61683">
        <w:rPr>
          <w:rFonts w:ascii="Times New Roman" w:hAnsi="Times New Roman" w:cs="Times New Roman"/>
          <w:sz w:val="24"/>
          <w:szCs w:val="24"/>
        </w:rPr>
        <w:t xml:space="preserve">a </w:t>
      </w:r>
      <w:r w:rsidRPr="00E61683">
        <w:rPr>
          <w:rFonts w:ascii="Times New Roman" w:hAnsi="Times New Roman" w:cs="Times New Roman"/>
          <w:b/>
          <w:sz w:val="24"/>
          <w:szCs w:val="24"/>
        </w:rPr>
        <w:t>running program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AF97EFE" w14:textId="77777777" w:rsidR="00A75D82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A03C79B" w14:textId="25F07380" w:rsidR="00026255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B</w:t>
      </w:r>
      <w:r w:rsidR="00DF3637">
        <w:rPr>
          <w:rFonts w:ascii="Times New Roman" w:hAnsi="Times New Roman" w:cs="Times New Roman"/>
          <w:sz w:val="24"/>
          <w:szCs w:val="24"/>
        </w:rPr>
        <w:t xml:space="preserve">y referring to slide 22 of </w:t>
      </w:r>
      <w:r w:rsidR="00C63C4F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sz w:val="24"/>
          <w:szCs w:val="24"/>
        </w:rPr>
        <w:t>no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et 4C</w:t>
      </w:r>
      <w:r w:rsidR="00DF363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328A">
        <w:rPr>
          <w:rFonts w:ascii="Times New Roman" w:hAnsi="Times New Roman" w:cs="Times New Roman"/>
          <w:sz w:val="24"/>
          <w:szCs w:val="24"/>
        </w:rPr>
        <w:t xml:space="preserve">calculate the </w:t>
      </w:r>
      <w:r w:rsidR="00CF328A" w:rsidRPr="008975A9">
        <w:rPr>
          <w:rFonts w:ascii="Times New Roman" w:hAnsi="Times New Roman" w:cs="Times New Roman"/>
          <w:b/>
          <w:sz w:val="24"/>
          <w:szCs w:val="24"/>
        </w:rPr>
        <w:t>memory block number</w:t>
      </w:r>
      <w:r w:rsidR="00CF328A">
        <w:rPr>
          <w:rFonts w:ascii="Times New Roman" w:hAnsi="Times New Roman" w:cs="Times New Roman"/>
          <w:sz w:val="24"/>
          <w:szCs w:val="24"/>
        </w:rPr>
        <w:t xml:space="preserve"> </w:t>
      </w:r>
      <w:r w:rsidR="00E61683">
        <w:rPr>
          <w:rFonts w:ascii="Times New Roman" w:hAnsi="Times New Roman" w:cs="Times New Roman"/>
          <w:sz w:val="24"/>
          <w:szCs w:val="24"/>
        </w:rPr>
        <w:t>of</w:t>
      </w:r>
      <w:r w:rsidR="00CF328A">
        <w:rPr>
          <w:rFonts w:ascii="Times New Roman" w:hAnsi="Times New Roman" w:cs="Times New Roman"/>
          <w:sz w:val="24"/>
          <w:szCs w:val="24"/>
        </w:rPr>
        <w:t xml:space="preserve"> the 12 bytes of allocated memory by </w:t>
      </w:r>
      <w:r>
        <w:rPr>
          <w:rFonts w:ascii="Times New Roman" w:hAnsi="Times New Roman" w:cs="Times New Roman"/>
          <w:sz w:val="24"/>
          <w:szCs w:val="24"/>
        </w:rPr>
        <w:t>fill</w:t>
      </w:r>
      <w:r w:rsidR="00CF328A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out the following table.</w:t>
      </w:r>
      <w:r w:rsidR="00CF328A">
        <w:rPr>
          <w:rFonts w:ascii="Times New Roman" w:hAnsi="Times New Roman" w:cs="Times New Roman"/>
          <w:sz w:val="24"/>
          <w:szCs w:val="24"/>
        </w:rPr>
        <w:t xml:space="preserve"> Assume that memory is divided into blocks of 8 bytes (i.e. 8 bytes per block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F62B7">
        <w:rPr>
          <w:rFonts w:ascii="Times New Roman" w:hAnsi="Times New Roman" w:cs="Times New Roman"/>
          <w:sz w:val="24"/>
          <w:szCs w:val="24"/>
        </w:rPr>
        <w:t xml:space="preserve">One </w:t>
      </w:r>
      <w:r>
        <w:rPr>
          <w:rFonts w:ascii="Times New Roman" w:hAnsi="Times New Roman" w:cs="Times New Roman"/>
          <w:sz w:val="24"/>
          <w:szCs w:val="24"/>
        </w:rPr>
        <w:t>of the fields ha</w:t>
      </w:r>
      <w:r w:rsidR="00CF62B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been filled for you. (</w:t>
      </w:r>
      <w:r w:rsidR="00791287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148BB292" w14:textId="77777777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725"/>
        <w:gridCol w:w="6571"/>
      </w:tblGrid>
      <w:tr w:rsidR="00CF328A" w14:paraId="5FC76B6B" w14:textId="77777777" w:rsidTr="006E2273">
        <w:trPr>
          <w:trHeight w:hRule="exact" w:val="397"/>
        </w:trPr>
        <w:tc>
          <w:tcPr>
            <w:tcW w:w="1728" w:type="dxa"/>
          </w:tcPr>
          <w:p w14:paraId="56E4F558" w14:textId="50F14067" w:rsidR="00CF328A" w:rsidRPr="00DF3637" w:rsidRDefault="00CF328A" w:rsidP="0043118A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F3637">
              <w:rPr>
                <w:rFonts w:ascii="Times New Roman" w:hAnsi="Times New Roman" w:cs="Times New Roman"/>
                <w:b/>
                <w:sz w:val="24"/>
                <w:szCs w:val="24"/>
              </w:rPr>
              <w:t>Memory address</w:t>
            </w:r>
          </w:p>
        </w:tc>
        <w:tc>
          <w:tcPr>
            <w:tcW w:w="6750" w:type="dxa"/>
          </w:tcPr>
          <w:p w14:paraId="28A5129A" w14:textId="0976AB47" w:rsidR="00CF328A" w:rsidRPr="00DF3637" w:rsidRDefault="0043118A" w:rsidP="0043118A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F3637">
              <w:rPr>
                <w:rFonts w:ascii="Times New Roman" w:hAnsi="Times New Roman" w:cs="Times New Roman"/>
                <w:b/>
                <w:sz w:val="24"/>
                <w:szCs w:val="24"/>
              </w:rPr>
              <w:t>Memory block number</w:t>
            </w:r>
          </w:p>
        </w:tc>
      </w:tr>
      <w:tr w:rsidR="00CF328A" w14:paraId="4720D0A6" w14:textId="77777777" w:rsidTr="00031DC4">
        <w:trPr>
          <w:trHeight w:hRule="exact" w:val="466"/>
        </w:trPr>
        <w:tc>
          <w:tcPr>
            <w:tcW w:w="1728" w:type="dxa"/>
          </w:tcPr>
          <w:p w14:paraId="095B6123" w14:textId="0A821440" w:rsidR="00CF328A" w:rsidRPr="00CF328A" w:rsidRDefault="0043118A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8</w:t>
            </w:r>
          </w:p>
        </w:tc>
        <w:tc>
          <w:tcPr>
            <w:tcW w:w="6750" w:type="dxa"/>
          </w:tcPr>
          <w:p w14:paraId="11AA2381" w14:textId="065DC822" w:rsidR="00031DC4" w:rsidRPr="00CE211D" w:rsidRDefault="00EF01EC" w:rsidP="00376545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</w:pPr>
            <w:r w:rsidRPr="00CE211D">
              <w:rPr>
                <w:rFonts w:ascii="Courier New" w:hAnsi="Courier New" w:cs="Courier New" w:hint="eastAsia"/>
                <w:b/>
                <w:color w:val="7030A0"/>
                <w:sz w:val="24"/>
                <w:szCs w:val="24"/>
              </w:rPr>
              <w:t>0x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C1FFFE3</w:t>
            </w:r>
          </w:p>
        </w:tc>
      </w:tr>
      <w:tr w:rsidR="00C66AC9" w14:paraId="1122E913" w14:textId="77777777" w:rsidTr="00031DC4">
        <w:trPr>
          <w:trHeight w:hRule="exact" w:val="585"/>
        </w:trPr>
        <w:tc>
          <w:tcPr>
            <w:tcW w:w="1728" w:type="dxa"/>
          </w:tcPr>
          <w:p w14:paraId="0070E109" w14:textId="7BE7EDCB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9</w:t>
            </w:r>
          </w:p>
        </w:tc>
        <w:tc>
          <w:tcPr>
            <w:tcW w:w="6750" w:type="dxa"/>
          </w:tcPr>
          <w:p w14:paraId="0575BEBC" w14:textId="0FAC7EED" w:rsidR="00C66AC9" w:rsidRPr="00CE211D" w:rsidRDefault="00490B07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CE211D">
              <w:rPr>
                <w:rFonts w:ascii="Courier New" w:hAnsi="Courier New" w:cs="Courier New" w:hint="eastAsia"/>
                <w:b/>
                <w:color w:val="7030A0"/>
                <w:sz w:val="24"/>
                <w:szCs w:val="24"/>
              </w:rPr>
              <w:t>0x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C1FFFE3</w:t>
            </w:r>
          </w:p>
        </w:tc>
      </w:tr>
      <w:tr w:rsidR="00C66AC9" w14:paraId="49E6AF9C" w14:textId="77777777" w:rsidTr="00031DC4">
        <w:trPr>
          <w:trHeight w:hRule="exact" w:val="588"/>
        </w:trPr>
        <w:tc>
          <w:tcPr>
            <w:tcW w:w="1728" w:type="dxa"/>
          </w:tcPr>
          <w:p w14:paraId="0354346B" w14:textId="6AF6A3F0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A</w:t>
            </w:r>
          </w:p>
        </w:tc>
        <w:tc>
          <w:tcPr>
            <w:tcW w:w="6750" w:type="dxa"/>
          </w:tcPr>
          <w:p w14:paraId="506B92AC" w14:textId="678E01FE" w:rsidR="00C66AC9" w:rsidRPr="00CE211D" w:rsidRDefault="00490B07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CE211D">
              <w:rPr>
                <w:rFonts w:ascii="Courier New" w:hAnsi="Courier New" w:cs="Courier New" w:hint="eastAsia"/>
                <w:b/>
                <w:color w:val="7030A0"/>
                <w:sz w:val="24"/>
                <w:szCs w:val="24"/>
              </w:rPr>
              <w:t>0x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C1FFFE3</w:t>
            </w:r>
          </w:p>
        </w:tc>
      </w:tr>
      <w:tr w:rsidR="00C66AC9" w14:paraId="72FA4500" w14:textId="77777777" w:rsidTr="00031DC4">
        <w:trPr>
          <w:trHeight w:hRule="exact" w:val="579"/>
        </w:trPr>
        <w:tc>
          <w:tcPr>
            <w:tcW w:w="1728" w:type="dxa"/>
          </w:tcPr>
          <w:p w14:paraId="31EBC1AC" w14:textId="597EBB41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B</w:t>
            </w:r>
          </w:p>
        </w:tc>
        <w:tc>
          <w:tcPr>
            <w:tcW w:w="6750" w:type="dxa"/>
          </w:tcPr>
          <w:p w14:paraId="3C71C0B2" w14:textId="4DEF5A72" w:rsidR="00C66AC9" w:rsidRPr="00CE211D" w:rsidRDefault="00490B07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CE211D">
              <w:rPr>
                <w:rFonts w:ascii="Courier New" w:hAnsi="Courier New" w:cs="Courier New" w:hint="eastAsia"/>
                <w:b/>
                <w:color w:val="7030A0"/>
                <w:sz w:val="24"/>
                <w:szCs w:val="24"/>
              </w:rPr>
              <w:t>0x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C1FFFE3</w:t>
            </w:r>
          </w:p>
        </w:tc>
      </w:tr>
      <w:tr w:rsidR="00C66AC9" w14:paraId="02822012" w14:textId="77777777" w:rsidTr="00031DC4">
        <w:trPr>
          <w:trHeight w:hRule="exact" w:val="582"/>
        </w:trPr>
        <w:tc>
          <w:tcPr>
            <w:tcW w:w="1728" w:type="dxa"/>
          </w:tcPr>
          <w:p w14:paraId="06361720" w14:textId="625BBAED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C</w:t>
            </w:r>
          </w:p>
        </w:tc>
        <w:tc>
          <w:tcPr>
            <w:tcW w:w="6750" w:type="dxa"/>
          </w:tcPr>
          <w:p w14:paraId="6421DF58" w14:textId="726D93D7" w:rsidR="00C66AC9" w:rsidRPr="00CE211D" w:rsidRDefault="00490B07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CE211D">
              <w:rPr>
                <w:rFonts w:ascii="Courier New" w:hAnsi="Courier New" w:cs="Courier New" w:hint="eastAsia"/>
                <w:b/>
                <w:color w:val="7030A0"/>
                <w:sz w:val="24"/>
                <w:szCs w:val="24"/>
              </w:rPr>
              <w:t>0x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C1FFFE3</w:t>
            </w:r>
          </w:p>
        </w:tc>
      </w:tr>
      <w:tr w:rsidR="00C66AC9" w14:paraId="0EF2CEC3" w14:textId="77777777" w:rsidTr="00031DC4">
        <w:trPr>
          <w:trHeight w:hRule="exact" w:val="573"/>
        </w:trPr>
        <w:tc>
          <w:tcPr>
            <w:tcW w:w="1728" w:type="dxa"/>
          </w:tcPr>
          <w:p w14:paraId="5514F1A2" w14:textId="7F291830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D</w:t>
            </w:r>
          </w:p>
        </w:tc>
        <w:tc>
          <w:tcPr>
            <w:tcW w:w="6750" w:type="dxa"/>
          </w:tcPr>
          <w:p w14:paraId="1F86BC4E" w14:textId="70CD836F" w:rsidR="00C66AC9" w:rsidRPr="00CE211D" w:rsidRDefault="00490B07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CE211D">
              <w:rPr>
                <w:rFonts w:ascii="Courier New" w:hAnsi="Courier New" w:cs="Courier New" w:hint="eastAsia"/>
                <w:b/>
                <w:color w:val="7030A0"/>
                <w:sz w:val="24"/>
                <w:szCs w:val="24"/>
              </w:rPr>
              <w:t>0x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C1FFFE3</w:t>
            </w:r>
          </w:p>
        </w:tc>
      </w:tr>
      <w:tr w:rsidR="00C66AC9" w14:paraId="34D28E68" w14:textId="77777777" w:rsidTr="00031DC4">
        <w:trPr>
          <w:trHeight w:hRule="exact" w:val="562"/>
        </w:trPr>
        <w:tc>
          <w:tcPr>
            <w:tcW w:w="1728" w:type="dxa"/>
          </w:tcPr>
          <w:p w14:paraId="13F2BAD3" w14:textId="07B7B468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E</w:t>
            </w:r>
          </w:p>
        </w:tc>
        <w:tc>
          <w:tcPr>
            <w:tcW w:w="6750" w:type="dxa"/>
          </w:tcPr>
          <w:p w14:paraId="61F5FC07" w14:textId="6E42A7C6" w:rsidR="00C66AC9" w:rsidRPr="00CE211D" w:rsidRDefault="00490B07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CE211D">
              <w:rPr>
                <w:rFonts w:ascii="Courier New" w:hAnsi="Courier New" w:cs="Courier New" w:hint="eastAsia"/>
                <w:b/>
                <w:color w:val="7030A0"/>
                <w:sz w:val="24"/>
                <w:szCs w:val="24"/>
              </w:rPr>
              <w:t>0x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C1FFFE3</w:t>
            </w:r>
          </w:p>
        </w:tc>
      </w:tr>
      <w:tr w:rsidR="00C66AC9" w14:paraId="77E93359" w14:textId="77777777" w:rsidTr="00031DC4">
        <w:trPr>
          <w:trHeight w:hRule="exact" w:val="567"/>
        </w:trPr>
        <w:tc>
          <w:tcPr>
            <w:tcW w:w="1728" w:type="dxa"/>
          </w:tcPr>
          <w:p w14:paraId="0CADFAE9" w14:textId="57212379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F</w:t>
            </w:r>
          </w:p>
        </w:tc>
        <w:tc>
          <w:tcPr>
            <w:tcW w:w="6750" w:type="dxa"/>
          </w:tcPr>
          <w:p w14:paraId="097F68EE" w14:textId="0E2B5BA2" w:rsidR="00C66AC9" w:rsidRPr="00CE211D" w:rsidRDefault="00490B07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color w:val="7030A0"/>
                <w:sz w:val="16"/>
                <w:szCs w:val="16"/>
              </w:rPr>
            </w:pPr>
            <w:r w:rsidRPr="00CE211D">
              <w:rPr>
                <w:rFonts w:ascii="Courier New" w:hAnsi="Courier New" w:cs="Courier New" w:hint="eastAsia"/>
                <w:b/>
                <w:color w:val="7030A0"/>
                <w:sz w:val="24"/>
                <w:szCs w:val="24"/>
              </w:rPr>
              <w:t>0x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C1FFFE3</w:t>
            </w:r>
          </w:p>
        </w:tc>
      </w:tr>
      <w:tr w:rsidR="00C66AC9" w14:paraId="2F36A067" w14:textId="77777777" w:rsidTr="00031DC4">
        <w:trPr>
          <w:trHeight w:hRule="exact" w:val="556"/>
        </w:trPr>
        <w:tc>
          <w:tcPr>
            <w:tcW w:w="1728" w:type="dxa"/>
          </w:tcPr>
          <w:p w14:paraId="7EAF01DB" w14:textId="3D2D1400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20</w:t>
            </w:r>
          </w:p>
        </w:tc>
        <w:tc>
          <w:tcPr>
            <w:tcW w:w="6750" w:type="dxa"/>
          </w:tcPr>
          <w:p w14:paraId="1AE71C55" w14:textId="40432FFC" w:rsidR="00031DC4" w:rsidRPr="00CF328A" w:rsidRDefault="00CE211D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x0C1FFFE4</w:t>
            </w:r>
          </w:p>
        </w:tc>
      </w:tr>
      <w:tr w:rsidR="00C66AC9" w14:paraId="5429A633" w14:textId="77777777" w:rsidTr="00031DC4">
        <w:trPr>
          <w:trHeight w:hRule="exact" w:val="561"/>
        </w:trPr>
        <w:tc>
          <w:tcPr>
            <w:tcW w:w="1728" w:type="dxa"/>
          </w:tcPr>
          <w:p w14:paraId="417F4C54" w14:textId="3D06B2EB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21</w:t>
            </w:r>
          </w:p>
        </w:tc>
        <w:tc>
          <w:tcPr>
            <w:tcW w:w="6750" w:type="dxa"/>
          </w:tcPr>
          <w:p w14:paraId="4B9FFFEB" w14:textId="65971B1D" w:rsidR="00C66AC9" w:rsidRPr="00CF328A" w:rsidRDefault="00376545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0B5A08">
              <w:rPr>
                <w:rFonts w:ascii="Courier New" w:hAnsi="Courier New" w:cs="Courier New"/>
                <w:b/>
                <w:sz w:val="24"/>
                <w:szCs w:val="24"/>
              </w:rPr>
              <w:t>0x0C1F FFE4</w:t>
            </w:r>
          </w:p>
        </w:tc>
      </w:tr>
      <w:tr w:rsidR="00C66AC9" w14:paraId="3850937E" w14:textId="77777777" w:rsidTr="00031DC4">
        <w:trPr>
          <w:trHeight w:hRule="exact" w:val="555"/>
        </w:trPr>
        <w:tc>
          <w:tcPr>
            <w:tcW w:w="1728" w:type="dxa"/>
          </w:tcPr>
          <w:p w14:paraId="378B5ABD" w14:textId="592A6245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22</w:t>
            </w:r>
          </w:p>
        </w:tc>
        <w:tc>
          <w:tcPr>
            <w:tcW w:w="6750" w:type="dxa"/>
          </w:tcPr>
          <w:p w14:paraId="7824D6C7" w14:textId="43FDBC6B" w:rsidR="00C66AC9" w:rsidRPr="00CF328A" w:rsidRDefault="00CE211D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x0C1FFFE4</w:t>
            </w:r>
          </w:p>
        </w:tc>
      </w:tr>
      <w:tr w:rsidR="00C66AC9" w14:paraId="75FC4A34" w14:textId="77777777" w:rsidTr="00031DC4">
        <w:trPr>
          <w:trHeight w:hRule="exact" w:val="563"/>
        </w:trPr>
        <w:tc>
          <w:tcPr>
            <w:tcW w:w="1728" w:type="dxa"/>
          </w:tcPr>
          <w:p w14:paraId="5F833815" w14:textId="5AD63239" w:rsidR="00C66AC9" w:rsidRPr="00CF328A" w:rsidRDefault="00C66AC9" w:rsidP="00984314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0x60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 w:rsidRPr="00A75D82">
              <w:rPr>
                <w:rFonts w:ascii="Courier New" w:hAnsi="Courier New" w:cs="Courier New"/>
                <w:b/>
                <w:sz w:val="24"/>
                <w:szCs w:val="24"/>
              </w:rPr>
              <w:t>FF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23</w:t>
            </w:r>
          </w:p>
        </w:tc>
        <w:tc>
          <w:tcPr>
            <w:tcW w:w="6750" w:type="dxa"/>
          </w:tcPr>
          <w:p w14:paraId="480B5658" w14:textId="78322A49" w:rsidR="00C66AC9" w:rsidRPr="00CF328A" w:rsidRDefault="00CE211D" w:rsidP="00376545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x0C1FFFE4</w:t>
            </w:r>
          </w:p>
        </w:tc>
      </w:tr>
    </w:tbl>
    <w:p w14:paraId="6CACD9F7" w14:textId="77777777" w:rsidR="00CF328A" w:rsidRDefault="00CF328A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CDF5442" w14:textId="23556B2A" w:rsidR="00FF7D22" w:rsidRDefault="00FF7D2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7FCE381" w14:textId="4E4E3FF0" w:rsidR="00031DC4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) </w:t>
      </w:r>
      <w:r w:rsidR="008B0E6C">
        <w:rPr>
          <w:rFonts w:ascii="Times New Roman" w:hAnsi="Times New Roman" w:cs="Times New Roman"/>
          <w:sz w:val="24"/>
          <w:szCs w:val="24"/>
        </w:rPr>
        <w:t xml:space="preserve">By referring to slide 17 of </w:t>
      </w:r>
      <w:r w:rsidR="00C63C4F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8B0E6C">
        <w:rPr>
          <w:rFonts w:ascii="Times New Roman" w:hAnsi="Times New Roman" w:cs="Times New Roman"/>
          <w:sz w:val="24"/>
          <w:szCs w:val="24"/>
        </w:rPr>
        <w:t>note</w:t>
      </w:r>
      <w:proofErr w:type="gramEnd"/>
      <w:r w:rsidR="008B0E6C">
        <w:rPr>
          <w:rFonts w:ascii="Times New Roman" w:hAnsi="Times New Roman" w:cs="Times New Roman"/>
          <w:sz w:val="24"/>
          <w:szCs w:val="24"/>
        </w:rPr>
        <w:t xml:space="preserve"> set 4C, calculate the </w:t>
      </w:r>
      <w:r w:rsidR="008B0E6C" w:rsidRPr="008975A9">
        <w:rPr>
          <w:rFonts w:ascii="Times New Roman" w:hAnsi="Times New Roman" w:cs="Times New Roman"/>
          <w:b/>
          <w:sz w:val="24"/>
          <w:szCs w:val="24"/>
        </w:rPr>
        <w:t>ASAN shadow memory address</w:t>
      </w:r>
      <w:r w:rsidR="006E2273" w:rsidRPr="008975A9">
        <w:rPr>
          <w:rFonts w:ascii="Times New Roman" w:hAnsi="Times New Roman" w:cs="Times New Roman"/>
          <w:b/>
          <w:sz w:val="24"/>
          <w:szCs w:val="24"/>
        </w:rPr>
        <w:t xml:space="preserve">es </w:t>
      </w:r>
      <w:r w:rsidR="006E2273">
        <w:rPr>
          <w:rFonts w:ascii="Times New Roman" w:hAnsi="Times New Roman" w:cs="Times New Roman"/>
          <w:sz w:val="24"/>
          <w:szCs w:val="24"/>
        </w:rPr>
        <w:t xml:space="preserve">for all </w:t>
      </w:r>
      <w:r w:rsidR="008B0E6C">
        <w:rPr>
          <w:rFonts w:ascii="Times New Roman" w:hAnsi="Times New Roman" w:cs="Times New Roman"/>
          <w:sz w:val="24"/>
          <w:szCs w:val="24"/>
        </w:rPr>
        <w:t xml:space="preserve">the </w:t>
      </w:r>
      <w:r w:rsidR="006E2273">
        <w:rPr>
          <w:rFonts w:ascii="Times New Roman" w:hAnsi="Times New Roman" w:cs="Times New Roman"/>
          <w:sz w:val="24"/>
          <w:szCs w:val="24"/>
        </w:rPr>
        <w:t xml:space="preserve">memory block(s) </w:t>
      </w:r>
      <w:r w:rsidR="008B0E6C">
        <w:rPr>
          <w:rFonts w:ascii="Times New Roman" w:hAnsi="Times New Roman" w:cs="Times New Roman"/>
          <w:sz w:val="24"/>
          <w:szCs w:val="24"/>
        </w:rPr>
        <w:t>in part (a)</w:t>
      </w:r>
      <w:r w:rsidR="006E2273">
        <w:rPr>
          <w:rFonts w:ascii="Times New Roman" w:hAnsi="Times New Roman" w:cs="Times New Roman"/>
          <w:sz w:val="24"/>
          <w:szCs w:val="24"/>
        </w:rPr>
        <w:t xml:space="preserve">. Put </w:t>
      </w:r>
      <w:r w:rsidR="00D75250">
        <w:rPr>
          <w:rFonts w:ascii="Times New Roman" w:hAnsi="Times New Roman" w:cs="Times New Roman"/>
          <w:sz w:val="24"/>
          <w:szCs w:val="24"/>
        </w:rPr>
        <w:t>one</w:t>
      </w:r>
      <w:r w:rsidR="006E2273">
        <w:rPr>
          <w:rFonts w:ascii="Times New Roman" w:hAnsi="Times New Roman" w:cs="Times New Roman"/>
          <w:sz w:val="24"/>
          <w:szCs w:val="24"/>
        </w:rPr>
        <w:t xml:space="preserve"> distinct memory block number in part (a) </w:t>
      </w:r>
      <w:r w:rsidR="00BC57F2">
        <w:rPr>
          <w:rFonts w:ascii="Times New Roman" w:hAnsi="Times New Roman" w:cs="Times New Roman"/>
          <w:sz w:val="24"/>
          <w:szCs w:val="24"/>
        </w:rPr>
        <w:t xml:space="preserve">to occupy </w:t>
      </w:r>
      <w:r w:rsidR="00D75250">
        <w:rPr>
          <w:rFonts w:ascii="Times New Roman" w:hAnsi="Times New Roman" w:cs="Times New Roman"/>
          <w:sz w:val="24"/>
          <w:szCs w:val="24"/>
        </w:rPr>
        <w:t xml:space="preserve">one row </w:t>
      </w:r>
      <w:r w:rsidR="001A4BD4">
        <w:rPr>
          <w:rFonts w:ascii="Times New Roman" w:hAnsi="Times New Roman" w:cs="Times New Roman"/>
          <w:sz w:val="24"/>
          <w:szCs w:val="24"/>
        </w:rPr>
        <w:t>in</w:t>
      </w:r>
      <w:r w:rsidR="006E2273">
        <w:rPr>
          <w:rFonts w:ascii="Times New Roman" w:hAnsi="Times New Roman" w:cs="Times New Roman"/>
          <w:sz w:val="24"/>
          <w:szCs w:val="24"/>
        </w:rPr>
        <w:t xml:space="preserve"> the table</w:t>
      </w:r>
      <w:r w:rsidR="00D75250">
        <w:rPr>
          <w:rFonts w:ascii="Times New Roman" w:hAnsi="Times New Roman" w:cs="Times New Roman"/>
          <w:sz w:val="24"/>
          <w:szCs w:val="24"/>
        </w:rPr>
        <w:t>. P</w:t>
      </w:r>
      <w:r w:rsidR="006E2273">
        <w:rPr>
          <w:rFonts w:ascii="Times New Roman" w:hAnsi="Times New Roman" w:cs="Times New Roman"/>
          <w:sz w:val="24"/>
          <w:szCs w:val="24"/>
        </w:rPr>
        <w:t>ut the corresponding shadow memory address at the right</w:t>
      </w:r>
      <w:r w:rsidR="00A30F30">
        <w:rPr>
          <w:rFonts w:ascii="Times New Roman" w:hAnsi="Times New Roman" w:cs="Times New Roman"/>
          <w:sz w:val="24"/>
          <w:szCs w:val="24"/>
        </w:rPr>
        <w:t xml:space="preserve">. </w:t>
      </w:r>
      <w:r w:rsidR="00496351">
        <w:rPr>
          <w:rFonts w:ascii="Times New Roman" w:hAnsi="Times New Roman" w:cs="Times New Roman"/>
          <w:sz w:val="24"/>
          <w:szCs w:val="24"/>
        </w:rPr>
        <w:t>A single</w:t>
      </w:r>
      <w:r w:rsidR="006E2273">
        <w:rPr>
          <w:rFonts w:ascii="Times New Roman" w:hAnsi="Times New Roman" w:cs="Times New Roman"/>
          <w:sz w:val="24"/>
          <w:szCs w:val="24"/>
        </w:rPr>
        <w:t xml:space="preserve"> entry </w:t>
      </w:r>
      <w:r w:rsidR="00E743D9">
        <w:rPr>
          <w:rFonts w:ascii="Times New Roman" w:hAnsi="Times New Roman" w:cs="Times New Roman"/>
          <w:sz w:val="24"/>
          <w:szCs w:val="24"/>
        </w:rPr>
        <w:t>(</w:t>
      </w:r>
      <w:r w:rsidR="00CB752B">
        <w:rPr>
          <w:rFonts w:ascii="Times New Roman" w:hAnsi="Times New Roman" w:cs="Times New Roman"/>
          <w:sz w:val="24"/>
          <w:szCs w:val="24"/>
        </w:rPr>
        <w:t xml:space="preserve">i.e. </w:t>
      </w:r>
      <w:r w:rsidR="00E743D9">
        <w:rPr>
          <w:rFonts w:ascii="Times New Roman" w:hAnsi="Times New Roman" w:cs="Times New Roman"/>
          <w:sz w:val="24"/>
          <w:szCs w:val="24"/>
        </w:rPr>
        <w:t xml:space="preserve">memory block number) </w:t>
      </w:r>
      <w:r w:rsidR="006E2273">
        <w:rPr>
          <w:rFonts w:ascii="Times New Roman" w:hAnsi="Times New Roman" w:cs="Times New Roman"/>
          <w:sz w:val="24"/>
          <w:szCs w:val="24"/>
        </w:rPr>
        <w:t xml:space="preserve">has been filled for you. </w:t>
      </w:r>
      <w:r w:rsidR="006359FA">
        <w:rPr>
          <w:rFonts w:ascii="Times New Roman" w:hAnsi="Times New Roman" w:cs="Times New Roman"/>
          <w:sz w:val="24"/>
          <w:szCs w:val="24"/>
        </w:rPr>
        <w:t>(</w:t>
      </w:r>
      <w:r w:rsidR="00791287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oints)</w:t>
      </w:r>
    </w:p>
    <w:p w14:paraId="0704CBC6" w14:textId="77777777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718"/>
        <w:gridCol w:w="5490"/>
      </w:tblGrid>
      <w:tr w:rsidR="00434E06" w14:paraId="797C641E" w14:textId="77777777" w:rsidTr="006E2273">
        <w:trPr>
          <w:trHeight w:hRule="exact" w:val="433"/>
        </w:trPr>
        <w:tc>
          <w:tcPr>
            <w:tcW w:w="2718" w:type="dxa"/>
          </w:tcPr>
          <w:p w14:paraId="5A52907D" w14:textId="5D935A0B" w:rsidR="00434E06" w:rsidRPr="00DF3637" w:rsidRDefault="00A30F30" w:rsidP="00434E06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F3637">
              <w:rPr>
                <w:rFonts w:ascii="Times New Roman" w:hAnsi="Times New Roman" w:cs="Times New Roman"/>
                <w:b/>
                <w:sz w:val="24"/>
                <w:szCs w:val="24"/>
              </w:rPr>
              <w:t>Memory block number</w:t>
            </w:r>
          </w:p>
        </w:tc>
        <w:tc>
          <w:tcPr>
            <w:tcW w:w="5490" w:type="dxa"/>
          </w:tcPr>
          <w:p w14:paraId="2C7E046C" w14:textId="152E1ECE" w:rsidR="00434E06" w:rsidRPr="00DF3637" w:rsidRDefault="00434E06" w:rsidP="00434E06">
            <w:pPr>
              <w:spacing w:after="160" w:line="259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hadow memory address</w:t>
            </w:r>
          </w:p>
        </w:tc>
      </w:tr>
      <w:tr w:rsidR="006E2273" w14:paraId="27BA1153" w14:textId="77777777" w:rsidTr="00031DC4">
        <w:trPr>
          <w:trHeight w:hRule="exact" w:val="708"/>
        </w:trPr>
        <w:tc>
          <w:tcPr>
            <w:tcW w:w="2718" w:type="dxa"/>
          </w:tcPr>
          <w:p w14:paraId="3419DEA4" w14:textId="69315DEC" w:rsidR="006E2273" w:rsidRPr="00CF328A" w:rsidRDefault="006F3AC7" w:rsidP="006E2273">
            <w:pPr>
              <w:spacing w:after="160" w:line="259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x0C1FFFE</w:t>
            </w:r>
            <w:r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3</w:t>
            </w:r>
          </w:p>
        </w:tc>
        <w:tc>
          <w:tcPr>
            <w:tcW w:w="5490" w:type="dxa"/>
          </w:tcPr>
          <w:p w14:paraId="5F7F0A46" w14:textId="2AD34B41" w:rsidR="006E2273" w:rsidRPr="00C05901" w:rsidRDefault="00521FF9" w:rsidP="00D74BA0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color w:val="FF0000"/>
                <w:sz w:val="24"/>
                <w:szCs w:val="24"/>
              </w:rPr>
            </w:pP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x</w:t>
            </w:r>
            <w:r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2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C1FFFE</w:t>
            </w:r>
            <w:r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3</w:t>
            </w:r>
          </w:p>
        </w:tc>
      </w:tr>
      <w:tr w:rsidR="006E2273" w14:paraId="3A1C9309" w14:textId="77777777" w:rsidTr="00031DC4">
        <w:trPr>
          <w:trHeight w:hRule="exact" w:val="712"/>
        </w:trPr>
        <w:tc>
          <w:tcPr>
            <w:tcW w:w="2718" w:type="dxa"/>
          </w:tcPr>
          <w:p w14:paraId="2837543A" w14:textId="2C517895" w:rsidR="006E2273" w:rsidRPr="006E2273" w:rsidRDefault="006E2273" w:rsidP="00D74BA0">
            <w:pPr>
              <w:spacing w:after="160" w:line="259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0x0C</w:t>
            </w:r>
            <w:r w:rsidRPr="006E2273">
              <w:rPr>
                <w:rFonts w:ascii="Courier New" w:hAnsi="Courier New" w:cs="Courier New"/>
                <w:b/>
                <w:sz w:val="24"/>
                <w:szCs w:val="24"/>
              </w:rPr>
              <w:t>1FFFE4</w:t>
            </w:r>
          </w:p>
        </w:tc>
        <w:tc>
          <w:tcPr>
            <w:tcW w:w="5490" w:type="dxa"/>
          </w:tcPr>
          <w:p w14:paraId="6DA6FBF3" w14:textId="5E9AA1FA" w:rsidR="006E2273" w:rsidRPr="00C05901" w:rsidRDefault="00521FF9" w:rsidP="00D74BA0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color w:val="FF0000"/>
                <w:sz w:val="24"/>
                <w:szCs w:val="24"/>
              </w:rPr>
            </w:pP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x</w:t>
            </w:r>
            <w:r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2</w:t>
            </w:r>
            <w:r w:rsidRPr="00CE211D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C1FFFE4</w:t>
            </w:r>
          </w:p>
        </w:tc>
      </w:tr>
    </w:tbl>
    <w:p w14:paraId="533F0B73" w14:textId="7AC047E6" w:rsidR="00FF7D22" w:rsidRDefault="00FF7D2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D933C9D" w14:textId="548928D4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CF02608" w14:textId="13EFD2A8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2713106" w14:textId="77777777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534ADD7" w14:textId="2AF7BD2B" w:rsidR="00031DC4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8611BF">
        <w:rPr>
          <w:rFonts w:ascii="Times New Roman" w:hAnsi="Times New Roman" w:cs="Times New Roman"/>
          <w:sz w:val="24"/>
          <w:szCs w:val="24"/>
        </w:rPr>
        <w:t xml:space="preserve">Using the result from part (b), and slide 14 of </w:t>
      </w:r>
      <w:r w:rsidR="00C63C4F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8611BF">
        <w:rPr>
          <w:rFonts w:ascii="Times New Roman" w:hAnsi="Times New Roman" w:cs="Times New Roman"/>
          <w:sz w:val="24"/>
          <w:szCs w:val="24"/>
        </w:rPr>
        <w:t>note</w:t>
      </w:r>
      <w:proofErr w:type="gramEnd"/>
      <w:r w:rsidR="008611BF">
        <w:rPr>
          <w:rFonts w:ascii="Times New Roman" w:hAnsi="Times New Roman" w:cs="Times New Roman"/>
          <w:sz w:val="24"/>
          <w:szCs w:val="24"/>
        </w:rPr>
        <w:t xml:space="preserve"> set 4C, complete the following table. One row has been filled for you. </w:t>
      </w:r>
      <w:r>
        <w:rPr>
          <w:rFonts w:ascii="Times New Roman" w:hAnsi="Times New Roman" w:cs="Times New Roman"/>
          <w:sz w:val="24"/>
          <w:szCs w:val="24"/>
        </w:rPr>
        <w:t>(4 points)</w:t>
      </w:r>
    </w:p>
    <w:p w14:paraId="79F42305" w14:textId="77777777" w:rsidR="00031DC4" w:rsidRDefault="00031DC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068"/>
        <w:gridCol w:w="4140"/>
      </w:tblGrid>
      <w:tr w:rsidR="008611BF" w14:paraId="18F44B5E" w14:textId="77777777" w:rsidTr="008611BF">
        <w:trPr>
          <w:trHeight w:hRule="exact" w:val="433"/>
        </w:trPr>
        <w:tc>
          <w:tcPr>
            <w:tcW w:w="4068" w:type="dxa"/>
          </w:tcPr>
          <w:p w14:paraId="3B77B2AD" w14:textId="74541F16" w:rsidR="008611BF" w:rsidRPr="00DF3637" w:rsidRDefault="008611BF" w:rsidP="008611BF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hadow memory address</w:t>
            </w:r>
          </w:p>
        </w:tc>
        <w:tc>
          <w:tcPr>
            <w:tcW w:w="4140" w:type="dxa"/>
          </w:tcPr>
          <w:p w14:paraId="7A0E7D92" w14:textId="39C9E896" w:rsidR="008611BF" w:rsidRPr="00DF3637" w:rsidRDefault="008611BF" w:rsidP="008611BF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lue stored</w:t>
            </w:r>
          </w:p>
        </w:tc>
      </w:tr>
      <w:tr w:rsidR="008611BF" w14:paraId="7785D1D9" w14:textId="77777777" w:rsidTr="00031DC4">
        <w:trPr>
          <w:trHeight w:hRule="exact" w:val="723"/>
        </w:trPr>
        <w:tc>
          <w:tcPr>
            <w:tcW w:w="4068" w:type="dxa"/>
          </w:tcPr>
          <w:p w14:paraId="6EFC1C41" w14:textId="16726DDA" w:rsidR="008611BF" w:rsidRPr="008611BF" w:rsidRDefault="008611BF" w:rsidP="008611BF">
            <w:pPr>
              <w:spacing w:after="160" w:line="259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8611BF">
              <w:rPr>
                <w:rFonts w:ascii="Courier New" w:hAnsi="Courier New" w:cs="Courier New"/>
                <w:b/>
                <w:sz w:val="24"/>
                <w:szCs w:val="24"/>
              </w:rPr>
              <w:t>0x</w:t>
            </w:r>
            <w:r w:rsidR="00BD1D67">
              <w:rPr>
                <w:rFonts w:ascii="Courier New" w:hAnsi="Courier New" w:cs="Courier New"/>
                <w:b/>
                <w:sz w:val="24"/>
                <w:szCs w:val="24"/>
              </w:rPr>
              <w:t>2</w:t>
            </w:r>
            <w:r w:rsidRPr="008611BF">
              <w:rPr>
                <w:rFonts w:ascii="Courier New" w:hAnsi="Courier New" w:cs="Courier New"/>
                <w:b/>
                <w:sz w:val="24"/>
                <w:szCs w:val="24"/>
              </w:rPr>
              <w:t>C1FFFE3</w:t>
            </w:r>
          </w:p>
        </w:tc>
        <w:tc>
          <w:tcPr>
            <w:tcW w:w="4140" w:type="dxa"/>
          </w:tcPr>
          <w:p w14:paraId="7B1DB5CC" w14:textId="6EF3FA9C" w:rsidR="008611BF" w:rsidRDefault="008611BF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8611BF">
              <w:rPr>
                <w:rFonts w:ascii="Courier New" w:hAnsi="Courier New" w:cs="Courier New"/>
                <w:b/>
                <w:sz w:val="24"/>
                <w:szCs w:val="24"/>
              </w:rPr>
              <w:t>0</w:t>
            </w:r>
          </w:p>
          <w:p w14:paraId="20E21701" w14:textId="1C993D3C" w:rsidR="00031DC4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3DCEDF4B" w14:textId="77777777" w:rsidR="00031DC4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336CC5FB" w14:textId="77777777" w:rsidR="00031DC4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12009EAE" w14:textId="77777777" w:rsidR="00031DC4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  <w:p w14:paraId="58D4D1EA" w14:textId="3DD43BA3" w:rsidR="00031DC4" w:rsidRPr="008611BF" w:rsidRDefault="00031DC4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</w:tr>
      <w:tr w:rsidR="008611BF" w14:paraId="486DEA9E" w14:textId="77777777" w:rsidTr="00031DC4">
        <w:trPr>
          <w:trHeight w:hRule="exact" w:val="854"/>
        </w:trPr>
        <w:tc>
          <w:tcPr>
            <w:tcW w:w="4068" w:type="dxa"/>
          </w:tcPr>
          <w:p w14:paraId="63D07BD9" w14:textId="6625A91C" w:rsidR="008611BF" w:rsidRPr="006E2273" w:rsidRDefault="00BD1D67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D1D67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0x2C1FFFE4</w:t>
            </w:r>
          </w:p>
        </w:tc>
        <w:tc>
          <w:tcPr>
            <w:tcW w:w="4140" w:type="dxa"/>
          </w:tcPr>
          <w:p w14:paraId="502C2400" w14:textId="4DD58A7D" w:rsidR="008611BF" w:rsidRPr="00C05901" w:rsidRDefault="00BD1D67" w:rsidP="008611BF">
            <w:pPr>
              <w:spacing w:after="160" w:line="259" w:lineRule="auto"/>
              <w:jc w:val="center"/>
              <w:rPr>
                <w:rFonts w:ascii="Courier New" w:hAnsi="Courier New" w:cs="Courier New"/>
                <w:b/>
                <w:color w:val="FF0000"/>
                <w:sz w:val="24"/>
                <w:szCs w:val="24"/>
              </w:rPr>
            </w:pPr>
            <w:r w:rsidRPr="00BD1D67">
              <w:rPr>
                <w:rFonts w:ascii="Courier New" w:hAnsi="Courier New" w:cs="Courier New"/>
                <w:b/>
                <w:color w:val="7030A0"/>
                <w:sz w:val="24"/>
                <w:szCs w:val="24"/>
              </w:rPr>
              <w:t>4</w:t>
            </w:r>
          </w:p>
        </w:tc>
      </w:tr>
    </w:tbl>
    <w:p w14:paraId="5291B91F" w14:textId="77777777" w:rsidR="008611BF" w:rsidRDefault="008611BF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E388E85" w14:textId="77777777" w:rsidR="00031DC4" w:rsidRDefault="00031DC4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29BC865" w14:textId="3984297E" w:rsidR="00A75D82" w:rsidRDefault="00A75D8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) </w:t>
      </w:r>
      <w:r w:rsidR="00D74BA0">
        <w:rPr>
          <w:rFonts w:ascii="Times New Roman" w:hAnsi="Times New Roman" w:cs="Times New Roman"/>
          <w:sz w:val="24"/>
          <w:szCs w:val="24"/>
        </w:rPr>
        <w:t>Note that parts (a)-(c) al</w:t>
      </w:r>
      <w:r w:rsidR="00CD64B3">
        <w:rPr>
          <w:rFonts w:ascii="Times New Roman" w:hAnsi="Times New Roman" w:cs="Times New Roman"/>
          <w:sz w:val="24"/>
          <w:szCs w:val="24"/>
        </w:rPr>
        <w:t>l refers to the same program</w:t>
      </w:r>
      <w:r w:rsidR="00D74BA0">
        <w:rPr>
          <w:rFonts w:ascii="Times New Roman" w:hAnsi="Times New Roman" w:cs="Times New Roman"/>
          <w:sz w:val="24"/>
          <w:szCs w:val="24"/>
        </w:rPr>
        <w:t xml:space="preserve"> that is running and has ASAN turned on. </w:t>
      </w:r>
      <w:r w:rsidR="00E61683">
        <w:rPr>
          <w:rFonts w:ascii="Times New Roman" w:hAnsi="Times New Roman" w:cs="Times New Roman"/>
          <w:sz w:val="24"/>
          <w:szCs w:val="24"/>
        </w:rPr>
        <w:t>Assume the same pr</w:t>
      </w:r>
      <w:r w:rsidR="00D74BA0">
        <w:rPr>
          <w:rFonts w:ascii="Times New Roman" w:hAnsi="Times New Roman" w:cs="Times New Roman"/>
          <w:sz w:val="24"/>
          <w:szCs w:val="24"/>
        </w:rPr>
        <w:t xml:space="preserve">ogram is trying to </w:t>
      </w:r>
      <w:r w:rsidR="00D74BA0" w:rsidRPr="00D74BA0">
        <w:rPr>
          <w:rFonts w:ascii="Times New Roman" w:hAnsi="Times New Roman" w:cs="Times New Roman"/>
          <w:b/>
          <w:sz w:val="24"/>
          <w:szCs w:val="24"/>
        </w:rPr>
        <w:t>access 4 bytes of data</w:t>
      </w:r>
      <w:r w:rsidR="00D74BA0">
        <w:rPr>
          <w:rFonts w:ascii="Times New Roman" w:hAnsi="Times New Roman" w:cs="Times New Roman"/>
          <w:sz w:val="24"/>
          <w:szCs w:val="24"/>
        </w:rPr>
        <w:t xml:space="preserve"> from the memory address </w:t>
      </w:r>
      <w:r w:rsidR="00D74BA0" w:rsidRPr="00A75D82">
        <w:rPr>
          <w:rFonts w:ascii="Courier New" w:hAnsi="Courier New" w:cs="Courier New"/>
          <w:b/>
          <w:sz w:val="24"/>
          <w:szCs w:val="24"/>
        </w:rPr>
        <w:t>0x60</w:t>
      </w:r>
      <w:r w:rsidR="00D74BA0">
        <w:rPr>
          <w:rFonts w:ascii="Courier New" w:hAnsi="Courier New" w:cs="Courier New"/>
          <w:b/>
          <w:sz w:val="24"/>
          <w:szCs w:val="24"/>
        </w:rPr>
        <w:t>FF</w:t>
      </w:r>
      <w:r w:rsidR="00D74BA0" w:rsidRPr="00A75D82">
        <w:rPr>
          <w:rFonts w:ascii="Courier New" w:hAnsi="Courier New" w:cs="Courier New"/>
          <w:b/>
          <w:sz w:val="24"/>
          <w:szCs w:val="24"/>
        </w:rPr>
        <w:t>FF</w:t>
      </w:r>
      <w:r w:rsidR="00D74BA0">
        <w:rPr>
          <w:rFonts w:ascii="Courier New" w:hAnsi="Courier New" w:cs="Courier New"/>
          <w:b/>
          <w:sz w:val="24"/>
          <w:szCs w:val="24"/>
        </w:rPr>
        <w:t>1C</w:t>
      </w:r>
      <w:r w:rsidR="00D74BA0">
        <w:rPr>
          <w:rFonts w:ascii="Times New Roman" w:hAnsi="Times New Roman" w:cs="Times New Roman"/>
          <w:sz w:val="24"/>
          <w:szCs w:val="24"/>
        </w:rPr>
        <w:t>, will this memory access result in crash by ASAN)? Do the reasoning s</w:t>
      </w:r>
      <w:r w:rsidR="00CD64B3">
        <w:rPr>
          <w:rFonts w:ascii="Times New Roman" w:hAnsi="Times New Roman" w:cs="Times New Roman"/>
          <w:sz w:val="24"/>
          <w:szCs w:val="24"/>
        </w:rPr>
        <w:t xml:space="preserve">tep by step. </w:t>
      </w:r>
    </w:p>
    <w:p w14:paraId="6229EB24" w14:textId="7FFACD59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BEA77F3" wp14:editId="571BD549">
                <wp:simplePos x="0" y="0"/>
                <wp:positionH relativeFrom="column">
                  <wp:posOffset>-57150</wp:posOffset>
                </wp:positionH>
                <wp:positionV relativeFrom="paragraph">
                  <wp:posOffset>471805</wp:posOffset>
                </wp:positionV>
                <wp:extent cx="5438775" cy="1384935"/>
                <wp:effectExtent l="0" t="0" r="28575" b="24765"/>
                <wp:wrapNone/>
                <wp:docPr id="12" name="Rectangle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4F10E42-5338-4F15-B572-E23E035ABEF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8775" cy="13849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>
                              <a:shade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5BF6A87C" w14:textId="68440AC6" w:rsidR="00874541" w:rsidRPr="00D74BA0" w:rsidRDefault="00874541" w:rsidP="00D74BA0">
                            <w:pPr>
                              <w:pStyle w:val="ae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ShadowAddr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= (</w:t>
                            </w: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Addr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&gt;&gt;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3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 + Offset;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FF"/>
                                <w:kern w:val="24"/>
                                <w:lang w:val="en-HK"/>
                              </w:rPr>
                              <w:t>if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((*</w:t>
                            </w: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ShadowAddr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!=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0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 &amp;&amp; (*ShadowAddr-1 &lt; ((Addr&amp;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7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+N-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1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)){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   </w:t>
                            </w: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ReportAndCrash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(</w:t>
                            </w: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Addr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;  </w:t>
                            </w:r>
                          </w:p>
                          <w:p w14:paraId="20AA9529" w14:textId="5B819675" w:rsidR="00874541" w:rsidRPr="00D74BA0" w:rsidRDefault="00874541" w:rsidP="00D74BA0">
                            <w:pPr>
                              <w:pStyle w:val="ae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}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FF"/>
                                <w:kern w:val="24"/>
                                <w:lang w:val="en-HK"/>
                              </w:rPr>
                              <w:t>else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{         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    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8000"/>
                                <w:kern w:val="24"/>
                                <w:lang w:val="en-HK"/>
                              </w:rPr>
                              <w:t>//...</w:t>
                            </w:r>
                          </w:p>
                          <w:p w14:paraId="4B28FFE4" w14:textId="1575E9C9" w:rsidR="00874541" w:rsidRPr="00D74BA0" w:rsidRDefault="00874541" w:rsidP="00D74BA0">
                            <w:pPr>
                              <w:pStyle w:val="ae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}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BEA77F3" id="Rectangle 11" o:spid="_x0000_s1027" style="position:absolute;left:0;text-align:left;margin-left:-4.5pt;margin-top:37.15pt;width:428.25pt;height:109.05pt;z-index:2517166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" filled="f" strokecolor="#243f60 [1604]">
                <v:textbox>
                  <w:txbxContent>
                    <w:p w14:paraId="5BF6A87C" w14:textId="68440AC6" w:rsidR="00874541" w:rsidRPr="00D74BA0" w:rsidRDefault="00874541" w:rsidP="00D74BA0">
                      <w:pPr>
                        <w:pStyle w:val="ae"/>
                        <w:spacing w:before="0" w:beforeAutospacing="0" w:after="0" w:afterAutospacing="0"/>
                        <w:rPr>
                          <w:b/>
                        </w:rPr>
                      </w:pP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Shadow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= (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&gt;&gt;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3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 + Offset;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FF"/>
                          <w:kern w:val="24"/>
                          <w:lang w:val="en-HK"/>
                        </w:rPr>
                        <w:t>if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((*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Shadow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!=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0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 &amp;&amp; (*ShadowAddr-1 &lt; ((Addr&amp;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7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+N-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1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)){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   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ReportAndCrash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(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;  </w:t>
                      </w:r>
                    </w:p>
                    <w:p w14:paraId="20AA9529" w14:textId="5B819675" w:rsidR="00874541" w:rsidRPr="00D74BA0" w:rsidRDefault="00874541" w:rsidP="00D74BA0">
                      <w:pPr>
                        <w:pStyle w:val="ae"/>
                        <w:spacing w:before="0" w:beforeAutospacing="0" w:after="0" w:afterAutospacing="0"/>
                        <w:rPr>
                          <w:b/>
                        </w:rPr>
                      </w:pP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}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FF"/>
                          <w:kern w:val="24"/>
                          <w:lang w:val="en-HK"/>
                        </w:rPr>
                        <w:t>else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{         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    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8000"/>
                          <w:kern w:val="24"/>
                          <w:lang w:val="en-HK"/>
                        </w:rPr>
                        <w:t>//...</w:t>
                      </w:r>
                    </w:p>
                    <w:p w14:paraId="4B28FFE4" w14:textId="1575E9C9" w:rsidR="00874541" w:rsidRPr="00D74BA0" w:rsidRDefault="00874541" w:rsidP="00D74BA0">
                      <w:pPr>
                        <w:pStyle w:val="ae"/>
                        <w:spacing w:before="0" w:beforeAutospacing="0" w:after="0" w:afterAutospacing="0"/>
                        <w:rPr>
                          <w:b/>
                        </w:rPr>
                      </w:pP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}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The memory access is less than 8 bytes, so the following code of ASAN will be triggered (refer to the lecture note set 4C for the details of the code):</w:t>
      </w:r>
    </w:p>
    <w:p w14:paraId="57F2D2EC" w14:textId="77777777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9929AFA" w14:textId="77777777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8502A3C" w14:textId="77777777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671093A" w14:textId="77777777" w:rsidR="00D74BA0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445A526" w14:textId="77777777" w:rsidR="00B964E2" w:rsidRDefault="00B964E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5016245" w14:textId="6F734AD5" w:rsidR="001F0354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rive the</w:t>
      </w:r>
      <w:r w:rsidR="00B964E2">
        <w:rPr>
          <w:rFonts w:ascii="Times New Roman" w:hAnsi="Times New Roman" w:cs="Times New Roman"/>
          <w:sz w:val="24"/>
          <w:szCs w:val="24"/>
        </w:rPr>
        <w:t xml:space="preserve"> value o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above piece of code. Assume that when the program accesses the data, it will provide the starting address</w:t>
      </w:r>
      <w:r w:rsidR="00BE3E01">
        <w:rPr>
          <w:rFonts w:ascii="Times New Roman" w:hAnsi="Times New Roman" w:cs="Times New Roman"/>
          <w:sz w:val="24"/>
          <w:szCs w:val="24"/>
        </w:rPr>
        <w:t xml:space="preserve"> of the data</w:t>
      </w:r>
      <w:r w:rsidR="00B964E2">
        <w:rPr>
          <w:rFonts w:ascii="Times New Roman" w:hAnsi="Times New Roman" w:cs="Times New Roman"/>
          <w:sz w:val="24"/>
          <w:szCs w:val="24"/>
        </w:rPr>
        <w:t xml:space="preserve"> (i.e. </w:t>
      </w:r>
      <w:proofErr w:type="spellStart"/>
      <w:r w:rsidR="00B964E2">
        <w:rPr>
          <w:rFonts w:ascii="Times New Roman" w:hAnsi="Times New Roman" w:cs="Times New Roman"/>
          <w:sz w:val="24"/>
          <w:szCs w:val="24"/>
        </w:rPr>
        <w:t>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964E2">
        <w:rPr>
          <w:rFonts w:ascii="Times New Roman" w:hAnsi="Times New Roman" w:cs="Times New Roman"/>
          <w:sz w:val="24"/>
          <w:szCs w:val="24"/>
        </w:rPr>
        <w:t xml:space="preserve">= </w:t>
      </w:r>
      <w:r w:rsidRPr="00A75D82">
        <w:rPr>
          <w:rFonts w:ascii="Courier New" w:hAnsi="Courier New" w:cs="Courier New"/>
          <w:b/>
          <w:sz w:val="24"/>
          <w:szCs w:val="24"/>
        </w:rPr>
        <w:t>0x60</w:t>
      </w:r>
      <w:r>
        <w:rPr>
          <w:rFonts w:ascii="Courier New" w:hAnsi="Courier New" w:cs="Courier New"/>
          <w:b/>
          <w:sz w:val="24"/>
          <w:szCs w:val="24"/>
        </w:rPr>
        <w:t>FF</w:t>
      </w:r>
      <w:r w:rsidRPr="00A75D82">
        <w:rPr>
          <w:rFonts w:ascii="Courier New" w:hAnsi="Courier New" w:cs="Courier New"/>
          <w:b/>
          <w:sz w:val="24"/>
          <w:szCs w:val="24"/>
        </w:rPr>
        <w:t>FF</w:t>
      </w:r>
      <w:r>
        <w:rPr>
          <w:rFonts w:ascii="Courier New" w:hAnsi="Courier New" w:cs="Courier New"/>
          <w:b/>
          <w:sz w:val="24"/>
          <w:szCs w:val="24"/>
        </w:rPr>
        <w:t>1C</w:t>
      </w:r>
      <w:r w:rsidR="00B964E2">
        <w:rPr>
          <w:rFonts w:ascii="Times New Roman" w:hAnsi="Times New Roman" w:cs="Times New Roman"/>
          <w:sz w:val="24"/>
          <w:szCs w:val="24"/>
        </w:rPr>
        <w:t>)</w:t>
      </w:r>
      <w:r w:rsidR="001F0354">
        <w:rPr>
          <w:rFonts w:ascii="Times New Roman" w:hAnsi="Times New Roman" w:cs="Times New Roman"/>
          <w:sz w:val="24"/>
          <w:szCs w:val="24"/>
        </w:rPr>
        <w:t xml:space="preserve">. You may use the results from parts (a) and (b) to get the answer. </w:t>
      </w:r>
    </w:p>
    <w:p w14:paraId="4447A22D" w14:textId="1800518F" w:rsidR="00B964E2" w:rsidRDefault="00B964E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 points)</w:t>
      </w:r>
    </w:p>
    <w:p w14:paraId="5F459817" w14:textId="77777777" w:rsidR="00BB4E03" w:rsidRDefault="00BB4E0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B25653A" w14:textId="5E6B7840" w:rsidR="00B964E2" w:rsidRDefault="00B964E2" w:rsidP="00984314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 w:rsidR="00AB690D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E3173A" w:rsidRPr="00CE211D">
        <w:rPr>
          <w:rFonts w:ascii="Courier New" w:hAnsi="Courier New" w:cs="Courier New"/>
          <w:b/>
          <w:color w:val="7030A0"/>
          <w:sz w:val="24"/>
          <w:szCs w:val="24"/>
        </w:rPr>
        <w:t>0x</w:t>
      </w:r>
      <w:r w:rsidR="00E3173A">
        <w:rPr>
          <w:rFonts w:ascii="Courier New" w:hAnsi="Courier New" w:cs="Courier New"/>
          <w:b/>
          <w:color w:val="7030A0"/>
          <w:sz w:val="24"/>
          <w:szCs w:val="24"/>
        </w:rPr>
        <w:t>2</w:t>
      </w:r>
      <w:r w:rsidR="00E3173A" w:rsidRPr="00CE211D">
        <w:rPr>
          <w:rFonts w:ascii="Courier New" w:hAnsi="Courier New" w:cs="Courier New"/>
          <w:b/>
          <w:color w:val="7030A0"/>
          <w:sz w:val="24"/>
          <w:szCs w:val="24"/>
        </w:rPr>
        <w:t>C1FFFE</w:t>
      </w:r>
      <w:r w:rsidR="00E3173A">
        <w:rPr>
          <w:rFonts w:ascii="Courier New" w:hAnsi="Courier New" w:cs="Courier New"/>
          <w:b/>
          <w:color w:val="7030A0"/>
          <w:sz w:val="24"/>
          <w:szCs w:val="24"/>
        </w:rPr>
        <w:t>3</w:t>
      </w:r>
    </w:p>
    <w:p w14:paraId="57C3157A" w14:textId="77777777" w:rsidR="00B964E2" w:rsidRDefault="00B964E2" w:rsidP="00984314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67466F5C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48E7C74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A86836E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2B72E5D" w14:textId="7949426F" w:rsidR="003A54E1" w:rsidRDefault="00632DE4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) </w:t>
      </w:r>
      <w:r w:rsidR="003A54E1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3A54E1"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 w:rsidR="003A54E1">
        <w:rPr>
          <w:rFonts w:ascii="Times New Roman" w:hAnsi="Times New Roman" w:cs="Times New Roman"/>
          <w:sz w:val="24"/>
          <w:szCs w:val="24"/>
        </w:rPr>
        <w:t xml:space="preserve"> is in fact a pointer to a byte. The byte is storing the memory allocation information for a block of data memory. By referring to the table in part (c) derive </w:t>
      </w:r>
      <w:r w:rsidR="003A54E1" w:rsidRPr="00AB690D">
        <w:rPr>
          <w:rFonts w:ascii="Times New Roman" w:hAnsi="Times New Roman" w:cs="Times New Roman"/>
          <w:b/>
          <w:sz w:val="24"/>
          <w:szCs w:val="24"/>
        </w:rPr>
        <w:t>the value stored in</w:t>
      </w:r>
      <w:r w:rsidR="003A54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54E1"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 w:rsidR="003A54E1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3A54E1">
        <w:rPr>
          <w:rFonts w:ascii="Times New Roman" w:hAnsi="Times New Roman" w:cs="Times New Roman"/>
          <w:sz w:val="24"/>
          <w:szCs w:val="24"/>
        </w:rPr>
        <w:t>(2 points)</w:t>
      </w:r>
    </w:p>
    <w:p w14:paraId="012F8B51" w14:textId="77777777" w:rsidR="00BB4E03" w:rsidRPr="003A54E1" w:rsidRDefault="00BB4E0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EB7236B" w14:textId="6578D962" w:rsidR="00AB690D" w:rsidRPr="00E3173A" w:rsidRDefault="00AB690D" w:rsidP="00AB690D">
      <w:pPr>
        <w:spacing w:after="160" w:line="259" w:lineRule="auto"/>
        <w:rPr>
          <w:rFonts w:ascii="Times New Roman" w:hAnsi="Times New Roman" w:cs="Times New Roman"/>
          <w:b/>
          <w:color w:val="7030A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</w:t>
      </w: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="00E3173A">
        <w:rPr>
          <w:rFonts w:ascii="Times New Roman" w:hAnsi="Times New Roman" w:cs="Times New Roman"/>
          <w:b/>
          <w:color w:val="7030A0"/>
          <w:sz w:val="24"/>
          <w:szCs w:val="24"/>
        </w:rPr>
        <w:t>0</w:t>
      </w:r>
    </w:p>
    <w:p w14:paraId="2E264D0D" w14:textId="77777777" w:rsidR="00B964E2" w:rsidRDefault="00B964E2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8A98C80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11A954D" w14:textId="77777777" w:rsidR="00163D97" w:rsidRDefault="00163D9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70C3583" w14:textId="3B7FCE50" w:rsidR="00BB4E03" w:rsidRDefault="00BB4E0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ii) By assuming the data access size, </w:t>
      </w:r>
      <w:r w:rsidRPr="008418EC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, to be </w:t>
      </w:r>
      <w:r w:rsidRPr="008418EC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(4 bytes of data access), and by using the answers from part d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, d(ii)</w:t>
      </w:r>
      <w:r w:rsidR="00CD64B3">
        <w:rPr>
          <w:rFonts w:ascii="Times New Roman" w:hAnsi="Times New Roman" w:cs="Times New Roman"/>
          <w:sz w:val="24"/>
          <w:szCs w:val="24"/>
        </w:rPr>
        <w:t xml:space="preserve">, decide whether this memory access would result in a crash by ASAN (i.e. will </w:t>
      </w:r>
      <w:proofErr w:type="spellStart"/>
      <w:proofErr w:type="gramStart"/>
      <w:r w:rsidR="00CD64B3">
        <w:rPr>
          <w:rFonts w:ascii="Consolas" w:hAnsi="Consolas"/>
          <w:b/>
          <w:color w:val="000000"/>
          <w:kern w:val="24"/>
          <w:lang w:val="en-HK"/>
        </w:rPr>
        <w:t>ReportAndCrash</w:t>
      </w:r>
      <w:proofErr w:type="spellEnd"/>
      <w:r w:rsidR="00CD64B3">
        <w:rPr>
          <w:rFonts w:ascii="Consolas" w:hAnsi="Consolas"/>
          <w:b/>
          <w:color w:val="000000"/>
          <w:kern w:val="24"/>
          <w:lang w:val="en-HK"/>
        </w:rPr>
        <w:t>(</w:t>
      </w:r>
      <w:proofErr w:type="spellStart"/>
      <w:proofErr w:type="gramEnd"/>
      <w:r w:rsidR="00CD64B3">
        <w:rPr>
          <w:rFonts w:ascii="Consolas" w:hAnsi="Consolas"/>
          <w:b/>
          <w:color w:val="000000"/>
          <w:kern w:val="24"/>
          <w:lang w:val="en-HK"/>
        </w:rPr>
        <w:t>Addr</w:t>
      </w:r>
      <w:proofErr w:type="spellEnd"/>
      <w:r w:rsidR="00CD64B3">
        <w:rPr>
          <w:rFonts w:ascii="Consolas" w:hAnsi="Consolas"/>
          <w:b/>
          <w:color w:val="000000"/>
          <w:kern w:val="24"/>
          <w:lang w:val="en-HK"/>
        </w:rPr>
        <w:t xml:space="preserve">) </w:t>
      </w:r>
      <w:r w:rsidR="00CD64B3">
        <w:rPr>
          <w:rFonts w:ascii="Times New Roman" w:hAnsi="Times New Roman" w:cs="Times New Roman"/>
          <w:sz w:val="24"/>
          <w:szCs w:val="24"/>
        </w:rPr>
        <w:t>be triggered)? Explain in 1-2 sentence(s) by using the code provided earlier.</w:t>
      </w:r>
      <w:r w:rsidR="00987C0B">
        <w:rPr>
          <w:rFonts w:ascii="Times New Roman" w:hAnsi="Times New Roman" w:cs="Times New Roman"/>
          <w:sz w:val="24"/>
          <w:szCs w:val="24"/>
        </w:rPr>
        <w:t xml:space="preserve"> </w:t>
      </w:r>
      <w:r w:rsidR="00CD64B3">
        <w:rPr>
          <w:rFonts w:ascii="Times New Roman" w:hAnsi="Times New Roman" w:cs="Times New Roman"/>
          <w:sz w:val="24"/>
          <w:szCs w:val="24"/>
        </w:rPr>
        <w:t xml:space="preserve">No </w:t>
      </w:r>
      <w:r w:rsidR="00987C0B">
        <w:rPr>
          <w:rFonts w:ascii="Times New Roman" w:hAnsi="Times New Roman" w:cs="Times New Roman"/>
          <w:sz w:val="24"/>
          <w:szCs w:val="24"/>
        </w:rPr>
        <w:t xml:space="preserve">point will be given </w:t>
      </w:r>
      <w:r w:rsidR="00CD64B3">
        <w:rPr>
          <w:rFonts w:ascii="Times New Roman" w:hAnsi="Times New Roman" w:cs="Times New Roman"/>
          <w:sz w:val="24"/>
          <w:szCs w:val="24"/>
        </w:rPr>
        <w:t xml:space="preserve">if you just answer “Crash” or “No Crash”. </w:t>
      </w:r>
      <w:r w:rsidR="00987C0B">
        <w:rPr>
          <w:rFonts w:ascii="Times New Roman" w:hAnsi="Times New Roman" w:cs="Times New Roman"/>
          <w:sz w:val="24"/>
          <w:szCs w:val="24"/>
        </w:rPr>
        <w:t>(4 points)</w:t>
      </w:r>
    </w:p>
    <w:p w14:paraId="30FAAC3C" w14:textId="644EF71B" w:rsidR="00CD64B3" w:rsidRPr="00E3173A" w:rsidRDefault="00E3173A" w:rsidP="00E3173A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 xml:space="preserve">Ans: No Crash. Given that </w:t>
      </w:r>
      <w:r w:rsidRPr="00E3173A">
        <w:rPr>
          <w:rFonts w:ascii="Times New Roman" w:hAnsi="Times New Roman" w:cs="Times New Roman"/>
          <w:color w:val="7030A0"/>
          <w:sz w:val="24"/>
          <w:szCs w:val="24"/>
        </w:rPr>
        <w:t>*</w:t>
      </w:r>
      <w:proofErr w:type="spellStart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ShadowAddr</w:t>
      </w:r>
      <w:proofErr w:type="spellEnd"/>
      <w:r w:rsidRPr="00E3173A">
        <w:rPr>
          <w:rFonts w:ascii="Times New Roman" w:hAnsi="Times New Roman" w:cs="Times New Roman"/>
          <w:color w:val="7030A0"/>
          <w:sz w:val="24"/>
          <w:szCs w:val="24"/>
        </w:rPr>
        <w:t xml:space="preserve"> = 0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, </w:t>
      </w:r>
      <w:r w:rsidRPr="00E3173A">
        <w:rPr>
          <w:rFonts w:ascii="Times New Roman" w:hAnsi="Times New Roman" w:cs="Times New Roman"/>
          <w:color w:val="7030A0"/>
          <w:sz w:val="24"/>
          <w:szCs w:val="24"/>
        </w:rPr>
        <w:t>the memory access will not trigger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  <w:proofErr w:type="spellStart"/>
      <w:proofErr w:type="gramStart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ReportAndCrash</w:t>
      </w:r>
      <w:proofErr w:type="spellEnd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(</w:t>
      </w:r>
      <w:proofErr w:type="spellStart"/>
      <w:proofErr w:type="gramEnd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Addr</w:t>
      </w:r>
      <w:proofErr w:type="spellEnd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)</w:t>
      </w:r>
      <w:r w:rsidRPr="00E3173A">
        <w:rPr>
          <w:rFonts w:ascii="Times New Roman" w:hAnsi="Times New Roman" w:cs="Times New Roman"/>
          <w:color w:val="7030A0"/>
          <w:sz w:val="24"/>
          <w:szCs w:val="24"/>
        </w:rPr>
        <w:t>, as the condition (</w:t>
      </w:r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*</w:t>
      </w:r>
      <w:proofErr w:type="spellStart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ShadowAddr</w:t>
      </w:r>
      <w:proofErr w:type="spellEnd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 xml:space="preserve"> != 0</w:t>
      </w:r>
      <w:r w:rsidRPr="00E3173A">
        <w:rPr>
          <w:rFonts w:ascii="Times New Roman" w:hAnsi="Times New Roman" w:cs="Times New Roman"/>
          <w:color w:val="7030A0"/>
          <w:sz w:val="24"/>
          <w:szCs w:val="24"/>
        </w:rPr>
        <w:t>) is not satisfied.</w:t>
      </w:r>
    </w:p>
    <w:p w14:paraId="02E65502" w14:textId="5957D656" w:rsidR="00DD0CC7" w:rsidRDefault="00DD0CC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9C68C52" w14:textId="77777777" w:rsidR="00DD0CC7" w:rsidRDefault="00DD0CC7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BAE51FD" w14:textId="77777777" w:rsidR="00CD64B3" w:rsidRDefault="00CD64B3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D2EB5BE" w14:textId="77777777" w:rsidR="00D74BA0" w:rsidRPr="00E3173A" w:rsidRDefault="00D74BA0" w:rsidP="0098431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A346228" w14:textId="58C67229" w:rsidR="00CD64B3" w:rsidRDefault="00CD64B3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) This part refers to the same program as in part (d). Assume this time the program is trying to </w:t>
      </w:r>
      <w:r w:rsidRPr="00D74BA0">
        <w:rPr>
          <w:rFonts w:ascii="Times New Roman" w:hAnsi="Times New Roman" w:cs="Times New Roman"/>
          <w:b/>
          <w:sz w:val="24"/>
          <w:szCs w:val="24"/>
        </w:rPr>
        <w:t>access 4 bytes of data</w:t>
      </w:r>
      <w:r>
        <w:rPr>
          <w:rFonts w:ascii="Times New Roman" w:hAnsi="Times New Roman" w:cs="Times New Roman"/>
          <w:sz w:val="24"/>
          <w:szCs w:val="24"/>
        </w:rPr>
        <w:t xml:space="preserve"> from the memory address </w:t>
      </w:r>
      <w:r w:rsidRPr="00A75D82">
        <w:rPr>
          <w:rFonts w:ascii="Courier New" w:hAnsi="Courier New" w:cs="Courier New"/>
          <w:b/>
          <w:sz w:val="24"/>
          <w:szCs w:val="24"/>
        </w:rPr>
        <w:t>0x60</w:t>
      </w:r>
      <w:r>
        <w:rPr>
          <w:rFonts w:ascii="Courier New" w:hAnsi="Courier New" w:cs="Courier New"/>
          <w:b/>
          <w:sz w:val="24"/>
          <w:szCs w:val="24"/>
        </w:rPr>
        <w:t>FF</w:t>
      </w:r>
      <w:r w:rsidRPr="00A75D82">
        <w:rPr>
          <w:rFonts w:ascii="Courier New" w:hAnsi="Courier New" w:cs="Courier New"/>
          <w:b/>
          <w:sz w:val="24"/>
          <w:szCs w:val="24"/>
        </w:rPr>
        <w:t>FF</w:t>
      </w:r>
      <w:r>
        <w:rPr>
          <w:rFonts w:ascii="Courier New" w:hAnsi="Courier New" w:cs="Courier New"/>
          <w:b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>, will this memory access result in crash by ASAN)? Do the reasoning step by step</w:t>
      </w:r>
      <w:r w:rsidR="00EF1FE4">
        <w:rPr>
          <w:rFonts w:ascii="Times New Roman" w:hAnsi="Times New Roman" w:cs="Times New Roman"/>
          <w:sz w:val="24"/>
          <w:szCs w:val="24"/>
        </w:rPr>
        <w:t>.</w:t>
      </w:r>
    </w:p>
    <w:p w14:paraId="13DD7555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8771138" wp14:editId="61D233C0">
                <wp:simplePos x="0" y="0"/>
                <wp:positionH relativeFrom="column">
                  <wp:posOffset>-57150</wp:posOffset>
                </wp:positionH>
                <wp:positionV relativeFrom="paragraph">
                  <wp:posOffset>471805</wp:posOffset>
                </wp:positionV>
                <wp:extent cx="5438775" cy="1384935"/>
                <wp:effectExtent l="0" t="0" r="28575" b="24765"/>
                <wp:wrapNone/>
                <wp:docPr id="299" name="Rectangle 11">
                  <a:extLst xmlns:a="http://schemas.openxmlformats.org/drawingml/2006/main">
                    <a:ext uri="{FF2B5EF4-FFF2-40B4-BE49-F238E27FC236}">
                      <a16:creationId xmlns:a16="http://schemas.microsoft.com/office/drawing/2014/main" id="{04F10E42-5338-4F15-B572-E23E035ABEF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38775" cy="13849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accent1">
                              <a:shade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DF192E4" w14:textId="77777777" w:rsidR="00874541" w:rsidRPr="00D74BA0" w:rsidRDefault="00874541" w:rsidP="00EF1FE4">
                            <w:pPr>
                              <w:pStyle w:val="ae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ShadowAddr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= (</w:t>
                            </w: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Addr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&gt;&gt;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3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 + Offset;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FF"/>
                                <w:kern w:val="24"/>
                                <w:lang w:val="en-HK"/>
                              </w:rPr>
                              <w:t>if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((*</w:t>
                            </w: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ShadowAddr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!=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0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 &amp;&amp; (*ShadowAddr-1 &lt; ((Addr&amp;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7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+N-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98658"/>
                                <w:kern w:val="24"/>
                                <w:lang w:val="en-HK"/>
                              </w:rPr>
                              <w:t>1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)){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   </w:t>
                            </w: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ReportAndCrash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(</w:t>
                            </w:r>
                            <w:proofErr w:type="spellStart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Addr</w:t>
                            </w:r>
                            <w:proofErr w:type="spellEnd"/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);  </w:t>
                            </w:r>
                          </w:p>
                          <w:p w14:paraId="779D1B8D" w14:textId="77777777" w:rsidR="00874541" w:rsidRPr="00D74BA0" w:rsidRDefault="00874541" w:rsidP="00EF1FE4">
                            <w:pPr>
                              <w:pStyle w:val="ae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}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FF"/>
                                <w:kern w:val="24"/>
                                <w:lang w:val="en-HK"/>
                              </w:rPr>
                              <w:t>else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{         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br/>
                              <w:t>        </w:t>
                            </w: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8000"/>
                                <w:kern w:val="24"/>
                                <w:lang w:val="en-HK"/>
                              </w:rPr>
                              <w:t>//...</w:t>
                            </w:r>
                          </w:p>
                          <w:p w14:paraId="6136F18C" w14:textId="77777777" w:rsidR="00874541" w:rsidRPr="00D74BA0" w:rsidRDefault="00874541" w:rsidP="00EF1FE4">
                            <w:pPr>
                              <w:pStyle w:val="ae"/>
                              <w:spacing w:before="0" w:beforeAutospacing="0" w:after="0" w:afterAutospacing="0"/>
                              <w:rPr>
                                <w:b/>
                              </w:rPr>
                            </w:pPr>
                            <w:r w:rsidRPr="00D74BA0">
                              <w:rPr>
                                <w:rFonts w:ascii="Consolas" w:hAnsi="Consolas" w:cstheme="minorBidi"/>
                                <w:b/>
                                <w:color w:val="000000"/>
                                <w:kern w:val="24"/>
                                <w:lang w:val="en-HK"/>
                              </w:rPr>
                              <w:t> }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771138" id="_x0000_s1028" style="position:absolute;left:0;text-align:left;margin-left:-4.5pt;margin-top:37.15pt;width:428.25pt;height:109.0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" filled="f" strokecolor="#243f60 [1604]">
                <v:textbox>
                  <w:txbxContent>
                    <w:p w14:paraId="3DF192E4" w14:textId="77777777" w:rsidR="00874541" w:rsidRPr="00D74BA0" w:rsidRDefault="00874541" w:rsidP="00EF1FE4">
                      <w:pPr>
                        <w:pStyle w:val="ae"/>
                        <w:spacing w:before="0" w:beforeAutospacing="0" w:after="0" w:afterAutospacing="0"/>
                        <w:rPr>
                          <w:b/>
                        </w:rPr>
                      </w:pP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Shadow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= (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&gt;&gt;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3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 + Offset;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FF"/>
                          <w:kern w:val="24"/>
                          <w:lang w:val="en-HK"/>
                        </w:rPr>
                        <w:t>if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((*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Shadow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!=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0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 &amp;&amp; (*ShadowAddr-1 &lt; ((Addr&amp;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7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+N-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98658"/>
                          <w:kern w:val="24"/>
                          <w:lang w:val="en-HK"/>
                        </w:rPr>
                        <w:t>1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)){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   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ReportAndCrash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(</w:t>
                      </w:r>
                      <w:proofErr w:type="spellStart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Addr</w:t>
                      </w:r>
                      <w:proofErr w:type="spellEnd"/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);  </w:t>
                      </w:r>
                    </w:p>
                    <w:p w14:paraId="779D1B8D" w14:textId="77777777" w:rsidR="00874541" w:rsidRPr="00D74BA0" w:rsidRDefault="00874541" w:rsidP="00EF1FE4">
                      <w:pPr>
                        <w:pStyle w:val="ae"/>
                        <w:spacing w:before="0" w:beforeAutospacing="0" w:after="0" w:afterAutospacing="0"/>
                        <w:rPr>
                          <w:b/>
                        </w:rPr>
                      </w:pP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}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FF"/>
                          <w:kern w:val="24"/>
                          <w:lang w:val="en-HK"/>
                        </w:rPr>
                        <w:t>else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{         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br/>
                        <w:t>        </w:t>
                      </w:r>
                      <w:r w:rsidRPr="00D74BA0">
                        <w:rPr>
                          <w:rFonts w:ascii="Consolas" w:hAnsi="Consolas" w:cstheme="minorBidi"/>
                          <w:b/>
                          <w:color w:val="008000"/>
                          <w:kern w:val="24"/>
                          <w:lang w:val="en-HK"/>
                        </w:rPr>
                        <w:t>//...</w:t>
                      </w:r>
                    </w:p>
                    <w:p w14:paraId="6136F18C" w14:textId="77777777" w:rsidR="00874541" w:rsidRPr="00D74BA0" w:rsidRDefault="00874541" w:rsidP="00EF1FE4">
                      <w:pPr>
                        <w:pStyle w:val="ae"/>
                        <w:spacing w:before="0" w:beforeAutospacing="0" w:after="0" w:afterAutospacing="0"/>
                        <w:rPr>
                          <w:b/>
                        </w:rPr>
                      </w:pPr>
                      <w:r w:rsidRPr="00D74BA0">
                        <w:rPr>
                          <w:rFonts w:ascii="Consolas" w:hAnsi="Consolas" w:cstheme="minorBidi"/>
                          <w:b/>
                          <w:color w:val="000000"/>
                          <w:kern w:val="24"/>
                          <w:lang w:val="en-HK"/>
                        </w:rPr>
                        <w:t> }</w:t>
                      </w:r>
                    </w:p>
                  </w:txbxContent>
                </v:textbox>
              </v:rect>
            </w:pict>
          </mc:Fallback>
        </mc:AlternateConten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The memory access is less than 8 bytes, so the following code of ASAN will be triggered (refer to the lecture note set 4C for the details of the code):</w:t>
      </w:r>
    </w:p>
    <w:p w14:paraId="48615548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9118B10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1EAFFD1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F64C8C6" w14:textId="77777777" w:rsidR="00EF1FE4" w:rsidRDefault="00EF1FE4" w:rsidP="00EF1FE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D4EBD3B" w14:textId="77777777" w:rsidR="00EF1FE4" w:rsidRDefault="00EF1FE4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E95757E" w14:textId="3CEC8480" w:rsidR="00CD64B3" w:rsidRDefault="00CD64B3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rive the value of </w:t>
      </w: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above piece of code. Assume that when the program accesses the data, it will provide the starting address of the data (i.e. </w:t>
      </w:r>
      <w:proofErr w:type="spellStart"/>
      <w:r>
        <w:rPr>
          <w:rFonts w:ascii="Times New Roman" w:hAnsi="Times New Roman" w:cs="Times New Roman"/>
          <w:sz w:val="24"/>
          <w:szCs w:val="24"/>
        </w:rPr>
        <w:t>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EF1FE4" w:rsidRPr="00A75D82">
        <w:rPr>
          <w:rFonts w:ascii="Courier New" w:hAnsi="Courier New" w:cs="Courier New"/>
          <w:b/>
          <w:sz w:val="24"/>
          <w:szCs w:val="24"/>
        </w:rPr>
        <w:t>0x60</w:t>
      </w:r>
      <w:r w:rsidR="00EF1FE4">
        <w:rPr>
          <w:rFonts w:ascii="Courier New" w:hAnsi="Courier New" w:cs="Courier New"/>
          <w:b/>
          <w:sz w:val="24"/>
          <w:szCs w:val="24"/>
        </w:rPr>
        <w:t>FF</w:t>
      </w:r>
      <w:r w:rsidR="00EF1FE4" w:rsidRPr="00A75D82">
        <w:rPr>
          <w:rFonts w:ascii="Courier New" w:hAnsi="Courier New" w:cs="Courier New"/>
          <w:b/>
          <w:sz w:val="24"/>
          <w:szCs w:val="24"/>
        </w:rPr>
        <w:t>FF</w:t>
      </w:r>
      <w:r w:rsidR="00EF1FE4">
        <w:rPr>
          <w:rFonts w:ascii="Courier New" w:hAnsi="Courier New" w:cs="Courier New"/>
          <w:b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t xml:space="preserve">). You may use the results from parts (a) and (b) to get the answer. </w:t>
      </w:r>
    </w:p>
    <w:p w14:paraId="037A29F1" w14:textId="5CB27297" w:rsidR="00CD64B3" w:rsidRDefault="00CD64B3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 points)</w:t>
      </w:r>
    </w:p>
    <w:p w14:paraId="00A7AC84" w14:textId="24D2ECFF" w:rsidR="00CD64B3" w:rsidRDefault="00CD64B3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="00E3173A" w:rsidRPr="00CE211D">
        <w:rPr>
          <w:rFonts w:ascii="Courier New" w:hAnsi="Courier New" w:cs="Courier New"/>
          <w:b/>
          <w:color w:val="7030A0"/>
          <w:sz w:val="24"/>
          <w:szCs w:val="24"/>
        </w:rPr>
        <w:t>0x</w:t>
      </w:r>
      <w:r w:rsidR="00E3173A">
        <w:rPr>
          <w:rFonts w:ascii="Courier New" w:hAnsi="Courier New" w:cs="Courier New"/>
          <w:b/>
          <w:color w:val="7030A0"/>
          <w:sz w:val="24"/>
          <w:szCs w:val="24"/>
        </w:rPr>
        <w:t>2</w:t>
      </w:r>
      <w:r w:rsidR="00E3173A" w:rsidRPr="00CE211D">
        <w:rPr>
          <w:rFonts w:ascii="Courier New" w:hAnsi="Courier New" w:cs="Courier New"/>
          <w:b/>
          <w:color w:val="7030A0"/>
          <w:sz w:val="24"/>
          <w:szCs w:val="24"/>
        </w:rPr>
        <w:t>C1FFFE</w:t>
      </w:r>
      <w:r w:rsidR="00E3173A">
        <w:rPr>
          <w:rFonts w:ascii="Courier New" w:hAnsi="Courier New" w:cs="Courier New"/>
          <w:b/>
          <w:color w:val="7030A0"/>
          <w:sz w:val="24"/>
          <w:szCs w:val="24"/>
        </w:rPr>
        <w:t>4</w:t>
      </w:r>
    </w:p>
    <w:p w14:paraId="3B91ECA4" w14:textId="77777777" w:rsidR="00CD64B3" w:rsidRDefault="00CD64B3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77DB1F99" w14:textId="77777777" w:rsidR="00D97875" w:rsidRDefault="00D97875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44E2F2C8" w14:textId="6FEA4C82" w:rsidR="00BE51EC" w:rsidRDefault="00BE51EC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0A86163C" w14:textId="77777777" w:rsidR="00DD0CC7" w:rsidRDefault="00DD0CC7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18928374" w14:textId="43E11D8F" w:rsidR="00CD64B3" w:rsidRDefault="00301658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i) </w:t>
      </w:r>
      <w:r w:rsidR="00CD64B3">
        <w:rPr>
          <w:rFonts w:ascii="Times New Roman" w:hAnsi="Times New Roman" w:cs="Times New Roman"/>
          <w:sz w:val="24"/>
          <w:szCs w:val="24"/>
        </w:rPr>
        <w:t xml:space="preserve">By referring to the table in part (c) derive </w:t>
      </w:r>
      <w:r w:rsidR="00CD64B3" w:rsidRPr="00AB690D">
        <w:rPr>
          <w:rFonts w:ascii="Times New Roman" w:hAnsi="Times New Roman" w:cs="Times New Roman"/>
          <w:b/>
          <w:sz w:val="24"/>
          <w:szCs w:val="24"/>
        </w:rPr>
        <w:t>the value stored in</w:t>
      </w:r>
      <w:r w:rsidR="00CD64B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D64B3"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 w:rsidR="00CD64B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CD64B3">
        <w:rPr>
          <w:rFonts w:ascii="Times New Roman" w:hAnsi="Times New Roman" w:cs="Times New Roman"/>
          <w:sz w:val="24"/>
          <w:szCs w:val="24"/>
        </w:rPr>
        <w:t>(2 points)</w:t>
      </w:r>
    </w:p>
    <w:p w14:paraId="11718835" w14:textId="77777777" w:rsidR="00BE51EC" w:rsidRPr="003A54E1" w:rsidRDefault="00BE51EC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65647C0" w14:textId="0E5CF1BB" w:rsidR="00301658" w:rsidRPr="00E3173A" w:rsidRDefault="00CD64B3" w:rsidP="009227C9">
      <w:pPr>
        <w:spacing w:after="160" w:line="259" w:lineRule="auto"/>
        <w:rPr>
          <w:rFonts w:ascii="Times New Roman" w:hAnsi="Times New Roman" w:cs="Times New Roman"/>
          <w:b/>
          <w:color w:val="7030A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</w:t>
      </w:r>
      <w:proofErr w:type="spell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="00E3173A">
        <w:rPr>
          <w:rFonts w:ascii="Times New Roman" w:hAnsi="Times New Roman" w:cs="Times New Roman"/>
          <w:b/>
          <w:color w:val="7030A0"/>
          <w:sz w:val="24"/>
          <w:szCs w:val="24"/>
        </w:rPr>
        <w:t>4</w:t>
      </w:r>
    </w:p>
    <w:p w14:paraId="7D0ECAEC" w14:textId="77777777" w:rsidR="00301658" w:rsidRDefault="00301658" w:rsidP="009227C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CF5B8FF" w14:textId="77777777" w:rsidR="00301658" w:rsidRDefault="00301658" w:rsidP="009227C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F0D3615" w14:textId="3B8BCAF4" w:rsidR="00BE51EC" w:rsidRDefault="009227C9" w:rsidP="009227C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i) By assuming the data access size, </w:t>
      </w:r>
      <w:r w:rsidRPr="008418EC">
        <w:rPr>
          <w:rFonts w:ascii="Times New Roman" w:hAnsi="Times New Roman" w:cs="Times New Roman"/>
          <w:b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, to be </w:t>
      </w:r>
      <w:r w:rsidRPr="008418EC">
        <w:rPr>
          <w:rFonts w:ascii="Times New Roman" w:hAnsi="Times New Roman" w:cs="Times New Roman"/>
          <w:b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(4 bytes of data access), and by using the answers from part </w:t>
      </w:r>
      <w:r w:rsidR="00AC759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AC759E">
        <w:rPr>
          <w:rFonts w:ascii="Times New Roman" w:hAnsi="Times New Roman" w:cs="Times New Roman"/>
          <w:sz w:val="24"/>
          <w:szCs w:val="24"/>
        </w:rPr>
        <w:t>), e</w:t>
      </w:r>
      <w:r>
        <w:rPr>
          <w:rFonts w:ascii="Times New Roman" w:hAnsi="Times New Roman" w:cs="Times New Roman"/>
          <w:sz w:val="24"/>
          <w:szCs w:val="24"/>
        </w:rPr>
        <w:t xml:space="preserve">(ii), </w:t>
      </w:r>
      <w:r w:rsidR="00AC759E">
        <w:rPr>
          <w:rFonts w:ascii="Times New Roman" w:hAnsi="Times New Roman" w:cs="Times New Roman"/>
          <w:sz w:val="24"/>
          <w:szCs w:val="24"/>
        </w:rPr>
        <w:t>derive the following values. Show your steps clearly otherwise no point will be given</w:t>
      </w:r>
      <w:r w:rsidR="00BE51EC">
        <w:rPr>
          <w:rFonts w:ascii="Times New Roman" w:hAnsi="Times New Roman" w:cs="Times New Roman"/>
          <w:sz w:val="24"/>
          <w:szCs w:val="24"/>
        </w:rPr>
        <w:t>. (4 points)</w:t>
      </w:r>
    </w:p>
    <w:p w14:paraId="3D5DC7D8" w14:textId="793B4373" w:rsidR="00BE51EC" w:rsidRDefault="00BE51EC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 that the “</w:t>
      </w:r>
      <w:r w:rsidRPr="00BE51EC">
        <w:rPr>
          <w:rFonts w:ascii="Times New Roman" w:hAnsi="Times New Roman" w:cs="Times New Roman"/>
          <w:b/>
          <w:sz w:val="24"/>
          <w:szCs w:val="24"/>
        </w:rPr>
        <w:t>&amp;</w:t>
      </w:r>
      <w:r>
        <w:rPr>
          <w:rFonts w:ascii="Times New Roman" w:hAnsi="Times New Roman" w:cs="Times New Roman"/>
          <w:sz w:val="24"/>
          <w:szCs w:val="24"/>
        </w:rPr>
        <w:t xml:space="preserve">” operator below is a bitwise </w:t>
      </w:r>
      <w:r w:rsidRPr="00BE51EC">
        <w:rPr>
          <w:rFonts w:ascii="Times New Roman" w:hAnsi="Times New Roman" w:cs="Times New Roman"/>
          <w:b/>
          <w:sz w:val="24"/>
          <w:szCs w:val="24"/>
        </w:rPr>
        <w:t>AN</w:t>
      </w:r>
      <w:r>
        <w:rPr>
          <w:rFonts w:ascii="Times New Roman" w:hAnsi="Times New Roman" w:cs="Times New Roman"/>
          <w:sz w:val="24"/>
          <w:szCs w:val="24"/>
        </w:rPr>
        <w:t xml:space="preserve">D operation. </w:t>
      </w:r>
      <w:r w:rsidRPr="00BE51EC">
        <w:rPr>
          <w:rFonts w:ascii="Times New Roman" w:hAnsi="Times New Roman" w:cs="Times New Roman"/>
          <w:b/>
          <w:sz w:val="24"/>
          <w:szCs w:val="24"/>
        </w:rPr>
        <w:t>Addr&amp;7</w:t>
      </w:r>
      <w:r>
        <w:rPr>
          <w:rFonts w:ascii="Times New Roman" w:hAnsi="Times New Roman" w:cs="Times New Roman"/>
          <w:sz w:val="24"/>
          <w:szCs w:val="24"/>
        </w:rPr>
        <w:t xml:space="preserve"> will extract the lower 3 bit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eturn it as the answer. </w:t>
      </w:r>
      <w:r w:rsidR="00AC75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88BA06" w14:textId="77777777" w:rsidR="00BE51EC" w:rsidRDefault="00BE51EC" w:rsidP="00CD64B3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1C5CB91" w14:textId="7EA1FDE9" w:rsidR="00CD64B3" w:rsidRPr="00E3173A" w:rsidRDefault="00CD64B3" w:rsidP="00CD64B3">
      <w:pPr>
        <w:spacing w:after="160" w:line="259" w:lineRule="auto"/>
        <w:rPr>
          <w:rFonts w:ascii="Times New Roman" w:hAnsi="Times New Roman" w:cs="Times New Roman"/>
          <w:b/>
          <w:color w:val="7030A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*</w:t>
      </w:r>
      <w:proofErr w:type="spellStart"/>
      <w:proofErr w:type="gramStart"/>
      <w:r w:rsidRPr="00D74BA0">
        <w:rPr>
          <w:rFonts w:ascii="Times New Roman" w:hAnsi="Times New Roman" w:cs="Times New Roman"/>
          <w:b/>
          <w:sz w:val="24"/>
          <w:szCs w:val="24"/>
        </w:rPr>
        <w:t>ShadowAddr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 -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 1 = </w:t>
      </w:r>
      <w:r w:rsidR="00E3173A">
        <w:rPr>
          <w:rFonts w:ascii="Times New Roman" w:hAnsi="Times New Roman" w:cs="Times New Roman"/>
          <w:b/>
          <w:color w:val="7030A0"/>
          <w:sz w:val="24"/>
          <w:szCs w:val="24"/>
        </w:rPr>
        <w:t>4 – 1 = 3</w:t>
      </w:r>
    </w:p>
    <w:p w14:paraId="375E1170" w14:textId="77777777" w:rsidR="00CD64B3" w:rsidRDefault="00CD64B3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1A37E127" w14:textId="77777777" w:rsidR="00BE51EC" w:rsidRDefault="00BE51EC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2ECFCDBB" w14:textId="57345AE3" w:rsidR="00CD64B3" w:rsidRPr="00E3173A" w:rsidRDefault="00CD64B3" w:rsidP="00CD64B3">
      <w:pPr>
        <w:spacing w:after="160" w:line="259" w:lineRule="auto"/>
        <w:rPr>
          <w:rFonts w:ascii="Times New Roman" w:hAnsi="Times New Roman" w:cs="Times New Roman"/>
          <w:b/>
          <w:color w:val="7030A0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(Addr&amp;7) + N - 1 =</w:t>
      </w:r>
      <w:r w:rsidRPr="00245F21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="00E3173A">
        <w:rPr>
          <w:rFonts w:ascii="Times New Roman" w:hAnsi="Times New Roman" w:cs="Times New Roman"/>
          <w:b/>
          <w:color w:val="7030A0"/>
          <w:sz w:val="24"/>
          <w:szCs w:val="24"/>
        </w:rPr>
        <w:t>(0x2 &amp; 7) + 4 – 1 = 2 + 4 – 1 = 5</w:t>
      </w:r>
    </w:p>
    <w:p w14:paraId="6794D2B5" w14:textId="77777777" w:rsidR="00BE51EC" w:rsidRDefault="00BE51EC" w:rsidP="00CD64B3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1E58BB08" w14:textId="77777777" w:rsidR="00501A80" w:rsidRDefault="00501A80" w:rsidP="00501A80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7D84489" w14:textId="0E8F91BB" w:rsidR="00AC759E" w:rsidRDefault="00E20654" w:rsidP="00AC759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ed on the above, explain </w:t>
      </w:r>
      <w:r w:rsidR="00AC759E">
        <w:rPr>
          <w:rFonts w:ascii="Times New Roman" w:hAnsi="Times New Roman" w:cs="Times New Roman"/>
          <w:sz w:val="24"/>
          <w:szCs w:val="24"/>
        </w:rPr>
        <w:t xml:space="preserve">whether this memory access would result in a crash by ASAN (i.e. will </w:t>
      </w:r>
      <w:proofErr w:type="spellStart"/>
      <w:proofErr w:type="gramStart"/>
      <w:r w:rsidR="00AC759E">
        <w:rPr>
          <w:rFonts w:ascii="Consolas" w:hAnsi="Consolas"/>
          <w:b/>
          <w:color w:val="000000"/>
          <w:kern w:val="24"/>
          <w:lang w:val="en-HK"/>
        </w:rPr>
        <w:t>ReportAndCrash</w:t>
      </w:r>
      <w:proofErr w:type="spellEnd"/>
      <w:r w:rsidR="00AC759E">
        <w:rPr>
          <w:rFonts w:ascii="Consolas" w:hAnsi="Consolas"/>
          <w:b/>
          <w:color w:val="000000"/>
          <w:kern w:val="24"/>
          <w:lang w:val="en-HK"/>
        </w:rPr>
        <w:t>(</w:t>
      </w:r>
      <w:proofErr w:type="spellStart"/>
      <w:proofErr w:type="gramEnd"/>
      <w:r w:rsidR="00AC759E">
        <w:rPr>
          <w:rFonts w:ascii="Consolas" w:hAnsi="Consolas"/>
          <w:b/>
          <w:color w:val="000000"/>
          <w:kern w:val="24"/>
          <w:lang w:val="en-HK"/>
        </w:rPr>
        <w:t>Addr</w:t>
      </w:r>
      <w:proofErr w:type="spellEnd"/>
      <w:r w:rsidR="00AC759E">
        <w:rPr>
          <w:rFonts w:ascii="Consolas" w:hAnsi="Consolas"/>
          <w:b/>
          <w:color w:val="000000"/>
          <w:kern w:val="24"/>
          <w:lang w:val="en-HK"/>
        </w:rPr>
        <w:t xml:space="preserve">) </w:t>
      </w:r>
      <w:r w:rsidR="00AC759E">
        <w:rPr>
          <w:rFonts w:ascii="Times New Roman" w:hAnsi="Times New Roman" w:cs="Times New Roman"/>
          <w:sz w:val="24"/>
          <w:szCs w:val="24"/>
        </w:rPr>
        <w:t>be triggered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C759E">
        <w:rPr>
          <w:rFonts w:ascii="Times New Roman" w:hAnsi="Times New Roman" w:cs="Times New Roman"/>
          <w:sz w:val="24"/>
          <w:szCs w:val="24"/>
        </w:rPr>
        <w:t xml:space="preserve">  </w:t>
      </w:r>
      <w:r w:rsidR="0091719C">
        <w:rPr>
          <w:rFonts w:ascii="Times New Roman" w:hAnsi="Times New Roman" w:cs="Times New Roman"/>
          <w:sz w:val="24"/>
          <w:szCs w:val="24"/>
        </w:rPr>
        <w:t>(6 points)</w:t>
      </w:r>
      <w:r w:rsidR="00E3173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1E10B7" w14:textId="77777777" w:rsidR="00E3173A" w:rsidRPr="00E3173A" w:rsidRDefault="00E3173A" w:rsidP="00E3173A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 w:rsidRPr="00E3173A">
        <w:rPr>
          <w:rFonts w:ascii="Times New Roman" w:hAnsi="Times New Roman" w:cs="Times New Roman"/>
          <w:color w:val="7030A0"/>
          <w:sz w:val="24"/>
          <w:szCs w:val="24"/>
        </w:rPr>
        <w:t xml:space="preserve">Ans: Since 3 &lt; 5, </w:t>
      </w:r>
      <w:proofErr w:type="spellStart"/>
      <w:proofErr w:type="gramStart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ReportAndCrash</w:t>
      </w:r>
      <w:proofErr w:type="spellEnd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(</w:t>
      </w:r>
      <w:proofErr w:type="spellStart"/>
      <w:proofErr w:type="gramEnd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>Addr</w:t>
      </w:r>
      <w:proofErr w:type="spellEnd"/>
      <w:r w:rsidRPr="00E3173A">
        <w:rPr>
          <w:rFonts w:ascii="Times New Roman" w:hAnsi="Times New Roman" w:cs="Times New Roman"/>
          <w:b/>
          <w:bCs/>
          <w:color w:val="7030A0"/>
          <w:sz w:val="24"/>
          <w:szCs w:val="24"/>
        </w:rPr>
        <w:t xml:space="preserve">) </w:t>
      </w:r>
      <w:r w:rsidRPr="00E3173A">
        <w:rPr>
          <w:rFonts w:ascii="Times New Roman" w:hAnsi="Times New Roman" w:cs="Times New Roman"/>
          <w:color w:val="7030A0"/>
          <w:sz w:val="24"/>
          <w:szCs w:val="24"/>
        </w:rPr>
        <w:t>will be triggered. The memory access</w:t>
      </w:r>
    </w:p>
    <w:p w14:paraId="21824C0A" w14:textId="32E02C5C" w:rsidR="00E3173A" w:rsidRPr="00E3173A" w:rsidRDefault="00E3173A" w:rsidP="00E3173A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 w:rsidRPr="00E3173A">
        <w:rPr>
          <w:rFonts w:ascii="Times New Roman" w:hAnsi="Times New Roman" w:cs="Times New Roman"/>
          <w:color w:val="7030A0"/>
          <w:sz w:val="24"/>
          <w:szCs w:val="24"/>
        </w:rPr>
        <w:t>results in a crash.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</w:p>
    <w:p w14:paraId="3744FCF7" w14:textId="77777777" w:rsidR="00DD0CC7" w:rsidRDefault="00DD0CC7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br w:type="page"/>
      </w:r>
    </w:p>
    <w:p w14:paraId="104E773B" w14:textId="1134F26D" w:rsidR="00406BBC" w:rsidRDefault="00406BBC" w:rsidP="00406BBC">
      <w:pPr>
        <w:widowControl/>
        <w:jc w:val="left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lastRenderedPageBreak/>
        <w:t xml:space="preserve">Question </w:t>
      </w:r>
      <w:r>
        <w:rPr>
          <w:rFonts w:ascii="Times New Roman" w:eastAsia="宋体" w:hAnsi="Times New Roman" w:cs="Times New Roman"/>
          <w:b/>
          <w:sz w:val="28"/>
        </w:rPr>
        <w:t>3</w:t>
      </w:r>
      <w:r>
        <w:rPr>
          <w:rFonts w:ascii="Times New Roman" w:eastAsia="Times New Roman" w:hAnsi="Times New Roman" w:cs="Times New Roman"/>
          <w:b/>
          <w:sz w:val="28"/>
        </w:rPr>
        <w:t xml:space="preserve">: </w:t>
      </w:r>
      <w:r w:rsidR="00A05334">
        <w:rPr>
          <w:rFonts w:ascii="Times New Roman" w:eastAsia="Times New Roman" w:hAnsi="Times New Roman" w:cs="Times New Roman"/>
          <w:b/>
          <w:sz w:val="28"/>
        </w:rPr>
        <w:t xml:space="preserve">The Sample Original Policy and </w:t>
      </w:r>
      <w:r>
        <w:rPr>
          <w:rFonts w:ascii="Times New Roman" w:eastAsia="Times New Roman" w:hAnsi="Times New Roman" w:cs="Times New Roman"/>
          <w:b/>
          <w:sz w:val="28"/>
        </w:rPr>
        <w:t>Cookies (18</w:t>
      </w:r>
      <w:r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 xml:space="preserve">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</w:rPr>
        <w:t>point</w:t>
      </w:r>
      <w:r w:rsidRPr="000C786B">
        <w:rPr>
          <w:rFonts w:ascii="Times New Roman" w:eastAsia="Times New Roman" w:hAnsi="Times New Roman" w:cs="Times New Roman"/>
          <w:b/>
          <w:color w:val="000000" w:themeColor="text1"/>
          <w:sz w:val="28"/>
        </w:rPr>
        <w:t>s</w:t>
      </w:r>
      <w:r>
        <w:rPr>
          <w:rFonts w:ascii="Times New Roman" w:eastAsia="Times New Roman" w:hAnsi="Times New Roman" w:cs="Times New Roman"/>
          <w:b/>
          <w:sz w:val="28"/>
        </w:rPr>
        <w:t xml:space="preserve">) </w:t>
      </w:r>
    </w:p>
    <w:p w14:paraId="0C8851F1" w14:textId="03EAC413" w:rsidR="00A02633" w:rsidRDefault="00E52F6D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ume that</w:t>
      </w:r>
      <w:r w:rsidR="00AE4C30">
        <w:rPr>
          <w:rFonts w:ascii="Times New Roman" w:hAnsi="Times New Roman" w:cs="Times New Roman"/>
          <w:sz w:val="24"/>
          <w:szCs w:val="24"/>
        </w:rPr>
        <w:t xml:space="preserve"> the domain</w:t>
      </w:r>
      <w:r>
        <w:rPr>
          <w:rFonts w:ascii="Times New Roman" w:hAnsi="Times New Roman" w:cs="Times New Roman"/>
          <w:sz w:val="24"/>
          <w:szCs w:val="24"/>
        </w:rPr>
        <w:t xml:space="preserve"> example.com is hosting </w:t>
      </w:r>
      <w:r w:rsidR="00AE4C30">
        <w:rPr>
          <w:rFonts w:ascii="Times New Roman" w:hAnsi="Times New Roman" w:cs="Times New Roman"/>
          <w:sz w:val="24"/>
          <w:szCs w:val="24"/>
        </w:rPr>
        <w:t>two services</w:t>
      </w:r>
      <w:r w:rsidR="00F41884">
        <w:rPr>
          <w:rFonts w:ascii="Times New Roman" w:hAnsi="Times New Roman" w:cs="Times New Roman"/>
          <w:sz w:val="24"/>
          <w:szCs w:val="24"/>
        </w:rPr>
        <w:t>, both are accessed through web browsers</w:t>
      </w:r>
      <w:r w:rsidR="00AE4C30">
        <w:rPr>
          <w:rFonts w:ascii="Times New Roman" w:hAnsi="Times New Roman" w:cs="Times New Roman"/>
          <w:sz w:val="24"/>
          <w:szCs w:val="24"/>
        </w:rPr>
        <w:t xml:space="preserve">. First </w:t>
      </w:r>
      <w:r w:rsidR="00F41884">
        <w:rPr>
          <w:rFonts w:ascii="Times New Roman" w:hAnsi="Times New Roman" w:cs="Times New Roman"/>
          <w:sz w:val="24"/>
          <w:szCs w:val="24"/>
        </w:rPr>
        <w:t>service</w:t>
      </w:r>
      <w:r w:rsidR="00AE4C30">
        <w:rPr>
          <w:rFonts w:ascii="Times New Roman" w:hAnsi="Times New Roman" w:cs="Times New Roman"/>
          <w:sz w:val="24"/>
          <w:szCs w:val="24"/>
        </w:rPr>
        <w:t xml:space="preserve"> is the web</w:t>
      </w:r>
      <w:r w:rsidR="00A05334">
        <w:rPr>
          <w:rFonts w:ascii="Times New Roman" w:hAnsi="Times New Roman" w:cs="Times New Roman"/>
          <w:sz w:val="24"/>
          <w:szCs w:val="24"/>
        </w:rPr>
        <w:t xml:space="preserve">site at </w:t>
      </w:r>
      <w:hyperlink r:id="rId24" w:history="1">
        <w:r w:rsidR="00C459F6" w:rsidRPr="003119C2">
          <w:rPr>
            <w:rStyle w:val="ab"/>
            <w:rFonts w:ascii="Times New Roman" w:hAnsi="Times New Roman" w:cs="Times New Roman"/>
            <w:sz w:val="24"/>
            <w:szCs w:val="24"/>
          </w:rPr>
          <w:t>https://www.example.com</w:t>
        </w:r>
      </w:hyperlink>
      <w:r w:rsidR="00A05334">
        <w:rPr>
          <w:rFonts w:ascii="Times New Roman" w:hAnsi="Times New Roman" w:cs="Times New Roman"/>
          <w:sz w:val="24"/>
          <w:szCs w:val="24"/>
        </w:rPr>
        <w:t xml:space="preserve">, and the second </w:t>
      </w:r>
      <w:r w:rsidR="00F41884">
        <w:rPr>
          <w:rFonts w:ascii="Times New Roman" w:hAnsi="Times New Roman" w:cs="Times New Roman"/>
          <w:sz w:val="24"/>
          <w:szCs w:val="24"/>
        </w:rPr>
        <w:t xml:space="preserve">service </w:t>
      </w:r>
      <w:r w:rsidR="00A05334">
        <w:rPr>
          <w:rFonts w:ascii="Times New Roman" w:hAnsi="Times New Roman" w:cs="Times New Roman"/>
          <w:sz w:val="24"/>
          <w:szCs w:val="24"/>
        </w:rPr>
        <w:t>is a mail service a</w:t>
      </w:r>
      <w:r w:rsidR="00A02633">
        <w:rPr>
          <w:rFonts w:ascii="Times New Roman" w:hAnsi="Times New Roman" w:cs="Times New Roman"/>
          <w:sz w:val="24"/>
          <w:szCs w:val="24"/>
        </w:rPr>
        <w:t xml:space="preserve">t </w:t>
      </w:r>
      <w:hyperlink r:id="rId25" w:history="1">
        <w:r w:rsidR="00A02633" w:rsidRPr="003119C2">
          <w:rPr>
            <w:rStyle w:val="ab"/>
            <w:rFonts w:ascii="Times New Roman" w:hAnsi="Times New Roman" w:cs="Times New Roman"/>
            <w:sz w:val="24"/>
            <w:szCs w:val="24"/>
          </w:rPr>
          <w:t>https://mail.example.com</w:t>
        </w:r>
      </w:hyperlink>
      <w:r w:rsidR="00A02633">
        <w:rPr>
          <w:rFonts w:ascii="Times New Roman" w:hAnsi="Times New Roman" w:cs="Times New Roman"/>
          <w:sz w:val="24"/>
          <w:szCs w:val="24"/>
        </w:rPr>
        <w:t>.</w:t>
      </w:r>
    </w:p>
    <w:p w14:paraId="646ADCB7" w14:textId="77777777" w:rsidR="00A02633" w:rsidRDefault="00A02633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9CD004E" w14:textId="60AD62F7" w:rsidR="00E52F6D" w:rsidRDefault="00A02633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Fill out the following table </w:t>
      </w:r>
      <w:r w:rsidR="00F46ACF">
        <w:rPr>
          <w:rFonts w:ascii="Times New Roman" w:hAnsi="Times New Roman" w:cs="Times New Roman"/>
          <w:sz w:val="24"/>
          <w:szCs w:val="24"/>
        </w:rPr>
        <w:t xml:space="preserve">for example.com </w:t>
      </w:r>
      <w:r>
        <w:rPr>
          <w:rFonts w:ascii="Times New Roman" w:hAnsi="Times New Roman" w:cs="Times New Roman"/>
          <w:sz w:val="24"/>
          <w:szCs w:val="24"/>
        </w:rPr>
        <w:t xml:space="preserve">based on the </w:t>
      </w:r>
      <w:r w:rsidRPr="007F1E52">
        <w:rPr>
          <w:rFonts w:ascii="Times New Roman" w:hAnsi="Times New Roman" w:cs="Times New Roman"/>
          <w:b/>
          <w:sz w:val="24"/>
          <w:szCs w:val="24"/>
        </w:rPr>
        <w:t>Same Origin Policy</w:t>
      </w:r>
      <w:r>
        <w:rPr>
          <w:rFonts w:ascii="Times New Roman" w:hAnsi="Times New Roman" w:cs="Times New Roman"/>
          <w:sz w:val="24"/>
          <w:szCs w:val="24"/>
        </w:rPr>
        <w:t xml:space="preserve"> in note set 5A. (10 points)</w:t>
      </w:r>
    </w:p>
    <w:tbl>
      <w:tblPr>
        <w:tblStyle w:val="a9"/>
        <w:tblW w:w="9351" w:type="dxa"/>
        <w:tblLook w:val="04A0" w:firstRow="1" w:lastRow="0" w:firstColumn="1" w:lastColumn="0" w:noHBand="0" w:noVBand="1"/>
      </w:tblPr>
      <w:tblGrid>
        <w:gridCol w:w="3594"/>
        <w:gridCol w:w="3134"/>
        <w:gridCol w:w="2623"/>
      </w:tblGrid>
      <w:tr w:rsidR="00C459F6" w14:paraId="0757DBD1" w14:textId="3DECF578" w:rsidTr="00C560E0">
        <w:tc>
          <w:tcPr>
            <w:tcW w:w="3594" w:type="dxa"/>
          </w:tcPr>
          <w:p w14:paraId="7E443175" w14:textId="18985820" w:rsidR="00A02633" w:rsidRDefault="00A02633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igin 1</w:t>
            </w:r>
          </w:p>
        </w:tc>
        <w:tc>
          <w:tcPr>
            <w:tcW w:w="3134" w:type="dxa"/>
          </w:tcPr>
          <w:p w14:paraId="192A5050" w14:textId="31EDB239" w:rsidR="00A02633" w:rsidRDefault="00A02633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igin 2</w:t>
            </w:r>
          </w:p>
        </w:tc>
        <w:tc>
          <w:tcPr>
            <w:tcW w:w="2623" w:type="dxa"/>
          </w:tcPr>
          <w:p w14:paraId="4691C4C0" w14:textId="6201D2B2" w:rsidR="00A02633" w:rsidRDefault="00A02633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igin 1 and 2 are of the same origin </w:t>
            </w:r>
            <w:r w:rsidRPr="00DD5923">
              <w:rPr>
                <w:rFonts w:ascii="Times New Roman" w:hAnsi="Times New Roman" w:cs="Times New Roman"/>
                <w:b/>
                <w:sz w:val="24"/>
                <w:szCs w:val="24"/>
              </w:rPr>
              <w:t>Yes/N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? </w:t>
            </w:r>
            <w:r w:rsidRPr="00DD5923">
              <w:rPr>
                <w:rFonts w:ascii="Times New Roman" w:hAnsi="Times New Roman" w:cs="Times New Roman"/>
                <w:b/>
                <w:sz w:val="24"/>
                <w:szCs w:val="24"/>
              </w:rPr>
              <w:t>Provide explanations. Otherwise not point will be given</w:t>
            </w:r>
            <w:r w:rsidR="00DD5923" w:rsidRPr="00DD592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  <w:tr w:rsidR="00C459F6" w14:paraId="006D31F5" w14:textId="6135D084" w:rsidTr="00C560E0">
        <w:tc>
          <w:tcPr>
            <w:tcW w:w="3594" w:type="dxa"/>
          </w:tcPr>
          <w:p w14:paraId="69E9B5F1" w14:textId="572B163F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/</w:t>
            </w:r>
          </w:p>
        </w:tc>
        <w:tc>
          <w:tcPr>
            <w:tcW w:w="3134" w:type="dxa"/>
          </w:tcPr>
          <w:p w14:paraId="45F5C401" w14:textId="19E54163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://www.example.com:443/</w:t>
            </w:r>
          </w:p>
        </w:tc>
        <w:tc>
          <w:tcPr>
            <w:tcW w:w="2623" w:type="dxa"/>
          </w:tcPr>
          <w:p w14:paraId="688D3ED4" w14:textId="7A0D0082" w:rsidR="00DD0CC7" w:rsidRPr="00CD4F3F" w:rsidRDefault="00BB4874" w:rsidP="00406BBC">
            <w:pPr>
              <w:spacing w:after="160" w:line="259" w:lineRule="auto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CD4F3F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No, </w:t>
            </w:r>
            <w:r w:rsidR="00CD4F3F" w:rsidRPr="00CD4F3F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the protocol </w:t>
            </w:r>
            <w:proofErr w:type="gramStart"/>
            <w:r w:rsidR="00CD4F3F" w:rsidRPr="00CD4F3F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>are</w:t>
            </w:r>
            <w:proofErr w:type="gramEnd"/>
            <w:r w:rsidR="00CD4F3F" w:rsidRPr="00CD4F3F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 different, with 1 is https and 2 is http. </w:t>
            </w:r>
          </w:p>
        </w:tc>
      </w:tr>
      <w:tr w:rsidR="00C459F6" w14:paraId="6CC9BF01" w14:textId="0DB033EB" w:rsidTr="00C560E0">
        <w:tc>
          <w:tcPr>
            <w:tcW w:w="3594" w:type="dxa"/>
          </w:tcPr>
          <w:p w14:paraId="3D028626" w14:textId="22E39F56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/pic.html</w:t>
            </w:r>
          </w:p>
        </w:tc>
        <w:tc>
          <w:tcPr>
            <w:tcW w:w="3134" w:type="dxa"/>
          </w:tcPr>
          <w:p w14:paraId="24E1280A" w14:textId="10A0655E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/</w:t>
            </w:r>
          </w:p>
        </w:tc>
        <w:tc>
          <w:tcPr>
            <w:tcW w:w="2623" w:type="dxa"/>
          </w:tcPr>
          <w:p w14:paraId="3BC47D3D" w14:textId="56E5C7EE" w:rsidR="00DD0CC7" w:rsidRPr="00CD4F3F" w:rsidRDefault="00CD4F3F" w:rsidP="00406BBC">
            <w:pPr>
              <w:spacing w:after="160" w:line="259" w:lineRule="auto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Yes, as both have the same protocol, domain and port. </w:t>
            </w:r>
          </w:p>
        </w:tc>
      </w:tr>
      <w:tr w:rsidR="00C459F6" w14:paraId="638FD81A" w14:textId="7C054FD8" w:rsidTr="00C560E0">
        <w:tc>
          <w:tcPr>
            <w:tcW w:w="3594" w:type="dxa"/>
          </w:tcPr>
          <w:p w14:paraId="509890BB" w14:textId="46F8DEC6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</w:t>
            </w:r>
          </w:p>
        </w:tc>
        <w:tc>
          <w:tcPr>
            <w:tcW w:w="3134" w:type="dxa"/>
          </w:tcPr>
          <w:p w14:paraId="07F52B6E" w14:textId="5612C261" w:rsidR="00A02633" w:rsidRDefault="00C459F6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mail.example.com</w:t>
            </w:r>
          </w:p>
        </w:tc>
        <w:tc>
          <w:tcPr>
            <w:tcW w:w="2623" w:type="dxa"/>
          </w:tcPr>
          <w:p w14:paraId="72D504A1" w14:textId="1D6AB168" w:rsidR="00DD0CC7" w:rsidRPr="00CD4F3F" w:rsidRDefault="00CD4F3F" w:rsidP="00406BBC">
            <w:pPr>
              <w:spacing w:after="160" w:line="259" w:lineRule="auto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No, hostname different with 1 is www, and 2 is mail. </w:t>
            </w:r>
          </w:p>
        </w:tc>
      </w:tr>
      <w:tr w:rsidR="00C459F6" w14:paraId="31082DF2" w14:textId="711F9BBB" w:rsidTr="00C560E0">
        <w:tc>
          <w:tcPr>
            <w:tcW w:w="3594" w:type="dxa"/>
          </w:tcPr>
          <w:p w14:paraId="20623FAE" w14:textId="32644414" w:rsidR="00A02633" w:rsidRDefault="00F41884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</w:t>
            </w:r>
          </w:p>
        </w:tc>
        <w:tc>
          <w:tcPr>
            <w:tcW w:w="3134" w:type="dxa"/>
          </w:tcPr>
          <w:p w14:paraId="7431AEB4" w14:textId="0626B699" w:rsidR="00A02633" w:rsidRDefault="00F41884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example.com</w:t>
            </w:r>
          </w:p>
        </w:tc>
        <w:tc>
          <w:tcPr>
            <w:tcW w:w="2623" w:type="dxa"/>
          </w:tcPr>
          <w:p w14:paraId="046D2B6A" w14:textId="453A0226" w:rsidR="00C459F6" w:rsidRPr="00CD4F3F" w:rsidRDefault="00CD4F3F" w:rsidP="00406BBC">
            <w:pPr>
              <w:spacing w:after="160" w:line="259" w:lineRule="auto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No, hostname different. </w:t>
            </w:r>
          </w:p>
          <w:p w14:paraId="67DAAB56" w14:textId="77777777" w:rsidR="00DD0CC7" w:rsidRPr="00CD4F3F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</w:p>
          <w:p w14:paraId="64A64FE4" w14:textId="78D0FC54" w:rsidR="00DD0CC7" w:rsidRPr="00CD4F3F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</w:p>
        </w:tc>
      </w:tr>
      <w:tr w:rsidR="00C459F6" w14:paraId="30846F00" w14:textId="5B53BA83" w:rsidTr="00C560E0">
        <w:tc>
          <w:tcPr>
            <w:tcW w:w="3594" w:type="dxa"/>
          </w:tcPr>
          <w:p w14:paraId="21D76ED0" w14:textId="55502083" w:rsidR="00A02633" w:rsidRDefault="00F41884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:80</w:t>
            </w:r>
          </w:p>
        </w:tc>
        <w:tc>
          <w:tcPr>
            <w:tcW w:w="3134" w:type="dxa"/>
          </w:tcPr>
          <w:p w14:paraId="60C2E97E" w14:textId="5E15D16E" w:rsidR="00A02633" w:rsidRDefault="00F41884" w:rsidP="00406BBC">
            <w:p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ttps://www.example.com</w:t>
            </w:r>
          </w:p>
        </w:tc>
        <w:tc>
          <w:tcPr>
            <w:tcW w:w="2623" w:type="dxa"/>
          </w:tcPr>
          <w:p w14:paraId="59598287" w14:textId="05BCE0AA" w:rsidR="00C459F6" w:rsidRPr="00CD4F3F" w:rsidRDefault="00CD4F3F" w:rsidP="00CD4F3F">
            <w:pPr>
              <w:spacing w:after="160" w:line="259" w:lineRule="auto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  <w:r w:rsidRPr="00CD4F3F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>No</w:t>
            </w:r>
            <w:r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>, as t</w:t>
            </w:r>
            <w:r w:rsidRPr="00CD4F3F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he port 80 </w:t>
            </w:r>
            <w:r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of </w:t>
            </w:r>
            <w:r w:rsidRPr="00CD4F3F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>Origin 1 differs from the</w:t>
            </w:r>
            <w:r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 port of 2, for which the </w:t>
            </w:r>
            <w:r w:rsidRPr="00CD4F3F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>default port for https</w:t>
            </w:r>
            <w:r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 xml:space="preserve"> </w:t>
            </w:r>
            <w:r w:rsidRPr="00CD4F3F">
              <w:rPr>
                <w:rFonts w:ascii="Times New Roman" w:hAnsi="Times New Roman" w:cs="Times New Roman"/>
                <w:color w:val="7030A0"/>
                <w:sz w:val="24"/>
                <w:szCs w:val="24"/>
              </w:rPr>
              <w:t>(443).</w:t>
            </w:r>
          </w:p>
          <w:p w14:paraId="5A6329E1" w14:textId="77777777" w:rsidR="00DD0CC7" w:rsidRPr="00CD4F3F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</w:p>
          <w:p w14:paraId="362727E1" w14:textId="4AEBFD59" w:rsidR="00DD0CC7" w:rsidRPr="00CD4F3F" w:rsidRDefault="00DD0CC7" w:rsidP="00406BBC">
            <w:pPr>
              <w:spacing w:after="160" w:line="259" w:lineRule="auto"/>
              <w:rPr>
                <w:rFonts w:ascii="Times New Roman" w:hAnsi="Times New Roman" w:cs="Times New Roman"/>
                <w:color w:val="7030A0"/>
                <w:sz w:val="24"/>
                <w:szCs w:val="24"/>
              </w:rPr>
            </w:pPr>
          </w:p>
        </w:tc>
      </w:tr>
    </w:tbl>
    <w:p w14:paraId="12A8C1A0" w14:textId="77777777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74E58AB" w14:textId="291B2D62" w:rsidR="00F41884" w:rsidRDefault="00F41884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) If the server </w:t>
      </w:r>
      <w:hyperlink r:id="rId26" w:history="1">
        <w:r w:rsidRPr="003119C2">
          <w:rPr>
            <w:rStyle w:val="ab"/>
            <w:rFonts w:ascii="Times New Roman" w:hAnsi="Times New Roman" w:cs="Times New Roman"/>
            <w:sz w:val="24"/>
            <w:szCs w:val="24"/>
          </w:rPr>
          <w:t>https://mail.example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wants to set/send a cookie to its client (a web browser) and instruct</w:t>
      </w:r>
      <w:r w:rsidR="001809E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575BE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client </w:t>
      </w:r>
      <w:r w:rsidR="00C560E0">
        <w:rPr>
          <w:rFonts w:ascii="Times New Roman" w:hAnsi="Times New Roman" w:cs="Times New Roman"/>
          <w:sz w:val="24"/>
          <w:szCs w:val="24"/>
        </w:rPr>
        <w:t>to send t</w:t>
      </w:r>
      <w:r w:rsidR="00FE4EB0">
        <w:rPr>
          <w:rFonts w:ascii="Times New Roman" w:hAnsi="Times New Roman" w:cs="Times New Roman"/>
          <w:sz w:val="24"/>
          <w:szCs w:val="24"/>
        </w:rPr>
        <w:t>he cookie</w:t>
      </w:r>
      <w:r w:rsidR="00C560E0">
        <w:rPr>
          <w:rFonts w:ascii="Times New Roman" w:hAnsi="Times New Roman" w:cs="Times New Roman"/>
          <w:sz w:val="24"/>
          <w:szCs w:val="24"/>
        </w:rPr>
        <w:t xml:space="preserve"> back </w:t>
      </w:r>
      <w:r w:rsidR="00C560E0" w:rsidRPr="005954FE">
        <w:rPr>
          <w:rFonts w:ascii="Times New Roman" w:hAnsi="Times New Roman" w:cs="Times New Roman"/>
          <w:b/>
          <w:sz w:val="24"/>
          <w:szCs w:val="24"/>
        </w:rPr>
        <w:t xml:space="preserve">only to the </w:t>
      </w:r>
      <w:r w:rsidR="005954FE" w:rsidRPr="005954FE">
        <w:rPr>
          <w:rFonts w:ascii="Times New Roman" w:hAnsi="Times New Roman" w:cs="Times New Roman"/>
          <w:b/>
          <w:sz w:val="24"/>
          <w:szCs w:val="24"/>
        </w:rPr>
        <w:t xml:space="preserve">mail </w:t>
      </w:r>
      <w:r w:rsidR="00C560E0" w:rsidRPr="005954FE">
        <w:rPr>
          <w:rFonts w:ascii="Times New Roman" w:hAnsi="Times New Roman" w:cs="Times New Roman"/>
          <w:b/>
          <w:sz w:val="24"/>
          <w:szCs w:val="24"/>
        </w:rPr>
        <w:t>server</w:t>
      </w:r>
      <w:r w:rsidR="00C560E0">
        <w:rPr>
          <w:rFonts w:ascii="Times New Roman" w:hAnsi="Times New Roman" w:cs="Times New Roman"/>
          <w:sz w:val="24"/>
          <w:szCs w:val="24"/>
        </w:rPr>
        <w:t xml:space="preserve"> and through </w:t>
      </w:r>
      <w:r w:rsidR="00C560E0" w:rsidRPr="004E4426">
        <w:rPr>
          <w:rFonts w:ascii="Times New Roman" w:hAnsi="Times New Roman" w:cs="Times New Roman"/>
          <w:b/>
          <w:sz w:val="24"/>
          <w:szCs w:val="24"/>
        </w:rPr>
        <w:t>https</w:t>
      </w:r>
      <w:r w:rsidR="00C560E0">
        <w:rPr>
          <w:rFonts w:ascii="Times New Roman" w:hAnsi="Times New Roman" w:cs="Times New Roman"/>
          <w:sz w:val="24"/>
          <w:szCs w:val="24"/>
        </w:rPr>
        <w:t xml:space="preserve">. </w:t>
      </w:r>
      <w:r w:rsidR="00187A69">
        <w:rPr>
          <w:rFonts w:ascii="Times New Roman" w:hAnsi="Times New Roman" w:cs="Times New Roman"/>
          <w:sz w:val="24"/>
          <w:szCs w:val="24"/>
        </w:rPr>
        <w:t xml:space="preserve">The cookie also </w:t>
      </w:r>
      <w:r w:rsidR="00187A69" w:rsidRPr="00DD0CC7">
        <w:rPr>
          <w:rFonts w:ascii="Times New Roman" w:hAnsi="Times New Roman" w:cs="Times New Roman"/>
          <w:b/>
          <w:sz w:val="24"/>
          <w:szCs w:val="24"/>
        </w:rPr>
        <w:t xml:space="preserve">shouldn’t be accessed by any </w:t>
      </w:r>
      <w:proofErr w:type="spellStart"/>
      <w:r w:rsidR="00187A69" w:rsidRPr="00DD0CC7">
        <w:rPr>
          <w:rFonts w:ascii="Times New Roman" w:hAnsi="Times New Roman" w:cs="Times New Roman"/>
          <w:b/>
          <w:sz w:val="24"/>
          <w:szCs w:val="24"/>
        </w:rPr>
        <w:t>Javascript</w:t>
      </w:r>
      <w:proofErr w:type="spellEnd"/>
      <w:r w:rsidR="00187A69" w:rsidRPr="00DD0CC7">
        <w:rPr>
          <w:rFonts w:ascii="Times New Roman" w:hAnsi="Times New Roman" w:cs="Times New Roman"/>
          <w:b/>
          <w:sz w:val="24"/>
          <w:szCs w:val="24"/>
        </w:rPr>
        <w:t xml:space="preserve"> code</w:t>
      </w:r>
      <w:r w:rsidR="00187A69">
        <w:rPr>
          <w:rFonts w:ascii="Times New Roman" w:hAnsi="Times New Roman" w:cs="Times New Roman"/>
          <w:sz w:val="24"/>
          <w:szCs w:val="24"/>
        </w:rPr>
        <w:t xml:space="preserve">. </w:t>
      </w:r>
      <w:r w:rsidR="00C560E0">
        <w:rPr>
          <w:rFonts w:ascii="Times New Roman" w:hAnsi="Times New Roman" w:cs="Times New Roman"/>
          <w:sz w:val="24"/>
          <w:szCs w:val="24"/>
        </w:rPr>
        <w:t>Fill out the following for the correct cookie value</w:t>
      </w:r>
      <w:r w:rsidR="00AA3597">
        <w:rPr>
          <w:rFonts w:ascii="Times New Roman" w:hAnsi="Times New Roman" w:cs="Times New Roman"/>
          <w:sz w:val="24"/>
          <w:szCs w:val="24"/>
        </w:rPr>
        <w:t>s</w:t>
      </w:r>
      <w:r w:rsidR="005848C7">
        <w:rPr>
          <w:rFonts w:ascii="Times New Roman" w:hAnsi="Times New Roman" w:cs="Times New Roman"/>
          <w:sz w:val="24"/>
          <w:szCs w:val="24"/>
        </w:rPr>
        <w:t xml:space="preserve">. Whenever appropriate use “true” or “false” to indicate logical values. </w:t>
      </w:r>
      <w:r>
        <w:rPr>
          <w:rFonts w:ascii="Times New Roman" w:hAnsi="Times New Roman" w:cs="Times New Roman"/>
          <w:sz w:val="24"/>
          <w:szCs w:val="24"/>
        </w:rPr>
        <w:t>(4 points)</w:t>
      </w:r>
      <w:r w:rsidR="00C560E0">
        <w:rPr>
          <w:rFonts w:ascii="Times New Roman" w:hAnsi="Times New Roman" w:cs="Times New Roman"/>
          <w:sz w:val="24"/>
          <w:szCs w:val="24"/>
        </w:rPr>
        <w:t>.</w:t>
      </w:r>
    </w:p>
    <w:p w14:paraId="47C88937" w14:textId="7344DF97" w:rsidR="00AA3597" w:rsidRDefault="00AA359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48C226A3" w14:textId="77777777" w:rsidR="005848C7" w:rsidRDefault="00AA359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okie: </w:t>
      </w:r>
    </w:p>
    <w:p w14:paraId="374086C7" w14:textId="13A49DCA" w:rsidR="00AA3597" w:rsidRDefault="005848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User </w:t>
      </w:r>
      <w:r w:rsidR="00AA3597">
        <w:rPr>
          <w:rFonts w:ascii="Times New Roman" w:hAnsi="Times New Roman" w:cs="Times New Roman"/>
          <w:sz w:val="24"/>
          <w:szCs w:val="24"/>
        </w:rPr>
        <w:t xml:space="preserve"> =</w:t>
      </w:r>
      <w:proofErr w:type="gramEnd"/>
      <w:r w:rsidR="00AA35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SIT5740_user;</w:t>
      </w:r>
    </w:p>
    <w:p w14:paraId="2D461CFC" w14:textId="77777777" w:rsidR="005848C7" w:rsidRDefault="005848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0F01024C" w14:textId="7EBD9AE7" w:rsidR="00AA3597" w:rsidRDefault="005848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main = ___</w:t>
      </w:r>
      <w:r w:rsidR="00CD4F3F" w:rsidRPr="00CD4F3F">
        <w:rPr>
          <w:rFonts w:ascii="Times New Roman" w:hAnsi="Times New Roman" w:cs="Times New Roman"/>
          <w:color w:val="7030A0"/>
          <w:sz w:val="24"/>
          <w:szCs w:val="24"/>
        </w:rPr>
        <w:t>mail.example.com</w:t>
      </w:r>
      <w:r>
        <w:rPr>
          <w:rFonts w:ascii="Times New Roman" w:hAnsi="Times New Roman" w:cs="Times New Roman"/>
          <w:sz w:val="24"/>
          <w:szCs w:val="24"/>
        </w:rPr>
        <w:t>_</w:t>
      </w:r>
      <w:proofErr w:type="gramStart"/>
      <w:r>
        <w:rPr>
          <w:rFonts w:ascii="Times New Roman" w:hAnsi="Times New Roman" w:cs="Times New Roman"/>
          <w:sz w:val="24"/>
          <w:szCs w:val="24"/>
        </w:rPr>
        <w:t>_ ;</w:t>
      </w:r>
      <w:proofErr w:type="gramEnd"/>
    </w:p>
    <w:p w14:paraId="49B16E12" w14:textId="75D2B7C6" w:rsidR="00AA3597" w:rsidRDefault="00AA359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FE12B08" w14:textId="40FA233E" w:rsidR="005848C7" w:rsidRDefault="005848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ure= _______</w:t>
      </w:r>
      <w:r w:rsidR="00CD4F3F" w:rsidRPr="00CD4F3F">
        <w:rPr>
          <w:rFonts w:ascii="Times New Roman" w:hAnsi="Times New Roman" w:cs="Times New Roman"/>
          <w:color w:val="7030A0"/>
          <w:sz w:val="24"/>
          <w:szCs w:val="24"/>
        </w:rPr>
        <w:t>true</w:t>
      </w:r>
      <w:proofErr w:type="gramStart"/>
      <w:r>
        <w:rPr>
          <w:rFonts w:ascii="Times New Roman" w:hAnsi="Times New Roman" w:cs="Times New Roman"/>
          <w:sz w:val="24"/>
          <w:szCs w:val="24"/>
        </w:rPr>
        <w:t>________;</w:t>
      </w:r>
      <w:proofErr w:type="gramEnd"/>
    </w:p>
    <w:p w14:paraId="34228078" w14:textId="6EF3B711" w:rsidR="00C560E0" w:rsidRDefault="00C560E0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16C30835" w14:textId="531E84A3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4D34192" w14:textId="47876E82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1A73D5B" w14:textId="77E99483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6F3583B" w14:textId="77777777" w:rsidR="00DD0CC7" w:rsidRDefault="00DD0CC7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70B632CB" w14:textId="77777777" w:rsidR="00C560E0" w:rsidRDefault="00C560E0" w:rsidP="00F418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314EE0C0" w14:textId="77777777" w:rsidR="00FB089C" w:rsidRDefault="00FB089C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5BFE52A" w14:textId="087FFE63" w:rsidR="005954FE" w:rsidRDefault="008661DD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) </w:t>
      </w:r>
      <w:r w:rsidR="005954FE">
        <w:rPr>
          <w:rFonts w:ascii="Times New Roman" w:hAnsi="Times New Roman" w:cs="Times New Roman"/>
          <w:sz w:val="24"/>
          <w:szCs w:val="24"/>
        </w:rPr>
        <w:t xml:space="preserve">If </w:t>
      </w:r>
      <w:r w:rsidR="00FF2F12">
        <w:rPr>
          <w:rFonts w:ascii="Times New Roman" w:hAnsi="Times New Roman" w:cs="Times New Roman"/>
          <w:sz w:val="24"/>
          <w:szCs w:val="24"/>
        </w:rPr>
        <w:t>the host</w:t>
      </w:r>
      <w:r w:rsidR="005954FE">
        <w:rPr>
          <w:rFonts w:ascii="Times New Roman" w:hAnsi="Times New Roman" w:cs="Times New Roman"/>
          <w:sz w:val="24"/>
          <w:szCs w:val="24"/>
        </w:rPr>
        <w:t xml:space="preserve"> at </w:t>
      </w:r>
      <w:hyperlink r:id="rId27" w:history="1">
        <w:r w:rsidR="005954FE" w:rsidRPr="003119C2">
          <w:rPr>
            <w:rStyle w:val="ab"/>
            <w:rFonts w:ascii="Times New Roman" w:hAnsi="Times New Roman" w:cs="Times New Roman"/>
            <w:sz w:val="24"/>
            <w:szCs w:val="24"/>
          </w:rPr>
          <w:t>https://mail.example.com</w:t>
        </w:r>
      </w:hyperlink>
      <w:r w:rsidR="005954FE">
        <w:rPr>
          <w:rFonts w:ascii="Times New Roman" w:hAnsi="Times New Roman" w:cs="Times New Roman"/>
          <w:sz w:val="24"/>
          <w:szCs w:val="24"/>
        </w:rPr>
        <w:t xml:space="preserve"> sets the cookie sent to a client with</w:t>
      </w:r>
      <w:r w:rsidR="00550160">
        <w:rPr>
          <w:rFonts w:ascii="Times New Roman" w:hAnsi="Times New Roman" w:cs="Times New Roman"/>
          <w:sz w:val="24"/>
          <w:szCs w:val="24"/>
        </w:rPr>
        <w:t>:</w:t>
      </w:r>
      <w:r w:rsidR="005954F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5BB8F9" w14:textId="776F6E4E" w:rsidR="005954FE" w:rsidRDefault="005954FE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main = example.com</w:t>
      </w:r>
    </w:p>
    <w:p w14:paraId="08E7A80A" w14:textId="2E16FA3E" w:rsidR="001A17FA" w:rsidRDefault="001A17FA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th = /</w:t>
      </w:r>
      <w:proofErr w:type="spellStart"/>
      <w:r w:rsidR="00573CD0">
        <w:rPr>
          <w:rFonts w:ascii="Times New Roman" w:hAnsi="Times New Roman" w:cs="Times New Roman"/>
          <w:sz w:val="24"/>
          <w:szCs w:val="24"/>
        </w:rPr>
        <w:t>imap</w:t>
      </w:r>
      <w:proofErr w:type="spellEnd"/>
    </w:p>
    <w:p w14:paraId="346DEB3F" w14:textId="21769021" w:rsidR="005954FE" w:rsidRDefault="00550160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5954FE">
        <w:rPr>
          <w:rFonts w:ascii="Times New Roman" w:hAnsi="Times New Roman" w:cs="Times New Roman"/>
          <w:sz w:val="24"/>
          <w:szCs w:val="24"/>
        </w:rPr>
        <w:t>hich of the following hosts w</w:t>
      </w:r>
      <w:r w:rsidR="001A17FA">
        <w:rPr>
          <w:rFonts w:ascii="Times New Roman" w:hAnsi="Times New Roman" w:cs="Times New Roman"/>
          <w:sz w:val="24"/>
          <w:szCs w:val="24"/>
        </w:rPr>
        <w:t>ould</w:t>
      </w:r>
      <w:r w:rsidR="005954FE">
        <w:rPr>
          <w:rFonts w:ascii="Times New Roman" w:hAnsi="Times New Roman" w:cs="Times New Roman"/>
          <w:sz w:val="24"/>
          <w:szCs w:val="24"/>
        </w:rPr>
        <w:t xml:space="preserve"> </w:t>
      </w:r>
      <w:r w:rsidR="00DD76B0">
        <w:rPr>
          <w:rFonts w:ascii="Times New Roman" w:hAnsi="Times New Roman" w:cs="Times New Roman"/>
          <w:sz w:val="24"/>
          <w:szCs w:val="24"/>
        </w:rPr>
        <w:t xml:space="preserve">the client send the </w:t>
      </w:r>
      <w:r w:rsidR="00676E70">
        <w:rPr>
          <w:rFonts w:ascii="Times New Roman" w:hAnsi="Times New Roman" w:cs="Times New Roman"/>
          <w:sz w:val="24"/>
          <w:szCs w:val="24"/>
        </w:rPr>
        <w:t xml:space="preserve">above </w:t>
      </w:r>
      <w:r w:rsidR="00DD76B0">
        <w:rPr>
          <w:rFonts w:ascii="Times New Roman" w:hAnsi="Times New Roman" w:cs="Times New Roman"/>
          <w:sz w:val="24"/>
          <w:szCs w:val="24"/>
        </w:rPr>
        <w:t>cooki</w:t>
      </w:r>
      <w:r w:rsidR="00676E70">
        <w:rPr>
          <w:rFonts w:ascii="Times New Roman" w:hAnsi="Times New Roman" w:cs="Times New Roman"/>
          <w:sz w:val="24"/>
          <w:szCs w:val="24"/>
        </w:rPr>
        <w:t>e</w:t>
      </w:r>
      <w:r w:rsidR="00DD76B0">
        <w:rPr>
          <w:rFonts w:ascii="Times New Roman" w:hAnsi="Times New Roman" w:cs="Times New Roman"/>
          <w:sz w:val="24"/>
          <w:szCs w:val="24"/>
        </w:rPr>
        <w:t xml:space="preserve">? Example briefly for each </w:t>
      </w:r>
      <w:r w:rsidR="001A17FA">
        <w:rPr>
          <w:rFonts w:ascii="Times New Roman" w:hAnsi="Times New Roman" w:cs="Times New Roman"/>
          <w:sz w:val="24"/>
          <w:szCs w:val="24"/>
        </w:rPr>
        <w:t>case</w:t>
      </w:r>
      <w:r w:rsidR="00DD76B0">
        <w:rPr>
          <w:rFonts w:ascii="Times New Roman" w:hAnsi="Times New Roman" w:cs="Times New Roman"/>
          <w:sz w:val="24"/>
          <w:szCs w:val="24"/>
        </w:rPr>
        <w:t>, other no point will be given. (4 points)</w:t>
      </w:r>
    </w:p>
    <w:p w14:paraId="31BB6041" w14:textId="77777777" w:rsidR="00EB1405" w:rsidRDefault="00EB1405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5615AEF5" w14:textId="678D45CB" w:rsidR="00DD76B0" w:rsidRDefault="00DD76B0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hyperlink r:id="rId28" w:history="1">
        <w:r w:rsidR="001A17FA" w:rsidRPr="003119C2">
          <w:rPr>
            <w:rStyle w:val="ab"/>
            <w:rFonts w:ascii="Times New Roman" w:hAnsi="Times New Roman" w:cs="Times New Roman"/>
            <w:sz w:val="24"/>
            <w:szCs w:val="24"/>
          </w:rPr>
          <w:t>http://mail.example.com/</w:t>
        </w:r>
      </w:hyperlink>
    </w:p>
    <w:p w14:paraId="4D73D139" w14:textId="1C0704CE" w:rsidR="00EB1405" w:rsidRPr="00CD4F3F" w:rsidRDefault="00CD4F3F" w:rsidP="00406BBC">
      <w:pPr>
        <w:spacing w:after="160" w:line="259" w:lineRule="auto"/>
        <w:rPr>
          <w:rFonts w:ascii="Times New Roman" w:hAnsi="Times New Roman" w:cs="Times New Roman"/>
          <w:color w:val="7030A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 xml:space="preserve">Ans: </w:t>
      </w:r>
      <w:r w:rsidRPr="00CD4F3F">
        <w:rPr>
          <w:rFonts w:ascii="Times New Roman" w:hAnsi="Times New Roman" w:cs="Times New Roman"/>
          <w:color w:val="7030A0"/>
          <w:sz w:val="24"/>
          <w:szCs w:val="24"/>
        </w:rPr>
        <w:t>Correct. The cookie is set for the domain "example.com", which includes "mail.example.com". The path is "/" which means it is valid for all paths under this domain, including the root path.</w:t>
      </w:r>
    </w:p>
    <w:p w14:paraId="61AD1A7E" w14:textId="77777777" w:rsidR="00EB1405" w:rsidRPr="00F56D3B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89E22EC" w14:textId="221E1745" w:rsidR="00DD76B0" w:rsidRDefault="00DD76B0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) </w:t>
      </w:r>
      <w:hyperlink r:id="rId29" w:history="1">
        <w:r w:rsidR="001A17FA" w:rsidRPr="003119C2">
          <w:rPr>
            <w:rStyle w:val="ab"/>
            <w:rFonts w:ascii="Times New Roman" w:hAnsi="Times New Roman" w:cs="Times New Roman"/>
            <w:sz w:val="24"/>
            <w:szCs w:val="24"/>
          </w:rPr>
          <w:t>https://www.example.com/imap</w:t>
        </w:r>
      </w:hyperlink>
    </w:p>
    <w:p w14:paraId="6EE915AE" w14:textId="0311C6D1" w:rsidR="00EB1405" w:rsidRDefault="00CD4F3F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>Ans:</w:t>
      </w:r>
      <w:r w:rsidRPr="00CD4F3F">
        <w:t xml:space="preserve"> </w:t>
      </w:r>
      <w:r>
        <w:t xml:space="preserve"> </w:t>
      </w:r>
      <w:r w:rsidRPr="00CD4F3F">
        <w:rPr>
          <w:rFonts w:ascii="Times New Roman" w:hAnsi="Times New Roman" w:cs="Times New Roman"/>
          <w:color w:val="7030A0"/>
          <w:sz w:val="24"/>
          <w:szCs w:val="24"/>
        </w:rPr>
        <w:t>Correct. The domain "www.example.com" is a subdomain of "example.com", and the path "/</w:t>
      </w:r>
      <w:proofErr w:type="spellStart"/>
      <w:r w:rsidRPr="00CD4F3F">
        <w:rPr>
          <w:rFonts w:ascii="Times New Roman" w:hAnsi="Times New Roman" w:cs="Times New Roman"/>
          <w:color w:val="7030A0"/>
          <w:sz w:val="24"/>
          <w:szCs w:val="24"/>
        </w:rPr>
        <w:t>imap</w:t>
      </w:r>
      <w:proofErr w:type="spellEnd"/>
      <w:r w:rsidRPr="00CD4F3F">
        <w:rPr>
          <w:rFonts w:ascii="Times New Roman" w:hAnsi="Times New Roman" w:cs="Times New Roman"/>
          <w:color w:val="7030A0"/>
          <w:sz w:val="24"/>
          <w:szCs w:val="24"/>
        </w:rPr>
        <w:t>" matches the cookie's path. Therefore, the cookie will be sent.</w:t>
      </w:r>
    </w:p>
    <w:p w14:paraId="2EBF9D91" w14:textId="77777777" w:rsidR="00EB1405" w:rsidRPr="00F56D3B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F2F0B2B" w14:textId="39AD9196" w:rsidR="00DD76B0" w:rsidRDefault="00DD76B0" w:rsidP="00406BBC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ii) </w:t>
      </w:r>
      <w:hyperlink r:id="rId30" w:history="1">
        <w:r w:rsidRPr="003119C2">
          <w:rPr>
            <w:rStyle w:val="ab"/>
            <w:rFonts w:ascii="Times New Roman" w:hAnsi="Times New Roman" w:cs="Times New Roman"/>
            <w:sz w:val="24"/>
            <w:szCs w:val="24"/>
          </w:rPr>
          <w:t>https://mail.anothersite.com</w:t>
        </w:r>
      </w:hyperlink>
    </w:p>
    <w:p w14:paraId="47817556" w14:textId="241D886A" w:rsidR="00F56D3B" w:rsidRDefault="00CD4F3F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>Ans: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  <w:r w:rsidRPr="00CD4F3F">
        <w:rPr>
          <w:rFonts w:ascii="Times New Roman" w:hAnsi="Times New Roman" w:cs="Times New Roman"/>
          <w:color w:val="7030A0"/>
          <w:sz w:val="24"/>
          <w:szCs w:val="24"/>
        </w:rPr>
        <w:t>Incorrect. The domain "mail.anothersite.com" is not a subdomain of "example.com", so the cookie will not be sent. The cookie is only valid for the specified domain and its subdomains.</w:t>
      </w:r>
    </w:p>
    <w:p w14:paraId="025A51FC" w14:textId="77777777" w:rsidR="00EB1405" w:rsidRPr="00F56D3B" w:rsidRDefault="00EB1405" w:rsidP="00406BBC">
      <w:pPr>
        <w:spacing w:after="160" w:line="259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1FD5FBC" w14:textId="3958D7F9" w:rsidR="00406BBC" w:rsidRDefault="00DD76B0" w:rsidP="00DD76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v) </w:t>
      </w:r>
      <w:hyperlink r:id="rId31" w:history="1">
        <w:r w:rsidR="00F56D3B" w:rsidRPr="003119C2">
          <w:rPr>
            <w:rStyle w:val="ab"/>
            <w:rFonts w:ascii="Times New Roman" w:hAnsi="Times New Roman" w:cs="Times New Roman"/>
            <w:sz w:val="24"/>
            <w:szCs w:val="24"/>
          </w:rPr>
          <w:t>http://user1.example.com/imap/v2.0/</w:t>
        </w:r>
      </w:hyperlink>
    </w:p>
    <w:p w14:paraId="314C0665" w14:textId="4BFBEFCA" w:rsidR="00F56D3B" w:rsidRPr="00DD76B0" w:rsidRDefault="00CD4F3F" w:rsidP="00DD76B0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7030A0"/>
          <w:sz w:val="24"/>
          <w:szCs w:val="24"/>
        </w:rPr>
        <w:t>Ans: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  <w:r w:rsidRPr="00CD4F3F">
        <w:rPr>
          <w:rFonts w:ascii="Times New Roman" w:hAnsi="Times New Roman" w:cs="Times New Roman"/>
          <w:color w:val="7030A0"/>
          <w:sz w:val="24"/>
          <w:szCs w:val="24"/>
        </w:rPr>
        <w:t>Correct. The domain "user1.example.com" is a subdomain of "example.com", and the path "/</w:t>
      </w:r>
      <w:proofErr w:type="spellStart"/>
      <w:r w:rsidRPr="00CD4F3F">
        <w:rPr>
          <w:rFonts w:ascii="Times New Roman" w:hAnsi="Times New Roman" w:cs="Times New Roman"/>
          <w:color w:val="7030A0"/>
          <w:sz w:val="24"/>
          <w:szCs w:val="24"/>
        </w:rPr>
        <w:t>imap</w:t>
      </w:r>
      <w:proofErr w:type="spellEnd"/>
      <w:r w:rsidRPr="00CD4F3F">
        <w:rPr>
          <w:rFonts w:ascii="Times New Roman" w:hAnsi="Times New Roman" w:cs="Times New Roman"/>
          <w:color w:val="7030A0"/>
          <w:sz w:val="24"/>
          <w:szCs w:val="24"/>
        </w:rPr>
        <w:t>" is included in the request path. Therefore, the cookie will be sent.</w:t>
      </w:r>
      <w:r>
        <w:rPr>
          <w:rFonts w:ascii="Times New Roman" w:hAnsi="Times New Roman" w:cs="Times New Roman"/>
          <w:color w:val="7030A0"/>
          <w:sz w:val="24"/>
          <w:szCs w:val="24"/>
        </w:rPr>
        <w:t xml:space="preserve"> </w:t>
      </w:r>
    </w:p>
    <w:sectPr w:rsidR="00F56D3B" w:rsidRPr="00DD76B0">
      <w:footerReference w:type="default" r:id="rId3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1CFAE5" w14:textId="77777777" w:rsidR="00997DDB" w:rsidRDefault="00997DDB">
      <w:pPr>
        <w:spacing w:after="0" w:line="240" w:lineRule="auto"/>
      </w:pPr>
      <w:r>
        <w:separator/>
      </w:r>
    </w:p>
  </w:endnote>
  <w:endnote w:type="continuationSeparator" w:id="0">
    <w:p w14:paraId="6065C53A" w14:textId="77777777" w:rsidR="00997DDB" w:rsidRDefault="00997D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19318180"/>
      <w:placeholder>
        <w:docPart w:val="DefaultPlaceholder_1081868574"/>
      </w:placeholder>
    </w:sdtPr>
    <w:sdtContent>
      <w:p w14:paraId="53CF2875" w14:textId="77777777" w:rsidR="00874541" w:rsidRDefault="00874541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fldChar w:fldCharType="end"/>
        </w:r>
      </w:p>
    </w:sdtContent>
  </w:sdt>
  <w:p w14:paraId="4D4FF8A7" w14:textId="77777777" w:rsidR="00874541" w:rsidRDefault="0087454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F67FE3" w14:textId="77777777" w:rsidR="00997DDB" w:rsidRDefault="00997DDB">
      <w:pPr>
        <w:spacing w:after="0" w:line="240" w:lineRule="auto"/>
      </w:pPr>
      <w:r>
        <w:separator/>
      </w:r>
    </w:p>
  </w:footnote>
  <w:footnote w:type="continuationSeparator" w:id="0">
    <w:p w14:paraId="2EC5AB0E" w14:textId="77777777" w:rsidR="00997DDB" w:rsidRDefault="00997D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34932"/>
    <w:multiLevelType w:val="hybridMultilevel"/>
    <w:tmpl w:val="64822980"/>
    <w:lvl w:ilvl="0" w:tplc="C80C22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11B05"/>
    <w:multiLevelType w:val="hybridMultilevel"/>
    <w:tmpl w:val="B6ECFE08"/>
    <w:lvl w:ilvl="0" w:tplc="3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D527A"/>
    <w:multiLevelType w:val="hybridMultilevel"/>
    <w:tmpl w:val="62EEBC28"/>
    <w:lvl w:ilvl="0" w:tplc="A38E2C0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9500F"/>
    <w:multiLevelType w:val="hybridMultilevel"/>
    <w:tmpl w:val="B2448588"/>
    <w:lvl w:ilvl="0" w:tplc="3C090017">
      <w:start w:val="1"/>
      <w:numFmt w:val="lowerLetter"/>
      <w:lvlText w:val="%1)"/>
      <w:lvlJc w:val="left"/>
      <w:pPr>
        <w:ind w:left="720" w:hanging="360"/>
      </w:pPr>
    </w:lvl>
    <w:lvl w:ilvl="1" w:tplc="3C090017">
      <w:start w:val="1"/>
      <w:numFmt w:val="lowerLetter"/>
      <w:lvlText w:val="%2)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C74491"/>
    <w:multiLevelType w:val="multilevel"/>
    <w:tmpl w:val="27C7449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36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36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FD44CD"/>
    <w:multiLevelType w:val="hybridMultilevel"/>
    <w:tmpl w:val="AD8C8592"/>
    <w:lvl w:ilvl="0" w:tplc="9F74B3D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454499"/>
    <w:multiLevelType w:val="hybridMultilevel"/>
    <w:tmpl w:val="4AB8E9E6"/>
    <w:lvl w:ilvl="0" w:tplc="ED80F4E2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2E900695"/>
    <w:multiLevelType w:val="multilevel"/>
    <w:tmpl w:val="6B6C7A00"/>
    <w:lvl w:ilvl="0">
      <w:start w:val="2"/>
      <w:numFmt w:val="lowerLetter"/>
      <w:lvlText w:val="%1)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8" w15:restartNumberingAfterBreak="0">
    <w:nsid w:val="2F2F6814"/>
    <w:multiLevelType w:val="multilevel"/>
    <w:tmpl w:val="2F2F68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58C7217"/>
    <w:multiLevelType w:val="multilevel"/>
    <w:tmpl w:val="358C7217"/>
    <w:lvl w:ilvl="0">
      <w:start w:val="1"/>
      <w:numFmt w:val="lowerLetter"/>
      <w:lvlText w:val="%1)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5B77DF6"/>
    <w:multiLevelType w:val="hybridMultilevel"/>
    <w:tmpl w:val="39F83D02"/>
    <w:lvl w:ilvl="0" w:tplc="3C090017">
      <w:start w:val="1"/>
      <w:numFmt w:val="lowerLetter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6D53AA"/>
    <w:multiLevelType w:val="hybridMultilevel"/>
    <w:tmpl w:val="D8D601EE"/>
    <w:lvl w:ilvl="0" w:tplc="3C090017">
      <w:start w:val="1"/>
      <w:numFmt w:val="lowerLetter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0C71AC"/>
    <w:multiLevelType w:val="hybridMultilevel"/>
    <w:tmpl w:val="6482298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877E67"/>
    <w:multiLevelType w:val="hybridMultilevel"/>
    <w:tmpl w:val="97B8E424"/>
    <w:lvl w:ilvl="0" w:tplc="36FA83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CC4F47"/>
    <w:multiLevelType w:val="hybridMultilevel"/>
    <w:tmpl w:val="5E9A8F66"/>
    <w:lvl w:ilvl="0" w:tplc="3FA06B96">
      <w:start w:val="2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876A1D"/>
    <w:multiLevelType w:val="hybridMultilevel"/>
    <w:tmpl w:val="070499D0"/>
    <w:lvl w:ilvl="0" w:tplc="BBE4A1B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217888">
    <w:abstractNumId w:val="8"/>
  </w:num>
  <w:num w:numId="2" w16cid:durableId="1891068889">
    <w:abstractNumId w:val="4"/>
  </w:num>
  <w:num w:numId="3" w16cid:durableId="2088188060">
    <w:abstractNumId w:val="7"/>
  </w:num>
  <w:num w:numId="4" w16cid:durableId="1727728465">
    <w:abstractNumId w:val="9"/>
  </w:num>
  <w:num w:numId="5" w16cid:durableId="1970937015">
    <w:abstractNumId w:val="3"/>
  </w:num>
  <w:num w:numId="6" w16cid:durableId="727612258">
    <w:abstractNumId w:val="11"/>
  </w:num>
  <w:num w:numId="7" w16cid:durableId="1447697223">
    <w:abstractNumId w:val="14"/>
  </w:num>
  <w:num w:numId="8" w16cid:durableId="2125419116">
    <w:abstractNumId w:val="2"/>
  </w:num>
  <w:num w:numId="9" w16cid:durableId="388069617">
    <w:abstractNumId w:val="13"/>
  </w:num>
  <w:num w:numId="10" w16cid:durableId="242447195">
    <w:abstractNumId w:val="5"/>
  </w:num>
  <w:num w:numId="11" w16cid:durableId="1157961682">
    <w:abstractNumId w:val="15"/>
  </w:num>
  <w:num w:numId="12" w16cid:durableId="1846089351">
    <w:abstractNumId w:val="0"/>
  </w:num>
  <w:num w:numId="13" w16cid:durableId="1706177001">
    <w:abstractNumId w:val="12"/>
  </w:num>
  <w:num w:numId="14" w16cid:durableId="1998267975">
    <w:abstractNumId w:val="10"/>
  </w:num>
  <w:num w:numId="15" w16cid:durableId="304091951">
    <w:abstractNumId w:val="1"/>
  </w:num>
  <w:num w:numId="16" w16cid:durableId="20108688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1"/>
  <w:bordersDoNotSurroundHeader/>
  <w:bordersDoNotSurroundFooter/>
  <w:proofState w:spelling="clean" w:grammar="clean"/>
  <w:defaultTabStop w:val="420"/>
  <w:displayHorizontalDrawingGridEvery w:val="0"/>
  <w:displayVertic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jA0NrY0M7EwMjdS0lEKTi0uzszPAykwqQUAEAP9UywAAAA="/>
  </w:docVars>
  <w:rsids>
    <w:rsidRoot w:val="00D57B82"/>
    <w:rsid w:val="000015E0"/>
    <w:rsid w:val="000018F0"/>
    <w:rsid w:val="00007DD7"/>
    <w:rsid w:val="00010D44"/>
    <w:rsid w:val="0001145E"/>
    <w:rsid w:val="00012D42"/>
    <w:rsid w:val="0001605B"/>
    <w:rsid w:val="00017AD0"/>
    <w:rsid w:val="0002086F"/>
    <w:rsid w:val="000209A6"/>
    <w:rsid w:val="00022740"/>
    <w:rsid w:val="000228A6"/>
    <w:rsid w:val="00024C48"/>
    <w:rsid w:val="00026255"/>
    <w:rsid w:val="00031DC4"/>
    <w:rsid w:val="0003377C"/>
    <w:rsid w:val="00036F18"/>
    <w:rsid w:val="00040D49"/>
    <w:rsid w:val="00041FB2"/>
    <w:rsid w:val="00041FC0"/>
    <w:rsid w:val="00042308"/>
    <w:rsid w:val="000445CF"/>
    <w:rsid w:val="00045665"/>
    <w:rsid w:val="00045F53"/>
    <w:rsid w:val="000467ED"/>
    <w:rsid w:val="00047C3B"/>
    <w:rsid w:val="00050DC5"/>
    <w:rsid w:val="00050DE6"/>
    <w:rsid w:val="0005274D"/>
    <w:rsid w:val="00052BD6"/>
    <w:rsid w:val="00057725"/>
    <w:rsid w:val="000577BD"/>
    <w:rsid w:val="000631D1"/>
    <w:rsid w:val="00063ADA"/>
    <w:rsid w:val="00063B82"/>
    <w:rsid w:val="00065967"/>
    <w:rsid w:val="00070391"/>
    <w:rsid w:val="00070524"/>
    <w:rsid w:val="0007098C"/>
    <w:rsid w:val="00072521"/>
    <w:rsid w:val="000734E5"/>
    <w:rsid w:val="00073EAD"/>
    <w:rsid w:val="00073F43"/>
    <w:rsid w:val="000754D3"/>
    <w:rsid w:val="00076D8B"/>
    <w:rsid w:val="00076EDE"/>
    <w:rsid w:val="0007763E"/>
    <w:rsid w:val="00077FA1"/>
    <w:rsid w:val="00081E28"/>
    <w:rsid w:val="00082FEC"/>
    <w:rsid w:val="00084EE1"/>
    <w:rsid w:val="00085B16"/>
    <w:rsid w:val="00086C61"/>
    <w:rsid w:val="00090C95"/>
    <w:rsid w:val="0009168E"/>
    <w:rsid w:val="00092011"/>
    <w:rsid w:val="000931EB"/>
    <w:rsid w:val="000950E4"/>
    <w:rsid w:val="0009521C"/>
    <w:rsid w:val="00095FBE"/>
    <w:rsid w:val="000A0F57"/>
    <w:rsid w:val="000A474D"/>
    <w:rsid w:val="000A4BA2"/>
    <w:rsid w:val="000A6D21"/>
    <w:rsid w:val="000A784E"/>
    <w:rsid w:val="000B1C78"/>
    <w:rsid w:val="000B5A08"/>
    <w:rsid w:val="000B5EDA"/>
    <w:rsid w:val="000B653B"/>
    <w:rsid w:val="000B7164"/>
    <w:rsid w:val="000B7D9B"/>
    <w:rsid w:val="000C1875"/>
    <w:rsid w:val="000C2B93"/>
    <w:rsid w:val="000C311C"/>
    <w:rsid w:val="000C68BF"/>
    <w:rsid w:val="000C786B"/>
    <w:rsid w:val="000C7AFE"/>
    <w:rsid w:val="000D0C5A"/>
    <w:rsid w:val="000D16B7"/>
    <w:rsid w:val="000D2A8C"/>
    <w:rsid w:val="000D473D"/>
    <w:rsid w:val="000D7AD7"/>
    <w:rsid w:val="000E0CB2"/>
    <w:rsid w:val="000E2088"/>
    <w:rsid w:val="000E2FF1"/>
    <w:rsid w:val="000E398B"/>
    <w:rsid w:val="000E51FD"/>
    <w:rsid w:val="000E7FAE"/>
    <w:rsid w:val="000F018E"/>
    <w:rsid w:val="000F06C0"/>
    <w:rsid w:val="000F0C90"/>
    <w:rsid w:val="000F47B6"/>
    <w:rsid w:val="000F6924"/>
    <w:rsid w:val="000F8E72"/>
    <w:rsid w:val="00102042"/>
    <w:rsid w:val="00102593"/>
    <w:rsid w:val="0010259D"/>
    <w:rsid w:val="001037DC"/>
    <w:rsid w:val="00103F67"/>
    <w:rsid w:val="001040A0"/>
    <w:rsid w:val="00105272"/>
    <w:rsid w:val="00106DF7"/>
    <w:rsid w:val="00107469"/>
    <w:rsid w:val="00107BA9"/>
    <w:rsid w:val="001121EA"/>
    <w:rsid w:val="0011506E"/>
    <w:rsid w:val="0011559C"/>
    <w:rsid w:val="001156C9"/>
    <w:rsid w:val="00117B19"/>
    <w:rsid w:val="0012089B"/>
    <w:rsid w:val="00120C2C"/>
    <w:rsid w:val="001214AA"/>
    <w:rsid w:val="00121A91"/>
    <w:rsid w:val="00121D74"/>
    <w:rsid w:val="0012BB58"/>
    <w:rsid w:val="001302C5"/>
    <w:rsid w:val="001304C5"/>
    <w:rsid w:val="001308BE"/>
    <w:rsid w:val="0013178A"/>
    <w:rsid w:val="00131F3A"/>
    <w:rsid w:val="001329C8"/>
    <w:rsid w:val="00132EE5"/>
    <w:rsid w:val="00133659"/>
    <w:rsid w:val="001347F3"/>
    <w:rsid w:val="00134DD5"/>
    <w:rsid w:val="001354D6"/>
    <w:rsid w:val="001361C4"/>
    <w:rsid w:val="001402D8"/>
    <w:rsid w:val="001425DB"/>
    <w:rsid w:val="00142A5B"/>
    <w:rsid w:val="00144407"/>
    <w:rsid w:val="00145701"/>
    <w:rsid w:val="00150882"/>
    <w:rsid w:val="00150D97"/>
    <w:rsid w:val="001512B3"/>
    <w:rsid w:val="00160776"/>
    <w:rsid w:val="001615EC"/>
    <w:rsid w:val="00161BA5"/>
    <w:rsid w:val="00161CA6"/>
    <w:rsid w:val="00162C02"/>
    <w:rsid w:val="00163D97"/>
    <w:rsid w:val="00164B1A"/>
    <w:rsid w:val="00165840"/>
    <w:rsid w:val="00167C05"/>
    <w:rsid w:val="00171077"/>
    <w:rsid w:val="00172E18"/>
    <w:rsid w:val="00173D26"/>
    <w:rsid w:val="00175020"/>
    <w:rsid w:val="001758EC"/>
    <w:rsid w:val="001770FB"/>
    <w:rsid w:val="0018064C"/>
    <w:rsid w:val="001809E0"/>
    <w:rsid w:val="00181F08"/>
    <w:rsid w:val="001833BE"/>
    <w:rsid w:val="00183C9A"/>
    <w:rsid w:val="0018490E"/>
    <w:rsid w:val="00185C04"/>
    <w:rsid w:val="00187488"/>
    <w:rsid w:val="00187A69"/>
    <w:rsid w:val="001904C3"/>
    <w:rsid w:val="00191430"/>
    <w:rsid w:val="0019180F"/>
    <w:rsid w:val="00191825"/>
    <w:rsid w:val="00191E4A"/>
    <w:rsid w:val="001938B2"/>
    <w:rsid w:val="00193C36"/>
    <w:rsid w:val="00195864"/>
    <w:rsid w:val="0019617A"/>
    <w:rsid w:val="001978FC"/>
    <w:rsid w:val="001A17FA"/>
    <w:rsid w:val="001A1DD8"/>
    <w:rsid w:val="001A1E38"/>
    <w:rsid w:val="001A4B17"/>
    <w:rsid w:val="001A4BD4"/>
    <w:rsid w:val="001A4D4C"/>
    <w:rsid w:val="001A62D7"/>
    <w:rsid w:val="001B09C7"/>
    <w:rsid w:val="001B0C55"/>
    <w:rsid w:val="001B23D9"/>
    <w:rsid w:val="001B27AA"/>
    <w:rsid w:val="001B3543"/>
    <w:rsid w:val="001B4128"/>
    <w:rsid w:val="001B48AC"/>
    <w:rsid w:val="001B4985"/>
    <w:rsid w:val="001B5DF4"/>
    <w:rsid w:val="001C2B0D"/>
    <w:rsid w:val="001C2FCB"/>
    <w:rsid w:val="001C4856"/>
    <w:rsid w:val="001C5003"/>
    <w:rsid w:val="001C5839"/>
    <w:rsid w:val="001C6115"/>
    <w:rsid w:val="001D0418"/>
    <w:rsid w:val="001D112F"/>
    <w:rsid w:val="001D4167"/>
    <w:rsid w:val="001D601A"/>
    <w:rsid w:val="001D7301"/>
    <w:rsid w:val="001E015A"/>
    <w:rsid w:val="001E3EEA"/>
    <w:rsid w:val="001E3FC0"/>
    <w:rsid w:val="001E595D"/>
    <w:rsid w:val="001F0354"/>
    <w:rsid w:val="001F04DC"/>
    <w:rsid w:val="001F0BF7"/>
    <w:rsid w:val="001F36B1"/>
    <w:rsid w:val="001F3972"/>
    <w:rsid w:val="001F3FD9"/>
    <w:rsid w:val="001F4550"/>
    <w:rsid w:val="001F515C"/>
    <w:rsid w:val="001F72E1"/>
    <w:rsid w:val="00200AA2"/>
    <w:rsid w:val="002048CF"/>
    <w:rsid w:val="00205D81"/>
    <w:rsid w:val="00210896"/>
    <w:rsid w:val="002108EF"/>
    <w:rsid w:val="00212905"/>
    <w:rsid w:val="00213C8A"/>
    <w:rsid w:val="00214D74"/>
    <w:rsid w:val="00217020"/>
    <w:rsid w:val="00217BA4"/>
    <w:rsid w:val="0022362E"/>
    <w:rsid w:val="002247EC"/>
    <w:rsid w:val="00224B83"/>
    <w:rsid w:val="00224CFE"/>
    <w:rsid w:val="00224F06"/>
    <w:rsid w:val="00225048"/>
    <w:rsid w:val="002277D8"/>
    <w:rsid w:val="002306EE"/>
    <w:rsid w:val="00230DB3"/>
    <w:rsid w:val="00230F33"/>
    <w:rsid w:val="0023173F"/>
    <w:rsid w:val="00231CE5"/>
    <w:rsid w:val="00232939"/>
    <w:rsid w:val="00233A72"/>
    <w:rsid w:val="00233DAD"/>
    <w:rsid w:val="00234519"/>
    <w:rsid w:val="00235B07"/>
    <w:rsid w:val="0024060D"/>
    <w:rsid w:val="002407F0"/>
    <w:rsid w:val="002419B4"/>
    <w:rsid w:val="002437DD"/>
    <w:rsid w:val="00243938"/>
    <w:rsid w:val="00243ED0"/>
    <w:rsid w:val="00243FCB"/>
    <w:rsid w:val="002448FE"/>
    <w:rsid w:val="002450CF"/>
    <w:rsid w:val="00245F21"/>
    <w:rsid w:val="00250202"/>
    <w:rsid w:val="00251FA5"/>
    <w:rsid w:val="0025216E"/>
    <w:rsid w:val="0025217C"/>
    <w:rsid w:val="0025270D"/>
    <w:rsid w:val="00252F68"/>
    <w:rsid w:val="00255442"/>
    <w:rsid w:val="002559B4"/>
    <w:rsid w:val="00255BAB"/>
    <w:rsid w:val="002565C4"/>
    <w:rsid w:val="00260359"/>
    <w:rsid w:val="00260563"/>
    <w:rsid w:val="002606DC"/>
    <w:rsid w:val="00260CEB"/>
    <w:rsid w:val="002648E7"/>
    <w:rsid w:val="00265CC7"/>
    <w:rsid w:val="002671A8"/>
    <w:rsid w:val="00275B2F"/>
    <w:rsid w:val="00276DB5"/>
    <w:rsid w:val="0027755F"/>
    <w:rsid w:val="00277887"/>
    <w:rsid w:val="00277A55"/>
    <w:rsid w:val="0028202B"/>
    <w:rsid w:val="00282A85"/>
    <w:rsid w:val="00283971"/>
    <w:rsid w:val="00284E1A"/>
    <w:rsid w:val="002916C7"/>
    <w:rsid w:val="00292483"/>
    <w:rsid w:val="00292CBF"/>
    <w:rsid w:val="002936DF"/>
    <w:rsid w:val="002952CD"/>
    <w:rsid w:val="00297F6F"/>
    <w:rsid w:val="002A0840"/>
    <w:rsid w:val="002A131A"/>
    <w:rsid w:val="002A1504"/>
    <w:rsid w:val="002A2EE2"/>
    <w:rsid w:val="002A6B74"/>
    <w:rsid w:val="002B0B83"/>
    <w:rsid w:val="002B2048"/>
    <w:rsid w:val="002B34AA"/>
    <w:rsid w:val="002B6D26"/>
    <w:rsid w:val="002B75B3"/>
    <w:rsid w:val="002C2C8A"/>
    <w:rsid w:val="002C3278"/>
    <w:rsid w:val="002C3535"/>
    <w:rsid w:val="002C4109"/>
    <w:rsid w:val="002C5689"/>
    <w:rsid w:val="002C589F"/>
    <w:rsid w:val="002D06E8"/>
    <w:rsid w:val="002D128B"/>
    <w:rsid w:val="002D2850"/>
    <w:rsid w:val="002D3460"/>
    <w:rsid w:val="002D36D0"/>
    <w:rsid w:val="002D4E18"/>
    <w:rsid w:val="002D67E2"/>
    <w:rsid w:val="002D6C8B"/>
    <w:rsid w:val="002E1223"/>
    <w:rsid w:val="002E2918"/>
    <w:rsid w:val="002E2F1A"/>
    <w:rsid w:val="002E4D30"/>
    <w:rsid w:val="002E4DA8"/>
    <w:rsid w:val="002E50E8"/>
    <w:rsid w:val="002E6AB7"/>
    <w:rsid w:val="002F1223"/>
    <w:rsid w:val="002F12FE"/>
    <w:rsid w:val="002F2010"/>
    <w:rsid w:val="002F2ACA"/>
    <w:rsid w:val="002F4F20"/>
    <w:rsid w:val="002F51C8"/>
    <w:rsid w:val="002F5CBD"/>
    <w:rsid w:val="002F6024"/>
    <w:rsid w:val="00300A3F"/>
    <w:rsid w:val="00301658"/>
    <w:rsid w:val="00302681"/>
    <w:rsid w:val="0030455B"/>
    <w:rsid w:val="00304E14"/>
    <w:rsid w:val="00305040"/>
    <w:rsid w:val="0030535F"/>
    <w:rsid w:val="00305423"/>
    <w:rsid w:val="003116E3"/>
    <w:rsid w:val="00311DD4"/>
    <w:rsid w:val="00311F37"/>
    <w:rsid w:val="003141D8"/>
    <w:rsid w:val="003149D7"/>
    <w:rsid w:val="003149FF"/>
    <w:rsid w:val="00316B51"/>
    <w:rsid w:val="00320045"/>
    <w:rsid w:val="00320934"/>
    <w:rsid w:val="0032094A"/>
    <w:rsid w:val="003210A8"/>
    <w:rsid w:val="003210C5"/>
    <w:rsid w:val="003210F3"/>
    <w:rsid w:val="00323CE4"/>
    <w:rsid w:val="00323CF5"/>
    <w:rsid w:val="003249E3"/>
    <w:rsid w:val="00324F33"/>
    <w:rsid w:val="003250AA"/>
    <w:rsid w:val="003259A6"/>
    <w:rsid w:val="00326310"/>
    <w:rsid w:val="00326D4D"/>
    <w:rsid w:val="003307E2"/>
    <w:rsid w:val="00330FCA"/>
    <w:rsid w:val="00332A7B"/>
    <w:rsid w:val="00333914"/>
    <w:rsid w:val="00333A81"/>
    <w:rsid w:val="00333B8D"/>
    <w:rsid w:val="003345FA"/>
    <w:rsid w:val="00336D44"/>
    <w:rsid w:val="00337222"/>
    <w:rsid w:val="003379CB"/>
    <w:rsid w:val="0034222F"/>
    <w:rsid w:val="00343087"/>
    <w:rsid w:val="0034355F"/>
    <w:rsid w:val="00343FA1"/>
    <w:rsid w:val="0034636E"/>
    <w:rsid w:val="00346807"/>
    <w:rsid w:val="00350868"/>
    <w:rsid w:val="00350E3B"/>
    <w:rsid w:val="00351BFD"/>
    <w:rsid w:val="00352BBA"/>
    <w:rsid w:val="00357FD6"/>
    <w:rsid w:val="00361CE4"/>
    <w:rsid w:val="00363B3D"/>
    <w:rsid w:val="00364820"/>
    <w:rsid w:val="00364EDC"/>
    <w:rsid w:val="00366D85"/>
    <w:rsid w:val="00366E5D"/>
    <w:rsid w:val="00367640"/>
    <w:rsid w:val="00367A20"/>
    <w:rsid w:val="00367DA0"/>
    <w:rsid w:val="00372173"/>
    <w:rsid w:val="003721F1"/>
    <w:rsid w:val="00372228"/>
    <w:rsid w:val="00372491"/>
    <w:rsid w:val="00373B75"/>
    <w:rsid w:val="003745C8"/>
    <w:rsid w:val="0037492C"/>
    <w:rsid w:val="00374E10"/>
    <w:rsid w:val="00375527"/>
    <w:rsid w:val="00376545"/>
    <w:rsid w:val="00377171"/>
    <w:rsid w:val="00381A2F"/>
    <w:rsid w:val="0038244D"/>
    <w:rsid w:val="0038345B"/>
    <w:rsid w:val="003863EE"/>
    <w:rsid w:val="003878DB"/>
    <w:rsid w:val="00390823"/>
    <w:rsid w:val="0039260D"/>
    <w:rsid w:val="003928E1"/>
    <w:rsid w:val="00392AB2"/>
    <w:rsid w:val="003937B9"/>
    <w:rsid w:val="00395DD1"/>
    <w:rsid w:val="00396584"/>
    <w:rsid w:val="003A049F"/>
    <w:rsid w:val="003A1535"/>
    <w:rsid w:val="003A25A3"/>
    <w:rsid w:val="003A310A"/>
    <w:rsid w:val="003A493A"/>
    <w:rsid w:val="003A4A75"/>
    <w:rsid w:val="003A54E1"/>
    <w:rsid w:val="003A75AE"/>
    <w:rsid w:val="003A7893"/>
    <w:rsid w:val="003B059A"/>
    <w:rsid w:val="003B0658"/>
    <w:rsid w:val="003B38E7"/>
    <w:rsid w:val="003B4152"/>
    <w:rsid w:val="003B47B6"/>
    <w:rsid w:val="003B5E10"/>
    <w:rsid w:val="003C0147"/>
    <w:rsid w:val="003C0D53"/>
    <w:rsid w:val="003C1CD8"/>
    <w:rsid w:val="003C1CFB"/>
    <w:rsid w:val="003C1E1F"/>
    <w:rsid w:val="003C2995"/>
    <w:rsid w:val="003C2D40"/>
    <w:rsid w:val="003C337E"/>
    <w:rsid w:val="003C346C"/>
    <w:rsid w:val="003C4494"/>
    <w:rsid w:val="003C747D"/>
    <w:rsid w:val="003D0F4B"/>
    <w:rsid w:val="003D19C4"/>
    <w:rsid w:val="003D1B01"/>
    <w:rsid w:val="003D22D3"/>
    <w:rsid w:val="003D417B"/>
    <w:rsid w:val="003D5991"/>
    <w:rsid w:val="003D63FF"/>
    <w:rsid w:val="003D73D6"/>
    <w:rsid w:val="003D75ED"/>
    <w:rsid w:val="003E14D2"/>
    <w:rsid w:val="003E1593"/>
    <w:rsid w:val="003E20BF"/>
    <w:rsid w:val="003E313B"/>
    <w:rsid w:val="003E3279"/>
    <w:rsid w:val="003E352A"/>
    <w:rsid w:val="003E36CD"/>
    <w:rsid w:val="003E4016"/>
    <w:rsid w:val="003E560D"/>
    <w:rsid w:val="003E62C9"/>
    <w:rsid w:val="003E6CD2"/>
    <w:rsid w:val="003E8432"/>
    <w:rsid w:val="003F37BD"/>
    <w:rsid w:val="003F4180"/>
    <w:rsid w:val="003F69F8"/>
    <w:rsid w:val="003F7325"/>
    <w:rsid w:val="003F74E3"/>
    <w:rsid w:val="0040062F"/>
    <w:rsid w:val="00401D5E"/>
    <w:rsid w:val="00403DB6"/>
    <w:rsid w:val="00403FB7"/>
    <w:rsid w:val="004043AB"/>
    <w:rsid w:val="00405DB7"/>
    <w:rsid w:val="004068B0"/>
    <w:rsid w:val="00406BBC"/>
    <w:rsid w:val="00406CDD"/>
    <w:rsid w:val="0041062F"/>
    <w:rsid w:val="0041109D"/>
    <w:rsid w:val="0041290A"/>
    <w:rsid w:val="004138E1"/>
    <w:rsid w:val="00413A00"/>
    <w:rsid w:val="0041617F"/>
    <w:rsid w:val="00416689"/>
    <w:rsid w:val="004166E7"/>
    <w:rsid w:val="004167FD"/>
    <w:rsid w:val="00416CF2"/>
    <w:rsid w:val="0041728C"/>
    <w:rsid w:val="00420CD0"/>
    <w:rsid w:val="0042214F"/>
    <w:rsid w:val="0042361F"/>
    <w:rsid w:val="00424842"/>
    <w:rsid w:val="00424DF0"/>
    <w:rsid w:val="004254BB"/>
    <w:rsid w:val="004266CD"/>
    <w:rsid w:val="00430571"/>
    <w:rsid w:val="0043118A"/>
    <w:rsid w:val="00432CDC"/>
    <w:rsid w:val="00432F01"/>
    <w:rsid w:val="00432FB1"/>
    <w:rsid w:val="00434BA9"/>
    <w:rsid w:val="00434E06"/>
    <w:rsid w:val="0043663C"/>
    <w:rsid w:val="004451C3"/>
    <w:rsid w:val="004458A6"/>
    <w:rsid w:val="00446F24"/>
    <w:rsid w:val="00447594"/>
    <w:rsid w:val="0044781D"/>
    <w:rsid w:val="004514B8"/>
    <w:rsid w:val="0045441E"/>
    <w:rsid w:val="00455FB4"/>
    <w:rsid w:val="00456D4F"/>
    <w:rsid w:val="00457094"/>
    <w:rsid w:val="004575BE"/>
    <w:rsid w:val="004603B8"/>
    <w:rsid w:val="004606CD"/>
    <w:rsid w:val="00461B9C"/>
    <w:rsid w:val="00463D9D"/>
    <w:rsid w:val="004659AE"/>
    <w:rsid w:val="004665FE"/>
    <w:rsid w:val="00466CBD"/>
    <w:rsid w:val="00467C5A"/>
    <w:rsid w:val="004702FA"/>
    <w:rsid w:val="00471516"/>
    <w:rsid w:val="00474FE4"/>
    <w:rsid w:val="0047705A"/>
    <w:rsid w:val="00477860"/>
    <w:rsid w:val="004778B2"/>
    <w:rsid w:val="004805F3"/>
    <w:rsid w:val="0048161F"/>
    <w:rsid w:val="00481DFA"/>
    <w:rsid w:val="0048317B"/>
    <w:rsid w:val="0048420A"/>
    <w:rsid w:val="00490B07"/>
    <w:rsid w:val="004930E1"/>
    <w:rsid w:val="00493820"/>
    <w:rsid w:val="0049523D"/>
    <w:rsid w:val="00496351"/>
    <w:rsid w:val="00496A26"/>
    <w:rsid w:val="00496EA3"/>
    <w:rsid w:val="004A00E9"/>
    <w:rsid w:val="004A192E"/>
    <w:rsid w:val="004A3334"/>
    <w:rsid w:val="004A70DC"/>
    <w:rsid w:val="004A78CC"/>
    <w:rsid w:val="004A7CDE"/>
    <w:rsid w:val="004B0698"/>
    <w:rsid w:val="004B0C8C"/>
    <w:rsid w:val="004B11A7"/>
    <w:rsid w:val="004B134D"/>
    <w:rsid w:val="004B3437"/>
    <w:rsid w:val="004B4A66"/>
    <w:rsid w:val="004B4C3F"/>
    <w:rsid w:val="004B4EFB"/>
    <w:rsid w:val="004B6D8D"/>
    <w:rsid w:val="004C0529"/>
    <w:rsid w:val="004C0E2A"/>
    <w:rsid w:val="004C0ED6"/>
    <w:rsid w:val="004C2C8E"/>
    <w:rsid w:val="004C5E56"/>
    <w:rsid w:val="004C5E72"/>
    <w:rsid w:val="004D1F4D"/>
    <w:rsid w:val="004D3DAE"/>
    <w:rsid w:val="004D3F9F"/>
    <w:rsid w:val="004D570A"/>
    <w:rsid w:val="004E0C19"/>
    <w:rsid w:val="004E121F"/>
    <w:rsid w:val="004E1B27"/>
    <w:rsid w:val="004E2CF6"/>
    <w:rsid w:val="004E3116"/>
    <w:rsid w:val="004E3E8A"/>
    <w:rsid w:val="004E4426"/>
    <w:rsid w:val="004E5374"/>
    <w:rsid w:val="004E58F9"/>
    <w:rsid w:val="004E77E1"/>
    <w:rsid w:val="004E7A94"/>
    <w:rsid w:val="004F2D78"/>
    <w:rsid w:val="004F2DE5"/>
    <w:rsid w:val="004F7CC2"/>
    <w:rsid w:val="00501A80"/>
    <w:rsid w:val="00501DB7"/>
    <w:rsid w:val="005020ED"/>
    <w:rsid w:val="00502DF6"/>
    <w:rsid w:val="00503B34"/>
    <w:rsid w:val="00503CB7"/>
    <w:rsid w:val="0050499E"/>
    <w:rsid w:val="0050508A"/>
    <w:rsid w:val="00505F12"/>
    <w:rsid w:val="00506153"/>
    <w:rsid w:val="0050736C"/>
    <w:rsid w:val="00507CD0"/>
    <w:rsid w:val="00510027"/>
    <w:rsid w:val="00510AB6"/>
    <w:rsid w:val="0051145D"/>
    <w:rsid w:val="0051178F"/>
    <w:rsid w:val="00512CFC"/>
    <w:rsid w:val="0051415D"/>
    <w:rsid w:val="00514DE0"/>
    <w:rsid w:val="0051537F"/>
    <w:rsid w:val="0051662A"/>
    <w:rsid w:val="005170D3"/>
    <w:rsid w:val="00517DE3"/>
    <w:rsid w:val="00521C56"/>
    <w:rsid w:val="00521FF9"/>
    <w:rsid w:val="0052410C"/>
    <w:rsid w:val="00524E8A"/>
    <w:rsid w:val="00527744"/>
    <w:rsid w:val="00527FD0"/>
    <w:rsid w:val="005318A1"/>
    <w:rsid w:val="00532305"/>
    <w:rsid w:val="00534E63"/>
    <w:rsid w:val="00535FFF"/>
    <w:rsid w:val="00536095"/>
    <w:rsid w:val="00536154"/>
    <w:rsid w:val="00536DAF"/>
    <w:rsid w:val="00541DFD"/>
    <w:rsid w:val="005421BE"/>
    <w:rsid w:val="0054264E"/>
    <w:rsid w:val="00543B40"/>
    <w:rsid w:val="00544180"/>
    <w:rsid w:val="005445B6"/>
    <w:rsid w:val="00546B1C"/>
    <w:rsid w:val="00547A58"/>
    <w:rsid w:val="00550160"/>
    <w:rsid w:val="00551C90"/>
    <w:rsid w:val="00553D78"/>
    <w:rsid w:val="0055401F"/>
    <w:rsid w:val="00554B5A"/>
    <w:rsid w:val="00555341"/>
    <w:rsid w:val="00557CFD"/>
    <w:rsid w:val="005620D4"/>
    <w:rsid w:val="005622D0"/>
    <w:rsid w:val="0056239C"/>
    <w:rsid w:val="0056458A"/>
    <w:rsid w:val="005651EF"/>
    <w:rsid w:val="00565657"/>
    <w:rsid w:val="00565D99"/>
    <w:rsid w:val="00573CD0"/>
    <w:rsid w:val="005749D1"/>
    <w:rsid w:val="00575EAC"/>
    <w:rsid w:val="0057622D"/>
    <w:rsid w:val="00576C03"/>
    <w:rsid w:val="00577EB8"/>
    <w:rsid w:val="00580769"/>
    <w:rsid w:val="00581CFF"/>
    <w:rsid w:val="00583BB2"/>
    <w:rsid w:val="00584240"/>
    <w:rsid w:val="005848C7"/>
    <w:rsid w:val="005853EC"/>
    <w:rsid w:val="00585A1E"/>
    <w:rsid w:val="00586CA8"/>
    <w:rsid w:val="0059070C"/>
    <w:rsid w:val="0059071E"/>
    <w:rsid w:val="005932CC"/>
    <w:rsid w:val="00594246"/>
    <w:rsid w:val="005954FE"/>
    <w:rsid w:val="00595895"/>
    <w:rsid w:val="00596277"/>
    <w:rsid w:val="005964CF"/>
    <w:rsid w:val="005965C7"/>
    <w:rsid w:val="00596927"/>
    <w:rsid w:val="005974DF"/>
    <w:rsid w:val="005A077B"/>
    <w:rsid w:val="005A2926"/>
    <w:rsid w:val="005A29D0"/>
    <w:rsid w:val="005A32E1"/>
    <w:rsid w:val="005A4C14"/>
    <w:rsid w:val="005A54B6"/>
    <w:rsid w:val="005A76BA"/>
    <w:rsid w:val="005B31BF"/>
    <w:rsid w:val="005B329D"/>
    <w:rsid w:val="005B4441"/>
    <w:rsid w:val="005B5642"/>
    <w:rsid w:val="005B6EE6"/>
    <w:rsid w:val="005B77A8"/>
    <w:rsid w:val="005C046D"/>
    <w:rsid w:val="005C2446"/>
    <w:rsid w:val="005C61A1"/>
    <w:rsid w:val="005C7DA3"/>
    <w:rsid w:val="005D05E5"/>
    <w:rsid w:val="005D0666"/>
    <w:rsid w:val="005D0750"/>
    <w:rsid w:val="005D0D7E"/>
    <w:rsid w:val="005D491B"/>
    <w:rsid w:val="005D4B63"/>
    <w:rsid w:val="005D4F7E"/>
    <w:rsid w:val="005D5687"/>
    <w:rsid w:val="005D5B7D"/>
    <w:rsid w:val="005D5FD6"/>
    <w:rsid w:val="005D6CFA"/>
    <w:rsid w:val="005D7038"/>
    <w:rsid w:val="005E2258"/>
    <w:rsid w:val="005E3A82"/>
    <w:rsid w:val="005E4CB6"/>
    <w:rsid w:val="005E71ED"/>
    <w:rsid w:val="005F090B"/>
    <w:rsid w:val="005F1107"/>
    <w:rsid w:val="005F2A74"/>
    <w:rsid w:val="005F3130"/>
    <w:rsid w:val="005F346E"/>
    <w:rsid w:val="005F3A73"/>
    <w:rsid w:val="005F4EF8"/>
    <w:rsid w:val="005F58B1"/>
    <w:rsid w:val="005F5E63"/>
    <w:rsid w:val="005F608D"/>
    <w:rsid w:val="00600B53"/>
    <w:rsid w:val="00601182"/>
    <w:rsid w:val="00601B02"/>
    <w:rsid w:val="00603B02"/>
    <w:rsid w:val="00603B0A"/>
    <w:rsid w:val="00603DA0"/>
    <w:rsid w:val="00604CBC"/>
    <w:rsid w:val="00604FAA"/>
    <w:rsid w:val="00605245"/>
    <w:rsid w:val="00605798"/>
    <w:rsid w:val="0061161A"/>
    <w:rsid w:val="006119B6"/>
    <w:rsid w:val="00611D21"/>
    <w:rsid w:val="00614690"/>
    <w:rsid w:val="00614D0A"/>
    <w:rsid w:val="00616E64"/>
    <w:rsid w:val="00620C33"/>
    <w:rsid w:val="006216F5"/>
    <w:rsid w:val="00622160"/>
    <w:rsid w:val="00622FE3"/>
    <w:rsid w:val="00626ACE"/>
    <w:rsid w:val="006271B6"/>
    <w:rsid w:val="00627CFA"/>
    <w:rsid w:val="00631E19"/>
    <w:rsid w:val="00631E42"/>
    <w:rsid w:val="00632DE4"/>
    <w:rsid w:val="006359FA"/>
    <w:rsid w:val="00642BE0"/>
    <w:rsid w:val="006464D6"/>
    <w:rsid w:val="006469B0"/>
    <w:rsid w:val="00650540"/>
    <w:rsid w:val="0065054F"/>
    <w:rsid w:val="00650B22"/>
    <w:rsid w:val="006513E7"/>
    <w:rsid w:val="0065179F"/>
    <w:rsid w:val="00657DDC"/>
    <w:rsid w:val="00661592"/>
    <w:rsid w:val="006627D0"/>
    <w:rsid w:val="00663399"/>
    <w:rsid w:val="00663EDD"/>
    <w:rsid w:val="00664BFC"/>
    <w:rsid w:val="00665444"/>
    <w:rsid w:val="00665D59"/>
    <w:rsid w:val="00665FCE"/>
    <w:rsid w:val="0066623E"/>
    <w:rsid w:val="00667301"/>
    <w:rsid w:val="00667429"/>
    <w:rsid w:val="00667C1E"/>
    <w:rsid w:val="00670288"/>
    <w:rsid w:val="00673ADA"/>
    <w:rsid w:val="00673F74"/>
    <w:rsid w:val="00676AF0"/>
    <w:rsid w:val="00676CCF"/>
    <w:rsid w:val="00676E70"/>
    <w:rsid w:val="00677F90"/>
    <w:rsid w:val="00680428"/>
    <w:rsid w:val="00681EA7"/>
    <w:rsid w:val="006827C5"/>
    <w:rsid w:val="00682C2B"/>
    <w:rsid w:val="00682ED6"/>
    <w:rsid w:val="00682FA8"/>
    <w:rsid w:val="00684434"/>
    <w:rsid w:val="00687322"/>
    <w:rsid w:val="00687D4B"/>
    <w:rsid w:val="00687F5F"/>
    <w:rsid w:val="006904C3"/>
    <w:rsid w:val="00694078"/>
    <w:rsid w:val="00694382"/>
    <w:rsid w:val="00694BD0"/>
    <w:rsid w:val="006962CD"/>
    <w:rsid w:val="006963BD"/>
    <w:rsid w:val="0069648B"/>
    <w:rsid w:val="00697B9D"/>
    <w:rsid w:val="006A02CB"/>
    <w:rsid w:val="006A05A3"/>
    <w:rsid w:val="006A0D23"/>
    <w:rsid w:val="006A1C96"/>
    <w:rsid w:val="006A3F25"/>
    <w:rsid w:val="006A4B5C"/>
    <w:rsid w:val="006A6FE9"/>
    <w:rsid w:val="006A769B"/>
    <w:rsid w:val="006A7B53"/>
    <w:rsid w:val="006B389B"/>
    <w:rsid w:val="006B491F"/>
    <w:rsid w:val="006B5295"/>
    <w:rsid w:val="006B5B1A"/>
    <w:rsid w:val="006B6AD8"/>
    <w:rsid w:val="006B6B11"/>
    <w:rsid w:val="006B711A"/>
    <w:rsid w:val="006B7EB6"/>
    <w:rsid w:val="006C0FAE"/>
    <w:rsid w:val="006C225A"/>
    <w:rsid w:val="006C32AE"/>
    <w:rsid w:val="006C47CA"/>
    <w:rsid w:val="006C4BD0"/>
    <w:rsid w:val="006C4EB9"/>
    <w:rsid w:val="006C52E6"/>
    <w:rsid w:val="006C5DBD"/>
    <w:rsid w:val="006C6050"/>
    <w:rsid w:val="006C627F"/>
    <w:rsid w:val="006C7F29"/>
    <w:rsid w:val="006D0FE1"/>
    <w:rsid w:val="006D28C3"/>
    <w:rsid w:val="006D30C2"/>
    <w:rsid w:val="006D41A1"/>
    <w:rsid w:val="006D4576"/>
    <w:rsid w:val="006D55FD"/>
    <w:rsid w:val="006D7A7B"/>
    <w:rsid w:val="006E03C7"/>
    <w:rsid w:val="006E1A98"/>
    <w:rsid w:val="006E1E26"/>
    <w:rsid w:val="006E1F77"/>
    <w:rsid w:val="006E2244"/>
    <w:rsid w:val="006E2273"/>
    <w:rsid w:val="006E2BD8"/>
    <w:rsid w:val="006E3849"/>
    <w:rsid w:val="006E62F5"/>
    <w:rsid w:val="006F023A"/>
    <w:rsid w:val="006F12A2"/>
    <w:rsid w:val="006F185F"/>
    <w:rsid w:val="006F2A89"/>
    <w:rsid w:val="006F3AC7"/>
    <w:rsid w:val="006F454E"/>
    <w:rsid w:val="006F4DF5"/>
    <w:rsid w:val="006F5489"/>
    <w:rsid w:val="006F5F98"/>
    <w:rsid w:val="006F5FC2"/>
    <w:rsid w:val="006F785A"/>
    <w:rsid w:val="006F791A"/>
    <w:rsid w:val="00700C53"/>
    <w:rsid w:val="00701079"/>
    <w:rsid w:val="007018E3"/>
    <w:rsid w:val="007036E5"/>
    <w:rsid w:val="00703A63"/>
    <w:rsid w:val="00703F77"/>
    <w:rsid w:val="007046D8"/>
    <w:rsid w:val="00704EB5"/>
    <w:rsid w:val="0070661D"/>
    <w:rsid w:val="00706BEA"/>
    <w:rsid w:val="00706F9B"/>
    <w:rsid w:val="00711AA2"/>
    <w:rsid w:val="00712A15"/>
    <w:rsid w:val="007137AB"/>
    <w:rsid w:val="0071591A"/>
    <w:rsid w:val="00717727"/>
    <w:rsid w:val="00717FE6"/>
    <w:rsid w:val="00720297"/>
    <w:rsid w:val="00721676"/>
    <w:rsid w:val="007235BD"/>
    <w:rsid w:val="007248BE"/>
    <w:rsid w:val="007258BA"/>
    <w:rsid w:val="00726816"/>
    <w:rsid w:val="007321BB"/>
    <w:rsid w:val="007322FA"/>
    <w:rsid w:val="0073241B"/>
    <w:rsid w:val="00732993"/>
    <w:rsid w:val="007335F8"/>
    <w:rsid w:val="007336B0"/>
    <w:rsid w:val="0073481F"/>
    <w:rsid w:val="007349FC"/>
    <w:rsid w:val="00735CBD"/>
    <w:rsid w:val="007365E4"/>
    <w:rsid w:val="00736CD6"/>
    <w:rsid w:val="00740DDD"/>
    <w:rsid w:val="007415C4"/>
    <w:rsid w:val="00741EE4"/>
    <w:rsid w:val="0074539F"/>
    <w:rsid w:val="007479BF"/>
    <w:rsid w:val="007635E3"/>
    <w:rsid w:val="00765C7E"/>
    <w:rsid w:val="00766502"/>
    <w:rsid w:val="00766542"/>
    <w:rsid w:val="00767096"/>
    <w:rsid w:val="00770248"/>
    <w:rsid w:val="007717D6"/>
    <w:rsid w:val="00772E31"/>
    <w:rsid w:val="00772FE1"/>
    <w:rsid w:val="00774F95"/>
    <w:rsid w:val="00777C8E"/>
    <w:rsid w:val="007806FC"/>
    <w:rsid w:val="007814A5"/>
    <w:rsid w:val="00782813"/>
    <w:rsid w:val="00782ED1"/>
    <w:rsid w:val="00784C76"/>
    <w:rsid w:val="0078792E"/>
    <w:rsid w:val="00791162"/>
    <w:rsid w:val="00791287"/>
    <w:rsid w:val="0079362A"/>
    <w:rsid w:val="007951C5"/>
    <w:rsid w:val="007960B6"/>
    <w:rsid w:val="00796C01"/>
    <w:rsid w:val="007971DC"/>
    <w:rsid w:val="00797525"/>
    <w:rsid w:val="007A0147"/>
    <w:rsid w:val="007A051D"/>
    <w:rsid w:val="007A11CB"/>
    <w:rsid w:val="007A12D8"/>
    <w:rsid w:val="007A1B39"/>
    <w:rsid w:val="007A296C"/>
    <w:rsid w:val="007A62D4"/>
    <w:rsid w:val="007B08D3"/>
    <w:rsid w:val="007B0BDC"/>
    <w:rsid w:val="007B32B3"/>
    <w:rsid w:val="007B387E"/>
    <w:rsid w:val="007B38FA"/>
    <w:rsid w:val="007B7134"/>
    <w:rsid w:val="007B7BD7"/>
    <w:rsid w:val="007C03EB"/>
    <w:rsid w:val="007C08E8"/>
    <w:rsid w:val="007C1EAF"/>
    <w:rsid w:val="007C5E09"/>
    <w:rsid w:val="007C7DB7"/>
    <w:rsid w:val="007D3EB4"/>
    <w:rsid w:val="007D5C18"/>
    <w:rsid w:val="007D6B12"/>
    <w:rsid w:val="007D6CC1"/>
    <w:rsid w:val="007E0B3E"/>
    <w:rsid w:val="007E14EA"/>
    <w:rsid w:val="007E3B0E"/>
    <w:rsid w:val="007E62C5"/>
    <w:rsid w:val="007E6825"/>
    <w:rsid w:val="007E68A8"/>
    <w:rsid w:val="007E6B92"/>
    <w:rsid w:val="007E7C8F"/>
    <w:rsid w:val="007F09F8"/>
    <w:rsid w:val="007F12C3"/>
    <w:rsid w:val="007F1C4B"/>
    <w:rsid w:val="007F1E52"/>
    <w:rsid w:val="007F25D7"/>
    <w:rsid w:val="007F4102"/>
    <w:rsid w:val="007F46DA"/>
    <w:rsid w:val="007F536C"/>
    <w:rsid w:val="007F54D6"/>
    <w:rsid w:val="007F5997"/>
    <w:rsid w:val="007F7E42"/>
    <w:rsid w:val="00801344"/>
    <w:rsid w:val="00803261"/>
    <w:rsid w:val="0080411C"/>
    <w:rsid w:val="0080472C"/>
    <w:rsid w:val="00804FB0"/>
    <w:rsid w:val="00805653"/>
    <w:rsid w:val="008065D7"/>
    <w:rsid w:val="00806EC1"/>
    <w:rsid w:val="008106DF"/>
    <w:rsid w:val="0081104A"/>
    <w:rsid w:val="00812035"/>
    <w:rsid w:val="0081220A"/>
    <w:rsid w:val="00812FC0"/>
    <w:rsid w:val="00815C4C"/>
    <w:rsid w:val="00816D57"/>
    <w:rsid w:val="0081748C"/>
    <w:rsid w:val="008211E4"/>
    <w:rsid w:val="008216EF"/>
    <w:rsid w:val="00821AAD"/>
    <w:rsid w:val="00821B30"/>
    <w:rsid w:val="00822D40"/>
    <w:rsid w:val="008231DB"/>
    <w:rsid w:val="0082359F"/>
    <w:rsid w:val="00824009"/>
    <w:rsid w:val="0082495F"/>
    <w:rsid w:val="00827AC8"/>
    <w:rsid w:val="008318C6"/>
    <w:rsid w:val="00832925"/>
    <w:rsid w:val="00833AB1"/>
    <w:rsid w:val="00836E5D"/>
    <w:rsid w:val="00840C98"/>
    <w:rsid w:val="008418EC"/>
    <w:rsid w:val="00842E0E"/>
    <w:rsid w:val="0084335B"/>
    <w:rsid w:val="008443DD"/>
    <w:rsid w:val="008572B6"/>
    <w:rsid w:val="008611BF"/>
    <w:rsid w:val="0086208B"/>
    <w:rsid w:val="0086309D"/>
    <w:rsid w:val="00863E23"/>
    <w:rsid w:val="00864B54"/>
    <w:rsid w:val="00865392"/>
    <w:rsid w:val="008661DD"/>
    <w:rsid w:val="00866A6D"/>
    <w:rsid w:val="008701FA"/>
    <w:rsid w:val="008705CD"/>
    <w:rsid w:val="00870906"/>
    <w:rsid w:val="00870F84"/>
    <w:rsid w:val="00871ABD"/>
    <w:rsid w:val="00872AC1"/>
    <w:rsid w:val="00873AF2"/>
    <w:rsid w:val="00874424"/>
    <w:rsid w:val="00874541"/>
    <w:rsid w:val="00876F34"/>
    <w:rsid w:val="00881EFC"/>
    <w:rsid w:val="00887031"/>
    <w:rsid w:val="0089052E"/>
    <w:rsid w:val="008906DB"/>
    <w:rsid w:val="00891030"/>
    <w:rsid w:val="00893502"/>
    <w:rsid w:val="00893C95"/>
    <w:rsid w:val="00893FCA"/>
    <w:rsid w:val="00895DC8"/>
    <w:rsid w:val="00896535"/>
    <w:rsid w:val="008974AD"/>
    <w:rsid w:val="008975A9"/>
    <w:rsid w:val="008A1E02"/>
    <w:rsid w:val="008A22C1"/>
    <w:rsid w:val="008A3256"/>
    <w:rsid w:val="008A36F3"/>
    <w:rsid w:val="008B0E6C"/>
    <w:rsid w:val="008B2E0A"/>
    <w:rsid w:val="008B32F8"/>
    <w:rsid w:val="008B4E39"/>
    <w:rsid w:val="008B6131"/>
    <w:rsid w:val="008B7090"/>
    <w:rsid w:val="008C075D"/>
    <w:rsid w:val="008C320C"/>
    <w:rsid w:val="008C58E8"/>
    <w:rsid w:val="008C7B80"/>
    <w:rsid w:val="008D0ABE"/>
    <w:rsid w:val="008D11CA"/>
    <w:rsid w:val="008D2044"/>
    <w:rsid w:val="008D46E4"/>
    <w:rsid w:val="008D47AE"/>
    <w:rsid w:val="008D49B3"/>
    <w:rsid w:val="008D5234"/>
    <w:rsid w:val="008D5EA1"/>
    <w:rsid w:val="008D7909"/>
    <w:rsid w:val="008D7FA7"/>
    <w:rsid w:val="008E06A0"/>
    <w:rsid w:val="008E1D31"/>
    <w:rsid w:val="008E2306"/>
    <w:rsid w:val="008E2354"/>
    <w:rsid w:val="008E3BAF"/>
    <w:rsid w:val="008E76FD"/>
    <w:rsid w:val="008E7AD2"/>
    <w:rsid w:val="008F2E64"/>
    <w:rsid w:val="008F37DF"/>
    <w:rsid w:val="008F3F9A"/>
    <w:rsid w:val="008F41D6"/>
    <w:rsid w:val="008F534D"/>
    <w:rsid w:val="008F7750"/>
    <w:rsid w:val="0090086D"/>
    <w:rsid w:val="00902103"/>
    <w:rsid w:val="00902E3C"/>
    <w:rsid w:val="00903341"/>
    <w:rsid w:val="009042B6"/>
    <w:rsid w:val="009059A8"/>
    <w:rsid w:val="00906E38"/>
    <w:rsid w:val="0091084D"/>
    <w:rsid w:val="009125DF"/>
    <w:rsid w:val="00912E56"/>
    <w:rsid w:val="009143B8"/>
    <w:rsid w:val="00914548"/>
    <w:rsid w:val="0091538D"/>
    <w:rsid w:val="0091719C"/>
    <w:rsid w:val="00917775"/>
    <w:rsid w:val="00920F8E"/>
    <w:rsid w:val="009227C9"/>
    <w:rsid w:val="00922E9B"/>
    <w:rsid w:val="00925B86"/>
    <w:rsid w:val="009265B7"/>
    <w:rsid w:val="00927B76"/>
    <w:rsid w:val="009306A1"/>
    <w:rsid w:val="00930B67"/>
    <w:rsid w:val="00932277"/>
    <w:rsid w:val="00932BC6"/>
    <w:rsid w:val="00932D2B"/>
    <w:rsid w:val="009348B1"/>
    <w:rsid w:val="009358B4"/>
    <w:rsid w:val="009373BA"/>
    <w:rsid w:val="00937643"/>
    <w:rsid w:val="00937D1D"/>
    <w:rsid w:val="00944D86"/>
    <w:rsid w:val="0094635A"/>
    <w:rsid w:val="009474BD"/>
    <w:rsid w:val="009540A2"/>
    <w:rsid w:val="00957677"/>
    <w:rsid w:val="00960115"/>
    <w:rsid w:val="0096138D"/>
    <w:rsid w:val="00964DEE"/>
    <w:rsid w:val="009655AE"/>
    <w:rsid w:val="00966D8B"/>
    <w:rsid w:val="00970A38"/>
    <w:rsid w:val="00970CDF"/>
    <w:rsid w:val="0097123D"/>
    <w:rsid w:val="00971852"/>
    <w:rsid w:val="009724AB"/>
    <w:rsid w:val="00972A91"/>
    <w:rsid w:val="009740DB"/>
    <w:rsid w:val="009743A7"/>
    <w:rsid w:val="0097465E"/>
    <w:rsid w:val="00976210"/>
    <w:rsid w:val="0098026E"/>
    <w:rsid w:val="009807E7"/>
    <w:rsid w:val="00984314"/>
    <w:rsid w:val="00986375"/>
    <w:rsid w:val="00987758"/>
    <w:rsid w:val="00987C0B"/>
    <w:rsid w:val="00987FB2"/>
    <w:rsid w:val="00990BF3"/>
    <w:rsid w:val="00990ED9"/>
    <w:rsid w:val="009913A4"/>
    <w:rsid w:val="00991E2B"/>
    <w:rsid w:val="00993FCB"/>
    <w:rsid w:val="0099475B"/>
    <w:rsid w:val="00995047"/>
    <w:rsid w:val="009968E4"/>
    <w:rsid w:val="009976EE"/>
    <w:rsid w:val="009979BC"/>
    <w:rsid w:val="00997DDB"/>
    <w:rsid w:val="009A0144"/>
    <w:rsid w:val="009A1548"/>
    <w:rsid w:val="009A1FEC"/>
    <w:rsid w:val="009A35DC"/>
    <w:rsid w:val="009B297D"/>
    <w:rsid w:val="009B6002"/>
    <w:rsid w:val="009B7056"/>
    <w:rsid w:val="009C08C9"/>
    <w:rsid w:val="009C0E2A"/>
    <w:rsid w:val="009C0EDC"/>
    <w:rsid w:val="009C245B"/>
    <w:rsid w:val="009C2929"/>
    <w:rsid w:val="009C2CD6"/>
    <w:rsid w:val="009C73B9"/>
    <w:rsid w:val="009D0261"/>
    <w:rsid w:val="009D0AAA"/>
    <w:rsid w:val="009D14C8"/>
    <w:rsid w:val="009D274A"/>
    <w:rsid w:val="009D2C57"/>
    <w:rsid w:val="009D3FA3"/>
    <w:rsid w:val="009D4F5C"/>
    <w:rsid w:val="009D5D0E"/>
    <w:rsid w:val="009D631C"/>
    <w:rsid w:val="009D6340"/>
    <w:rsid w:val="009D72B0"/>
    <w:rsid w:val="009E04DA"/>
    <w:rsid w:val="009E2B77"/>
    <w:rsid w:val="009E4275"/>
    <w:rsid w:val="009E4447"/>
    <w:rsid w:val="009E4BF9"/>
    <w:rsid w:val="009E5F67"/>
    <w:rsid w:val="009E68D8"/>
    <w:rsid w:val="009F03F7"/>
    <w:rsid w:val="009F0851"/>
    <w:rsid w:val="009F0EC2"/>
    <w:rsid w:val="009F1052"/>
    <w:rsid w:val="009F1F0F"/>
    <w:rsid w:val="009F22E0"/>
    <w:rsid w:val="009F23FC"/>
    <w:rsid w:val="009F28AD"/>
    <w:rsid w:val="009F330A"/>
    <w:rsid w:val="009F6CA1"/>
    <w:rsid w:val="009F7AD1"/>
    <w:rsid w:val="00A00084"/>
    <w:rsid w:val="00A00583"/>
    <w:rsid w:val="00A022E2"/>
    <w:rsid w:val="00A02633"/>
    <w:rsid w:val="00A0270F"/>
    <w:rsid w:val="00A04447"/>
    <w:rsid w:val="00A05334"/>
    <w:rsid w:val="00A05A90"/>
    <w:rsid w:val="00A070B0"/>
    <w:rsid w:val="00A10C28"/>
    <w:rsid w:val="00A10E87"/>
    <w:rsid w:val="00A2168B"/>
    <w:rsid w:val="00A2196D"/>
    <w:rsid w:val="00A22E4A"/>
    <w:rsid w:val="00A25145"/>
    <w:rsid w:val="00A25B2E"/>
    <w:rsid w:val="00A26B83"/>
    <w:rsid w:val="00A2778F"/>
    <w:rsid w:val="00A30F30"/>
    <w:rsid w:val="00A31152"/>
    <w:rsid w:val="00A33F91"/>
    <w:rsid w:val="00A34A25"/>
    <w:rsid w:val="00A36145"/>
    <w:rsid w:val="00A362B7"/>
    <w:rsid w:val="00A36587"/>
    <w:rsid w:val="00A37ECC"/>
    <w:rsid w:val="00A41408"/>
    <w:rsid w:val="00A417D9"/>
    <w:rsid w:val="00A42DB8"/>
    <w:rsid w:val="00A43B2B"/>
    <w:rsid w:val="00A45519"/>
    <w:rsid w:val="00A45550"/>
    <w:rsid w:val="00A4558E"/>
    <w:rsid w:val="00A46A6B"/>
    <w:rsid w:val="00A47D75"/>
    <w:rsid w:val="00A5016E"/>
    <w:rsid w:val="00A5023B"/>
    <w:rsid w:val="00A50378"/>
    <w:rsid w:val="00A50CE5"/>
    <w:rsid w:val="00A50DB0"/>
    <w:rsid w:val="00A51729"/>
    <w:rsid w:val="00A5397B"/>
    <w:rsid w:val="00A54614"/>
    <w:rsid w:val="00A57019"/>
    <w:rsid w:val="00A57307"/>
    <w:rsid w:val="00A57A67"/>
    <w:rsid w:val="00A61EAE"/>
    <w:rsid w:val="00A623D6"/>
    <w:rsid w:val="00A630CB"/>
    <w:rsid w:val="00A64BB6"/>
    <w:rsid w:val="00A65AD9"/>
    <w:rsid w:val="00A67485"/>
    <w:rsid w:val="00A677B6"/>
    <w:rsid w:val="00A67BD2"/>
    <w:rsid w:val="00A73F6B"/>
    <w:rsid w:val="00A74379"/>
    <w:rsid w:val="00A749BC"/>
    <w:rsid w:val="00A75D82"/>
    <w:rsid w:val="00A770E0"/>
    <w:rsid w:val="00A80336"/>
    <w:rsid w:val="00A809A5"/>
    <w:rsid w:val="00A82225"/>
    <w:rsid w:val="00A902C6"/>
    <w:rsid w:val="00A90EEA"/>
    <w:rsid w:val="00A924FA"/>
    <w:rsid w:val="00A942DB"/>
    <w:rsid w:val="00A954D2"/>
    <w:rsid w:val="00A979AE"/>
    <w:rsid w:val="00A97ACF"/>
    <w:rsid w:val="00AA06FC"/>
    <w:rsid w:val="00AA0ED2"/>
    <w:rsid w:val="00AA0FD5"/>
    <w:rsid w:val="00AA1F3C"/>
    <w:rsid w:val="00AA2101"/>
    <w:rsid w:val="00AA3597"/>
    <w:rsid w:val="00AA363E"/>
    <w:rsid w:val="00AA48AA"/>
    <w:rsid w:val="00AA5143"/>
    <w:rsid w:val="00AA5508"/>
    <w:rsid w:val="00AA7913"/>
    <w:rsid w:val="00AB0266"/>
    <w:rsid w:val="00AB1039"/>
    <w:rsid w:val="00AB1B6E"/>
    <w:rsid w:val="00AB2089"/>
    <w:rsid w:val="00AB4D6C"/>
    <w:rsid w:val="00AB56E3"/>
    <w:rsid w:val="00AB6026"/>
    <w:rsid w:val="00AB690D"/>
    <w:rsid w:val="00AC0F01"/>
    <w:rsid w:val="00AC2236"/>
    <w:rsid w:val="00AC2DBD"/>
    <w:rsid w:val="00AC44CD"/>
    <w:rsid w:val="00AC4A76"/>
    <w:rsid w:val="00AC5029"/>
    <w:rsid w:val="00AC5330"/>
    <w:rsid w:val="00AC538B"/>
    <w:rsid w:val="00AC5560"/>
    <w:rsid w:val="00AC6DF8"/>
    <w:rsid w:val="00AC759E"/>
    <w:rsid w:val="00AD18E6"/>
    <w:rsid w:val="00AD5CE4"/>
    <w:rsid w:val="00AD7CBE"/>
    <w:rsid w:val="00AE31A2"/>
    <w:rsid w:val="00AE46C2"/>
    <w:rsid w:val="00AE4C30"/>
    <w:rsid w:val="00AF0DE2"/>
    <w:rsid w:val="00AF4441"/>
    <w:rsid w:val="00AF4D0B"/>
    <w:rsid w:val="00AF5B0A"/>
    <w:rsid w:val="00B004BC"/>
    <w:rsid w:val="00B00558"/>
    <w:rsid w:val="00B021B7"/>
    <w:rsid w:val="00B0258E"/>
    <w:rsid w:val="00B02F34"/>
    <w:rsid w:val="00B04CD4"/>
    <w:rsid w:val="00B057C0"/>
    <w:rsid w:val="00B05A6F"/>
    <w:rsid w:val="00B05F47"/>
    <w:rsid w:val="00B06032"/>
    <w:rsid w:val="00B061E3"/>
    <w:rsid w:val="00B07C68"/>
    <w:rsid w:val="00B1133F"/>
    <w:rsid w:val="00B11CBE"/>
    <w:rsid w:val="00B13746"/>
    <w:rsid w:val="00B13C94"/>
    <w:rsid w:val="00B15753"/>
    <w:rsid w:val="00B16858"/>
    <w:rsid w:val="00B16955"/>
    <w:rsid w:val="00B16B4E"/>
    <w:rsid w:val="00B2012F"/>
    <w:rsid w:val="00B21F83"/>
    <w:rsid w:val="00B24526"/>
    <w:rsid w:val="00B24A96"/>
    <w:rsid w:val="00B25296"/>
    <w:rsid w:val="00B313F7"/>
    <w:rsid w:val="00B31B95"/>
    <w:rsid w:val="00B31CC2"/>
    <w:rsid w:val="00B32B83"/>
    <w:rsid w:val="00B32E0B"/>
    <w:rsid w:val="00B32F5A"/>
    <w:rsid w:val="00B3335F"/>
    <w:rsid w:val="00B3423F"/>
    <w:rsid w:val="00B36A9D"/>
    <w:rsid w:val="00B37C21"/>
    <w:rsid w:val="00B419DE"/>
    <w:rsid w:val="00B44C16"/>
    <w:rsid w:val="00B45E59"/>
    <w:rsid w:val="00B4745B"/>
    <w:rsid w:val="00B508F1"/>
    <w:rsid w:val="00B51267"/>
    <w:rsid w:val="00B5141C"/>
    <w:rsid w:val="00B530E6"/>
    <w:rsid w:val="00B54B41"/>
    <w:rsid w:val="00B55495"/>
    <w:rsid w:val="00B55A41"/>
    <w:rsid w:val="00B57BCB"/>
    <w:rsid w:val="00B6098E"/>
    <w:rsid w:val="00B611AC"/>
    <w:rsid w:val="00B617F5"/>
    <w:rsid w:val="00B63670"/>
    <w:rsid w:val="00B6473C"/>
    <w:rsid w:val="00B65493"/>
    <w:rsid w:val="00B66302"/>
    <w:rsid w:val="00B67B23"/>
    <w:rsid w:val="00B67BE7"/>
    <w:rsid w:val="00B734D8"/>
    <w:rsid w:val="00B74EC2"/>
    <w:rsid w:val="00B77022"/>
    <w:rsid w:val="00B8197F"/>
    <w:rsid w:val="00B82397"/>
    <w:rsid w:val="00B827C1"/>
    <w:rsid w:val="00B82AEE"/>
    <w:rsid w:val="00B84C64"/>
    <w:rsid w:val="00B8523A"/>
    <w:rsid w:val="00B85ED6"/>
    <w:rsid w:val="00B86063"/>
    <w:rsid w:val="00B86C79"/>
    <w:rsid w:val="00B86D92"/>
    <w:rsid w:val="00B87CCE"/>
    <w:rsid w:val="00B914B3"/>
    <w:rsid w:val="00B938B8"/>
    <w:rsid w:val="00B94BD9"/>
    <w:rsid w:val="00B964E2"/>
    <w:rsid w:val="00B96ACA"/>
    <w:rsid w:val="00B97CCE"/>
    <w:rsid w:val="00BA0195"/>
    <w:rsid w:val="00BA050E"/>
    <w:rsid w:val="00BA1210"/>
    <w:rsid w:val="00BA22F8"/>
    <w:rsid w:val="00BA32F8"/>
    <w:rsid w:val="00BA3469"/>
    <w:rsid w:val="00BA3A60"/>
    <w:rsid w:val="00BA563E"/>
    <w:rsid w:val="00BA680E"/>
    <w:rsid w:val="00BA74C8"/>
    <w:rsid w:val="00BB0382"/>
    <w:rsid w:val="00BB09B7"/>
    <w:rsid w:val="00BB0BC7"/>
    <w:rsid w:val="00BB0D01"/>
    <w:rsid w:val="00BB17DF"/>
    <w:rsid w:val="00BB189E"/>
    <w:rsid w:val="00BB2A64"/>
    <w:rsid w:val="00BB4874"/>
    <w:rsid w:val="00BB4E03"/>
    <w:rsid w:val="00BB6F7B"/>
    <w:rsid w:val="00BB7088"/>
    <w:rsid w:val="00BB7FEF"/>
    <w:rsid w:val="00BC0B82"/>
    <w:rsid w:val="00BC390C"/>
    <w:rsid w:val="00BC57F2"/>
    <w:rsid w:val="00BC76EF"/>
    <w:rsid w:val="00BD1790"/>
    <w:rsid w:val="00BD1C26"/>
    <w:rsid w:val="00BD1D67"/>
    <w:rsid w:val="00BD2036"/>
    <w:rsid w:val="00BD71F1"/>
    <w:rsid w:val="00BD7398"/>
    <w:rsid w:val="00BE0661"/>
    <w:rsid w:val="00BE0983"/>
    <w:rsid w:val="00BE2F3A"/>
    <w:rsid w:val="00BE376F"/>
    <w:rsid w:val="00BE3E01"/>
    <w:rsid w:val="00BE4247"/>
    <w:rsid w:val="00BE4F6E"/>
    <w:rsid w:val="00BE51EC"/>
    <w:rsid w:val="00BE558D"/>
    <w:rsid w:val="00BE5740"/>
    <w:rsid w:val="00BE7AA4"/>
    <w:rsid w:val="00BF0C51"/>
    <w:rsid w:val="00BF12BD"/>
    <w:rsid w:val="00BF14FD"/>
    <w:rsid w:val="00BF2C7E"/>
    <w:rsid w:val="00BF31A1"/>
    <w:rsid w:val="00BF5E28"/>
    <w:rsid w:val="00C02072"/>
    <w:rsid w:val="00C0230F"/>
    <w:rsid w:val="00C02CF1"/>
    <w:rsid w:val="00C0327F"/>
    <w:rsid w:val="00C032D1"/>
    <w:rsid w:val="00C05250"/>
    <w:rsid w:val="00C0585B"/>
    <w:rsid w:val="00C05901"/>
    <w:rsid w:val="00C10672"/>
    <w:rsid w:val="00C116E8"/>
    <w:rsid w:val="00C116FD"/>
    <w:rsid w:val="00C11A58"/>
    <w:rsid w:val="00C120A4"/>
    <w:rsid w:val="00C12910"/>
    <w:rsid w:val="00C153FD"/>
    <w:rsid w:val="00C15A7D"/>
    <w:rsid w:val="00C17F3A"/>
    <w:rsid w:val="00C2016D"/>
    <w:rsid w:val="00C206E6"/>
    <w:rsid w:val="00C216E4"/>
    <w:rsid w:val="00C2602F"/>
    <w:rsid w:val="00C261D9"/>
    <w:rsid w:val="00C349DC"/>
    <w:rsid w:val="00C34D12"/>
    <w:rsid w:val="00C359DA"/>
    <w:rsid w:val="00C368F2"/>
    <w:rsid w:val="00C3761A"/>
    <w:rsid w:val="00C37AD3"/>
    <w:rsid w:val="00C42724"/>
    <w:rsid w:val="00C4486D"/>
    <w:rsid w:val="00C44C72"/>
    <w:rsid w:val="00C44DE7"/>
    <w:rsid w:val="00C45001"/>
    <w:rsid w:val="00C459F6"/>
    <w:rsid w:val="00C46984"/>
    <w:rsid w:val="00C46E52"/>
    <w:rsid w:val="00C4729B"/>
    <w:rsid w:val="00C47A38"/>
    <w:rsid w:val="00C50064"/>
    <w:rsid w:val="00C50A91"/>
    <w:rsid w:val="00C52B2A"/>
    <w:rsid w:val="00C54B7C"/>
    <w:rsid w:val="00C54E0D"/>
    <w:rsid w:val="00C54FAA"/>
    <w:rsid w:val="00C55B93"/>
    <w:rsid w:val="00C560E0"/>
    <w:rsid w:val="00C5799E"/>
    <w:rsid w:val="00C57D33"/>
    <w:rsid w:val="00C60165"/>
    <w:rsid w:val="00C62A75"/>
    <w:rsid w:val="00C63C4F"/>
    <w:rsid w:val="00C644B3"/>
    <w:rsid w:val="00C646BC"/>
    <w:rsid w:val="00C64DE4"/>
    <w:rsid w:val="00C66AC9"/>
    <w:rsid w:val="00C66FF7"/>
    <w:rsid w:val="00C7028D"/>
    <w:rsid w:val="00C709E7"/>
    <w:rsid w:val="00C71DF2"/>
    <w:rsid w:val="00C767CB"/>
    <w:rsid w:val="00C76A3A"/>
    <w:rsid w:val="00C80493"/>
    <w:rsid w:val="00C81510"/>
    <w:rsid w:val="00C8238C"/>
    <w:rsid w:val="00C8406F"/>
    <w:rsid w:val="00C84CCA"/>
    <w:rsid w:val="00C85837"/>
    <w:rsid w:val="00C91FA3"/>
    <w:rsid w:val="00C92EBE"/>
    <w:rsid w:val="00C9312C"/>
    <w:rsid w:val="00C93E88"/>
    <w:rsid w:val="00C94044"/>
    <w:rsid w:val="00C946E3"/>
    <w:rsid w:val="00C94A37"/>
    <w:rsid w:val="00C97A53"/>
    <w:rsid w:val="00CA1F80"/>
    <w:rsid w:val="00CA2A67"/>
    <w:rsid w:val="00CA386D"/>
    <w:rsid w:val="00CA4603"/>
    <w:rsid w:val="00CA7E96"/>
    <w:rsid w:val="00CB0967"/>
    <w:rsid w:val="00CB2232"/>
    <w:rsid w:val="00CB232E"/>
    <w:rsid w:val="00CB2726"/>
    <w:rsid w:val="00CB371F"/>
    <w:rsid w:val="00CB752B"/>
    <w:rsid w:val="00CB7E8A"/>
    <w:rsid w:val="00CB97FA"/>
    <w:rsid w:val="00CC00AF"/>
    <w:rsid w:val="00CC0A4E"/>
    <w:rsid w:val="00CC1155"/>
    <w:rsid w:val="00CC20B1"/>
    <w:rsid w:val="00CC3A83"/>
    <w:rsid w:val="00CC50DB"/>
    <w:rsid w:val="00CC7330"/>
    <w:rsid w:val="00CC7670"/>
    <w:rsid w:val="00CD2FBD"/>
    <w:rsid w:val="00CD4F3F"/>
    <w:rsid w:val="00CD515B"/>
    <w:rsid w:val="00CD64B3"/>
    <w:rsid w:val="00CE211D"/>
    <w:rsid w:val="00CE231E"/>
    <w:rsid w:val="00CE3026"/>
    <w:rsid w:val="00CE3821"/>
    <w:rsid w:val="00CE4498"/>
    <w:rsid w:val="00CE510E"/>
    <w:rsid w:val="00CE51B2"/>
    <w:rsid w:val="00CE5954"/>
    <w:rsid w:val="00CE7BE6"/>
    <w:rsid w:val="00CF004B"/>
    <w:rsid w:val="00CF06A7"/>
    <w:rsid w:val="00CF1CAB"/>
    <w:rsid w:val="00CF325C"/>
    <w:rsid w:val="00CF328A"/>
    <w:rsid w:val="00CF3835"/>
    <w:rsid w:val="00CF400B"/>
    <w:rsid w:val="00CF407D"/>
    <w:rsid w:val="00CF4F91"/>
    <w:rsid w:val="00CF62B7"/>
    <w:rsid w:val="00CF7D61"/>
    <w:rsid w:val="00D01EE9"/>
    <w:rsid w:val="00D05670"/>
    <w:rsid w:val="00D059EB"/>
    <w:rsid w:val="00D07BEE"/>
    <w:rsid w:val="00D1066F"/>
    <w:rsid w:val="00D10F8A"/>
    <w:rsid w:val="00D11664"/>
    <w:rsid w:val="00D12230"/>
    <w:rsid w:val="00D13F56"/>
    <w:rsid w:val="00D1562E"/>
    <w:rsid w:val="00D15E5A"/>
    <w:rsid w:val="00D162FF"/>
    <w:rsid w:val="00D169B9"/>
    <w:rsid w:val="00D17886"/>
    <w:rsid w:val="00D179CD"/>
    <w:rsid w:val="00D2085C"/>
    <w:rsid w:val="00D24336"/>
    <w:rsid w:val="00D24420"/>
    <w:rsid w:val="00D2564C"/>
    <w:rsid w:val="00D260F3"/>
    <w:rsid w:val="00D30204"/>
    <w:rsid w:val="00D3095B"/>
    <w:rsid w:val="00D31064"/>
    <w:rsid w:val="00D316E7"/>
    <w:rsid w:val="00D3220F"/>
    <w:rsid w:val="00D326CB"/>
    <w:rsid w:val="00D37EB2"/>
    <w:rsid w:val="00D402FD"/>
    <w:rsid w:val="00D40489"/>
    <w:rsid w:val="00D43557"/>
    <w:rsid w:val="00D45630"/>
    <w:rsid w:val="00D5038C"/>
    <w:rsid w:val="00D5041B"/>
    <w:rsid w:val="00D50518"/>
    <w:rsid w:val="00D5415E"/>
    <w:rsid w:val="00D55824"/>
    <w:rsid w:val="00D56208"/>
    <w:rsid w:val="00D56601"/>
    <w:rsid w:val="00D579A0"/>
    <w:rsid w:val="00D57B82"/>
    <w:rsid w:val="00D609AC"/>
    <w:rsid w:val="00D618C4"/>
    <w:rsid w:val="00D646DF"/>
    <w:rsid w:val="00D65676"/>
    <w:rsid w:val="00D65D35"/>
    <w:rsid w:val="00D6698D"/>
    <w:rsid w:val="00D66E42"/>
    <w:rsid w:val="00D676A3"/>
    <w:rsid w:val="00D705FF"/>
    <w:rsid w:val="00D71499"/>
    <w:rsid w:val="00D720FD"/>
    <w:rsid w:val="00D74BA0"/>
    <w:rsid w:val="00D75250"/>
    <w:rsid w:val="00D771CC"/>
    <w:rsid w:val="00D80B26"/>
    <w:rsid w:val="00D8146F"/>
    <w:rsid w:val="00D81BB2"/>
    <w:rsid w:val="00D823EE"/>
    <w:rsid w:val="00D829D2"/>
    <w:rsid w:val="00D82D5D"/>
    <w:rsid w:val="00D83549"/>
    <w:rsid w:val="00D84D43"/>
    <w:rsid w:val="00D85DA2"/>
    <w:rsid w:val="00D90B25"/>
    <w:rsid w:val="00D918D8"/>
    <w:rsid w:val="00D923E9"/>
    <w:rsid w:val="00D94FFC"/>
    <w:rsid w:val="00D9577B"/>
    <w:rsid w:val="00D96A62"/>
    <w:rsid w:val="00D96E33"/>
    <w:rsid w:val="00D976AA"/>
    <w:rsid w:val="00D97875"/>
    <w:rsid w:val="00DA34DE"/>
    <w:rsid w:val="00DA3A10"/>
    <w:rsid w:val="00DB0087"/>
    <w:rsid w:val="00DB12DF"/>
    <w:rsid w:val="00DB3B10"/>
    <w:rsid w:val="00DB50BC"/>
    <w:rsid w:val="00DB5999"/>
    <w:rsid w:val="00DB63EB"/>
    <w:rsid w:val="00DB6969"/>
    <w:rsid w:val="00DB6BA6"/>
    <w:rsid w:val="00DB6F2D"/>
    <w:rsid w:val="00DC0E51"/>
    <w:rsid w:val="00DC56BB"/>
    <w:rsid w:val="00DC5DB6"/>
    <w:rsid w:val="00DC63B2"/>
    <w:rsid w:val="00DC742E"/>
    <w:rsid w:val="00DC793D"/>
    <w:rsid w:val="00DD0CC7"/>
    <w:rsid w:val="00DD182B"/>
    <w:rsid w:val="00DD183B"/>
    <w:rsid w:val="00DD1D03"/>
    <w:rsid w:val="00DD2D63"/>
    <w:rsid w:val="00DD4D41"/>
    <w:rsid w:val="00DD5923"/>
    <w:rsid w:val="00DD6128"/>
    <w:rsid w:val="00DD6734"/>
    <w:rsid w:val="00DD76B0"/>
    <w:rsid w:val="00DD76E2"/>
    <w:rsid w:val="00DE037C"/>
    <w:rsid w:val="00DE5881"/>
    <w:rsid w:val="00DE6721"/>
    <w:rsid w:val="00DE7E91"/>
    <w:rsid w:val="00DF157C"/>
    <w:rsid w:val="00DF2F67"/>
    <w:rsid w:val="00DF3637"/>
    <w:rsid w:val="00DF4F72"/>
    <w:rsid w:val="00DF5636"/>
    <w:rsid w:val="00DF5898"/>
    <w:rsid w:val="00E0010F"/>
    <w:rsid w:val="00E00401"/>
    <w:rsid w:val="00E01756"/>
    <w:rsid w:val="00E02975"/>
    <w:rsid w:val="00E02E9D"/>
    <w:rsid w:val="00E0490F"/>
    <w:rsid w:val="00E0533C"/>
    <w:rsid w:val="00E12F44"/>
    <w:rsid w:val="00E139D0"/>
    <w:rsid w:val="00E163F5"/>
    <w:rsid w:val="00E17B10"/>
    <w:rsid w:val="00E204F2"/>
    <w:rsid w:val="00E20654"/>
    <w:rsid w:val="00E20875"/>
    <w:rsid w:val="00E20D9E"/>
    <w:rsid w:val="00E216A5"/>
    <w:rsid w:val="00E225B6"/>
    <w:rsid w:val="00E22FBE"/>
    <w:rsid w:val="00E23F71"/>
    <w:rsid w:val="00E24051"/>
    <w:rsid w:val="00E242E6"/>
    <w:rsid w:val="00E30662"/>
    <w:rsid w:val="00E312B4"/>
    <w:rsid w:val="00E3173A"/>
    <w:rsid w:val="00E323D0"/>
    <w:rsid w:val="00E32F5E"/>
    <w:rsid w:val="00E36462"/>
    <w:rsid w:val="00E36F57"/>
    <w:rsid w:val="00E37DA0"/>
    <w:rsid w:val="00E407F4"/>
    <w:rsid w:val="00E40A6A"/>
    <w:rsid w:val="00E410DA"/>
    <w:rsid w:val="00E41833"/>
    <w:rsid w:val="00E43021"/>
    <w:rsid w:val="00E50442"/>
    <w:rsid w:val="00E50776"/>
    <w:rsid w:val="00E50AD4"/>
    <w:rsid w:val="00E51001"/>
    <w:rsid w:val="00E51B34"/>
    <w:rsid w:val="00E51C82"/>
    <w:rsid w:val="00E52F6D"/>
    <w:rsid w:val="00E52FE1"/>
    <w:rsid w:val="00E5366E"/>
    <w:rsid w:val="00E55F2B"/>
    <w:rsid w:val="00E60FD5"/>
    <w:rsid w:val="00E612C7"/>
    <w:rsid w:val="00E61683"/>
    <w:rsid w:val="00E6229F"/>
    <w:rsid w:val="00E62C05"/>
    <w:rsid w:val="00E62F4D"/>
    <w:rsid w:val="00E63075"/>
    <w:rsid w:val="00E66DCB"/>
    <w:rsid w:val="00E700A5"/>
    <w:rsid w:val="00E70AD6"/>
    <w:rsid w:val="00E71042"/>
    <w:rsid w:val="00E717E3"/>
    <w:rsid w:val="00E725AC"/>
    <w:rsid w:val="00E72934"/>
    <w:rsid w:val="00E729A0"/>
    <w:rsid w:val="00E72CB3"/>
    <w:rsid w:val="00E743D9"/>
    <w:rsid w:val="00E75C91"/>
    <w:rsid w:val="00E800B6"/>
    <w:rsid w:val="00E83115"/>
    <w:rsid w:val="00E84A76"/>
    <w:rsid w:val="00E84CB8"/>
    <w:rsid w:val="00E91C39"/>
    <w:rsid w:val="00E91C43"/>
    <w:rsid w:val="00E930EC"/>
    <w:rsid w:val="00E93533"/>
    <w:rsid w:val="00E95165"/>
    <w:rsid w:val="00E95AD8"/>
    <w:rsid w:val="00E97A7B"/>
    <w:rsid w:val="00EA1498"/>
    <w:rsid w:val="00EA31DB"/>
    <w:rsid w:val="00EA32C5"/>
    <w:rsid w:val="00EA3734"/>
    <w:rsid w:val="00EA37D5"/>
    <w:rsid w:val="00EA443D"/>
    <w:rsid w:val="00EA6108"/>
    <w:rsid w:val="00EA76B5"/>
    <w:rsid w:val="00EA7EFB"/>
    <w:rsid w:val="00EB0696"/>
    <w:rsid w:val="00EB0942"/>
    <w:rsid w:val="00EB0ED8"/>
    <w:rsid w:val="00EB1405"/>
    <w:rsid w:val="00EB140A"/>
    <w:rsid w:val="00EB1E43"/>
    <w:rsid w:val="00EB2EB6"/>
    <w:rsid w:val="00EC05AC"/>
    <w:rsid w:val="00EC1876"/>
    <w:rsid w:val="00EC60EB"/>
    <w:rsid w:val="00EC67BF"/>
    <w:rsid w:val="00ED176E"/>
    <w:rsid w:val="00ED1DE0"/>
    <w:rsid w:val="00ED1E0A"/>
    <w:rsid w:val="00ED1E26"/>
    <w:rsid w:val="00ED28E5"/>
    <w:rsid w:val="00ED39F2"/>
    <w:rsid w:val="00ED562A"/>
    <w:rsid w:val="00EE2216"/>
    <w:rsid w:val="00EE4EF9"/>
    <w:rsid w:val="00EE67F9"/>
    <w:rsid w:val="00EF01EC"/>
    <w:rsid w:val="00EF040A"/>
    <w:rsid w:val="00EF1391"/>
    <w:rsid w:val="00EF1E7F"/>
    <w:rsid w:val="00EF1FE4"/>
    <w:rsid w:val="00EF261F"/>
    <w:rsid w:val="00EF7359"/>
    <w:rsid w:val="00EF79C0"/>
    <w:rsid w:val="00F03380"/>
    <w:rsid w:val="00F03610"/>
    <w:rsid w:val="00F041DD"/>
    <w:rsid w:val="00F05C3D"/>
    <w:rsid w:val="00F060AD"/>
    <w:rsid w:val="00F0664C"/>
    <w:rsid w:val="00F0690B"/>
    <w:rsid w:val="00F07840"/>
    <w:rsid w:val="00F07D43"/>
    <w:rsid w:val="00F10153"/>
    <w:rsid w:val="00F10848"/>
    <w:rsid w:val="00F11D5C"/>
    <w:rsid w:val="00F13442"/>
    <w:rsid w:val="00F176E9"/>
    <w:rsid w:val="00F17F98"/>
    <w:rsid w:val="00F200B7"/>
    <w:rsid w:val="00F235A5"/>
    <w:rsid w:val="00F24E35"/>
    <w:rsid w:val="00F257FF"/>
    <w:rsid w:val="00F26A34"/>
    <w:rsid w:val="00F27FC2"/>
    <w:rsid w:val="00F3306E"/>
    <w:rsid w:val="00F34939"/>
    <w:rsid w:val="00F34D11"/>
    <w:rsid w:val="00F35A27"/>
    <w:rsid w:val="00F37413"/>
    <w:rsid w:val="00F413F2"/>
    <w:rsid w:val="00F414E5"/>
    <w:rsid w:val="00F41884"/>
    <w:rsid w:val="00F4480D"/>
    <w:rsid w:val="00F45136"/>
    <w:rsid w:val="00F46587"/>
    <w:rsid w:val="00F466B1"/>
    <w:rsid w:val="00F46ACF"/>
    <w:rsid w:val="00F50953"/>
    <w:rsid w:val="00F53F66"/>
    <w:rsid w:val="00F55502"/>
    <w:rsid w:val="00F55955"/>
    <w:rsid w:val="00F56D3B"/>
    <w:rsid w:val="00F56EEE"/>
    <w:rsid w:val="00F57555"/>
    <w:rsid w:val="00F60DC8"/>
    <w:rsid w:val="00F618FA"/>
    <w:rsid w:val="00F61A33"/>
    <w:rsid w:val="00F62997"/>
    <w:rsid w:val="00F63059"/>
    <w:rsid w:val="00F631EB"/>
    <w:rsid w:val="00F63EE6"/>
    <w:rsid w:val="00F65FBB"/>
    <w:rsid w:val="00F666C6"/>
    <w:rsid w:val="00F67412"/>
    <w:rsid w:val="00F701CE"/>
    <w:rsid w:val="00F73273"/>
    <w:rsid w:val="00F7491C"/>
    <w:rsid w:val="00F75FB3"/>
    <w:rsid w:val="00F7645A"/>
    <w:rsid w:val="00F7686A"/>
    <w:rsid w:val="00F76E18"/>
    <w:rsid w:val="00F77B06"/>
    <w:rsid w:val="00F80CAB"/>
    <w:rsid w:val="00F811EA"/>
    <w:rsid w:val="00F81DE3"/>
    <w:rsid w:val="00F82814"/>
    <w:rsid w:val="00F829E1"/>
    <w:rsid w:val="00F846F3"/>
    <w:rsid w:val="00F8619F"/>
    <w:rsid w:val="00F869F0"/>
    <w:rsid w:val="00F87A18"/>
    <w:rsid w:val="00F9074A"/>
    <w:rsid w:val="00F91E6A"/>
    <w:rsid w:val="00F921CE"/>
    <w:rsid w:val="00F937DF"/>
    <w:rsid w:val="00F94050"/>
    <w:rsid w:val="00F94D6C"/>
    <w:rsid w:val="00F95AA0"/>
    <w:rsid w:val="00F97686"/>
    <w:rsid w:val="00FA0228"/>
    <w:rsid w:val="00FA154B"/>
    <w:rsid w:val="00FA15A2"/>
    <w:rsid w:val="00FA2BED"/>
    <w:rsid w:val="00FA5317"/>
    <w:rsid w:val="00FA5AF9"/>
    <w:rsid w:val="00FA5F9E"/>
    <w:rsid w:val="00FA78D8"/>
    <w:rsid w:val="00FB04E5"/>
    <w:rsid w:val="00FB089C"/>
    <w:rsid w:val="00FB2A2A"/>
    <w:rsid w:val="00FB313B"/>
    <w:rsid w:val="00FB3DCA"/>
    <w:rsid w:val="00FB6D20"/>
    <w:rsid w:val="00FB6FA4"/>
    <w:rsid w:val="00FB7C67"/>
    <w:rsid w:val="00FB7F1D"/>
    <w:rsid w:val="00FC11F6"/>
    <w:rsid w:val="00FC172B"/>
    <w:rsid w:val="00FC5500"/>
    <w:rsid w:val="00FC682E"/>
    <w:rsid w:val="00FD13D1"/>
    <w:rsid w:val="00FD35CB"/>
    <w:rsid w:val="00FD4333"/>
    <w:rsid w:val="00FD435D"/>
    <w:rsid w:val="00FD5736"/>
    <w:rsid w:val="00FD6B01"/>
    <w:rsid w:val="00FE16AE"/>
    <w:rsid w:val="00FE2AFB"/>
    <w:rsid w:val="00FE2CB2"/>
    <w:rsid w:val="00FE3193"/>
    <w:rsid w:val="00FE337A"/>
    <w:rsid w:val="00FE3A0D"/>
    <w:rsid w:val="00FE4EB0"/>
    <w:rsid w:val="00FF0D47"/>
    <w:rsid w:val="00FF150D"/>
    <w:rsid w:val="00FF162A"/>
    <w:rsid w:val="00FF2F12"/>
    <w:rsid w:val="00FF343B"/>
    <w:rsid w:val="00FF34EA"/>
    <w:rsid w:val="00FF59C8"/>
    <w:rsid w:val="00FF627A"/>
    <w:rsid w:val="00FF66E3"/>
    <w:rsid w:val="00FF72E6"/>
    <w:rsid w:val="00FF7D22"/>
    <w:rsid w:val="0195B28E"/>
    <w:rsid w:val="01A6EB87"/>
    <w:rsid w:val="01EF4CF0"/>
    <w:rsid w:val="020F704E"/>
    <w:rsid w:val="02E1F71B"/>
    <w:rsid w:val="032A2603"/>
    <w:rsid w:val="036384F8"/>
    <w:rsid w:val="037A55AC"/>
    <w:rsid w:val="03885A74"/>
    <w:rsid w:val="038B1A7C"/>
    <w:rsid w:val="03AB40AF"/>
    <w:rsid w:val="03C11DC5"/>
    <w:rsid w:val="04276631"/>
    <w:rsid w:val="04B41891"/>
    <w:rsid w:val="04B665D4"/>
    <w:rsid w:val="0578CA74"/>
    <w:rsid w:val="0641F797"/>
    <w:rsid w:val="064D6E05"/>
    <w:rsid w:val="0654A733"/>
    <w:rsid w:val="0680712B"/>
    <w:rsid w:val="06873EB0"/>
    <w:rsid w:val="06C2D142"/>
    <w:rsid w:val="0702F1F1"/>
    <w:rsid w:val="071DD9EC"/>
    <w:rsid w:val="07291AAB"/>
    <w:rsid w:val="072D5BB0"/>
    <w:rsid w:val="0749A1BD"/>
    <w:rsid w:val="0774D838"/>
    <w:rsid w:val="07C2B624"/>
    <w:rsid w:val="0832409C"/>
    <w:rsid w:val="0846FFFF"/>
    <w:rsid w:val="08586A04"/>
    <w:rsid w:val="08CF1FC5"/>
    <w:rsid w:val="08E07B14"/>
    <w:rsid w:val="08F889E8"/>
    <w:rsid w:val="09707DAA"/>
    <w:rsid w:val="098A23B7"/>
    <w:rsid w:val="099C05A2"/>
    <w:rsid w:val="09F44F02"/>
    <w:rsid w:val="0A7A5886"/>
    <w:rsid w:val="0AB22788"/>
    <w:rsid w:val="0B132A95"/>
    <w:rsid w:val="0B80E1B1"/>
    <w:rsid w:val="0BA546F0"/>
    <w:rsid w:val="0BCF4905"/>
    <w:rsid w:val="0BE4B41F"/>
    <w:rsid w:val="0C4E8743"/>
    <w:rsid w:val="0CE446CF"/>
    <w:rsid w:val="0CFFD12F"/>
    <w:rsid w:val="0D6888CB"/>
    <w:rsid w:val="0D940BF1"/>
    <w:rsid w:val="0DF6C286"/>
    <w:rsid w:val="0E41C2F5"/>
    <w:rsid w:val="0E7F9741"/>
    <w:rsid w:val="0EA2BFD1"/>
    <w:rsid w:val="0F99214A"/>
    <w:rsid w:val="0FD926B6"/>
    <w:rsid w:val="10336042"/>
    <w:rsid w:val="113DD10F"/>
    <w:rsid w:val="116058F8"/>
    <w:rsid w:val="118F4F88"/>
    <w:rsid w:val="11B3360B"/>
    <w:rsid w:val="11CE3A02"/>
    <w:rsid w:val="11EF0DFB"/>
    <w:rsid w:val="13187EAA"/>
    <w:rsid w:val="13EC5993"/>
    <w:rsid w:val="13FC7E9B"/>
    <w:rsid w:val="147C296B"/>
    <w:rsid w:val="14A5C275"/>
    <w:rsid w:val="152552DC"/>
    <w:rsid w:val="153EF1B7"/>
    <w:rsid w:val="16073065"/>
    <w:rsid w:val="164E3CE6"/>
    <w:rsid w:val="1672C7EB"/>
    <w:rsid w:val="16FCBD5C"/>
    <w:rsid w:val="17050525"/>
    <w:rsid w:val="1717EF6E"/>
    <w:rsid w:val="172BCD4F"/>
    <w:rsid w:val="17544208"/>
    <w:rsid w:val="17A85DA2"/>
    <w:rsid w:val="17CBDBB2"/>
    <w:rsid w:val="180AD16C"/>
    <w:rsid w:val="1887A8FA"/>
    <w:rsid w:val="19493F9D"/>
    <w:rsid w:val="1997A9A9"/>
    <w:rsid w:val="19CD0B61"/>
    <w:rsid w:val="1B0F2533"/>
    <w:rsid w:val="1B7D99AB"/>
    <w:rsid w:val="1BA23D78"/>
    <w:rsid w:val="1C109D97"/>
    <w:rsid w:val="1CAAD0BF"/>
    <w:rsid w:val="1D0DD140"/>
    <w:rsid w:val="1DA48C92"/>
    <w:rsid w:val="1DD30F93"/>
    <w:rsid w:val="1E2D6F69"/>
    <w:rsid w:val="1E528CBC"/>
    <w:rsid w:val="1E7DD9D0"/>
    <w:rsid w:val="1EA84947"/>
    <w:rsid w:val="1EC204A0"/>
    <w:rsid w:val="1FEA3063"/>
    <w:rsid w:val="1FF2CCB9"/>
    <w:rsid w:val="1FF5F57A"/>
    <w:rsid w:val="208E24AA"/>
    <w:rsid w:val="20C0695C"/>
    <w:rsid w:val="21B13F42"/>
    <w:rsid w:val="21DF2B9A"/>
    <w:rsid w:val="21E60630"/>
    <w:rsid w:val="21EA6EC4"/>
    <w:rsid w:val="22FDC485"/>
    <w:rsid w:val="234D0FA3"/>
    <w:rsid w:val="2381D691"/>
    <w:rsid w:val="23B885F3"/>
    <w:rsid w:val="244F7C0E"/>
    <w:rsid w:val="24870B63"/>
    <w:rsid w:val="24909295"/>
    <w:rsid w:val="254431A9"/>
    <w:rsid w:val="255C181A"/>
    <w:rsid w:val="255CAA86"/>
    <w:rsid w:val="25E4375F"/>
    <w:rsid w:val="25F324A7"/>
    <w:rsid w:val="263B2E62"/>
    <w:rsid w:val="2641D8A6"/>
    <w:rsid w:val="26762D7D"/>
    <w:rsid w:val="26C351EA"/>
    <w:rsid w:val="27363458"/>
    <w:rsid w:val="279AA979"/>
    <w:rsid w:val="27A694E8"/>
    <w:rsid w:val="27B86563"/>
    <w:rsid w:val="27D9153C"/>
    <w:rsid w:val="27DAE163"/>
    <w:rsid w:val="27DAE917"/>
    <w:rsid w:val="27FE74CF"/>
    <w:rsid w:val="2838099B"/>
    <w:rsid w:val="28511C44"/>
    <w:rsid w:val="289F23E9"/>
    <w:rsid w:val="290B58AB"/>
    <w:rsid w:val="29C4A0D6"/>
    <w:rsid w:val="2A3A1857"/>
    <w:rsid w:val="2A4336E8"/>
    <w:rsid w:val="2A812FF1"/>
    <w:rsid w:val="2A9B270D"/>
    <w:rsid w:val="2AAFE9AC"/>
    <w:rsid w:val="2B09647A"/>
    <w:rsid w:val="2BA090E0"/>
    <w:rsid w:val="2BEB2AE1"/>
    <w:rsid w:val="2C5693E2"/>
    <w:rsid w:val="2CDEA649"/>
    <w:rsid w:val="2DB82CB4"/>
    <w:rsid w:val="2DDC1851"/>
    <w:rsid w:val="2E2C6D96"/>
    <w:rsid w:val="2E376F8B"/>
    <w:rsid w:val="2E3BCBC3"/>
    <w:rsid w:val="2E515EC0"/>
    <w:rsid w:val="2E6654B7"/>
    <w:rsid w:val="2EEF4A6B"/>
    <w:rsid w:val="2F196271"/>
    <w:rsid w:val="2F1DD457"/>
    <w:rsid w:val="2F540475"/>
    <w:rsid w:val="2F5BDB9F"/>
    <w:rsid w:val="2FAA1F0E"/>
    <w:rsid w:val="3030B723"/>
    <w:rsid w:val="309D70BB"/>
    <w:rsid w:val="3156AD33"/>
    <w:rsid w:val="31DD00D1"/>
    <w:rsid w:val="31F4AB62"/>
    <w:rsid w:val="325C70DE"/>
    <w:rsid w:val="32832D77"/>
    <w:rsid w:val="32BD3A17"/>
    <w:rsid w:val="34420953"/>
    <w:rsid w:val="34AA6D3F"/>
    <w:rsid w:val="34B9525F"/>
    <w:rsid w:val="34FEC599"/>
    <w:rsid w:val="35164FC7"/>
    <w:rsid w:val="351CEF43"/>
    <w:rsid w:val="3583238B"/>
    <w:rsid w:val="35AB2D02"/>
    <w:rsid w:val="35EB1539"/>
    <w:rsid w:val="3616500C"/>
    <w:rsid w:val="3645FA40"/>
    <w:rsid w:val="3712FC32"/>
    <w:rsid w:val="371C7682"/>
    <w:rsid w:val="3745E69D"/>
    <w:rsid w:val="3766EB11"/>
    <w:rsid w:val="3773927E"/>
    <w:rsid w:val="379F892C"/>
    <w:rsid w:val="37DA4116"/>
    <w:rsid w:val="388FFD1B"/>
    <w:rsid w:val="38920D3F"/>
    <w:rsid w:val="3898DBC5"/>
    <w:rsid w:val="38C0649C"/>
    <w:rsid w:val="38E99315"/>
    <w:rsid w:val="39B35942"/>
    <w:rsid w:val="3A0F2965"/>
    <w:rsid w:val="3A51F883"/>
    <w:rsid w:val="3A9983A2"/>
    <w:rsid w:val="3B1A4C39"/>
    <w:rsid w:val="3B59413D"/>
    <w:rsid w:val="3B75CD36"/>
    <w:rsid w:val="3B8D0D9C"/>
    <w:rsid w:val="3B8D9144"/>
    <w:rsid w:val="3BA7653E"/>
    <w:rsid w:val="3BEBA494"/>
    <w:rsid w:val="3BEDC8E4"/>
    <w:rsid w:val="3C3D5039"/>
    <w:rsid w:val="3C75E9A8"/>
    <w:rsid w:val="3D042906"/>
    <w:rsid w:val="3D1EBCC1"/>
    <w:rsid w:val="3D899945"/>
    <w:rsid w:val="3D8CFB7E"/>
    <w:rsid w:val="3DEC4AAB"/>
    <w:rsid w:val="3EF54684"/>
    <w:rsid w:val="3F655E5B"/>
    <w:rsid w:val="3F84557D"/>
    <w:rsid w:val="3FAB5397"/>
    <w:rsid w:val="3FB1C191"/>
    <w:rsid w:val="3FFA8DDD"/>
    <w:rsid w:val="40408F25"/>
    <w:rsid w:val="40B204B3"/>
    <w:rsid w:val="40C03657"/>
    <w:rsid w:val="411079B3"/>
    <w:rsid w:val="4144B322"/>
    <w:rsid w:val="416DB6AB"/>
    <w:rsid w:val="42095BF5"/>
    <w:rsid w:val="420F85FC"/>
    <w:rsid w:val="4235F5E3"/>
    <w:rsid w:val="428916DC"/>
    <w:rsid w:val="445A0D87"/>
    <w:rsid w:val="44796B9D"/>
    <w:rsid w:val="4484294B"/>
    <w:rsid w:val="45E203E7"/>
    <w:rsid w:val="460F335F"/>
    <w:rsid w:val="4616840E"/>
    <w:rsid w:val="4653C5BE"/>
    <w:rsid w:val="466055D9"/>
    <w:rsid w:val="46B76C1D"/>
    <w:rsid w:val="46EB3256"/>
    <w:rsid w:val="46FC3951"/>
    <w:rsid w:val="47777C0E"/>
    <w:rsid w:val="47847F04"/>
    <w:rsid w:val="4789428E"/>
    <w:rsid w:val="480A70EA"/>
    <w:rsid w:val="48838B07"/>
    <w:rsid w:val="48D2CC61"/>
    <w:rsid w:val="48DBBE0E"/>
    <w:rsid w:val="48FC5316"/>
    <w:rsid w:val="495D30A4"/>
    <w:rsid w:val="4A1050D9"/>
    <w:rsid w:val="4A607584"/>
    <w:rsid w:val="4ACF5C27"/>
    <w:rsid w:val="4B166C32"/>
    <w:rsid w:val="4BCB73CD"/>
    <w:rsid w:val="4C3C0F95"/>
    <w:rsid w:val="4CFFEF38"/>
    <w:rsid w:val="4D96AAEC"/>
    <w:rsid w:val="4DA53B15"/>
    <w:rsid w:val="4DEDD48C"/>
    <w:rsid w:val="4E736590"/>
    <w:rsid w:val="4EAA190A"/>
    <w:rsid w:val="4EB2DA35"/>
    <w:rsid w:val="4F518866"/>
    <w:rsid w:val="4FAC47A1"/>
    <w:rsid w:val="4FCE951B"/>
    <w:rsid w:val="502D15BE"/>
    <w:rsid w:val="50B2E78F"/>
    <w:rsid w:val="50EE1CFE"/>
    <w:rsid w:val="5128F8C4"/>
    <w:rsid w:val="514DEE2C"/>
    <w:rsid w:val="51912B7D"/>
    <w:rsid w:val="51974923"/>
    <w:rsid w:val="51B03D5A"/>
    <w:rsid w:val="52308289"/>
    <w:rsid w:val="52333C84"/>
    <w:rsid w:val="530332C6"/>
    <w:rsid w:val="53AFDAF9"/>
    <w:rsid w:val="53B630D1"/>
    <w:rsid w:val="5419DFF4"/>
    <w:rsid w:val="544E28E1"/>
    <w:rsid w:val="547E3590"/>
    <w:rsid w:val="54C5B244"/>
    <w:rsid w:val="55050E4E"/>
    <w:rsid w:val="55852C93"/>
    <w:rsid w:val="559B5E3F"/>
    <w:rsid w:val="561CC15C"/>
    <w:rsid w:val="56379D1C"/>
    <w:rsid w:val="576527B3"/>
    <w:rsid w:val="57792D37"/>
    <w:rsid w:val="57A63FE9"/>
    <w:rsid w:val="57B5D652"/>
    <w:rsid w:val="589718ED"/>
    <w:rsid w:val="5932848F"/>
    <w:rsid w:val="59DF98BB"/>
    <w:rsid w:val="5A0639D3"/>
    <w:rsid w:val="5A318A3D"/>
    <w:rsid w:val="5BC8916D"/>
    <w:rsid w:val="5BE69BD2"/>
    <w:rsid w:val="5BF7C2A0"/>
    <w:rsid w:val="5BFB2378"/>
    <w:rsid w:val="5C2B5CA5"/>
    <w:rsid w:val="5C47518E"/>
    <w:rsid w:val="5C842B89"/>
    <w:rsid w:val="5C9DE11D"/>
    <w:rsid w:val="5CBD3A35"/>
    <w:rsid w:val="5D3B9B88"/>
    <w:rsid w:val="5D68FB12"/>
    <w:rsid w:val="5E1D580E"/>
    <w:rsid w:val="5EA10D9B"/>
    <w:rsid w:val="5F234379"/>
    <w:rsid w:val="5F4F37E3"/>
    <w:rsid w:val="5F6C3F70"/>
    <w:rsid w:val="5FA2D3EB"/>
    <w:rsid w:val="5FBB04B1"/>
    <w:rsid w:val="5FD3CF7E"/>
    <w:rsid w:val="5FE35C05"/>
    <w:rsid w:val="60094921"/>
    <w:rsid w:val="6057F74A"/>
    <w:rsid w:val="608C09A3"/>
    <w:rsid w:val="60CAEC47"/>
    <w:rsid w:val="61600247"/>
    <w:rsid w:val="6174F2FA"/>
    <w:rsid w:val="61B3E4EE"/>
    <w:rsid w:val="6201AE0C"/>
    <w:rsid w:val="62DFD90B"/>
    <w:rsid w:val="63EAE6E3"/>
    <w:rsid w:val="6422062D"/>
    <w:rsid w:val="646A1A8B"/>
    <w:rsid w:val="64C03BE8"/>
    <w:rsid w:val="654DD470"/>
    <w:rsid w:val="658569FC"/>
    <w:rsid w:val="6600B9F6"/>
    <w:rsid w:val="6682D157"/>
    <w:rsid w:val="67A7C535"/>
    <w:rsid w:val="680AB0A0"/>
    <w:rsid w:val="681C9B03"/>
    <w:rsid w:val="6872B62E"/>
    <w:rsid w:val="689C1E1D"/>
    <w:rsid w:val="68F966B3"/>
    <w:rsid w:val="69551B13"/>
    <w:rsid w:val="6A0E868F"/>
    <w:rsid w:val="6A14456A"/>
    <w:rsid w:val="6A4C7ECD"/>
    <w:rsid w:val="6A9C6705"/>
    <w:rsid w:val="6B30F12F"/>
    <w:rsid w:val="6B97EE23"/>
    <w:rsid w:val="6BA34BDD"/>
    <w:rsid w:val="6BBD15F4"/>
    <w:rsid w:val="6C5D272E"/>
    <w:rsid w:val="6C76AA65"/>
    <w:rsid w:val="6CC53AEC"/>
    <w:rsid w:val="6CC74B3B"/>
    <w:rsid w:val="6CE24CD3"/>
    <w:rsid w:val="6D50D0F0"/>
    <w:rsid w:val="6DAA6056"/>
    <w:rsid w:val="6DC2952A"/>
    <w:rsid w:val="6DF63CCE"/>
    <w:rsid w:val="6E03CFF5"/>
    <w:rsid w:val="6E0B9075"/>
    <w:rsid w:val="6EE1F7B2"/>
    <w:rsid w:val="6FF50136"/>
    <w:rsid w:val="6FF6B94C"/>
    <w:rsid w:val="7029D262"/>
    <w:rsid w:val="70815B20"/>
    <w:rsid w:val="70C14123"/>
    <w:rsid w:val="70DDE0E3"/>
    <w:rsid w:val="70F47422"/>
    <w:rsid w:val="7203B014"/>
    <w:rsid w:val="72115E53"/>
    <w:rsid w:val="7214EFA7"/>
    <w:rsid w:val="726361C4"/>
    <w:rsid w:val="72B89A00"/>
    <w:rsid w:val="72BF4AF5"/>
    <w:rsid w:val="734DA805"/>
    <w:rsid w:val="7353EC42"/>
    <w:rsid w:val="73D918D7"/>
    <w:rsid w:val="74E97866"/>
    <w:rsid w:val="74E99353"/>
    <w:rsid w:val="75A84A89"/>
    <w:rsid w:val="75E85D1B"/>
    <w:rsid w:val="765BEABD"/>
    <w:rsid w:val="7665073E"/>
    <w:rsid w:val="76A6B7F2"/>
    <w:rsid w:val="76DFCB58"/>
    <w:rsid w:val="7714EA80"/>
    <w:rsid w:val="77210A89"/>
    <w:rsid w:val="774CE664"/>
    <w:rsid w:val="77C7A73B"/>
    <w:rsid w:val="77E87601"/>
    <w:rsid w:val="789F58B7"/>
    <w:rsid w:val="78CCE53C"/>
    <w:rsid w:val="78FDB56E"/>
    <w:rsid w:val="79DBA091"/>
    <w:rsid w:val="7A504024"/>
    <w:rsid w:val="7A552270"/>
    <w:rsid w:val="7ACF22E3"/>
    <w:rsid w:val="7B802DC5"/>
    <w:rsid w:val="7BFADBF1"/>
    <w:rsid w:val="7C47024C"/>
    <w:rsid w:val="7CA990CD"/>
    <w:rsid w:val="7DDB2F1E"/>
    <w:rsid w:val="7ECF3C6F"/>
    <w:rsid w:val="7EF8344B"/>
    <w:rsid w:val="7F12C806"/>
    <w:rsid w:val="7F6790AB"/>
    <w:rsid w:val="7FFAE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0EDCB806"/>
  <w15:docId w15:val="{21429881-D602-4D9C-9FF4-EA77FD483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DengXian" w:eastAsia="DengXian" w:hAnsi="DengXian" w:cs="DengXi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4F3F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680"/>
        <w:tab w:val="right" w:pos="9360"/>
      </w:tabs>
    </w:pPr>
  </w:style>
  <w:style w:type="paragraph" w:styleId="a7">
    <w:name w:val="header"/>
    <w:basedOn w:val="a"/>
    <w:link w:val="a8"/>
    <w:uiPriority w:val="99"/>
    <w:unhideWhenUsed/>
    <w:qFormat/>
    <w:pPr>
      <w:tabs>
        <w:tab w:val="center" w:pos="4680"/>
        <w:tab w:val="right" w:pos="9360"/>
      </w:tabs>
    </w:pPr>
  </w:style>
  <w:style w:type="table" w:styleId="a9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Pr>
      <w:b/>
    </w:rPr>
  </w:style>
  <w:style w:type="character" w:styleId="ab">
    <w:name w:val="Hyperlink"/>
    <w:basedOn w:val="a0"/>
    <w:uiPriority w:val="99"/>
    <w:unhideWhenUsed/>
    <w:qFormat/>
    <w:rPr>
      <w:color w:val="0000FF"/>
      <w:u w:val="single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页眉 字符"/>
    <w:basedOn w:val="a0"/>
    <w:link w:val="a7"/>
    <w:uiPriority w:val="99"/>
    <w:qFormat/>
  </w:style>
  <w:style w:type="character" w:customStyle="1" w:styleId="a6">
    <w:name w:val="页脚 字符"/>
    <w:basedOn w:val="a0"/>
    <w:link w:val="a5"/>
    <w:uiPriority w:val="99"/>
    <w:qFormat/>
  </w:style>
  <w:style w:type="character" w:styleId="ad">
    <w:name w:val="Placeholder Text"/>
    <w:basedOn w:val="a0"/>
    <w:uiPriority w:val="99"/>
    <w:semiHidden/>
    <w:qFormat/>
    <w:rPr>
      <w:color w:val="808080"/>
    </w:rPr>
  </w:style>
  <w:style w:type="character" w:customStyle="1" w:styleId="1">
    <w:name w:val="未处理的提及1"/>
    <w:basedOn w:val="a0"/>
    <w:uiPriority w:val="99"/>
    <w:semiHidden/>
    <w:unhideWhenUsed/>
    <w:rsid w:val="00C02CF1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210F3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007DD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:lang w:val="en-HK" w:eastAsia="zh-TW"/>
    </w:rPr>
  </w:style>
  <w:style w:type="character" w:customStyle="1" w:styleId="HTML0">
    <w:name w:val="HTML 预设格式 字符"/>
    <w:basedOn w:val="a0"/>
    <w:link w:val="HTML"/>
    <w:uiPriority w:val="99"/>
    <w:semiHidden/>
    <w:rsid w:val="00007DD7"/>
    <w:rPr>
      <w:rFonts w:ascii="Courier New" w:eastAsia="Times New Roman" w:hAnsi="Courier New" w:cs="Courier New"/>
      <w:lang w:val="en-HK" w:eastAsia="zh-TW"/>
    </w:rPr>
  </w:style>
  <w:style w:type="paragraph" w:styleId="ae">
    <w:name w:val="Normal (Web)"/>
    <w:basedOn w:val="a"/>
    <w:uiPriority w:val="99"/>
    <w:semiHidden/>
    <w:unhideWhenUsed/>
    <w:rsid w:val="00D74BA0"/>
    <w:pPr>
      <w:widowControl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character" w:styleId="af">
    <w:name w:val="Unresolved Mention"/>
    <w:basedOn w:val="a0"/>
    <w:uiPriority w:val="99"/>
    <w:semiHidden/>
    <w:unhideWhenUsed/>
    <w:rsid w:val="00A053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6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5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7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5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9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5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17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2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yperlink" Target="https://mail.example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hyperlink" Target="mailto:mjiangar@connect.ust.hk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mail.example.com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www.example.com/imap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example.com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://mail.example.com/imap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hyperlink" Target="http://user1.example.com/imap/v2.0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mail.example.com" TargetMode="External"/><Relationship Id="rId30" Type="http://schemas.openxmlformats.org/officeDocument/2006/relationships/hyperlink" Target="https://mail.anothersite.com" TargetMode="External"/><Relationship Id="rId35" Type="http://schemas.openxmlformats.org/officeDocument/2006/relationships/theme" Target="theme/theme1.xml"/><Relationship Id="rId8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037E31-5E77-4F40-88D7-DF3A95B2AFE3}"/>
      </w:docPartPr>
      <w:docPartBody>
        <w:p w:rsidR="009C2CC4" w:rsidRDefault="009C2CC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CC4"/>
    <w:rsid w:val="001B4985"/>
    <w:rsid w:val="002C2D59"/>
    <w:rsid w:val="002E2F94"/>
    <w:rsid w:val="00391543"/>
    <w:rsid w:val="004825C9"/>
    <w:rsid w:val="00510D4F"/>
    <w:rsid w:val="006B2D38"/>
    <w:rsid w:val="00726C90"/>
    <w:rsid w:val="00956B83"/>
    <w:rsid w:val="00987FA5"/>
    <w:rsid w:val="009C2CC4"/>
    <w:rsid w:val="009E72D1"/>
    <w:rsid w:val="00A1108B"/>
    <w:rsid w:val="00B654B9"/>
    <w:rsid w:val="00BB244D"/>
    <w:rsid w:val="00ED0C29"/>
    <w:rsid w:val="00F42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qFormat/>
    <w:rsid w:val="009C2CC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0F4346924FD54F9299498371E6DC80" ma:contentTypeVersion="38" ma:contentTypeDescription="Create a new document." ma:contentTypeScope="" ma:versionID="ccf30868ba5da4443751e045eeffb05c">
  <xsd:schema xmlns:xsd="http://www.w3.org/2001/XMLSchema" xmlns:xs="http://www.w3.org/2001/XMLSchema" xmlns:p="http://schemas.microsoft.com/office/2006/metadata/properties" xmlns:ns3="eade027f-faa8-4d0b-811b-220684f1c7d6" xmlns:ns4="4b9e29de-6306-42e0-9b78-a8f04289eb8a" targetNamespace="http://schemas.microsoft.com/office/2006/metadata/properties" ma:root="true" ma:fieldsID="47ab40fd19779e6ecb00754258e9b9c5" ns3:_="" ns4:_="">
    <xsd:import namespace="eade027f-faa8-4d0b-811b-220684f1c7d6"/>
    <xsd:import namespace="4b9e29de-6306-42e0-9b78-a8f04289eb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Location" minOccurs="0"/>
                <xsd:element ref="ns3:MediaServiceSearchProperties" minOccurs="0"/>
                <xsd:element ref="ns3:_activity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de027f-faa8-4d0b-811b-220684f1c7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CultureName" ma:index="12" nillable="true" ma:displayName="Culture Name" ma:internalName="CultureName">
      <xsd:simpleType>
        <xsd:restriction base="dms:Text"/>
      </xsd:simpleType>
    </xsd:element>
    <xsd:element name="AppVersion" ma:index="13" nillable="true" ma:displayName="App Version" ma:internalName="AppVersion">
      <xsd:simpleType>
        <xsd:restriction base="dms:Text"/>
      </xsd:simpleType>
    </xsd:element>
    <xsd:element name="TeamsChannelId" ma:index="14" nillable="true" ma:displayName="Teams Channel Id" ma:internalName="TeamsChannelId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6" nillable="true" ma:displayName="Math Settings" ma:internalName="Math_Settings">
      <xsd:simpleType>
        <xsd:restriction base="dms:Text"/>
      </xsd:simpleType>
    </xsd:element>
    <xsd:element name="DefaultSectionNames" ma:index="17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8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9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0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1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2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3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4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5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6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8" nillable="true" ma:displayName="Is Collaboration Space Locked" ma:internalName="Is_Collaboration_Space_Locked">
      <xsd:simpleType>
        <xsd:restriction base="dms:Boolean"/>
      </xsd:simpleType>
    </xsd:element>
    <xsd:element name="IsNotebookLocked" ma:index="29" nillable="true" ma:displayName="Is Notebook Locked" ma:internalName="IsNotebookLocked">
      <xsd:simpleType>
        <xsd:restriction base="dms:Boolean"/>
      </xsd:simpleType>
    </xsd:element>
    <xsd:element name="MediaServiceDateTaken" ma:index="3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34" nillable="true" ma:displayName="Tags" ma:internalName="MediaServiceAutoTags" ma:readOnly="true">
      <xsd:simpleType>
        <xsd:restriction base="dms:Text"/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3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3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SearchProperties" ma:index="4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43" nillable="true" ma:displayName="_activity" ma:hidden="true" ma:internalName="_activity">
      <xsd:simpleType>
        <xsd:restriction base="dms:Note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4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e29de-6306-42e0-9b78-a8f04289eb8a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MS_Mappings xmlns="eade027f-faa8-4d0b-811b-220684f1c7d6" xsi:nil="true"/>
    <NotebookType xmlns="eade027f-faa8-4d0b-811b-220684f1c7d6" xsi:nil="true"/>
    <FolderType xmlns="eade027f-faa8-4d0b-811b-220684f1c7d6" xsi:nil="true"/>
    <AppVersion xmlns="eade027f-faa8-4d0b-811b-220684f1c7d6" xsi:nil="true"/>
    <TeamsChannelId xmlns="eade027f-faa8-4d0b-811b-220684f1c7d6" xsi:nil="true"/>
    <IsNotebookLocked xmlns="eade027f-faa8-4d0b-811b-220684f1c7d6" xsi:nil="true"/>
    <DefaultSectionNames xmlns="eade027f-faa8-4d0b-811b-220684f1c7d6" xsi:nil="true"/>
    <_activity xmlns="eade027f-faa8-4d0b-811b-220684f1c7d6" xsi:nil="true"/>
    <Invited_Students xmlns="eade027f-faa8-4d0b-811b-220684f1c7d6" xsi:nil="true"/>
    <Templates xmlns="eade027f-faa8-4d0b-811b-220684f1c7d6" xsi:nil="true"/>
    <Self_Registration_Enabled xmlns="eade027f-faa8-4d0b-811b-220684f1c7d6" xsi:nil="true"/>
    <CultureName xmlns="eade027f-faa8-4d0b-811b-220684f1c7d6" xsi:nil="true"/>
    <Students xmlns="eade027f-faa8-4d0b-811b-220684f1c7d6">
      <UserInfo>
        <DisplayName/>
        <AccountId xsi:nil="true"/>
        <AccountType/>
      </UserInfo>
    </Students>
    <Teachers xmlns="eade027f-faa8-4d0b-811b-220684f1c7d6">
      <UserInfo>
        <DisplayName/>
        <AccountId xsi:nil="true"/>
        <AccountType/>
      </UserInfo>
    </Teachers>
    <Student_Groups xmlns="eade027f-faa8-4d0b-811b-220684f1c7d6">
      <UserInfo>
        <DisplayName/>
        <AccountId xsi:nil="true"/>
        <AccountType/>
      </UserInfo>
    </Student_Groups>
    <Invited_Teachers xmlns="eade027f-faa8-4d0b-811b-220684f1c7d6" xsi:nil="true"/>
    <Is_Collaboration_Space_Locked xmlns="eade027f-faa8-4d0b-811b-220684f1c7d6" xsi:nil="true"/>
    <Math_Settings xmlns="eade027f-faa8-4d0b-811b-220684f1c7d6" xsi:nil="true"/>
    <Has_Teacher_Only_SectionGroup xmlns="eade027f-faa8-4d0b-811b-220684f1c7d6" xsi:nil="true"/>
    <Owner xmlns="eade027f-faa8-4d0b-811b-220684f1c7d6">
      <UserInfo>
        <DisplayName/>
        <AccountId xsi:nil="true"/>
        <AccountType/>
      </UserInfo>
    </Owner>
    <Distribution_Groups xmlns="eade027f-faa8-4d0b-811b-220684f1c7d6" xsi:nil="true"/>
  </documentManagement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D9977-BD87-4EE0-8707-539C8A1FDA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de027f-faa8-4d0b-811b-220684f1c7d6"/>
    <ds:schemaRef ds:uri="4b9e29de-6306-42e0-9b78-a8f04289eb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100325-5FB7-46D9-95C7-FD88DC0FA9C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5B84BB-0EDB-4621-9C1F-0A5475B2A7C2}">
  <ds:schemaRefs>
    <ds:schemaRef ds:uri="http://schemas.microsoft.com/office/2006/metadata/properties"/>
    <ds:schemaRef ds:uri="http://schemas.microsoft.com/office/infopath/2007/PartnerControls"/>
    <ds:schemaRef ds:uri="eade027f-faa8-4d0b-811b-220684f1c7d6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F862923C-33D1-45DD-A48A-D1A8F2CC8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9</Pages>
  <Words>2606</Words>
  <Characters>16212</Characters>
  <Application>Microsoft Office Word</Application>
  <DocSecurity>0</DocSecurity>
  <Lines>219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mngok</dc:creator>
  <cp:lastModifiedBy>JIANG Mingzhen</cp:lastModifiedBy>
  <cp:revision>11</cp:revision>
  <cp:lastPrinted>2024-02-21T05:45:00Z</cp:lastPrinted>
  <dcterms:created xsi:type="dcterms:W3CDTF">2024-11-26T13:25:00Z</dcterms:created>
  <dcterms:modified xsi:type="dcterms:W3CDTF">2024-12-13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0314</vt:lpwstr>
  </property>
  <property fmtid="{D5CDD505-2E9C-101B-9397-08002B2CF9AE}" pid="4" name="ContentTypeId">
    <vt:lpwstr>0x010100110F4346924FD54F9299498371E6DC80</vt:lpwstr>
  </property>
  <property fmtid="{D5CDD505-2E9C-101B-9397-08002B2CF9AE}" pid="5" name="GrammarlyDocumentId">
    <vt:lpwstr>7f8135eb991d0db6dc618c1e109e81fb22711a734aa4443c2fc0e1c3ac7f8fa4</vt:lpwstr>
  </property>
</Properties>
</file>